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8662E" w14:textId="77387820" w:rsidR="005E0877" w:rsidRPr="005E0877" w:rsidRDefault="005E0877">
      <w:pPr>
        <w:rPr>
          <w:b/>
          <w:bCs/>
        </w:rPr>
      </w:pPr>
      <w:r w:rsidRPr="005E0877">
        <w:rPr>
          <w:b/>
          <w:bCs/>
        </w:rPr>
        <w:t>Supplementary materials</w:t>
      </w:r>
      <w:r w:rsidRPr="005E0877">
        <w:rPr>
          <w:b/>
          <w:bCs/>
        </w:rPr>
        <w:br w:type="page"/>
      </w:r>
    </w:p>
    <w:p w14:paraId="1A715699" w14:textId="77777777" w:rsidR="00284B0D" w:rsidRDefault="00284B0D"/>
    <w:p w14:paraId="3A195A26" w14:textId="79A42AAF" w:rsidR="005E0877" w:rsidRDefault="005E087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5E0877" w14:paraId="4F21F465" w14:textId="77777777" w:rsidTr="003C5E7C">
        <w:tc>
          <w:tcPr>
            <w:tcW w:w="9350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54D01E29" w14:textId="77777777" w:rsidR="005E0877" w:rsidRPr="0032474D" w:rsidRDefault="005E0877" w:rsidP="003C5E7C">
            <w:pPr>
              <w:rPr>
                <w:rFonts w:ascii="Times New Roman" w:hAnsi="Times New Roman" w:cs="Times New Roman"/>
                <w:i/>
                <w:iCs/>
              </w:rPr>
            </w:pPr>
            <w:r w:rsidRPr="0032474D">
              <w:rPr>
                <w:rFonts w:ascii="Times New Roman" w:hAnsi="Times New Roman" w:cs="Times New Roman"/>
              </w:rPr>
              <w:t xml:space="preserve">Table A0. </w:t>
            </w:r>
            <w:r w:rsidRPr="00875C9F">
              <w:rPr>
                <w:rFonts w:ascii="Times New Roman" w:hAnsi="Times New Roman" w:cs="Times New Roman"/>
                <w:i/>
                <w:iCs/>
              </w:rPr>
              <w:t>True f</w:t>
            </w:r>
            <w:r>
              <w:rPr>
                <w:rFonts w:ascii="Times New Roman" w:hAnsi="Times New Roman" w:cs="Times New Roman"/>
                <w:i/>
                <w:iCs/>
              </w:rPr>
              <w:t>actor loadings for simulation conditions</w:t>
            </w:r>
          </w:p>
        </w:tc>
      </w:tr>
      <w:tr w:rsidR="005E0877" w14:paraId="591063A1" w14:textId="77777777" w:rsidTr="003C5E7C">
        <w:tc>
          <w:tcPr>
            <w:tcW w:w="935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4A996F0" w14:textId="77777777" w:rsidR="005E0877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 factor loading</w:t>
            </w:r>
          </w:p>
        </w:tc>
      </w:tr>
      <w:tr w:rsidR="005E0877" w14:paraId="1197FEE4" w14:textId="77777777" w:rsidTr="003C5E7C">
        <w:tc>
          <w:tcPr>
            <w:tcW w:w="311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4CB0DA6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 = .5</w:t>
            </w:r>
          </w:p>
        </w:tc>
        <w:tc>
          <w:tcPr>
            <w:tcW w:w="311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CD7844D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 = .6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2FB667F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 = .7</w:t>
            </w:r>
          </w:p>
        </w:tc>
      </w:tr>
      <w:tr w:rsidR="005E0877" w14:paraId="003728B5" w14:textId="77777777" w:rsidTr="003C5E7C">
        <w:tc>
          <w:tcPr>
            <w:tcW w:w="1558" w:type="dxa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0F1A21C2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635</w:t>
            </w:r>
          </w:p>
        </w:tc>
        <w:tc>
          <w:tcPr>
            <w:tcW w:w="1558" w:type="dxa"/>
            <w:tcBorders>
              <w:top w:val="single" w:sz="4" w:space="0" w:color="auto"/>
            </w:tcBorders>
          </w:tcPr>
          <w:p w14:paraId="788DDA67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376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750093D5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735</w:t>
            </w:r>
          </w:p>
        </w:tc>
        <w:tc>
          <w:tcPr>
            <w:tcW w:w="1558" w:type="dxa"/>
            <w:tcBorders>
              <w:top w:val="single" w:sz="4" w:space="0" w:color="auto"/>
            </w:tcBorders>
          </w:tcPr>
          <w:p w14:paraId="32343A4E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476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18AD99C8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835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56F14028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76</w:t>
            </w:r>
          </w:p>
        </w:tc>
      </w:tr>
      <w:tr w:rsidR="005E0877" w14:paraId="29754649" w14:textId="77777777" w:rsidTr="003C5E7C">
        <w:tc>
          <w:tcPr>
            <w:tcW w:w="1558" w:type="dxa"/>
            <w:shd w:val="clear" w:color="auto" w:fill="A6A6A6" w:themeFill="background1" w:themeFillShade="A6"/>
          </w:tcPr>
          <w:p w14:paraId="5F2169FD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51</w:t>
            </w:r>
          </w:p>
        </w:tc>
        <w:tc>
          <w:tcPr>
            <w:tcW w:w="1558" w:type="dxa"/>
          </w:tcPr>
          <w:p w14:paraId="1FEBFEA2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672</w:t>
            </w:r>
          </w:p>
        </w:tc>
        <w:tc>
          <w:tcPr>
            <w:tcW w:w="1558" w:type="dxa"/>
            <w:shd w:val="clear" w:color="auto" w:fill="A6A6A6" w:themeFill="background1" w:themeFillShade="A6"/>
          </w:tcPr>
          <w:p w14:paraId="3B94480C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651</w:t>
            </w:r>
          </w:p>
        </w:tc>
        <w:tc>
          <w:tcPr>
            <w:tcW w:w="1558" w:type="dxa"/>
          </w:tcPr>
          <w:p w14:paraId="429CBADE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772</w:t>
            </w:r>
          </w:p>
        </w:tc>
        <w:tc>
          <w:tcPr>
            <w:tcW w:w="1559" w:type="dxa"/>
            <w:shd w:val="clear" w:color="auto" w:fill="A6A6A6" w:themeFill="background1" w:themeFillShade="A6"/>
          </w:tcPr>
          <w:p w14:paraId="11B9AD92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751</w:t>
            </w:r>
          </w:p>
        </w:tc>
        <w:tc>
          <w:tcPr>
            <w:tcW w:w="1559" w:type="dxa"/>
          </w:tcPr>
          <w:p w14:paraId="1B446221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872</w:t>
            </w:r>
          </w:p>
        </w:tc>
      </w:tr>
      <w:tr w:rsidR="005E0877" w14:paraId="6836932B" w14:textId="77777777" w:rsidTr="003C5E7C">
        <w:tc>
          <w:tcPr>
            <w:tcW w:w="1558" w:type="dxa"/>
            <w:shd w:val="clear" w:color="auto" w:fill="A6A6A6" w:themeFill="background1" w:themeFillShade="A6"/>
          </w:tcPr>
          <w:p w14:paraId="13161E23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626</w:t>
            </w:r>
          </w:p>
        </w:tc>
        <w:tc>
          <w:tcPr>
            <w:tcW w:w="1558" w:type="dxa"/>
          </w:tcPr>
          <w:p w14:paraId="528EE05B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360</w:t>
            </w:r>
          </w:p>
        </w:tc>
        <w:tc>
          <w:tcPr>
            <w:tcW w:w="1558" w:type="dxa"/>
            <w:shd w:val="clear" w:color="auto" w:fill="A6A6A6" w:themeFill="background1" w:themeFillShade="A6"/>
          </w:tcPr>
          <w:p w14:paraId="4E41F360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726</w:t>
            </w:r>
          </w:p>
        </w:tc>
        <w:tc>
          <w:tcPr>
            <w:tcW w:w="1558" w:type="dxa"/>
          </w:tcPr>
          <w:p w14:paraId="53228E6E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460</w:t>
            </w:r>
          </w:p>
        </w:tc>
        <w:tc>
          <w:tcPr>
            <w:tcW w:w="1559" w:type="dxa"/>
            <w:shd w:val="clear" w:color="auto" w:fill="A6A6A6" w:themeFill="background1" w:themeFillShade="A6"/>
          </w:tcPr>
          <w:p w14:paraId="6FBEE2A8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826</w:t>
            </w:r>
          </w:p>
        </w:tc>
        <w:tc>
          <w:tcPr>
            <w:tcW w:w="1559" w:type="dxa"/>
          </w:tcPr>
          <w:p w14:paraId="090A38ED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60</w:t>
            </w:r>
          </w:p>
        </w:tc>
      </w:tr>
      <w:tr w:rsidR="005E0877" w14:paraId="2428BDC7" w14:textId="77777777" w:rsidTr="003C5E7C">
        <w:tc>
          <w:tcPr>
            <w:tcW w:w="1558" w:type="dxa"/>
            <w:shd w:val="clear" w:color="auto" w:fill="A6A6A6" w:themeFill="background1" w:themeFillShade="A6"/>
          </w:tcPr>
          <w:p w14:paraId="10B8C5DF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613</w:t>
            </w:r>
          </w:p>
        </w:tc>
        <w:tc>
          <w:tcPr>
            <w:tcW w:w="1558" w:type="dxa"/>
          </w:tcPr>
          <w:p w14:paraId="1B8BA90C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381</w:t>
            </w:r>
          </w:p>
        </w:tc>
        <w:tc>
          <w:tcPr>
            <w:tcW w:w="1558" w:type="dxa"/>
            <w:shd w:val="clear" w:color="auto" w:fill="A6A6A6" w:themeFill="background1" w:themeFillShade="A6"/>
          </w:tcPr>
          <w:p w14:paraId="57E0EB34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713</w:t>
            </w:r>
          </w:p>
        </w:tc>
        <w:tc>
          <w:tcPr>
            <w:tcW w:w="1558" w:type="dxa"/>
          </w:tcPr>
          <w:p w14:paraId="6AAC0C6B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481</w:t>
            </w:r>
          </w:p>
        </w:tc>
        <w:tc>
          <w:tcPr>
            <w:tcW w:w="1559" w:type="dxa"/>
            <w:shd w:val="clear" w:color="auto" w:fill="A6A6A6" w:themeFill="background1" w:themeFillShade="A6"/>
          </w:tcPr>
          <w:p w14:paraId="65655F9A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813</w:t>
            </w:r>
          </w:p>
        </w:tc>
        <w:tc>
          <w:tcPr>
            <w:tcW w:w="1559" w:type="dxa"/>
          </w:tcPr>
          <w:p w14:paraId="7D118503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81</w:t>
            </w:r>
          </w:p>
        </w:tc>
      </w:tr>
      <w:tr w:rsidR="005E0877" w14:paraId="0C07BF41" w14:textId="77777777" w:rsidTr="003C5E7C">
        <w:tc>
          <w:tcPr>
            <w:tcW w:w="1558" w:type="dxa"/>
            <w:shd w:val="clear" w:color="auto" w:fill="A6A6A6" w:themeFill="background1" w:themeFillShade="A6"/>
          </w:tcPr>
          <w:p w14:paraId="4A052E2B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488</w:t>
            </w:r>
          </w:p>
        </w:tc>
        <w:tc>
          <w:tcPr>
            <w:tcW w:w="1558" w:type="dxa"/>
          </w:tcPr>
          <w:p w14:paraId="43C90E46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417</w:t>
            </w:r>
          </w:p>
        </w:tc>
        <w:tc>
          <w:tcPr>
            <w:tcW w:w="1558" w:type="dxa"/>
            <w:shd w:val="clear" w:color="auto" w:fill="A6A6A6" w:themeFill="background1" w:themeFillShade="A6"/>
          </w:tcPr>
          <w:p w14:paraId="1335676D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88</w:t>
            </w:r>
          </w:p>
        </w:tc>
        <w:tc>
          <w:tcPr>
            <w:tcW w:w="1558" w:type="dxa"/>
          </w:tcPr>
          <w:p w14:paraId="02CD8BD4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17</w:t>
            </w:r>
          </w:p>
        </w:tc>
        <w:tc>
          <w:tcPr>
            <w:tcW w:w="1559" w:type="dxa"/>
            <w:shd w:val="clear" w:color="auto" w:fill="A6A6A6" w:themeFill="background1" w:themeFillShade="A6"/>
          </w:tcPr>
          <w:p w14:paraId="227A0594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688</w:t>
            </w:r>
          </w:p>
        </w:tc>
        <w:tc>
          <w:tcPr>
            <w:tcW w:w="1559" w:type="dxa"/>
          </w:tcPr>
          <w:p w14:paraId="3E34D623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617</w:t>
            </w:r>
          </w:p>
        </w:tc>
      </w:tr>
      <w:tr w:rsidR="005E0877" w14:paraId="1A0BD62D" w14:textId="77777777" w:rsidTr="003C5E7C">
        <w:tc>
          <w:tcPr>
            <w:tcW w:w="1558" w:type="dxa"/>
            <w:shd w:val="clear" w:color="auto" w:fill="D9D9D9" w:themeFill="background1" w:themeFillShade="D9"/>
          </w:tcPr>
          <w:p w14:paraId="2040DF7B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452</w:t>
            </w:r>
          </w:p>
        </w:tc>
        <w:tc>
          <w:tcPr>
            <w:tcW w:w="1558" w:type="dxa"/>
          </w:tcPr>
          <w:p w14:paraId="73CA345E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334</w:t>
            </w:r>
          </w:p>
        </w:tc>
        <w:tc>
          <w:tcPr>
            <w:tcW w:w="1558" w:type="dxa"/>
            <w:shd w:val="clear" w:color="auto" w:fill="D9D9D9" w:themeFill="background1" w:themeFillShade="D9"/>
          </w:tcPr>
          <w:p w14:paraId="2F47ED51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52</w:t>
            </w:r>
          </w:p>
        </w:tc>
        <w:tc>
          <w:tcPr>
            <w:tcW w:w="1558" w:type="dxa"/>
          </w:tcPr>
          <w:p w14:paraId="7567F6F1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434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079766F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652</w:t>
            </w:r>
          </w:p>
        </w:tc>
        <w:tc>
          <w:tcPr>
            <w:tcW w:w="1559" w:type="dxa"/>
          </w:tcPr>
          <w:p w14:paraId="3EC155F8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34</w:t>
            </w:r>
          </w:p>
        </w:tc>
      </w:tr>
      <w:tr w:rsidR="005E0877" w14:paraId="008C77F2" w14:textId="77777777" w:rsidTr="003C5E7C">
        <w:tc>
          <w:tcPr>
            <w:tcW w:w="1558" w:type="dxa"/>
            <w:shd w:val="clear" w:color="auto" w:fill="D9D9D9" w:themeFill="background1" w:themeFillShade="D9"/>
          </w:tcPr>
          <w:p w14:paraId="53242FF9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312</w:t>
            </w:r>
          </w:p>
        </w:tc>
        <w:tc>
          <w:tcPr>
            <w:tcW w:w="1558" w:type="dxa"/>
          </w:tcPr>
          <w:p w14:paraId="2E514311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320</w:t>
            </w:r>
          </w:p>
        </w:tc>
        <w:tc>
          <w:tcPr>
            <w:tcW w:w="1558" w:type="dxa"/>
            <w:shd w:val="clear" w:color="auto" w:fill="D9D9D9" w:themeFill="background1" w:themeFillShade="D9"/>
          </w:tcPr>
          <w:p w14:paraId="7E86B452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412</w:t>
            </w:r>
          </w:p>
        </w:tc>
        <w:tc>
          <w:tcPr>
            <w:tcW w:w="1558" w:type="dxa"/>
          </w:tcPr>
          <w:p w14:paraId="10C0A321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420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93EEDD9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12</w:t>
            </w:r>
          </w:p>
        </w:tc>
        <w:tc>
          <w:tcPr>
            <w:tcW w:w="1559" w:type="dxa"/>
          </w:tcPr>
          <w:p w14:paraId="0E3774E7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620</w:t>
            </w:r>
          </w:p>
        </w:tc>
      </w:tr>
      <w:tr w:rsidR="005E0877" w14:paraId="12271C95" w14:textId="77777777" w:rsidTr="003C5E7C">
        <w:tc>
          <w:tcPr>
            <w:tcW w:w="1558" w:type="dxa"/>
            <w:shd w:val="clear" w:color="auto" w:fill="D9D9D9" w:themeFill="background1" w:themeFillShade="D9"/>
          </w:tcPr>
          <w:p w14:paraId="27E230F8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95</w:t>
            </w:r>
          </w:p>
        </w:tc>
        <w:tc>
          <w:tcPr>
            <w:tcW w:w="1558" w:type="dxa"/>
          </w:tcPr>
          <w:p w14:paraId="2B7D5A76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395</w:t>
            </w:r>
          </w:p>
        </w:tc>
        <w:tc>
          <w:tcPr>
            <w:tcW w:w="1558" w:type="dxa"/>
            <w:shd w:val="clear" w:color="auto" w:fill="D9D9D9" w:themeFill="background1" w:themeFillShade="D9"/>
          </w:tcPr>
          <w:p w14:paraId="030420F9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695</w:t>
            </w:r>
          </w:p>
        </w:tc>
        <w:tc>
          <w:tcPr>
            <w:tcW w:w="1558" w:type="dxa"/>
          </w:tcPr>
          <w:p w14:paraId="50719FD9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495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20E308C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795</w:t>
            </w:r>
          </w:p>
        </w:tc>
        <w:tc>
          <w:tcPr>
            <w:tcW w:w="1559" w:type="dxa"/>
          </w:tcPr>
          <w:p w14:paraId="65694273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95</w:t>
            </w:r>
          </w:p>
        </w:tc>
      </w:tr>
      <w:tr w:rsidR="005E0877" w14:paraId="3EACF53E" w14:textId="77777777" w:rsidTr="003C5E7C">
        <w:tc>
          <w:tcPr>
            <w:tcW w:w="1558" w:type="dxa"/>
            <w:shd w:val="clear" w:color="auto" w:fill="D9D9D9" w:themeFill="background1" w:themeFillShade="D9"/>
          </w:tcPr>
          <w:p w14:paraId="01803BB3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386</w:t>
            </w:r>
          </w:p>
        </w:tc>
        <w:tc>
          <w:tcPr>
            <w:tcW w:w="1558" w:type="dxa"/>
          </w:tcPr>
          <w:p w14:paraId="2F7F0504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366</w:t>
            </w:r>
          </w:p>
        </w:tc>
        <w:tc>
          <w:tcPr>
            <w:tcW w:w="1558" w:type="dxa"/>
            <w:shd w:val="clear" w:color="auto" w:fill="D9D9D9" w:themeFill="background1" w:themeFillShade="D9"/>
          </w:tcPr>
          <w:p w14:paraId="36F02CC4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486</w:t>
            </w:r>
          </w:p>
        </w:tc>
        <w:tc>
          <w:tcPr>
            <w:tcW w:w="1558" w:type="dxa"/>
          </w:tcPr>
          <w:p w14:paraId="36F23707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466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535E535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86</w:t>
            </w:r>
          </w:p>
        </w:tc>
        <w:tc>
          <w:tcPr>
            <w:tcW w:w="1559" w:type="dxa"/>
          </w:tcPr>
          <w:p w14:paraId="7FA6D7AD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66</w:t>
            </w:r>
          </w:p>
        </w:tc>
      </w:tr>
      <w:tr w:rsidR="005E0877" w14:paraId="6A0B9DF9" w14:textId="77777777" w:rsidTr="003C5E7C">
        <w:tc>
          <w:tcPr>
            <w:tcW w:w="15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492CDC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604</w:t>
            </w:r>
          </w:p>
        </w:tc>
        <w:tc>
          <w:tcPr>
            <w:tcW w:w="1558" w:type="dxa"/>
            <w:tcBorders>
              <w:bottom w:val="single" w:sz="4" w:space="0" w:color="auto"/>
            </w:tcBorders>
          </w:tcPr>
          <w:p w14:paraId="6E4AA586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551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0BCE8F6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704</w:t>
            </w:r>
          </w:p>
        </w:tc>
        <w:tc>
          <w:tcPr>
            <w:tcW w:w="1558" w:type="dxa"/>
            <w:tcBorders>
              <w:bottom w:val="single" w:sz="4" w:space="0" w:color="auto"/>
            </w:tcBorders>
          </w:tcPr>
          <w:p w14:paraId="2A41F2C5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651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0B3B65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804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CF264A3" w14:textId="77777777" w:rsidR="005E0877" w:rsidRPr="0032474D" w:rsidRDefault="005E0877" w:rsidP="003C5E7C">
            <w:pPr>
              <w:jc w:val="center"/>
              <w:rPr>
                <w:rFonts w:ascii="Times New Roman" w:hAnsi="Times New Roman" w:cs="Times New Roman"/>
              </w:rPr>
            </w:pPr>
            <w:r w:rsidRPr="0032474D">
              <w:rPr>
                <w:rFonts w:ascii="Times New Roman" w:hAnsi="Times New Roman" w:cs="Times New Roman"/>
              </w:rPr>
              <w:t>.751</w:t>
            </w:r>
          </w:p>
        </w:tc>
      </w:tr>
      <w:tr w:rsidR="005E0877" w14:paraId="6C96C299" w14:textId="77777777" w:rsidTr="003C5E7C">
        <w:tc>
          <w:tcPr>
            <w:tcW w:w="9350" w:type="dxa"/>
            <w:gridSpan w:val="6"/>
            <w:tcBorders>
              <w:top w:val="single" w:sz="4" w:space="0" w:color="auto"/>
            </w:tcBorders>
            <w:shd w:val="clear" w:color="auto" w:fill="FFFFFF" w:themeFill="background1"/>
          </w:tcPr>
          <w:p w14:paraId="5AB854B6" w14:textId="77777777" w:rsidR="005E0877" w:rsidRPr="00AE3DA5" w:rsidRDefault="005E0877" w:rsidP="003C5E7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E3DA5">
              <w:rPr>
                <w:rFonts w:ascii="Times New Roman" w:hAnsi="Times New Roman" w:cs="Times New Roman"/>
                <w:sz w:val="21"/>
                <w:szCs w:val="21"/>
              </w:rPr>
              <w:t xml:space="preserve">Note: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values in dark grey cells are for conditions with 5 items, values in dark grey and light grey cells are for conditions with 10 items, and values in dark grey, light grey, and white cells are for conditions with 20 items.</w:t>
            </w:r>
          </w:p>
        </w:tc>
      </w:tr>
    </w:tbl>
    <w:p w14:paraId="2A067556" w14:textId="77777777" w:rsidR="005E0877" w:rsidRDefault="005E0877"/>
    <w:p w14:paraId="0953CCF1" w14:textId="6EE9F0D8" w:rsidR="00D33549" w:rsidRDefault="00D33549">
      <w:r>
        <w:br w:type="page"/>
      </w:r>
    </w:p>
    <w:p w14:paraId="1FC9909F" w14:textId="77777777" w:rsidR="00D33549" w:rsidRDefault="00D3354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"/>
        <w:gridCol w:w="938"/>
        <w:gridCol w:w="935"/>
        <w:gridCol w:w="1065"/>
        <w:gridCol w:w="934"/>
        <w:gridCol w:w="934"/>
        <w:gridCol w:w="934"/>
      </w:tblGrid>
      <w:tr w:rsidR="00D33549" w:rsidRPr="00686457" w14:paraId="53FD7232" w14:textId="77777777" w:rsidTr="003C5E7C">
        <w:tc>
          <w:tcPr>
            <w:tcW w:w="6679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D72043" w14:textId="77777777" w:rsidR="00D33549" w:rsidRPr="00686457" w:rsidRDefault="00D33549" w:rsidP="003C5E7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ble A1. </w:t>
            </w:r>
            <w:r w:rsidRPr="004E584D">
              <w:rPr>
                <w:rFonts w:ascii="Times New Roman" w:hAnsi="Times New Roman" w:cs="Times New Roman"/>
                <w:i/>
                <w:iCs/>
              </w:rPr>
              <w:t>True values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for the classification accuracy and consistency indices</w:t>
            </w:r>
          </w:p>
        </w:tc>
      </w:tr>
      <w:tr w:rsidR="00D33549" w:rsidRPr="00686457" w14:paraId="0BC38FD7" w14:textId="77777777" w:rsidTr="003C5E7C">
        <w:tc>
          <w:tcPr>
            <w:tcW w:w="939" w:type="dxa"/>
            <w:tcBorders>
              <w:top w:val="single" w:sz="4" w:space="0" w:color="auto"/>
              <w:left w:val="nil"/>
              <w:right w:val="nil"/>
            </w:tcBorders>
          </w:tcPr>
          <w:p w14:paraId="3D12C96C" w14:textId="77777777" w:rsidR="00D33549" w:rsidRPr="00686457" w:rsidRDefault="00D33549" w:rsidP="003C5E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74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C6053C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 factor loading</w:t>
            </w:r>
          </w:p>
        </w:tc>
      </w:tr>
      <w:tr w:rsidR="00D33549" w:rsidRPr="00686457" w14:paraId="4E901339" w14:textId="77777777" w:rsidTr="003C5E7C">
        <w:tc>
          <w:tcPr>
            <w:tcW w:w="939" w:type="dxa"/>
            <w:tcBorders>
              <w:top w:val="single" w:sz="4" w:space="0" w:color="auto"/>
              <w:left w:val="nil"/>
            </w:tcBorders>
          </w:tcPr>
          <w:p w14:paraId="6871D1B1" w14:textId="77777777" w:rsidR="00D33549" w:rsidRPr="00686457" w:rsidRDefault="00D33549" w:rsidP="003C5E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186620B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6C2BAB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6</w:t>
            </w:r>
          </w:p>
        </w:tc>
        <w:tc>
          <w:tcPr>
            <w:tcW w:w="1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D419B6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7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EB25BF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5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13E6EF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6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8F0A6F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7</w:t>
            </w:r>
          </w:p>
        </w:tc>
      </w:tr>
      <w:tr w:rsidR="00D33549" w:rsidRPr="00686457" w14:paraId="69A6E4D0" w14:textId="77777777" w:rsidTr="003C5E7C">
        <w:tc>
          <w:tcPr>
            <w:tcW w:w="939" w:type="dxa"/>
            <w:tcBorders>
              <w:left w:val="nil"/>
              <w:right w:val="nil"/>
            </w:tcBorders>
          </w:tcPr>
          <w:p w14:paraId="083E55D1" w14:textId="77777777" w:rsidR="00D33549" w:rsidRPr="00686457" w:rsidRDefault="00D33549" w:rsidP="003C5E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740" w:type="dxa"/>
            <w:gridSpan w:val="6"/>
            <w:tcBorders>
              <w:left w:val="nil"/>
              <w:right w:val="nil"/>
            </w:tcBorders>
          </w:tcPr>
          <w:p w14:paraId="5A6ED9D0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Cutpoint at Mean</w:t>
            </w:r>
          </w:p>
        </w:tc>
      </w:tr>
      <w:tr w:rsidR="00D33549" w:rsidRPr="00686457" w14:paraId="4520FE14" w14:textId="77777777" w:rsidTr="003C5E7C">
        <w:tc>
          <w:tcPr>
            <w:tcW w:w="939" w:type="dxa"/>
            <w:tcBorders>
              <w:left w:val="nil"/>
              <w:bottom w:val="single" w:sz="4" w:space="0" w:color="auto"/>
            </w:tcBorders>
          </w:tcPr>
          <w:p w14:paraId="42A5011D" w14:textId="77777777" w:rsidR="00D33549" w:rsidRPr="006661B0" w:rsidRDefault="00D33549" w:rsidP="003C5E7C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# </w:t>
            </w:r>
            <w:r w:rsidRPr="006661B0">
              <w:rPr>
                <w:rFonts w:ascii="Times New Roman" w:hAnsi="Times New Roman" w:cs="Times New Roman"/>
                <w:i/>
                <w:iCs/>
              </w:rPr>
              <w:t>i</w:t>
            </w:r>
            <w:r>
              <w:rPr>
                <w:rFonts w:ascii="Times New Roman" w:hAnsi="Times New Roman" w:cs="Times New Roman"/>
                <w:i/>
                <w:iCs/>
              </w:rPr>
              <w:t>tems</w:t>
            </w:r>
          </w:p>
        </w:tc>
        <w:tc>
          <w:tcPr>
            <w:tcW w:w="2938" w:type="dxa"/>
            <w:gridSpan w:val="3"/>
            <w:tcBorders>
              <w:bottom w:val="single" w:sz="4" w:space="0" w:color="auto"/>
            </w:tcBorders>
            <w:vAlign w:val="center"/>
          </w:tcPr>
          <w:p w14:paraId="4F28918C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Classification rate</w:t>
            </w:r>
          </w:p>
        </w:tc>
        <w:tc>
          <w:tcPr>
            <w:tcW w:w="2802" w:type="dxa"/>
            <w:gridSpan w:val="3"/>
            <w:tcBorders>
              <w:bottom w:val="single" w:sz="4" w:space="0" w:color="auto"/>
              <w:right w:val="nil"/>
            </w:tcBorders>
            <w:vAlign w:val="center"/>
          </w:tcPr>
          <w:p w14:paraId="626483CB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Sensitivity</w:t>
            </w:r>
          </w:p>
        </w:tc>
      </w:tr>
      <w:tr w:rsidR="00D33549" w:rsidRPr="00686457" w14:paraId="102235B5" w14:textId="77777777" w:rsidTr="003C5E7C">
        <w:tc>
          <w:tcPr>
            <w:tcW w:w="939" w:type="dxa"/>
            <w:tcBorders>
              <w:left w:val="nil"/>
              <w:bottom w:val="nil"/>
              <w:right w:val="single" w:sz="4" w:space="0" w:color="auto"/>
            </w:tcBorders>
          </w:tcPr>
          <w:p w14:paraId="1DC01E5C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E5961C5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2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08C52A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59</w:t>
            </w:r>
          </w:p>
        </w:tc>
        <w:tc>
          <w:tcPr>
            <w:tcW w:w="1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80CD2D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92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4C06FE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23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B541B3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59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A63A94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92</w:t>
            </w:r>
          </w:p>
        </w:tc>
      </w:tr>
      <w:tr w:rsidR="00D33549" w:rsidRPr="00686457" w14:paraId="4B2E9EF0" w14:textId="77777777" w:rsidTr="003C5E7C"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7310A3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3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851F350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5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02372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8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8CAF05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0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32E2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5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E781E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8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2EA9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09</w:t>
            </w:r>
          </w:p>
        </w:tc>
      </w:tr>
      <w:tr w:rsidR="00D33549" w:rsidRPr="00686457" w14:paraId="553599FA" w14:textId="77777777" w:rsidTr="003C5E7C">
        <w:tc>
          <w:tcPr>
            <w:tcW w:w="939" w:type="dxa"/>
            <w:tcBorders>
              <w:top w:val="nil"/>
              <w:left w:val="nil"/>
              <w:right w:val="single" w:sz="4" w:space="0" w:color="auto"/>
            </w:tcBorders>
          </w:tcPr>
          <w:p w14:paraId="56942F3C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DE4E6AB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7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71E7BE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02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D431A7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24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818E09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7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32DC3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02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3707DE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24</w:t>
            </w:r>
          </w:p>
        </w:tc>
      </w:tr>
      <w:tr w:rsidR="00D33549" w:rsidRPr="00686457" w14:paraId="1266D35F" w14:textId="77777777" w:rsidTr="003C5E7C">
        <w:tc>
          <w:tcPr>
            <w:tcW w:w="939" w:type="dxa"/>
            <w:tcBorders>
              <w:left w:val="nil"/>
              <w:bottom w:val="single" w:sz="4" w:space="0" w:color="auto"/>
            </w:tcBorders>
          </w:tcPr>
          <w:p w14:paraId="0460ECDB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93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6B49A7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Specificity</w:t>
            </w:r>
          </w:p>
        </w:tc>
        <w:tc>
          <w:tcPr>
            <w:tcW w:w="2802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FF55911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Consistency</w:t>
            </w:r>
          </w:p>
        </w:tc>
      </w:tr>
      <w:tr w:rsidR="00D33549" w:rsidRPr="00686457" w14:paraId="1CC57E3D" w14:textId="77777777" w:rsidTr="003C5E7C">
        <w:tc>
          <w:tcPr>
            <w:tcW w:w="939" w:type="dxa"/>
            <w:tcBorders>
              <w:left w:val="nil"/>
              <w:bottom w:val="nil"/>
              <w:right w:val="single" w:sz="4" w:space="0" w:color="auto"/>
            </w:tcBorders>
          </w:tcPr>
          <w:p w14:paraId="0DC79019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BEFC57B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2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77D493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59</w:t>
            </w:r>
          </w:p>
        </w:tc>
        <w:tc>
          <w:tcPr>
            <w:tcW w:w="1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2303E4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92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58F84D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756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3A7DD7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04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0FA48BF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49</w:t>
            </w:r>
          </w:p>
        </w:tc>
      </w:tr>
      <w:tr w:rsidR="00D33549" w:rsidRPr="00686457" w14:paraId="10CEFC93" w14:textId="77777777" w:rsidTr="003C5E7C"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889C23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3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6DAD5FA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5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F9F26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8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97202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0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7A492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79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159D1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3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F8C8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72</w:t>
            </w:r>
          </w:p>
        </w:tc>
      </w:tr>
      <w:tr w:rsidR="00D33549" w:rsidRPr="00686457" w14:paraId="59033DEC" w14:textId="77777777" w:rsidTr="003C5E7C">
        <w:tc>
          <w:tcPr>
            <w:tcW w:w="939" w:type="dxa"/>
            <w:tcBorders>
              <w:top w:val="nil"/>
              <w:left w:val="nil"/>
              <w:right w:val="single" w:sz="4" w:space="0" w:color="auto"/>
            </w:tcBorders>
          </w:tcPr>
          <w:p w14:paraId="6FBC4B99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5AD0F44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7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2F5FB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02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7802A3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24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0A1D8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26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1B969D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63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6DE551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94</w:t>
            </w:r>
          </w:p>
        </w:tc>
      </w:tr>
      <w:tr w:rsidR="00D33549" w:rsidRPr="00686457" w14:paraId="12BBBD76" w14:textId="77777777" w:rsidTr="003C5E7C">
        <w:tc>
          <w:tcPr>
            <w:tcW w:w="939" w:type="dxa"/>
            <w:tcBorders>
              <w:left w:val="nil"/>
              <w:right w:val="nil"/>
            </w:tcBorders>
          </w:tcPr>
          <w:p w14:paraId="6C6B7D5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74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B48769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Cutpoint at .75SD</w:t>
            </w:r>
          </w:p>
        </w:tc>
      </w:tr>
      <w:tr w:rsidR="00D33549" w:rsidRPr="00686457" w14:paraId="00D420DC" w14:textId="77777777" w:rsidTr="003C5E7C">
        <w:trPr>
          <w:trHeight w:val="530"/>
        </w:trPr>
        <w:tc>
          <w:tcPr>
            <w:tcW w:w="939" w:type="dxa"/>
            <w:tcBorders>
              <w:left w:val="nil"/>
              <w:bottom w:val="single" w:sz="4" w:space="0" w:color="auto"/>
            </w:tcBorders>
          </w:tcPr>
          <w:p w14:paraId="47600426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93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8C0D0E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Classification rate</w:t>
            </w:r>
          </w:p>
        </w:tc>
        <w:tc>
          <w:tcPr>
            <w:tcW w:w="2802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DDB777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Sensitivity</w:t>
            </w:r>
          </w:p>
        </w:tc>
      </w:tr>
      <w:tr w:rsidR="00D33549" w:rsidRPr="00686457" w14:paraId="55B5FD4C" w14:textId="77777777" w:rsidTr="003C5E7C">
        <w:tc>
          <w:tcPr>
            <w:tcW w:w="939" w:type="dxa"/>
            <w:tcBorders>
              <w:left w:val="nil"/>
              <w:bottom w:val="nil"/>
            </w:tcBorders>
          </w:tcPr>
          <w:p w14:paraId="64FD361E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38" w:type="dxa"/>
            <w:tcBorders>
              <w:bottom w:val="nil"/>
              <w:right w:val="nil"/>
            </w:tcBorders>
            <w:vAlign w:val="center"/>
          </w:tcPr>
          <w:p w14:paraId="6111FE74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67</w:t>
            </w:r>
          </w:p>
        </w:tc>
        <w:tc>
          <w:tcPr>
            <w:tcW w:w="935" w:type="dxa"/>
            <w:tcBorders>
              <w:left w:val="nil"/>
              <w:bottom w:val="nil"/>
              <w:right w:val="nil"/>
            </w:tcBorders>
            <w:vAlign w:val="center"/>
          </w:tcPr>
          <w:p w14:paraId="0A5BA07B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94</w:t>
            </w:r>
          </w:p>
        </w:tc>
        <w:tc>
          <w:tcPr>
            <w:tcW w:w="1065" w:type="dxa"/>
            <w:tcBorders>
              <w:left w:val="nil"/>
              <w:bottom w:val="nil"/>
              <w:right w:val="nil"/>
            </w:tcBorders>
            <w:vAlign w:val="center"/>
          </w:tcPr>
          <w:p w14:paraId="78283737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19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vAlign w:val="center"/>
          </w:tcPr>
          <w:p w14:paraId="39DB4373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707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vAlign w:val="center"/>
          </w:tcPr>
          <w:p w14:paraId="2BB7600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766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vAlign w:val="center"/>
          </w:tcPr>
          <w:p w14:paraId="34EBD0CC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21</w:t>
            </w:r>
          </w:p>
        </w:tc>
      </w:tr>
      <w:tr w:rsidR="00D33549" w:rsidRPr="00686457" w14:paraId="2DA467A0" w14:textId="77777777" w:rsidTr="003C5E7C">
        <w:tc>
          <w:tcPr>
            <w:tcW w:w="939" w:type="dxa"/>
            <w:tcBorders>
              <w:top w:val="nil"/>
              <w:left w:val="nil"/>
              <w:bottom w:val="nil"/>
            </w:tcBorders>
          </w:tcPr>
          <w:p w14:paraId="41C3289F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38" w:type="dxa"/>
            <w:tcBorders>
              <w:top w:val="nil"/>
              <w:bottom w:val="nil"/>
              <w:right w:val="nil"/>
            </w:tcBorders>
            <w:vAlign w:val="center"/>
          </w:tcPr>
          <w:p w14:paraId="76FA37B2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8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7A2FE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11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4E9E1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3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D1D1A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75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2496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0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70841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48</w:t>
            </w:r>
          </w:p>
        </w:tc>
      </w:tr>
      <w:tr w:rsidR="00D33549" w:rsidRPr="00686457" w14:paraId="13390769" w14:textId="77777777" w:rsidTr="003C5E7C">
        <w:tc>
          <w:tcPr>
            <w:tcW w:w="939" w:type="dxa"/>
            <w:tcBorders>
              <w:top w:val="nil"/>
              <w:left w:val="nil"/>
            </w:tcBorders>
          </w:tcPr>
          <w:p w14:paraId="17283FF1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938" w:type="dxa"/>
            <w:tcBorders>
              <w:top w:val="nil"/>
              <w:right w:val="nil"/>
            </w:tcBorders>
            <w:vAlign w:val="center"/>
          </w:tcPr>
          <w:p w14:paraId="7E29B9B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06</w:t>
            </w:r>
          </w:p>
        </w:tc>
        <w:tc>
          <w:tcPr>
            <w:tcW w:w="935" w:type="dxa"/>
            <w:tcBorders>
              <w:top w:val="nil"/>
              <w:left w:val="nil"/>
              <w:right w:val="nil"/>
            </w:tcBorders>
            <w:vAlign w:val="center"/>
          </w:tcPr>
          <w:p w14:paraId="21C6B863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26</w:t>
            </w:r>
          </w:p>
        </w:tc>
        <w:tc>
          <w:tcPr>
            <w:tcW w:w="1065" w:type="dxa"/>
            <w:tcBorders>
              <w:top w:val="nil"/>
              <w:left w:val="nil"/>
              <w:right w:val="nil"/>
            </w:tcBorders>
            <w:vAlign w:val="center"/>
          </w:tcPr>
          <w:p w14:paraId="5F9C8135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46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vAlign w:val="center"/>
          </w:tcPr>
          <w:p w14:paraId="1215C6E4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793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vAlign w:val="center"/>
          </w:tcPr>
          <w:p w14:paraId="687BDD3C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37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vAlign w:val="center"/>
          </w:tcPr>
          <w:p w14:paraId="72E340C7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74</w:t>
            </w:r>
          </w:p>
        </w:tc>
      </w:tr>
      <w:tr w:rsidR="00D33549" w:rsidRPr="00686457" w14:paraId="6E0D4EF8" w14:textId="77777777" w:rsidTr="003C5E7C">
        <w:tc>
          <w:tcPr>
            <w:tcW w:w="939" w:type="dxa"/>
            <w:tcBorders>
              <w:left w:val="nil"/>
              <w:bottom w:val="single" w:sz="4" w:space="0" w:color="auto"/>
            </w:tcBorders>
          </w:tcPr>
          <w:p w14:paraId="0DDDF707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938" w:type="dxa"/>
            <w:gridSpan w:val="3"/>
            <w:tcBorders>
              <w:bottom w:val="single" w:sz="4" w:space="0" w:color="auto"/>
            </w:tcBorders>
            <w:vAlign w:val="center"/>
          </w:tcPr>
          <w:p w14:paraId="175A7DA5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Specificity</w:t>
            </w:r>
          </w:p>
        </w:tc>
        <w:tc>
          <w:tcPr>
            <w:tcW w:w="2802" w:type="dxa"/>
            <w:gridSpan w:val="3"/>
            <w:tcBorders>
              <w:bottom w:val="single" w:sz="4" w:space="0" w:color="auto"/>
              <w:right w:val="nil"/>
            </w:tcBorders>
            <w:vAlign w:val="center"/>
          </w:tcPr>
          <w:p w14:paraId="0592DBF7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Consistency</w:t>
            </w:r>
          </w:p>
        </w:tc>
      </w:tr>
      <w:tr w:rsidR="00D33549" w:rsidRPr="00686457" w14:paraId="48976A42" w14:textId="77777777" w:rsidTr="003C5E7C">
        <w:tc>
          <w:tcPr>
            <w:tcW w:w="939" w:type="dxa"/>
            <w:tcBorders>
              <w:left w:val="nil"/>
              <w:bottom w:val="nil"/>
            </w:tcBorders>
          </w:tcPr>
          <w:p w14:paraId="0F9B81CC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38" w:type="dxa"/>
            <w:tcBorders>
              <w:bottom w:val="nil"/>
              <w:right w:val="nil"/>
            </w:tcBorders>
            <w:vAlign w:val="center"/>
          </w:tcPr>
          <w:p w14:paraId="5BCF32C5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14</w:t>
            </w:r>
          </w:p>
        </w:tc>
        <w:tc>
          <w:tcPr>
            <w:tcW w:w="935" w:type="dxa"/>
            <w:tcBorders>
              <w:left w:val="nil"/>
              <w:bottom w:val="nil"/>
              <w:right w:val="nil"/>
            </w:tcBorders>
            <w:vAlign w:val="center"/>
          </w:tcPr>
          <w:p w14:paraId="36DB8A3B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31</w:t>
            </w:r>
          </w:p>
        </w:tc>
        <w:tc>
          <w:tcPr>
            <w:tcW w:w="1065" w:type="dxa"/>
            <w:tcBorders>
              <w:left w:val="nil"/>
              <w:bottom w:val="nil"/>
              <w:right w:val="nil"/>
            </w:tcBorders>
            <w:vAlign w:val="center"/>
          </w:tcPr>
          <w:p w14:paraId="1F52CB0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47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vAlign w:val="center"/>
          </w:tcPr>
          <w:p w14:paraId="4643C454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19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vAlign w:val="center"/>
          </w:tcPr>
          <w:p w14:paraId="30CF9CDD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53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vAlign w:val="center"/>
          </w:tcPr>
          <w:p w14:paraId="27C195AA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86</w:t>
            </w:r>
          </w:p>
        </w:tc>
      </w:tr>
      <w:tr w:rsidR="00D33549" w:rsidRPr="00686457" w14:paraId="0475FD59" w14:textId="77777777" w:rsidTr="003C5E7C">
        <w:tc>
          <w:tcPr>
            <w:tcW w:w="939" w:type="dxa"/>
            <w:tcBorders>
              <w:top w:val="nil"/>
              <w:left w:val="nil"/>
              <w:bottom w:val="nil"/>
            </w:tcBorders>
          </w:tcPr>
          <w:p w14:paraId="73D43519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38" w:type="dxa"/>
            <w:tcBorders>
              <w:top w:val="nil"/>
              <w:bottom w:val="nil"/>
              <w:right w:val="nil"/>
            </w:tcBorders>
            <w:vAlign w:val="center"/>
          </w:tcPr>
          <w:p w14:paraId="2F05F91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2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1CEAF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43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2D58E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5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79B73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4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37625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7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874CE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03</w:t>
            </w:r>
          </w:p>
        </w:tc>
      </w:tr>
      <w:tr w:rsidR="00D33549" w:rsidRPr="00686457" w14:paraId="57B8E514" w14:textId="77777777" w:rsidTr="003C5E7C">
        <w:tc>
          <w:tcPr>
            <w:tcW w:w="939" w:type="dxa"/>
            <w:tcBorders>
              <w:top w:val="nil"/>
              <w:left w:val="nil"/>
              <w:bottom w:val="single" w:sz="4" w:space="0" w:color="auto"/>
            </w:tcBorders>
          </w:tcPr>
          <w:p w14:paraId="3D84F222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938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049E209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3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714B63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52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65DFD2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63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48405F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69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DA687B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97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E72D11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20</w:t>
            </w:r>
          </w:p>
        </w:tc>
      </w:tr>
      <w:tr w:rsidR="00D33549" w:rsidRPr="00686457" w14:paraId="7C05A7B9" w14:textId="77777777" w:rsidTr="003C5E7C">
        <w:tc>
          <w:tcPr>
            <w:tcW w:w="939" w:type="dxa"/>
            <w:tcBorders>
              <w:left w:val="nil"/>
              <w:right w:val="nil"/>
            </w:tcBorders>
          </w:tcPr>
          <w:p w14:paraId="6B390C80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740" w:type="dxa"/>
            <w:gridSpan w:val="6"/>
            <w:tcBorders>
              <w:left w:val="nil"/>
              <w:right w:val="nil"/>
            </w:tcBorders>
            <w:vAlign w:val="center"/>
          </w:tcPr>
          <w:p w14:paraId="06A17B59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tpoint at 1.5SD</w:t>
            </w:r>
          </w:p>
        </w:tc>
      </w:tr>
      <w:tr w:rsidR="00D33549" w:rsidRPr="00686457" w14:paraId="0D088A22" w14:textId="77777777" w:rsidTr="003C5E7C">
        <w:tc>
          <w:tcPr>
            <w:tcW w:w="939" w:type="dxa"/>
            <w:tcBorders>
              <w:left w:val="nil"/>
              <w:bottom w:val="single" w:sz="4" w:space="0" w:color="auto"/>
            </w:tcBorders>
          </w:tcPr>
          <w:p w14:paraId="00004C5D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938" w:type="dxa"/>
            <w:gridSpan w:val="3"/>
            <w:tcBorders>
              <w:bottom w:val="single" w:sz="4" w:space="0" w:color="auto"/>
            </w:tcBorders>
            <w:vAlign w:val="center"/>
          </w:tcPr>
          <w:p w14:paraId="267E2B7B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Classification rate</w:t>
            </w:r>
          </w:p>
        </w:tc>
        <w:tc>
          <w:tcPr>
            <w:tcW w:w="2802" w:type="dxa"/>
            <w:gridSpan w:val="3"/>
            <w:tcBorders>
              <w:bottom w:val="single" w:sz="4" w:space="0" w:color="auto"/>
              <w:right w:val="nil"/>
            </w:tcBorders>
            <w:vAlign w:val="center"/>
          </w:tcPr>
          <w:p w14:paraId="5156E12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Sensitivity</w:t>
            </w:r>
          </w:p>
        </w:tc>
      </w:tr>
      <w:tr w:rsidR="00D33549" w:rsidRPr="00686457" w14:paraId="0A5D87B4" w14:textId="77777777" w:rsidTr="003C5E7C">
        <w:tc>
          <w:tcPr>
            <w:tcW w:w="939" w:type="dxa"/>
            <w:tcBorders>
              <w:left w:val="nil"/>
              <w:bottom w:val="nil"/>
            </w:tcBorders>
          </w:tcPr>
          <w:p w14:paraId="1BA80296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38" w:type="dxa"/>
            <w:tcBorders>
              <w:bottom w:val="nil"/>
              <w:right w:val="nil"/>
            </w:tcBorders>
            <w:vAlign w:val="center"/>
          </w:tcPr>
          <w:p w14:paraId="1777EBDE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44</w:t>
            </w:r>
          </w:p>
        </w:tc>
        <w:tc>
          <w:tcPr>
            <w:tcW w:w="935" w:type="dxa"/>
            <w:tcBorders>
              <w:left w:val="nil"/>
              <w:bottom w:val="nil"/>
              <w:right w:val="nil"/>
            </w:tcBorders>
            <w:vAlign w:val="center"/>
          </w:tcPr>
          <w:p w14:paraId="6EA0600A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55</w:t>
            </w:r>
          </w:p>
        </w:tc>
        <w:tc>
          <w:tcPr>
            <w:tcW w:w="1065" w:type="dxa"/>
            <w:tcBorders>
              <w:left w:val="nil"/>
              <w:bottom w:val="nil"/>
              <w:right w:val="nil"/>
            </w:tcBorders>
            <w:vAlign w:val="center"/>
          </w:tcPr>
          <w:p w14:paraId="199148E9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65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vAlign w:val="center"/>
          </w:tcPr>
          <w:p w14:paraId="75A6CE0F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582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vAlign w:val="center"/>
          </w:tcPr>
          <w:p w14:paraId="1B3C173A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663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vAlign w:val="center"/>
          </w:tcPr>
          <w:p w14:paraId="6B53D69F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740</w:t>
            </w:r>
          </w:p>
        </w:tc>
      </w:tr>
      <w:tr w:rsidR="00D33549" w:rsidRPr="00686457" w14:paraId="1A53584F" w14:textId="77777777" w:rsidTr="003C5E7C">
        <w:tc>
          <w:tcPr>
            <w:tcW w:w="939" w:type="dxa"/>
            <w:tcBorders>
              <w:top w:val="nil"/>
              <w:left w:val="nil"/>
              <w:bottom w:val="nil"/>
            </w:tcBorders>
          </w:tcPr>
          <w:p w14:paraId="412BB445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38" w:type="dxa"/>
            <w:tcBorders>
              <w:top w:val="nil"/>
              <w:bottom w:val="nil"/>
              <w:right w:val="nil"/>
            </w:tcBorders>
            <w:vAlign w:val="center"/>
          </w:tcPr>
          <w:p w14:paraId="44AF9787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5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4F56E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62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83935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7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75B3A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64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3AA06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71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E5582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780</w:t>
            </w:r>
          </w:p>
        </w:tc>
      </w:tr>
      <w:tr w:rsidR="00D33549" w:rsidRPr="00686457" w14:paraId="115E2E18" w14:textId="77777777" w:rsidTr="003C5E7C">
        <w:tc>
          <w:tcPr>
            <w:tcW w:w="939" w:type="dxa"/>
            <w:tcBorders>
              <w:top w:val="nil"/>
              <w:left w:val="nil"/>
            </w:tcBorders>
          </w:tcPr>
          <w:p w14:paraId="0A6FA0C0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938" w:type="dxa"/>
            <w:tcBorders>
              <w:top w:val="nil"/>
              <w:right w:val="nil"/>
            </w:tcBorders>
            <w:vAlign w:val="center"/>
          </w:tcPr>
          <w:p w14:paraId="77769540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60</w:t>
            </w:r>
          </w:p>
        </w:tc>
        <w:tc>
          <w:tcPr>
            <w:tcW w:w="935" w:type="dxa"/>
            <w:tcBorders>
              <w:top w:val="nil"/>
              <w:left w:val="nil"/>
              <w:right w:val="nil"/>
            </w:tcBorders>
            <w:vAlign w:val="center"/>
          </w:tcPr>
          <w:p w14:paraId="1B48BE99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68</w:t>
            </w:r>
          </w:p>
        </w:tc>
        <w:tc>
          <w:tcPr>
            <w:tcW w:w="1065" w:type="dxa"/>
            <w:tcBorders>
              <w:top w:val="nil"/>
              <w:left w:val="nil"/>
              <w:right w:val="nil"/>
            </w:tcBorders>
            <w:vAlign w:val="center"/>
          </w:tcPr>
          <w:p w14:paraId="50C4C14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76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vAlign w:val="center"/>
          </w:tcPr>
          <w:p w14:paraId="2737CEDC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701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vAlign w:val="center"/>
          </w:tcPr>
          <w:p w14:paraId="23079063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764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vAlign w:val="center"/>
          </w:tcPr>
          <w:p w14:paraId="743ADDDC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817</w:t>
            </w:r>
          </w:p>
        </w:tc>
      </w:tr>
      <w:tr w:rsidR="00D33549" w:rsidRPr="00686457" w14:paraId="5E31FA4D" w14:textId="77777777" w:rsidTr="003C5E7C">
        <w:tc>
          <w:tcPr>
            <w:tcW w:w="939" w:type="dxa"/>
            <w:tcBorders>
              <w:left w:val="nil"/>
              <w:bottom w:val="single" w:sz="4" w:space="0" w:color="auto"/>
            </w:tcBorders>
          </w:tcPr>
          <w:p w14:paraId="651B1B3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938" w:type="dxa"/>
            <w:gridSpan w:val="3"/>
            <w:tcBorders>
              <w:bottom w:val="single" w:sz="4" w:space="0" w:color="auto"/>
            </w:tcBorders>
            <w:vAlign w:val="center"/>
          </w:tcPr>
          <w:p w14:paraId="5BF01EA4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Specificity</w:t>
            </w:r>
          </w:p>
        </w:tc>
        <w:tc>
          <w:tcPr>
            <w:tcW w:w="2802" w:type="dxa"/>
            <w:gridSpan w:val="3"/>
            <w:tcBorders>
              <w:bottom w:val="single" w:sz="4" w:space="0" w:color="auto"/>
              <w:right w:val="nil"/>
            </w:tcBorders>
            <w:vAlign w:val="center"/>
          </w:tcPr>
          <w:p w14:paraId="25D4579D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Consistency</w:t>
            </w:r>
          </w:p>
        </w:tc>
      </w:tr>
      <w:tr w:rsidR="00D33549" w:rsidRPr="00686457" w14:paraId="0FE129EB" w14:textId="77777777" w:rsidTr="003C5E7C">
        <w:tc>
          <w:tcPr>
            <w:tcW w:w="939" w:type="dxa"/>
            <w:tcBorders>
              <w:left w:val="nil"/>
              <w:bottom w:val="nil"/>
            </w:tcBorders>
          </w:tcPr>
          <w:p w14:paraId="3E5C34C3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38" w:type="dxa"/>
            <w:tcBorders>
              <w:bottom w:val="nil"/>
              <w:right w:val="nil"/>
            </w:tcBorders>
            <w:vAlign w:val="center"/>
          </w:tcPr>
          <w:p w14:paraId="7261000B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70</w:t>
            </w:r>
          </w:p>
        </w:tc>
        <w:tc>
          <w:tcPr>
            <w:tcW w:w="935" w:type="dxa"/>
            <w:tcBorders>
              <w:left w:val="nil"/>
              <w:bottom w:val="nil"/>
              <w:right w:val="nil"/>
            </w:tcBorders>
            <w:vAlign w:val="center"/>
          </w:tcPr>
          <w:p w14:paraId="0E4B92B8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76</w:t>
            </w:r>
          </w:p>
        </w:tc>
        <w:tc>
          <w:tcPr>
            <w:tcW w:w="1065" w:type="dxa"/>
            <w:tcBorders>
              <w:left w:val="nil"/>
              <w:bottom w:val="nil"/>
              <w:right w:val="nil"/>
            </w:tcBorders>
            <w:vAlign w:val="center"/>
          </w:tcPr>
          <w:p w14:paraId="044865E7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81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vAlign w:val="center"/>
          </w:tcPr>
          <w:p w14:paraId="687A0637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25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vAlign w:val="center"/>
          </w:tcPr>
          <w:p w14:paraId="2C4D47C5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39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vAlign w:val="center"/>
          </w:tcPr>
          <w:p w14:paraId="2BC7179A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52</w:t>
            </w:r>
          </w:p>
        </w:tc>
      </w:tr>
      <w:tr w:rsidR="00D33549" w:rsidRPr="00686457" w14:paraId="6F852DFF" w14:textId="77777777" w:rsidTr="003C5E7C">
        <w:tc>
          <w:tcPr>
            <w:tcW w:w="939" w:type="dxa"/>
            <w:tcBorders>
              <w:top w:val="nil"/>
              <w:left w:val="nil"/>
              <w:bottom w:val="nil"/>
            </w:tcBorders>
          </w:tcPr>
          <w:p w14:paraId="4C11CDF9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38" w:type="dxa"/>
            <w:tcBorders>
              <w:top w:val="nil"/>
              <w:bottom w:val="nil"/>
              <w:right w:val="nil"/>
            </w:tcBorders>
            <w:vAlign w:val="center"/>
          </w:tcPr>
          <w:p w14:paraId="6217ACBC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7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A9BFD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80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EFDC4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8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6A45A1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3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E343D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4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6E0A6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59</w:t>
            </w:r>
          </w:p>
        </w:tc>
      </w:tr>
      <w:tr w:rsidR="00D33549" w:rsidRPr="00686457" w14:paraId="23EDEE25" w14:textId="77777777" w:rsidTr="003C5E7C">
        <w:tc>
          <w:tcPr>
            <w:tcW w:w="939" w:type="dxa"/>
            <w:tcBorders>
              <w:top w:val="nil"/>
              <w:left w:val="nil"/>
            </w:tcBorders>
          </w:tcPr>
          <w:p w14:paraId="63428CD7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938" w:type="dxa"/>
            <w:tcBorders>
              <w:top w:val="nil"/>
              <w:right w:val="nil"/>
            </w:tcBorders>
            <w:vAlign w:val="center"/>
          </w:tcPr>
          <w:p w14:paraId="0B220207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79</w:t>
            </w:r>
          </w:p>
        </w:tc>
        <w:tc>
          <w:tcPr>
            <w:tcW w:w="935" w:type="dxa"/>
            <w:tcBorders>
              <w:top w:val="nil"/>
              <w:left w:val="nil"/>
              <w:right w:val="nil"/>
            </w:tcBorders>
            <w:vAlign w:val="center"/>
          </w:tcPr>
          <w:p w14:paraId="32B48BED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83</w:t>
            </w:r>
          </w:p>
        </w:tc>
        <w:tc>
          <w:tcPr>
            <w:tcW w:w="1065" w:type="dxa"/>
            <w:tcBorders>
              <w:top w:val="nil"/>
              <w:left w:val="nil"/>
              <w:right w:val="nil"/>
            </w:tcBorders>
            <w:vAlign w:val="center"/>
          </w:tcPr>
          <w:p w14:paraId="5368E494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87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vAlign w:val="center"/>
          </w:tcPr>
          <w:p w14:paraId="7A15E7AA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45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vAlign w:val="center"/>
          </w:tcPr>
          <w:p w14:paraId="35656629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56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vAlign w:val="center"/>
          </w:tcPr>
          <w:p w14:paraId="0E0D010C" w14:textId="77777777" w:rsidR="00D33549" w:rsidRPr="00686457" w:rsidRDefault="00D33549" w:rsidP="003C5E7C">
            <w:pPr>
              <w:jc w:val="center"/>
              <w:rPr>
                <w:rFonts w:ascii="Times New Roman" w:hAnsi="Times New Roman" w:cs="Times New Roman"/>
              </w:rPr>
            </w:pPr>
            <w:r w:rsidRPr="00686457">
              <w:rPr>
                <w:rFonts w:ascii="Times New Roman" w:hAnsi="Times New Roman" w:cs="Times New Roman"/>
              </w:rPr>
              <w:t>.966</w:t>
            </w:r>
          </w:p>
        </w:tc>
      </w:tr>
    </w:tbl>
    <w:p w14:paraId="3B8A8796" w14:textId="77777777" w:rsidR="00746425" w:rsidRDefault="00746425">
      <w:pPr>
        <w:sectPr w:rsidR="0074642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54CDD97" w14:textId="46A3ECD1" w:rsidR="001340D1" w:rsidRPr="00935E3D" w:rsidRDefault="001340D1" w:rsidP="001340D1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 w:rsidR="00C70A3A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2</w:t>
      </w:r>
      <w:r w:rsidRPr="00935E3D">
        <w:rPr>
          <w:rFonts w:ascii="Times New Roman" w:hAnsi="Times New Roman" w:cs="Times New Roman"/>
        </w:rPr>
        <w:t>.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 w:rsidR="00DE590A">
        <w:rPr>
          <w:rFonts w:ascii="Times New Roman" w:hAnsi="Times New Roman" w:cs="Times New Roman"/>
          <w:i/>
          <w:iCs/>
        </w:rPr>
        <w:t>Relative bias and width of the bootstrap confidence intervals</w:t>
      </w:r>
      <w:r w:rsidR="004F0A3F">
        <w:rPr>
          <w:rFonts w:ascii="Times New Roman" w:hAnsi="Times New Roman" w:cs="Times New Roman"/>
          <w:i/>
          <w:iCs/>
        </w:rPr>
        <w:t xml:space="preserve"> with cutpoint at the me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3"/>
        <w:gridCol w:w="547"/>
        <w:gridCol w:w="946"/>
        <w:gridCol w:w="946"/>
        <w:gridCol w:w="917"/>
        <w:gridCol w:w="866"/>
        <w:gridCol w:w="866"/>
        <w:gridCol w:w="1167"/>
        <w:gridCol w:w="874"/>
        <w:gridCol w:w="874"/>
        <w:gridCol w:w="874"/>
      </w:tblGrid>
      <w:tr w:rsidR="00F66C14" w:rsidRPr="00B441B0" w14:paraId="31AB76B4" w14:textId="57E6E62E" w:rsidTr="00C80C4F">
        <w:trPr>
          <w:trHeight w:val="288"/>
        </w:trPr>
        <w:tc>
          <w:tcPr>
            <w:tcW w:w="763" w:type="dxa"/>
            <w:tcBorders>
              <w:bottom w:val="nil"/>
              <w:right w:val="single" w:sz="4" w:space="0" w:color="auto"/>
            </w:tcBorders>
            <w:vAlign w:val="center"/>
          </w:tcPr>
          <w:p w14:paraId="10DDA86C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bottom w:val="nil"/>
              <w:right w:val="single" w:sz="4" w:space="0" w:color="auto"/>
            </w:tcBorders>
          </w:tcPr>
          <w:p w14:paraId="2293046A" w14:textId="77777777" w:rsidR="00F66C14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D1D0D6D" w14:textId="577C0526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elative bias</w:t>
            </w:r>
          </w:p>
        </w:tc>
        <w:tc>
          <w:tcPr>
            <w:tcW w:w="289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991445" w14:textId="1E4CF3A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interval width</w:t>
            </w:r>
          </w:p>
        </w:tc>
        <w:tc>
          <w:tcPr>
            <w:tcW w:w="26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1956AA" w14:textId="779B82DD" w:rsidR="00F66C14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interval width</w:t>
            </w:r>
          </w:p>
        </w:tc>
      </w:tr>
      <w:tr w:rsidR="00F66C14" w:rsidRPr="00B441B0" w14:paraId="67B87B84" w14:textId="1BEF2DBB" w:rsidTr="00C80C4F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F5B6DA" w14:textId="0BD91FAE" w:rsidR="00F66C14" w:rsidRPr="00B441B0" w:rsidRDefault="00FD6D18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2748C69" w14:textId="77777777" w:rsidR="00F66C14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C3B48FF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6C48F7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37EC8B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7A6EE7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FD8F07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64C3CD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36A0D4" w14:textId="5F533EA4" w:rsidR="00F66C14" w:rsidRPr="001936A0" w:rsidRDefault="00F66C14" w:rsidP="00F66C14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D2D176" w14:textId="1796F91D" w:rsidR="00F66C14" w:rsidRPr="001936A0" w:rsidRDefault="00F66C14" w:rsidP="00F66C14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1BA1BB3" w14:textId="15DF97B8" w:rsidR="00F66C14" w:rsidRPr="001936A0" w:rsidRDefault="00F66C14" w:rsidP="00F66C14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F66C14" w:rsidRPr="00B441B0" w14:paraId="1CEDE7AE" w14:textId="2EB378CC" w:rsidTr="0079426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B67744F" w14:textId="77777777" w:rsidR="00F66C14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AE5D01E" w14:textId="77777777" w:rsidR="00F66C14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2DE72D" w14:textId="540650AE" w:rsidR="00F66C14" w:rsidRDefault="00F66C14" w:rsidP="00F66C14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F66C14" w:rsidRPr="00B441B0" w14:paraId="601AC5DA" w14:textId="0AF9D97D" w:rsidTr="00C80C4F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DDB654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DA8B697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7C71A547" w14:textId="34FF7BD1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EDEA0AF" w14:textId="483DD78B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DC73836" w14:textId="0782C871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EC432E7" w14:textId="3F503B77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7E1A61A" w14:textId="040628B7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6AE19A7" w14:textId="7B5497D8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F964A6B" w14:textId="77522F7A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59065C8" w14:textId="26F45ED2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2E193F64" w14:textId="07E66FBD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</w:tr>
      <w:tr w:rsidR="00F66C14" w:rsidRPr="00B441B0" w14:paraId="6A8E69DA" w14:textId="4BEB1ADE" w:rsidTr="00C80C4F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E252025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14F377B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7105642" w14:textId="2E596A25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C9DD19" w14:textId="3749E808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33C7A0" w14:textId="29574589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7DF9CD" w14:textId="14136F51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E4FB8D" w14:textId="48A22209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930E09" w14:textId="0F00822C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4A62C6" w14:textId="218E8FBA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0D160F" w14:textId="752C9FD2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57295E3" w14:textId="4BFC1F8B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</w:tr>
      <w:tr w:rsidR="00F66C14" w:rsidRPr="00B441B0" w14:paraId="15DE839E" w14:textId="22C944A5" w:rsidTr="00C80C4F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47FB053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19C6214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76B71E8" w14:textId="2252F2D6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FDA68C" w14:textId="633ABF53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EB3DD3" w14:textId="5FCACD35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AF8FF6" w14:textId="022F6657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328EB5" w14:textId="354F017F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999463" w14:textId="13D1C3C2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62F5B7" w14:textId="714F93CF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91CE97" w14:textId="14E65E18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E5B2252" w14:textId="33CD4304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  <w:r w:rsidR="00AD4603"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F66C14" w:rsidRPr="00B441B0" w14:paraId="3102B893" w14:textId="56D53D1F" w:rsidTr="00C80C4F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46BFC39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DB7D68D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0AE8968" w14:textId="7A17B3A0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DA3EBD" w14:textId="7A52FAE1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A597FA" w14:textId="5C6F9062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C417F4" w14:textId="3F02E92D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D7C615" w14:textId="6DB83A90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D6D053" w14:textId="4FAB90A3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4D555D" w14:textId="03D88D78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AE5808" w14:textId="25B7D650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D96BC7B" w14:textId="18A58ADD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</w:tr>
      <w:tr w:rsidR="00F66C14" w:rsidRPr="00B441B0" w14:paraId="3F6D652B" w14:textId="53F60B42" w:rsidTr="00C80C4F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06FB0A0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7D7C011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AF03320" w14:textId="21CD04EC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E6427E" w14:textId="514293E5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91BCE1" w14:textId="0230A0F2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07ED2B" w14:textId="1E9B14D8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222D8A" w14:textId="3E7B6D66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39D356" w14:textId="2020C51D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76B7A8" w14:textId="2436A1F5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B96859" w14:textId="5EF0053A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11AD64B" w14:textId="39055804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</w:tr>
      <w:tr w:rsidR="00F66C14" w:rsidRPr="00B441B0" w14:paraId="5F604CFF" w14:textId="2CD3B8A0" w:rsidTr="00C80C4F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2CEF963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94231D8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7EEE01" w14:textId="1D0E520B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7D8198" w14:textId="496E3980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CE166E7" w14:textId="24A0C49C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E359F15" w14:textId="46A357BC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A24C96F" w14:textId="03699095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0509B3C" w14:textId="03DC49F9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8C1814E" w14:textId="350E7E85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6FB60FE" w14:textId="08187C7A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15E95C9" w14:textId="2E6C04BA" w:rsidR="00F66C14" w:rsidRPr="00AD5DEB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</w:tr>
      <w:tr w:rsidR="00F66C14" w:rsidRPr="00B441B0" w14:paraId="603A7BE6" w14:textId="63B7D367" w:rsidTr="0038156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0C76CAC0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44CE1BF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360F21" w14:textId="61A3CF77" w:rsidR="00F66C14" w:rsidRPr="00935E3D" w:rsidRDefault="00F66C14" w:rsidP="00F66C14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AD5DEB" w:rsidRPr="00B441B0" w14:paraId="5EC89356" w14:textId="7E25906D" w:rsidTr="00360DF3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EB01560" w14:textId="77777777" w:rsidR="00AD5DEB" w:rsidRPr="00B441B0" w:rsidRDefault="00AD5DEB" w:rsidP="00AD5DE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430D028" w14:textId="77777777" w:rsidR="00AD5DEB" w:rsidRPr="00B441B0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FAE3E8F" w14:textId="43D09252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AA2DE59" w14:textId="338A3439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538D37A" w14:textId="58023FC7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015AC50" w14:textId="6955A3A9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8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A804D5C" w14:textId="15747997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5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7248329" w14:textId="30695E9D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97572C" w14:textId="555F6ED2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FEA9DF" w14:textId="492B5A8F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2229E9C" w14:textId="1F3E0BD9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0</w:t>
            </w:r>
          </w:p>
        </w:tc>
      </w:tr>
      <w:tr w:rsidR="00AD5DEB" w:rsidRPr="00B441B0" w14:paraId="2B918243" w14:textId="68020E05" w:rsidTr="00360DF3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FC9231B" w14:textId="77777777" w:rsidR="00AD5DEB" w:rsidRPr="00B441B0" w:rsidRDefault="00AD5DEB" w:rsidP="00AD5DE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254ACFB" w14:textId="77777777" w:rsidR="00AD5DEB" w:rsidRPr="00B441B0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57D01C9" w14:textId="2A594CE4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BA4561" w14:textId="3EE77E20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04470B" w14:textId="51DE6D69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2662AA" w14:textId="5D18428A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A3DC4A" w14:textId="06BD8978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46D622" w14:textId="304F7233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ACBA3F" w14:textId="72DCCB71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CEC6FB" w14:textId="1B75A1BE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1E0CF47" w14:textId="0ACABAE3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9</w:t>
            </w:r>
          </w:p>
        </w:tc>
      </w:tr>
      <w:tr w:rsidR="00AD5DEB" w:rsidRPr="00B441B0" w14:paraId="7FCF1814" w14:textId="70101F72" w:rsidTr="00360DF3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83F08C1" w14:textId="77777777" w:rsidR="00AD5DEB" w:rsidRPr="00B441B0" w:rsidRDefault="00AD5DEB" w:rsidP="00AD5DE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53F815E" w14:textId="77777777" w:rsidR="00AD5DEB" w:rsidRPr="00B441B0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052E843" w14:textId="1E70472C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A52896" w14:textId="54671902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12B898" w14:textId="12373A25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40583E" w14:textId="6BBE5DCD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85FEC5" w14:textId="012182CE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8B808B" w14:textId="7DA3B9BA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B9CD94" w14:textId="0D190AD0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F4CB85" w14:textId="14C07E58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59354B9" w14:textId="37BBB2F6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7</w:t>
            </w:r>
          </w:p>
        </w:tc>
      </w:tr>
      <w:tr w:rsidR="00AD5DEB" w:rsidRPr="00B441B0" w14:paraId="2F0C7865" w14:textId="3449862F" w:rsidTr="00360DF3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6DBB153" w14:textId="77777777" w:rsidR="00AD5DEB" w:rsidRPr="00B441B0" w:rsidRDefault="00AD5DEB" w:rsidP="00AD5DE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52E92F1" w14:textId="77777777" w:rsidR="00AD5DEB" w:rsidRPr="00B441B0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6C826EF" w14:textId="36CD5BAA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8A4A36" w14:textId="7F42497E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4DB39D" w14:textId="2D0A6494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F05823" w14:textId="02C15AB6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722934" w14:textId="4EC19C88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A39EB5" w14:textId="749EF1E2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174A5E" w14:textId="10B27233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CE77A8" w14:textId="28D3D530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3AD8A86" w14:textId="61A650ED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</w:tr>
      <w:tr w:rsidR="00AD5DEB" w:rsidRPr="00B441B0" w14:paraId="02A4A342" w14:textId="20D2D376" w:rsidTr="00360DF3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C739116" w14:textId="77777777" w:rsidR="00AD5DEB" w:rsidRPr="00B441B0" w:rsidRDefault="00AD5DEB" w:rsidP="00AD5DE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891BD07" w14:textId="77777777" w:rsidR="00AD5DEB" w:rsidRPr="00B441B0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A0D8CB0" w14:textId="447B80AB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DAF8EF" w14:textId="51040187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8C96C2" w14:textId="21BB76FB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805137" w14:textId="2FD033FB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B8826C" w14:textId="6166F1E2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70421A" w14:textId="455A52CD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33D113" w14:textId="35276B4C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7693B0" w14:textId="444C20DF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3072C69" w14:textId="3795D1D2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</w:tr>
      <w:tr w:rsidR="00AD5DEB" w:rsidRPr="00B441B0" w14:paraId="6514F0D7" w14:textId="4FA7C937" w:rsidTr="00360DF3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117DD38" w14:textId="77777777" w:rsidR="00AD5DEB" w:rsidRPr="00B441B0" w:rsidRDefault="00AD5DEB" w:rsidP="00AD5DE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B8E5057" w14:textId="77777777" w:rsidR="00AD5DEB" w:rsidRPr="00B441B0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ACDD68" w14:textId="099F31B8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BB6DA9F" w14:textId="3B431DCF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0EDCAC5" w14:textId="18DB705C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D88CC92" w14:textId="35722AF3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41CD130" w14:textId="77E68896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091D13D" w14:textId="6212DA4D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E2A362" w14:textId="084DA6E6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F567B8" w14:textId="260880C0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2DF103B" w14:textId="2F400C42" w:rsidR="00AD5DEB" w:rsidRPr="00AD5DEB" w:rsidRDefault="00AD5DEB" w:rsidP="00AD5DEB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D5DE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</w:tr>
      <w:tr w:rsidR="00F66C14" w:rsidRPr="00B441B0" w14:paraId="75F9A859" w14:textId="3A2662DB" w:rsidTr="00FF5DB4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6F686695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3345359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AB3702" w14:textId="56253FCC" w:rsidR="00F66C14" w:rsidRPr="00935E3D" w:rsidRDefault="00F66C14" w:rsidP="00F66C14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5373C1" w:rsidRPr="00B441B0" w14:paraId="0F6A6E6E" w14:textId="4A98DF67" w:rsidTr="00C41ED1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5BC509A" w14:textId="77777777" w:rsidR="005373C1" w:rsidRPr="00B441B0" w:rsidRDefault="005373C1" w:rsidP="005373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46CD793" w14:textId="77777777" w:rsidR="005373C1" w:rsidRPr="00B441B0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7E96DBA5" w14:textId="5FE7635D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C754073" w14:textId="4ADBDFDE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9367131" w14:textId="702835DE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8A1308D" w14:textId="51A766E8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8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AD08390" w14:textId="1E23A36E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4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C540C59" w14:textId="584181EF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E826E5" w14:textId="642298E5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310CF7" w14:textId="1E5078B0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5BF4E0E" w14:textId="1032B635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0</w:t>
            </w:r>
          </w:p>
        </w:tc>
      </w:tr>
      <w:tr w:rsidR="005373C1" w:rsidRPr="00B441B0" w14:paraId="35677FE1" w14:textId="080ACDD6" w:rsidTr="00C41ED1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11B1901" w14:textId="77777777" w:rsidR="005373C1" w:rsidRPr="00B441B0" w:rsidRDefault="005373C1" w:rsidP="005373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79AE0D5" w14:textId="77777777" w:rsidR="005373C1" w:rsidRPr="00B441B0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BAFF7F6" w14:textId="0484C090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C880A2" w14:textId="73DBF55A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FB83FF" w14:textId="586081DE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038981" w14:textId="09630B60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BEF8B9" w14:textId="37B820AA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58A967" w14:textId="2DC9FBD7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F0421F" w14:textId="38CF3807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78F5D8" w14:textId="00A544FB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1872F62" w14:textId="5F53FBE4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9</w:t>
            </w:r>
          </w:p>
        </w:tc>
      </w:tr>
      <w:tr w:rsidR="005373C1" w:rsidRPr="00B441B0" w14:paraId="457A739B" w14:textId="018F2A8D" w:rsidTr="00C41ED1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EA19BB3" w14:textId="77777777" w:rsidR="005373C1" w:rsidRPr="00B441B0" w:rsidRDefault="005373C1" w:rsidP="005373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8DF0E5F" w14:textId="77777777" w:rsidR="005373C1" w:rsidRPr="00B441B0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0374561" w14:textId="33F34833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6D5F40" w14:textId="1725A0D3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EBD8E5" w14:textId="19977F65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EC76FA" w14:textId="63FEF6C4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9D079E" w14:textId="474DBC6E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3A3E72" w14:textId="0C42B223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A3DF61" w14:textId="75B8AAF3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EB5727" w14:textId="48831BFF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C600F5A" w14:textId="68D5D8E1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8</w:t>
            </w:r>
          </w:p>
        </w:tc>
      </w:tr>
      <w:tr w:rsidR="005373C1" w:rsidRPr="00B441B0" w14:paraId="2F2F9B08" w14:textId="5DD67D4F" w:rsidTr="00C41ED1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5B1D322" w14:textId="77777777" w:rsidR="005373C1" w:rsidRPr="00B441B0" w:rsidRDefault="005373C1" w:rsidP="005373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1FD8051" w14:textId="77777777" w:rsidR="005373C1" w:rsidRPr="00B441B0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5306969" w14:textId="6EEE285F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48ADA5" w14:textId="418FAF49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3A7E3E" w14:textId="40445737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09C833" w14:textId="18D2AEB3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51FE6D" w14:textId="6584DB12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A9ABF" w14:textId="34D53DC5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71B64E" w14:textId="73AF8E8C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593C59" w14:textId="30FC84DA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8921CD7" w14:textId="62815990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</w:tr>
      <w:tr w:rsidR="005373C1" w:rsidRPr="00B441B0" w14:paraId="47129D1B" w14:textId="3AD75438" w:rsidTr="00C41ED1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05B4F4E" w14:textId="77777777" w:rsidR="005373C1" w:rsidRPr="00B441B0" w:rsidRDefault="005373C1" w:rsidP="005373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9FE5587" w14:textId="77777777" w:rsidR="005373C1" w:rsidRPr="00B441B0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D23EEFE" w14:textId="1755D643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943CAC" w14:textId="53097FDC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E86760" w14:textId="2E7B0B9E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D2C65C" w14:textId="41796711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109442" w14:textId="6973D9A1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1483D6" w14:textId="1C70E941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7D1A1F" w14:textId="32B12E71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975EC3" w14:textId="524F77FF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1C6B298" w14:textId="4DBB4E66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</w:tr>
      <w:tr w:rsidR="005373C1" w:rsidRPr="00B441B0" w14:paraId="47253586" w14:textId="69855428" w:rsidTr="00C41ED1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021F218" w14:textId="77777777" w:rsidR="005373C1" w:rsidRPr="00B441B0" w:rsidRDefault="005373C1" w:rsidP="005373C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1516208" w14:textId="77777777" w:rsidR="005373C1" w:rsidRPr="00B441B0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A2A822E" w14:textId="25BB73F3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BD0FE2B" w14:textId="235C0367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BB3A131" w14:textId="1BFB3CE5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53BD262" w14:textId="105BD2B2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302BD90" w14:textId="2DAE9E4D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B2F0D7D" w14:textId="1EFBCD30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E4B0EC" w14:textId="3CFB5C6A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BD0016" w14:textId="12152E45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AFA76F8" w14:textId="519CC5C9" w:rsidR="005373C1" w:rsidRPr="005373C1" w:rsidRDefault="005373C1" w:rsidP="005373C1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373C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</w:tr>
      <w:tr w:rsidR="00F66C14" w:rsidRPr="00B441B0" w14:paraId="14F2310E" w14:textId="3E5B7970" w:rsidTr="009D3288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79832999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7DFBD35" w14:textId="77777777" w:rsidR="00F66C14" w:rsidRPr="00B441B0" w:rsidRDefault="00F66C14" w:rsidP="00F66C1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564E9940" w14:textId="5FAB87CC" w:rsidR="00F66C14" w:rsidRPr="00935E3D" w:rsidRDefault="00F66C14" w:rsidP="00F66C14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E77129" w:rsidRPr="00B441B0" w14:paraId="54FD6658" w14:textId="7037DDE6" w:rsidTr="00D664B0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A509106" w14:textId="77777777" w:rsidR="00E77129" w:rsidRPr="00B441B0" w:rsidRDefault="00E77129" w:rsidP="00E7712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FD849BA" w14:textId="77777777" w:rsidR="00E77129" w:rsidRPr="00B441B0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7914766" w14:textId="10989FBE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B6D045E" w14:textId="4A34F1D2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04D9511" w14:textId="6C2DEF29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B5C7E06" w14:textId="393CEAFC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65B85A6" w14:textId="710F9F62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022E024" w14:textId="7F626AA2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EC16AD" w14:textId="7DA1C8C0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2872F" w14:textId="429F705A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A48AE67" w14:textId="79A5F73F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3</w:t>
            </w:r>
          </w:p>
        </w:tc>
      </w:tr>
      <w:tr w:rsidR="00E77129" w:rsidRPr="00B441B0" w14:paraId="02BBEF82" w14:textId="2C9AA17F" w:rsidTr="00D664B0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84C30B0" w14:textId="77777777" w:rsidR="00E77129" w:rsidRPr="00B441B0" w:rsidRDefault="00E77129" w:rsidP="00E7712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DF49552" w14:textId="77777777" w:rsidR="00E77129" w:rsidRPr="00B441B0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B114C45" w14:textId="6F0B21D2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A7D8F9" w14:textId="191D71E6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3B7D21" w14:textId="19A73ABB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3C4F6D" w14:textId="3F84D7EC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BFECEE" w14:textId="665C5738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F12242" w14:textId="7F8ADB0D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BC1763" w14:textId="0D028E84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15039C" w14:textId="36221D1E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3323E15" w14:textId="55C3E675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</w:tr>
      <w:tr w:rsidR="00E77129" w:rsidRPr="00B441B0" w14:paraId="24320848" w14:textId="588CDD9E" w:rsidTr="00D664B0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EE0042C" w14:textId="77777777" w:rsidR="00E77129" w:rsidRPr="00B441B0" w:rsidRDefault="00E77129" w:rsidP="00E7712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30D03CB" w14:textId="77777777" w:rsidR="00E77129" w:rsidRPr="00B441B0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5578499" w14:textId="576CF92F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86B32E" w14:textId="0AA06262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94BE21" w14:textId="45EB0911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4EF0B2" w14:textId="64C7A53E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74CE68" w14:textId="5A1B3415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1F3B48" w14:textId="60A9ED6F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585F86" w14:textId="72069310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7689DE" w14:textId="0144C18E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F1EDBA1" w14:textId="45C21810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</w:tr>
      <w:tr w:rsidR="00E77129" w:rsidRPr="00B441B0" w14:paraId="6546CB34" w14:textId="0F799A05" w:rsidTr="00D664B0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E7484CE" w14:textId="77777777" w:rsidR="00E77129" w:rsidRPr="00B441B0" w:rsidRDefault="00E77129" w:rsidP="00E7712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71793B9" w14:textId="77777777" w:rsidR="00E77129" w:rsidRPr="00B441B0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E8B0595" w14:textId="4221EF7C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621C1D" w14:textId="2AED4CE7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DD6F75" w14:textId="6CAC0020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09BD10" w14:textId="1D8DAD09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A6D552" w14:textId="5F33EAD7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5281B5" w14:textId="65C51943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753AD5" w14:textId="55671367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D89B48" w14:textId="6E603E1E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7165C73" w14:textId="7D3BEDB8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</w:tr>
      <w:tr w:rsidR="00E77129" w:rsidRPr="00B441B0" w14:paraId="6925F4A1" w14:textId="3463D624" w:rsidTr="00D664B0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7EE6A8C" w14:textId="77777777" w:rsidR="00E77129" w:rsidRPr="00B441B0" w:rsidRDefault="00E77129" w:rsidP="00E7712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07A62D6" w14:textId="77777777" w:rsid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22E8DC0" w14:textId="7F1BB08A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00C8B4" w14:textId="64509258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2085F2" w14:textId="020B2FAF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BF659D" w14:textId="02310DC4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AA0391" w14:textId="2EE9CCBB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5788BF" w14:textId="5A5FF912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9B9C31" w14:textId="2EE30341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A8F2DC" w14:textId="560094AD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51AE862" w14:textId="6F54964C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</w:tr>
      <w:tr w:rsidR="00E77129" w:rsidRPr="00B441B0" w14:paraId="7498E907" w14:textId="274EECA2" w:rsidTr="00D664B0">
        <w:trPr>
          <w:trHeight w:val="288"/>
        </w:trPr>
        <w:tc>
          <w:tcPr>
            <w:tcW w:w="763" w:type="dxa"/>
            <w:tcBorders>
              <w:top w:val="nil"/>
              <w:right w:val="single" w:sz="4" w:space="0" w:color="auto"/>
            </w:tcBorders>
            <w:vAlign w:val="center"/>
          </w:tcPr>
          <w:p w14:paraId="7026BE65" w14:textId="77777777" w:rsidR="00E77129" w:rsidRPr="00B441B0" w:rsidRDefault="00E77129" w:rsidP="00E7712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right w:val="single" w:sz="4" w:space="0" w:color="auto"/>
            </w:tcBorders>
          </w:tcPr>
          <w:p w14:paraId="196316D7" w14:textId="77777777" w:rsid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6FEA2F" w14:textId="1B16DF91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577C9C5" w14:textId="578B7E30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8442FC" w14:textId="1D74E057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00AB523" w14:textId="27CF2879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D3AF4C" w14:textId="51506CA4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4F8B733" w14:textId="1564C2BF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0586F7" w14:textId="558FD3D4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3CF2475" w14:textId="09BE5FEF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9D8D49A" w14:textId="67730739" w:rsidR="00E77129" w:rsidRPr="00E77129" w:rsidRDefault="00E77129" w:rsidP="00E7712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7712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</w:tr>
    </w:tbl>
    <w:p w14:paraId="2930B904" w14:textId="138FC589" w:rsidR="001340D1" w:rsidRDefault="001340D1" w:rsidP="001340D1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</w:p>
    <w:p w14:paraId="1D041AEB" w14:textId="04FEBF3F" w:rsidR="004F0A3F" w:rsidRPr="00935E3D" w:rsidRDefault="004F0A3F" w:rsidP="004F0A3F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 w:rsidR="007A3D20">
        <w:rPr>
          <w:rFonts w:ascii="Times New Roman" w:hAnsi="Times New Roman" w:cs="Times New Roman"/>
        </w:rPr>
        <w:t>A3</w:t>
      </w:r>
      <w:r w:rsidRPr="00935E3D">
        <w:rPr>
          <w:rFonts w:ascii="Times New Roman" w:hAnsi="Times New Roman" w:cs="Times New Roman"/>
        </w:rPr>
        <w:t>.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Bootstrap c</w:t>
      </w:r>
      <w:r w:rsidRPr="00935E3D">
        <w:rPr>
          <w:rFonts w:ascii="Times New Roman" w:hAnsi="Times New Roman" w:cs="Times New Roman"/>
          <w:i/>
          <w:iCs/>
        </w:rPr>
        <w:t xml:space="preserve">onfidence </w:t>
      </w:r>
      <w:r>
        <w:rPr>
          <w:rFonts w:ascii="Times New Roman" w:hAnsi="Times New Roman" w:cs="Times New Roman"/>
          <w:i/>
          <w:iCs/>
        </w:rPr>
        <w:t>interval coverage and balance [lower, upper]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for a cutpoint at .75S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7"/>
        <w:gridCol w:w="546"/>
        <w:gridCol w:w="2065"/>
        <w:gridCol w:w="2065"/>
        <w:gridCol w:w="2065"/>
        <w:gridCol w:w="1943"/>
        <w:gridCol w:w="1918"/>
        <w:gridCol w:w="1911"/>
      </w:tblGrid>
      <w:tr w:rsidR="004F0A3F" w:rsidRPr="00B441B0" w14:paraId="1D3E933F" w14:textId="77777777" w:rsidTr="003C5E7C">
        <w:trPr>
          <w:trHeight w:val="288"/>
          <w:jc w:val="center"/>
        </w:trPr>
        <w:tc>
          <w:tcPr>
            <w:tcW w:w="437" w:type="dxa"/>
            <w:tcBorders>
              <w:bottom w:val="nil"/>
              <w:right w:val="single" w:sz="4" w:space="0" w:color="auto"/>
            </w:tcBorders>
            <w:vAlign w:val="center"/>
          </w:tcPr>
          <w:p w14:paraId="4189580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bottom w:val="nil"/>
              <w:right w:val="single" w:sz="4" w:space="0" w:color="auto"/>
            </w:tcBorders>
          </w:tcPr>
          <w:p w14:paraId="4D03CAC8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619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5872F41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bootstrap confidence interval</w:t>
            </w:r>
          </w:p>
        </w:tc>
        <w:tc>
          <w:tcPr>
            <w:tcW w:w="5772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E2C86DC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Bootstrap confidence interval</w:t>
            </w:r>
          </w:p>
        </w:tc>
      </w:tr>
      <w:tr w:rsidR="004F0A3F" w:rsidRPr="00B441B0" w14:paraId="75CC26EE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A38BE4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113A5F8E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770872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FCCDD7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71643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1E1A74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E98C69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7BC81CB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4F0A3F" w:rsidRPr="00B441B0" w14:paraId="1C17B090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FE5EAA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082704E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7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71B444A" w14:textId="77777777" w:rsidR="004F0A3F" w:rsidRPr="001936A0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4F0A3F" w:rsidRPr="00B441B0" w14:paraId="783DB414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DD4A7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B7DD1DA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4E87B40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9[0.008,0.033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5CD252E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54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A185B3B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66]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370DAA5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13,0.027]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B80E194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01,0.045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2A5ACB80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1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9]</w:t>
            </w:r>
          </w:p>
        </w:tc>
      </w:tr>
      <w:tr w:rsidR="004F0A3F" w:rsidRPr="00B441B0" w14:paraId="4A2058EC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2326783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2B9FD5C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4397423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03,0.05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2921A8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18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82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FCF3AF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6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74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1D6F9D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07,0.039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4FE194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52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18DDB3B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9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1]</w:t>
            </w:r>
          </w:p>
        </w:tc>
      </w:tr>
      <w:tr w:rsidR="004F0A3F" w:rsidRPr="00B441B0" w14:paraId="2905EF23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600448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6352C7DC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9CA3FAD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5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F9BA3F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6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6ADA08" w14:textId="77777777" w:rsidR="004F0A3F" w:rsidRPr="00F0108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1085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86[0.000,0.114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3B21E5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2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8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9048DA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3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4479402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61]</w:t>
            </w:r>
          </w:p>
        </w:tc>
      </w:tr>
      <w:tr w:rsidR="004F0A3F" w:rsidRPr="00B441B0" w14:paraId="0EA2AE7B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3B3E67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79D010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D3E34CD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8[0.012,0.02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7C7796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11,0.02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048A89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01,0.056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4389D4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7[0.015,0.018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0B5E9B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1[0.012,0.02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2396349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3[0.001,0.046]</w:t>
            </w:r>
          </w:p>
        </w:tc>
      </w:tr>
      <w:tr w:rsidR="004F0A3F" w:rsidRPr="00B441B0" w14:paraId="386FF319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20C58B0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EB30DA8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61FEF4D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7[0.003,0.0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2C2DD3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5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E6AAC0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7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3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31834E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4[0.005,0.031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874C55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7[0.002,0.031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A88429A" w14:textId="77777777" w:rsidR="004F0A3F" w:rsidRPr="00871126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7112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79[0.000,0.021]</w:t>
            </w:r>
          </w:p>
        </w:tc>
      </w:tr>
      <w:tr w:rsidR="004F0A3F" w:rsidRPr="00B441B0" w14:paraId="626A759B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9CDE82A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B50642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201925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2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8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717183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9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1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31C9CF6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7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BE5232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8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2]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F643748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4[0.001,0.025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2A9AD4F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9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1]</w:t>
            </w:r>
          </w:p>
        </w:tc>
      </w:tr>
      <w:tr w:rsidR="004F0A3F" w:rsidRPr="00B441B0" w14:paraId="59C5565C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</w:tcPr>
          <w:p w14:paraId="292EA73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DD1654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28655C" w14:textId="77777777" w:rsidR="004F0A3F" w:rsidRPr="00935E3D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4F0A3F" w:rsidRPr="00B441B0" w14:paraId="2B9A2B2F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28EDC6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DA9C16B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346DFE97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19,0.035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ACCB3BB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.023,0.043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A17F4B6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11,0.053]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413B3A0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28,0.033]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2DEBBDF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28,0.042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55DA1D12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6[0.027,0.047]</w:t>
            </w:r>
          </w:p>
        </w:tc>
      </w:tr>
      <w:tr w:rsidR="004F0A3F" w:rsidRPr="00B441B0" w14:paraId="521559FE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4777646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6015139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B95997F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2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2E9A45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5[0.018,0.04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E109BA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17,0.046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3F1B67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2[0.027,0.041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0B41C4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6[0.032,0.042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1E6E614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7[0.0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3]</w:t>
            </w:r>
          </w:p>
        </w:tc>
      </w:tr>
      <w:tr w:rsidR="004F0A3F" w:rsidRPr="00B441B0" w14:paraId="39F1EDAA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82A3F1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7C40D3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73B83A5" w14:textId="77777777" w:rsidR="004F0A3F" w:rsidRPr="00A516F4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516F4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9[0.024,0.05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61F2B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2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568061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.018,0.048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87AEDB" w14:textId="77777777" w:rsidR="004F0A3F" w:rsidRPr="00871126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7112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0[0.033,0.047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4BC214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.025,0.02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2614DCA" w14:textId="77777777" w:rsidR="004F0A3F" w:rsidRPr="00871126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7112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2[0.040,0.038]</w:t>
            </w:r>
          </w:p>
        </w:tc>
      </w:tr>
      <w:tr w:rsidR="004F0A3F" w:rsidRPr="00B441B0" w14:paraId="14DF09CB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1375DD7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417B4BC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C7D498A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22,0.04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7B2AA5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5[0.015,0.0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1FCAFE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23,0.047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BB3DF3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29,0.035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447EA6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23,0.031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BBB8B61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9[0.031,0.0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</w:tr>
      <w:tr w:rsidR="004F0A3F" w:rsidRPr="00B441B0" w14:paraId="4474D25B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B876678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472EC80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7E7BB58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13,0.0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0B1ECC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8[0.024,0.03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A94D4F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18,0.031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0770F8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17,0.0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85A671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9[0.033,0.03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D4F40C6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29,0.025]</w:t>
            </w:r>
          </w:p>
        </w:tc>
      </w:tr>
      <w:tr w:rsidR="004F0A3F" w:rsidRPr="00B441B0" w14:paraId="1DE41809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0B6D283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0B6C32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E6AA283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18,0.032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BE95D85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.021,0.031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2B5A0AA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5[0.02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5]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CE18295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26,0.029]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25B6C77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28,0.027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5CDF01" w14:textId="77777777" w:rsidR="004F0A3F" w:rsidRPr="00871126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7112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3[0.038,0.039]</w:t>
            </w:r>
          </w:p>
        </w:tc>
      </w:tr>
      <w:tr w:rsidR="004F0A3F" w:rsidRPr="00B441B0" w14:paraId="5B3B08EF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</w:tcPr>
          <w:p w14:paraId="527ACFA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C7E522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236DE1" w14:textId="77777777" w:rsidR="004F0A3F" w:rsidRPr="00935E3D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4F0A3F" w:rsidRPr="00B441B0" w14:paraId="00C699C3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2D29B8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64A4862B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16BC0574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26,0.017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629F7DA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4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3162F53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42,0.018]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52267C9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17]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3F43B52" w14:textId="77777777" w:rsidR="004F0A3F" w:rsidRPr="004A0DE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4A0DE5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8[0.059,0.023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2B94A690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5[0.062,0.013]</w:t>
            </w:r>
          </w:p>
        </w:tc>
      </w:tr>
      <w:tr w:rsidR="004F0A3F" w:rsidRPr="00B441B0" w14:paraId="351B9537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E059133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6A036A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B5E9EC2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34,0.01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FD4162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38,0.01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C21C53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32,0.022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C5802E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14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D3515B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49,0.012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2E4F86F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55,0.015]</w:t>
            </w:r>
          </w:p>
        </w:tc>
      </w:tr>
      <w:tr w:rsidR="004F0A3F" w:rsidRPr="00B441B0" w14:paraId="4842DC32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E381F1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A0EAE5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0425356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46,0.01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83D205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31,0.01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1D0A79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3[0.045,0.022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2772C9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6[0.06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14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6B7704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44,0.01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DC1A0CE" w14:textId="77777777" w:rsidR="004F0A3F" w:rsidRPr="004A0DE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4A0DE5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1[0.068,0.011]</w:t>
            </w:r>
          </w:p>
        </w:tc>
      </w:tr>
      <w:tr w:rsidR="004F0A3F" w:rsidRPr="00B441B0" w14:paraId="12F2637F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8065071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548D691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65C5882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BC5947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34,0.01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B9E1C4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41,0.019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170867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35,0.018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AA15FC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39,0.012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71A31BA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5[0.048,0.017]</w:t>
            </w:r>
          </w:p>
        </w:tc>
      </w:tr>
      <w:tr w:rsidR="004F0A3F" w:rsidRPr="00B441B0" w14:paraId="1CE228C4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7DFB814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CA5D944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18CE53C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39,0.01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431F56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32,0.032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161FB4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33,0.017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CB00CE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41,0.013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EA8C18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.038,0.02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90D4378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14]</w:t>
            </w:r>
          </w:p>
        </w:tc>
      </w:tr>
      <w:tr w:rsidR="004F0A3F" w:rsidRPr="00B441B0" w14:paraId="28E2CB95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B429656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48E1E6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3077D5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1[0.026,0.013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72053E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33,0.017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A3FCD5A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32,0.019]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CB5C784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14]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4B3FA48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1[0.044,0.015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7956224" w14:textId="77777777" w:rsidR="004F0A3F" w:rsidRPr="00A358F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358F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.052,0.014]</w:t>
            </w:r>
          </w:p>
        </w:tc>
      </w:tr>
      <w:tr w:rsidR="004F0A3F" w:rsidRPr="00B441B0" w14:paraId="45D833DF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</w:tcPr>
          <w:p w14:paraId="1FA8D811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B75BBD9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5EB44C19" w14:textId="77777777" w:rsidR="004F0A3F" w:rsidRPr="00935E3D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4F0A3F" w:rsidRPr="00B441B0" w14:paraId="3540DD12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24AD538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BE28BB3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1D164160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41,0.02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9D6B033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4[0.047,0.009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C329ACD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1[0.046,0.013]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C697120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17]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425E3D7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48,0.009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6CA29BD3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1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</w:tr>
      <w:tr w:rsidR="004F0A3F" w:rsidRPr="00B441B0" w14:paraId="53BF7BEA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46DD947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535352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5463558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4[0.041,0.01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79790A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26,0.01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254914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35,0.015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7152F1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5[0.049,0.016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87B6C1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28,0.01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47ABD5D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1[0.045,0.014]</w:t>
            </w:r>
          </w:p>
        </w:tc>
      </w:tr>
      <w:tr w:rsidR="004F0A3F" w:rsidRPr="00B441B0" w14:paraId="657A5AD0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401A5C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E40F6F0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D4E51F2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35,0.01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AA7506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38,0.01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58454B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19,0.023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67071F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2[0.043,0.015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88DE92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46,0.01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7CF4441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25,0.023]</w:t>
            </w:r>
          </w:p>
        </w:tc>
      </w:tr>
      <w:tr w:rsidR="004F0A3F" w:rsidRPr="00B441B0" w14:paraId="37A0C9C7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1FAB84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A7D3A8A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13B8E6F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D40B0D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1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B89337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3[0.028,0.009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F4863D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29,0.021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CEA328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34,0.01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9561CEF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12]</w:t>
            </w:r>
          </w:p>
        </w:tc>
      </w:tr>
      <w:tr w:rsidR="004F0A3F" w:rsidRPr="00B441B0" w14:paraId="523CB3EA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E699FA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51F7529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2DE5A0B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2[0.027,0.01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314204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3[0.028,0.01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BE947A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5[0.039,0.006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530449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38,0.013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D81094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34,0.021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800D01C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42,0.007]</w:t>
            </w:r>
          </w:p>
        </w:tc>
      </w:tr>
      <w:tr w:rsidR="004F0A3F" w:rsidRPr="00B441B0" w14:paraId="734EE438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right w:val="single" w:sz="4" w:space="0" w:color="auto"/>
            </w:tcBorders>
            <w:vAlign w:val="center"/>
          </w:tcPr>
          <w:p w14:paraId="7DCEE7A7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right w:val="single" w:sz="4" w:space="0" w:color="auto"/>
            </w:tcBorders>
          </w:tcPr>
          <w:p w14:paraId="0599F519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5C6445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4[0.026,0.01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97FA101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3[0.029,0.018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050799A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7[0.016,0.017]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A560BC5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34,0.009]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20E641A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33,0.016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D23039F" w14:textId="77777777" w:rsidR="004F0A3F" w:rsidRPr="0072054E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205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2[0.017,0.021]</w:t>
            </w:r>
          </w:p>
        </w:tc>
      </w:tr>
    </w:tbl>
    <w:p w14:paraId="3496231E" w14:textId="77777777" w:rsidR="004F0A3F" w:rsidRDefault="004F0A3F" w:rsidP="004F0A3F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  <w:r>
        <w:rPr>
          <w:rFonts w:ascii="Times New Roman" w:hAnsi="Times New Roman" w:cs="Times New Roman"/>
          <w:sz w:val="22"/>
          <w:szCs w:val="22"/>
        </w:rPr>
        <w:t>, and in bold are intervals outside the robustness criterion</w:t>
      </w:r>
      <w:r w:rsidRPr="00E60C7A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ECE0997" w14:textId="5F483F1A" w:rsidR="004F0A3F" w:rsidRPr="00935E3D" w:rsidRDefault="004F0A3F" w:rsidP="004F0A3F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 w:rsidR="007A3D20">
        <w:rPr>
          <w:rFonts w:ascii="Times New Roman" w:hAnsi="Times New Roman" w:cs="Times New Roman"/>
        </w:rPr>
        <w:t>A4</w:t>
      </w:r>
      <w:r w:rsidRPr="00935E3D">
        <w:rPr>
          <w:rFonts w:ascii="Times New Roman" w:hAnsi="Times New Roman" w:cs="Times New Roman"/>
        </w:rPr>
        <w:t>.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Relative bias and width of the bootstrap confidence intervals for cutpoint at .75S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3"/>
        <w:gridCol w:w="547"/>
        <w:gridCol w:w="946"/>
        <w:gridCol w:w="946"/>
        <w:gridCol w:w="917"/>
        <w:gridCol w:w="866"/>
        <w:gridCol w:w="866"/>
        <w:gridCol w:w="1167"/>
        <w:gridCol w:w="874"/>
        <w:gridCol w:w="874"/>
        <w:gridCol w:w="874"/>
      </w:tblGrid>
      <w:tr w:rsidR="004F0A3F" w:rsidRPr="00B441B0" w14:paraId="57479509" w14:textId="77777777" w:rsidTr="003C5E7C">
        <w:trPr>
          <w:trHeight w:val="288"/>
        </w:trPr>
        <w:tc>
          <w:tcPr>
            <w:tcW w:w="763" w:type="dxa"/>
            <w:tcBorders>
              <w:bottom w:val="nil"/>
              <w:right w:val="single" w:sz="4" w:space="0" w:color="auto"/>
            </w:tcBorders>
            <w:vAlign w:val="center"/>
          </w:tcPr>
          <w:p w14:paraId="4152E1F0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bottom w:val="nil"/>
              <w:right w:val="single" w:sz="4" w:space="0" w:color="auto"/>
            </w:tcBorders>
          </w:tcPr>
          <w:p w14:paraId="23B2863C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2D481AB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elative bias</w:t>
            </w:r>
          </w:p>
        </w:tc>
        <w:tc>
          <w:tcPr>
            <w:tcW w:w="289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7F36B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interval width</w:t>
            </w:r>
          </w:p>
        </w:tc>
        <w:tc>
          <w:tcPr>
            <w:tcW w:w="26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63E4A7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interval width</w:t>
            </w:r>
          </w:p>
        </w:tc>
      </w:tr>
      <w:tr w:rsidR="004F0A3F" w:rsidRPr="00B441B0" w14:paraId="060BDBC8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2D6736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18DD86DE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58BBD0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CE083B9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2A2E8B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48584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6F3DB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A03A01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ADDF0A3" w14:textId="77777777" w:rsidR="004F0A3F" w:rsidRPr="001936A0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656080" w14:textId="77777777" w:rsidR="004F0A3F" w:rsidRPr="001936A0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F33ECAE" w14:textId="77777777" w:rsidR="004F0A3F" w:rsidRPr="001936A0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4F0A3F" w:rsidRPr="00B441B0" w14:paraId="28571A1F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FFB31D8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2B3E910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00CA21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4F0A3F" w:rsidRPr="00B441B0" w14:paraId="0FACEE8A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91F1B4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9F2431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0E045B6B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833C2BB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4C255E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E655954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120B505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ECD61EC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8328428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504E24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4768846C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</w:tr>
      <w:tr w:rsidR="004F0A3F" w:rsidRPr="00B441B0" w14:paraId="6D7285C8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847ECA9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A4F0900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5193DB6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613A9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10C98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0F4B62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CBA932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26BEA7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6CDE3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94C94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7F99914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</w:tr>
      <w:tr w:rsidR="004F0A3F" w:rsidRPr="00B441B0" w14:paraId="64D6BDC8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D832A9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C06A4A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5E839F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03BC1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54EEE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5E784E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39EE07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6D4407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D7B74E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A0015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D60C79D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</w:tr>
      <w:tr w:rsidR="004F0A3F" w:rsidRPr="00B441B0" w14:paraId="5F30D038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D3B8324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F22BB9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284777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E6D1C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0A0A05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2F361D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3BB746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F2CFE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1D76E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66598C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3863875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</w:tr>
      <w:tr w:rsidR="004F0A3F" w:rsidRPr="00B441B0" w14:paraId="2C5E80B7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EB0EDE0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4A29C0B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D491A9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8E6029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0BD30B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AC3824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F2B38B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DE95A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1F8C9E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6273B9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9FE506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2</w:t>
            </w:r>
          </w:p>
        </w:tc>
      </w:tr>
      <w:tr w:rsidR="004F0A3F" w:rsidRPr="00B441B0" w14:paraId="0D582C7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07CC07A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CF0D38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F089C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FE2BB62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83B96DD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1176437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96C7A35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991022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80CA9C4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D98DA2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D1B59FE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2</w:t>
            </w:r>
          </w:p>
        </w:tc>
      </w:tr>
      <w:tr w:rsidR="004F0A3F" w:rsidRPr="00B441B0" w14:paraId="3E73057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0AAE4D6A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BDC84D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E21CAE" w14:textId="77777777" w:rsidR="004F0A3F" w:rsidRPr="00935E3D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4F0A3F" w:rsidRPr="00B441B0" w14:paraId="2F451CAB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DA69B26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B9ADB9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EE81BEE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9846A02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7E37B76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D042234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9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2A0F18C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5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35F345E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68CFF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FE299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A8D716C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0</w:t>
            </w:r>
          </w:p>
        </w:tc>
      </w:tr>
      <w:tr w:rsidR="004F0A3F" w:rsidRPr="00B441B0" w14:paraId="5B89F4B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9699D3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3C04F2C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3AA13D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701AE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98587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858D9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94B516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F3FCC9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358528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423D14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62DF12B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8</w:t>
            </w:r>
          </w:p>
        </w:tc>
      </w:tr>
      <w:tr w:rsidR="004F0A3F" w:rsidRPr="00B441B0" w14:paraId="6CF8357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67DA7C8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D9A904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D9EC25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92AB25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BC89F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06061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23E0F8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7A4A4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8185B9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F3FFEB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8ADC1F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6</w:t>
            </w:r>
          </w:p>
        </w:tc>
      </w:tr>
      <w:tr w:rsidR="004F0A3F" w:rsidRPr="00B441B0" w14:paraId="3A1672F7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9290528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5B7960B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F03D48C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FDF3AD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79EE38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B4A0ED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8E8D7C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D6A71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D3E28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A7684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D5968C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8</w:t>
            </w:r>
          </w:p>
        </w:tc>
      </w:tr>
      <w:tr w:rsidR="004F0A3F" w:rsidRPr="00B441B0" w14:paraId="5A777CBC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A453631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C3C9BB8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C2E91D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9F026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2C4D49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9DCCE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C98D2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38307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A6FF7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A4779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08BB3A5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7</w:t>
            </w:r>
          </w:p>
        </w:tc>
      </w:tr>
      <w:tr w:rsidR="004F0A3F" w:rsidRPr="00B441B0" w14:paraId="3286193D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4F91030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1EEDDC0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3BDE032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64EC90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78252A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DAAA7D7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6F5B9A7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0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BDFE747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B85DB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EF3367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193EA08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7</w:t>
            </w:r>
          </w:p>
        </w:tc>
      </w:tr>
      <w:tr w:rsidR="004F0A3F" w:rsidRPr="00B441B0" w14:paraId="0F0AF94B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5D82F4F4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3FC0C89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7999B7" w14:textId="77777777" w:rsidR="004F0A3F" w:rsidRPr="00935E3D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4F0A3F" w:rsidRPr="00B441B0" w14:paraId="25241E6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30A76C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37C9E6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4ED54F3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84C2E7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D9E99DD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88193F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E156A86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6A49F0D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767FAD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0CF468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908E41E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1</w:t>
            </w:r>
          </w:p>
        </w:tc>
      </w:tr>
      <w:tr w:rsidR="004F0A3F" w:rsidRPr="00B441B0" w14:paraId="63ADFA84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5B01908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FBD3526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8ACECB7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01F056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6DF48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49A38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12268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5D4916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C9995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0DBD2E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61F8E96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0</w:t>
            </w:r>
          </w:p>
        </w:tc>
      </w:tr>
      <w:tr w:rsidR="004F0A3F" w:rsidRPr="00B441B0" w14:paraId="6DEBAF7D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470749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936A300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017E31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6E88CB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82C57D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DF1C1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444882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9E93F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A05F47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73DEC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A35D2FB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9</w:t>
            </w:r>
          </w:p>
        </w:tc>
      </w:tr>
      <w:tr w:rsidR="004F0A3F" w:rsidRPr="00B441B0" w14:paraId="14DD03CF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5B8331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68DBE2C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6C56146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31724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F8E774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D41DB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83CCE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582C82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B03D6E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31ACBB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BBC60DE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9</w:t>
            </w:r>
          </w:p>
        </w:tc>
      </w:tr>
      <w:tr w:rsidR="004F0A3F" w:rsidRPr="00B441B0" w14:paraId="4AC0E53F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DE7E9E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5050441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C811A7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E018F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29E93C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E57D29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FF69FC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91A516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773434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1A885C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2EDE04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8</w:t>
            </w:r>
          </w:p>
        </w:tc>
      </w:tr>
      <w:tr w:rsidR="004F0A3F" w:rsidRPr="00B441B0" w14:paraId="72CD8D7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5276E3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4BCF786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708F98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4191BD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380B922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C4B0D0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40219C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5562395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9FD0A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14D2D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3E85339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8</w:t>
            </w:r>
          </w:p>
        </w:tc>
      </w:tr>
      <w:tr w:rsidR="004F0A3F" w:rsidRPr="00B441B0" w14:paraId="111E6F97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52BA082B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5D83AF4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135A7A9C" w14:textId="77777777" w:rsidR="004F0A3F" w:rsidRPr="00935E3D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4F0A3F" w:rsidRPr="00B441B0" w14:paraId="0CD14A07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7ABC12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31EECE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047463E5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028FE5E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FB31C2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54B493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44413A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2B1C2C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8959F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4CB87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24C8684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</w:tr>
      <w:tr w:rsidR="004F0A3F" w:rsidRPr="00B441B0" w14:paraId="001F66B8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4119A60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25C38A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6F742F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D05904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F3C824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51F72E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845AF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A31CA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8F523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50F0A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C2C074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</w:tr>
      <w:tr w:rsidR="004F0A3F" w:rsidRPr="00B441B0" w14:paraId="70891950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FB4466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1FCF784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0B069F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DE92A8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AD142C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EB86F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A6A228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A790E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6DD1F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1DD757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8DAE4D2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</w:tr>
      <w:tr w:rsidR="004F0A3F" w:rsidRPr="00B441B0" w14:paraId="444915F1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69D07C6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1401E8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3E10F7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1A446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C01CD5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1EEE4D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A8A80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44281B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C390CB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966E5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D1330EF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</w:tr>
      <w:tr w:rsidR="004F0A3F" w:rsidRPr="00B441B0" w14:paraId="338FEA41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2DBA594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F6BEF3C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AC5D425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68795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02E53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20C2E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E0FF4B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AE93A5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631202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B6B450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B3035E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</w:tr>
      <w:tr w:rsidR="004F0A3F" w:rsidRPr="00B441B0" w14:paraId="6FDDDB92" w14:textId="77777777" w:rsidTr="003C5E7C">
        <w:trPr>
          <w:trHeight w:val="288"/>
        </w:trPr>
        <w:tc>
          <w:tcPr>
            <w:tcW w:w="763" w:type="dxa"/>
            <w:tcBorders>
              <w:top w:val="nil"/>
              <w:right w:val="single" w:sz="4" w:space="0" w:color="auto"/>
            </w:tcBorders>
            <w:vAlign w:val="center"/>
          </w:tcPr>
          <w:p w14:paraId="331AA0A6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right w:val="single" w:sz="4" w:space="0" w:color="auto"/>
            </w:tcBorders>
          </w:tcPr>
          <w:p w14:paraId="1F91BC66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4F56275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4CEEE55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19A05D3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CDE4C6B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265368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45A688A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B6952F9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2A0CFF4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E56B801" w14:textId="77777777" w:rsidR="004F0A3F" w:rsidRPr="001D46A5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46A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2</w:t>
            </w:r>
          </w:p>
        </w:tc>
      </w:tr>
    </w:tbl>
    <w:p w14:paraId="2D3D6EBF" w14:textId="77777777" w:rsidR="004F0A3F" w:rsidRDefault="004F0A3F" w:rsidP="004F0A3F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</w:p>
    <w:p w14:paraId="59D47910" w14:textId="043D59D9" w:rsidR="007A3D20" w:rsidRPr="00935E3D" w:rsidRDefault="007A3D20" w:rsidP="007A3D20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>
        <w:rPr>
          <w:rFonts w:ascii="Times New Roman" w:hAnsi="Times New Roman" w:cs="Times New Roman"/>
        </w:rPr>
        <w:t>A5</w:t>
      </w:r>
      <w:r w:rsidRPr="00935E3D">
        <w:rPr>
          <w:rFonts w:ascii="Times New Roman" w:hAnsi="Times New Roman" w:cs="Times New Roman"/>
        </w:rPr>
        <w:t>.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Bootstrap c</w:t>
      </w:r>
      <w:r w:rsidRPr="00935E3D">
        <w:rPr>
          <w:rFonts w:ascii="Times New Roman" w:hAnsi="Times New Roman" w:cs="Times New Roman"/>
          <w:i/>
          <w:iCs/>
        </w:rPr>
        <w:t xml:space="preserve">onfidence </w:t>
      </w:r>
      <w:r>
        <w:rPr>
          <w:rFonts w:ascii="Times New Roman" w:hAnsi="Times New Roman" w:cs="Times New Roman"/>
          <w:i/>
          <w:iCs/>
        </w:rPr>
        <w:t>interval coverage and balance [lower, upper]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for a cutpoint at 1.5S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7"/>
        <w:gridCol w:w="546"/>
        <w:gridCol w:w="2065"/>
        <w:gridCol w:w="2065"/>
        <w:gridCol w:w="2065"/>
        <w:gridCol w:w="1943"/>
        <w:gridCol w:w="1918"/>
        <w:gridCol w:w="1911"/>
      </w:tblGrid>
      <w:tr w:rsidR="007A3D20" w:rsidRPr="00B441B0" w14:paraId="27E1C156" w14:textId="77777777" w:rsidTr="003C5E7C">
        <w:trPr>
          <w:trHeight w:val="288"/>
          <w:jc w:val="center"/>
        </w:trPr>
        <w:tc>
          <w:tcPr>
            <w:tcW w:w="437" w:type="dxa"/>
            <w:tcBorders>
              <w:bottom w:val="nil"/>
              <w:right w:val="single" w:sz="4" w:space="0" w:color="auto"/>
            </w:tcBorders>
            <w:vAlign w:val="center"/>
          </w:tcPr>
          <w:p w14:paraId="473538C6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bottom w:val="nil"/>
              <w:right w:val="single" w:sz="4" w:space="0" w:color="auto"/>
            </w:tcBorders>
          </w:tcPr>
          <w:p w14:paraId="5FCFD53A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619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333EEFB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bootstrap confidence interval</w:t>
            </w:r>
          </w:p>
        </w:tc>
        <w:tc>
          <w:tcPr>
            <w:tcW w:w="5772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A63F604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Bootstrap confidence interval</w:t>
            </w:r>
          </w:p>
        </w:tc>
      </w:tr>
      <w:tr w:rsidR="007A3D20" w:rsidRPr="00B441B0" w14:paraId="0F3DED0A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C2B778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B05250D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F6B2EE0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F22855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02205E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A087AC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819CF1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E6E79A8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7A3D20" w:rsidRPr="00B441B0" w14:paraId="353F15B2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5BB454A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C5E0B9E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7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F056D0" w14:textId="77777777" w:rsidR="007A3D20" w:rsidRPr="001936A0" w:rsidRDefault="007A3D20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7A3D20" w:rsidRPr="00B441B0" w14:paraId="2DF72BF8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3026FA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2543270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31FE8EC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0[0.010,0.020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A3797B4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78[0.000,0.022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1C3926F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1[0.000,0.019]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6D56F17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3[0.015,0.012]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51372C4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8[0.000,0.012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26267F87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2[0.000,0.008]</w:t>
            </w:r>
          </w:p>
        </w:tc>
      </w:tr>
      <w:tr w:rsidR="007A3D20" w:rsidRPr="00B441B0" w14:paraId="491FFD7C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E5E9F55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F1382B5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A8A12EC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4[0.000,0.03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04D847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9[0.000,0.03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9EF0A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5[0.000,0.075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8424E8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78[0.001,0.021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889CB1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8[0.000,0.012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EF005EC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8[0.000,0.032]</w:t>
            </w:r>
          </w:p>
        </w:tc>
      </w:tr>
      <w:tr w:rsidR="007A3D20" w:rsidRPr="00B441B0" w14:paraId="2F6D5640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B4C5436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6A479779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78AE089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3[0.000,0.02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D4D0F9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77[0.000,0.02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6194D5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74[0.000,0.126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9787F2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8[0.000,0.012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471D37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5[0.000,0.00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D3899B3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00,0.049]</w:t>
            </w:r>
          </w:p>
        </w:tc>
      </w:tr>
      <w:tr w:rsidR="007A3D20" w:rsidRPr="00B441B0" w14:paraId="10837530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0929039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61B38C4F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01A95FB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4[0.011,0.01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F88B82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2[0.003,0.01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0CE574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9[0.000,0.011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CB43D8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0[0.014,0.006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F691DB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6[0.004,0.010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74656F9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5[0.000,0.005]</w:t>
            </w:r>
          </w:p>
        </w:tc>
      </w:tr>
      <w:tr w:rsidR="007A3D20" w:rsidRPr="00B441B0" w14:paraId="6A700D51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E33670A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504B1BE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02387F7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3[0.001,0.02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23BC36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2[0.000,0.01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F84745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00,0.054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D3123B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2[0.001,0.017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6F5E7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6[0.000,0.00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588C166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2[0.000,0.018]</w:t>
            </w:r>
          </w:p>
        </w:tc>
      </w:tr>
      <w:tr w:rsidR="007A3D20" w:rsidRPr="00B441B0" w14:paraId="4A61F803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7BBD426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BC6B0C3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780575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5[0.000,0.015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75FA1A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5[0.000,0.005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4086B73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1[0.000,0.079]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20EDC00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4[0.000,0.006]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1ADD8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7[0.000,0.003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4B261E3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74[0.000,0.026]</w:t>
            </w:r>
          </w:p>
        </w:tc>
      </w:tr>
      <w:tr w:rsidR="007A3D20" w:rsidRPr="00B441B0" w14:paraId="023CBC96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</w:tcPr>
          <w:p w14:paraId="2B746DEC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CA9C09D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4F24A0" w14:textId="77777777" w:rsidR="007A3D20" w:rsidRPr="00935E3D" w:rsidRDefault="007A3D20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7A3D20" w:rsidRPr="00B441B0" w14:paraId="36D7CC60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F1B6B48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9EF8A1F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45926D1A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0[0.021,0.049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D704DDF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.018,0.048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8682C2A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3[0.014,0.053]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F734463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1[0.026,0.053]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41370FF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1[0.029,0.050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48E290BF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4[0.023,0.053]</w:t>
            </w:r>
          </w:p>
        </w:tc>
      </w:tr>
      <w:tr w:rsidR="007A3D20" w:rsidRPr="00B441B0" w14:paraId="30748E66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FC84250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0A4BCD3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AECA240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13,0.04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19428D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4[0.014,0.062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1AD1C4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6[0.018,0.056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EE5566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0[0.023,0.047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4F0AF0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1[0.030,0.059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B636DB4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5[0.031,0.054]</w:t>
            </w:r>
          </w:p>
        </w:tc>
      </w:tr>
      <w:tr w:rsidR="007A3D20" w:rsidRPr="00B441B0" w14:paraId="37869BF6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287AA36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9999436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3D7B71C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3[0.018,0.05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986F56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15,0.040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F3F8A1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.017,0.049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960FC9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9[0.031,0.060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E83695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28,0.036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B82E48D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8[0.030,0.042]</w:t>
            </w:r>
          </w:p>
        </w:tc>
      </w:tr>
      <w:tr w:rsidR="007A3D20" w:rsidRPr="00B441B0" w14:paraId="276F1938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21A02AF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AE5D700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E761CA0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0[0.022,0.03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350941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2[0.018,0.040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B0E85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24,0.040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CF2B66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.027,0.039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C0CC4F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22,0.03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76ACE0A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5[0.035,0.040]</w:t>
            </w:r>
          </w:p>
        </w:tc>
      </w:tr>
      <w:tr w:rsidR="007A3D20" w:rsidRPr="00B441B0" w14:paraId="7CCCD04C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C274D09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AC34E5A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1A1A4BD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12,0.04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39E2E4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16,0.03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C224F7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22,0.039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10CCE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2[0.017,0.041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929EF3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1[0.030,0.039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5E8BDF8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28,0.035]</w:t>
            </w:r>
          </w:p>
        </w:tc>
      </w:tr>
      <w:tr w:rsidR="007A3D20" w:rsidRPr="00B441B0" w14:paraId="71E97173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85FE187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15BE3DD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417DBC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1[0.020,0.039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81773B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18,0.035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5C7D57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0[0.024,0.046]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56326C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28,0.036]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BD8FF3A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1[0.028,0.031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EC40B11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4[0.038,0.048]</w:t>
            </w:r>
          </w:p>
        </w:tc>
      </w:tr>
      <w:tr w:rsidR="007A3D20" w:rsidRPr="00B441B0" w14:paraId="47E2C44F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</w:tcPr>
          <w:p w14:paraId="23B246BC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9505AD0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B8A019" w14:textId="77777777" w:rsidR="007A3D20" w:rsidRPr="00935E3D" w:rsidRDefault="007A3D20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7A3D20" w:rsidRPr="00B441B0" w14:paraId="62B6A078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191F3BF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740D98D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4DE6D708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41,0.014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BD41B75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2[0.045,0.023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32E3146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3[0.057,0.010]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E24EEC6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0[0.062,0.008]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9E8D915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5[0.060,0.015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44DCB91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6[0.078,0.006]</w:t>
            </w:r>
          </w:p>
        </w:tc>
      </w:tr>
      <w:tr w:rsidR="007A3D20" w:rsidRPr="00B441B0" w14:paraId="43EE70D0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336FD01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F94C7EF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9C6FAFC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0[0.037,0.01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97633F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46,0.01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C74F96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0[0.048,0.012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451652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2[0.055,0.013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75FFB0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3[0.068,0.009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EDEC9B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3[0.078,0.009]</w:t>
            </w:r>
          </w:p>
        </w:tc>
      </w:tr>
      <w:tr w:rsidR="007A3D20" w:rsidRPr="00B441B0" w14:paraId="32D9882D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D6ABFE5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3506FFB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FE4EE6F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6[0.054,0.020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9C1B13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35,0.01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C78064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4[0.044,0.012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956A06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4[0.073,0.013</w:t>
            </w: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113F05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5[0.062,0.013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AAB90A9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6[0.076,0.008]</w:t>
            </w:r>
          </w:p>
        </w:tc>
      </w:tr>
      <w:tr w:rsidR="007A3D20" w:rsidRPr="00B441B0" w14:paraId="42A07820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E49E596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3F99105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83D4B61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40,0.01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81848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5[0.029,0.01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C71DE4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44,0.013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D299A7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52,0.012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5D961A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43,0.011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D5435CB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.055,0.011]</w:t>
            </w:r>
          </w:p>
        </w:tc>
      </w:tr>
      <w:tr w:rsidR="007A3D20" w:rsidRPr="00B441B0" w14:paraId="1CA5F42B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12D3320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E0F21BF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58E9566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5[0.033,0.012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062AF1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28,0.02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AA44ED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0[0.036,0.014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232F15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44,0.010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D2238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5[0.047,0.01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CAAB9C7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52,0.012]</w:t>
            </w:r>
          </w:p>
        </w:tc>
      </w:tr>
      <w:tr w:rsidR="007A3D20" w:rsidRPr="00B441B0" w14:paraId="54DA12C6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594C62D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7837ACC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A0AC4C4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24,0.018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A2B792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5[0.033,0.012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0D4BBB8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38,0.015]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C324BCC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35,0.014]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092B5A9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45,0.008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7500B9A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0[0.058,0.012]</w:t>
            </w:r>
          </w:p>
        </w:tc>
      </w:tr>
      <w:tr w:rsidR="007A3D20" w:rsidRPr="00B441B0" w14:paraId="1146A649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</w:tcPr>
          <w:p w14:paraId="4D0F0B46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53051FF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39C68E1C" w14:textId="77777777" w:rsidR="007A3D20" w:rsidRPr="00935E3D" w:rsidRDefault="007A3D20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7A3D20" w:rsidRPr="00B441B0" w14:paraId="2D1EBF3E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E65F763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8D08C00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43979937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1[0.046,0.013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9DDBC2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41,0.022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A890B73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2[0.048,0.010]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6891358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0[0.049,0.011]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3B7E545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.043,0.023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00E35ACB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54,0.009]</w:t>
            </w:r>
          </w:p>
        </w:tc>
      </w:tr>
      <w:tr w:rsidR="007A3D20" w:rsidRPr="00B441B0" w14:paraId="1B3AB1A8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F9B686C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801AD5E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364E532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47,0.00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B9A2DA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2[0.045,0.01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A9706B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47,0.014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4A8FF1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55,0.009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80C694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0[0.047,0.013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54ECDD1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8[0.047,0.015]</w:t>
            </w:r>
          </w:p>
        </w:tc>
      </w:tr>
      <w:tr w:rsidR="007A3D20" w:rsidRPr="00B441B0" w14:paraId="2EAE8A27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5BE2EA2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C0FC3F5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3DD764D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8[0.055,0.01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10622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40,0.01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93625F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40,0.015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3179F3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4[0.059,0.017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205C42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41,0.016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B8028EA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41,0.016]</w:t>
            </w:r>
          </w:p>
        </w:tc>
      </w:tr>
      <w:tr w:rsidR="007A3D20" w:rsidRPr="00B441B0" w14:paraId="2778F464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8F6B86E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C0E51FE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C6C44D5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40,0.01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9964C4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25,0.01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BB6E53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32,0.011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8425B1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1[0.047,0.012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A6D256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24,0.01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EE021A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5[0.033,0.012]</w:t>
            </w:r>
          </w:p>
        </w:tc>
      </w:tr>
      <w:tr w:rsidR="007A3D20" w:rsidRPr="00B441B0" w14:paraId="71AEB768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644749F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6B3ADEDC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C849BBA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4[0.048,0.00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570783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34,0.02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C7F75F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1[0.026,0.013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69B5A1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53,0.008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69AB37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35,0.020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BDA52FE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31,0.015]</w:t>
            </w:r>
          </w:p>
        </w:tc>
      </w:tr>
      <w:tr w:rsidR="007A3D20" w:rsidRPr="00B441B0" w14:paraId="0AB33AA8" w14:textId="77777777" w:rsidTr="003C5E7C">
        <w:trPr>
          <w:trHeight w:val="288"/>
          <w:jc w:val="center"/>
        </w:trPr>
        <w:tc>
          <w:tcPr>
            <w:tcW w:w="437" w:type="dxa"/>
            <w:tcBorders>
              <w:top w:val="nil"/>
              <w:right w:val="single" w:sz="4" w:space="0" w:color="auto"/>
            </w:tcBorders>
            <w:vAlign w:val="center"/>
          </w:tcPr>
          <w:p w14:paraId="56BF0884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right w:val="single" w:sz="4" w:space="0" w:color="auto"/>
            </w:tcBorders>
          </w:tcPr>
          <w:p w14:paraId="79B693FB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C57F0D4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32,0.010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BEDD8B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31,0.012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945DFF6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9[0.027,0.014]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AD9843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0[0.028,0.012]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6B72F83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34,0.012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CA68118" w14:textId="77777777" w:rsidR="007A3D20" w:rsidRPr="00C82ADF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82A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6[0.027,0.017]</w:t>
            </w:r>
          </w:p>
        </w:tc>
      </w:tr>
    </w:tbl>
    <w:p w14:paraId="18DDF6B5" w14:textId="77777777" w:rsidR="007A3D20" w:rsidRDefault="007A3D20" w:rsidP="007A3D20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  <w:r>
        <w:rPr>
          <w:rFonts w:ascii="Times New Roman" w:hAnsi="Times New Roman" w:cs="Times New Roman"/>
          <w:sz w:val="22"/>
          <w:szCs w:val="22"/>
        </w:rPr>
        <w:t>, and in bold are intervals outside the robustness criterion</w:t>
      </w:r>
      <w:r w:rsidRPr="00E60C7A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64E2FA9" w14:textId="25FFE6B3" w:rsidR="007A3D20" w:rsidRPr="00935E3D" w:rsidRDefault="007A3D20" w:rsidP="007A3D20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>
        <w:rPr>
          <w:rFonts w:ascii="Times New Roman" w:hAnsi="Times New Roman" w:cs="Times New Roman"/>
        </w:rPr>
        <w:t>A6</w:t>
      </w:r>
      <w:r w:rsidRPr="00935E3D">
        <w:rPr>
          <w:rFonts w:ascii="Times New Roman" w:hAnsi="Times New Roman" w:cs="Times New Roman"/>
        </w:rPr>
        <w:t>.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Relative bias and width of the bootstrap confidence intervals for cutpoint at 1.5S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3"/>
        <w:gridCol w:w="547"/>
        <w:gridCol w:w="946"/>
        <w:gridCol w:w="946"/>
        <w:gridCol w:w="917"/>
        <w:gridCol w:w="866"/>
        <w:gridCol w:w="866"/>
        <w:gridCol w:w="1167"/>
        <w:gridCol w:w="874"/>
        <w:gridCol w:w="874"/>
        <w:gridCol w:w="874"/>
      </w:tblGrid>
      <w:tr w:rsidR="007A3D20" w:rsidRPr="00B441B0" w14:paraId="606EC381" w14:textId="77777777" w:rsidTr="003C5E7C">
        <w:trPr>
          <w:trHeight w:val="288"/>
        </w:trPr>
        <w:tc>
          <w:tcPr>
            <w:tcW w:w="763" w:type="dxa"/>
            <w:tcBorders>
              <w:bottom w:val="nil"/>
              <w:right w:val="single" w:sz="4" w:space="0" w:color="auto"/>
            </w:tcBorders>
            <w:vAlign w:val="center"/>
          </w:tcPr>
          <w:p w14:paraId="508718D2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bottom w:val="nil"/>
              <w:right w:val="single" w:sz="4" w:space="0" w:color="auto"/>
            </w:tcBorders>
          </w:tcPr>
          <w:p w14:paraId="69D0137E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E88B57E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elative bias</w:t>
            </w:r>
          </w:p>
        </w:tc>
        <w:tc>
          <w:tcPr>
            <w:tcW w:w="289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DA7921F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interval width</w:t>
            </w:r>
          </w:p>
        </w:tc>
        <w:tc>
          <w:tcPr>
            <w:tcW w:w="26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9D5FBD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interval width</w:t>
            </w:r>
          </w:p>
        </w:tc>
      </w:tr>
      <w:tr w:rsidR="007A3D20" w:rsidRPr="00B441B0" w14:paraId="297E2F37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4F10CB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84408EC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5172306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A75621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9FE543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2B1ACD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AFEDAE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3E29CA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D614B5" w14:textId="77777777" w:rsidR="007A3D20" w:rsidRPr="001936A0" w:rsidRDefault="007A3D20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8E53400" w14:textId="77777777" w:rsidR="007A3D20" w:rsidRPr="001936A0" w:rsidRDefault="007A3D20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C08D271" w14:textId="77777777" w:rsidR="007A3D20" w:rsidRPr="001936A0" w:rsidRDefault="007A3D20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7A3D20" w:rsidRPr="00B441B0" w14:paraId="3525C886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8E615B0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5DDAF06E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469097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7A3D20" w:rsidRPr="00B441B0" w14:paraId="6BFB991C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8A8417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DFA1DCE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6F562B3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7C4025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599BFA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65A6EE4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65CF906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7CA06A4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C6D828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035D47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6C253F5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</w:tr>
      <w:tr w:rsidR="007A3D20" w:rsidRPr="00B441B0" w14:paraId="6DA24778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E2DC37B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CB10659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E4D54C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BB3FD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8C451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43491C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58BB7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1DC896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A4E6F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3DDF6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6B089C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</w:tr>
      <w:tr w:rsidR="007A3D20" w:rsidRPr="00B441B0" w14:paraId="2310B2A6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59CBF02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9585F4E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E4D1A4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F6526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C3812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3E58E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E5AED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718A4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D1CE2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DDC51E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8DFF6EC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</w:tr>
      <w:tr w:rsidR="007A3D20" w:rsidRPr="00B441B0" w14:paraId="78DB0B4A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2A247E5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6AD01DF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62D8E26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B2FBE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75C9C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B4F8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B6E5A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94276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B98DFD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88F36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2EDD39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</w:tr>
      <w:tr w:rsidR="007A3D20" w:rsidRPr="00B441B0" w14:paraId="39CCE263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64D0203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352D553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BCEBFC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9EE01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08E80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B9CAB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A32346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8D2F3D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5A05D6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9EB1F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C1D442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</w:tr>
      <w:tr w:rsidR="007A3D20" w:rsidRPr="00B441B0" w14:paraId="42C9FB31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415D5CC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4B7A0D1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A1442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CBF3D1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F968CE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DA8E1D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2EC15F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612CAE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9FE6ED6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0EED1B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4EF7E3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</w:tr>
      <w:tr w:rsidR="007A3D20" w:rsidRPr="00B441B0" w14:paraId="58EBADCA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59B66044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497E5E6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5B7030" w14:textId="77777777" w:rsidR="007A3D20" w:rsidRPr="00935E3D" w:rsidRDefault="007A3D20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7A3D20" w:rsidRPr="00B441B0" w14:paraId="43E50C80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476FBBE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3A48E4D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1AF3F77E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0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C6A563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67B6E94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84DE66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6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F8BDD1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3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3ACE07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3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2C28C6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24EAD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2528C8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7</w:t>
            </w:r>
          </w:p>
        </w:tc>
      </w:tr>
      <w:tr w:rsidR="007A3D20" w:rsidRPr="00B441B0" w14:paraId="784EEBB8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51D69F5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476C595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B8695FC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34A88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6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31536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59578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7FD05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3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67EAC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3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A699F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6DE2D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CA31AF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8</w:t>
            </w:r>
          </w:p>
        </w:tc>
      </w:tr>
      <w:tr w:rsidR="007A3D20" w:rsidRPr="00B441B0" w14:paraId="55C2CECA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6B5D833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933D4CD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4777FC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6D13A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3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98209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275E2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52FBF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35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98323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CBC79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B3E01C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0A99B9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8</w:t>
            </w:r>
          </w:p>
        </w:tc>
      </w:tr>
      <w:tr w:rsidR="007A3D20" w:rsidRPr="00B441B0" w14:paraId="18823D1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D83FA8B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B2F7433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68989DE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7ACC1D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F52C6E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B6652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5295C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48D79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84D0E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4F9F4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19DA9A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3</w:t>
            </w:r>
          </w:p>
        </w:tc>
      </w:tr>
      <w:tr w:rsidR="007A3D20" w:rsidRPr="00B441B0" w14:paraId="41A19BB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76F6C62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89DD1B0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9824C9E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C210A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05CCE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92ABE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D8E18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4FFAFC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2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5C8FAE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00E30D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D131F3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6</w:t>
            </w:r>
          </w:p>
        </w:tc>
      </w:tr>
      <w:tr w:rsidR="007A3D20" w:rsidRPr="00B441B0" w14:paraId="20BA0503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FDF4BF6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4721B12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885616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F55F8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60004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4F7DCC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3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DE1D4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9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B161C3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45214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1A7CB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82FE6E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8</w:t>
            </w:r>
          </w:p>
        </w:tc>
      </w:tr>
      <w:tr w:rsidR="007A3D20" w:rsidRPr="00B441B0" w14:paraId="377BA664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1B5EF672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521294A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39C65E" w14:textId="77777777" w:rsidR="007A3D20" w:rsidRPr="00935E3D" w:rsidRDefault="007A3D20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7A3D20" w:rsidRPr="00B441B0" w14:paraId="0E076524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DAB248B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9A5B6A5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755CC316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2B5197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89E57B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D98333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2F1C23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FB372F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4F660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09C64C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10954CE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</w:tr>
      <w:tr w:rsidR="007A3D20" w:rsidRPr="00B441B0" w14:paraId="7047104F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CBFC4C2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3EC2688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58F2A5D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590E7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8D05E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27855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335D6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94245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43269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2BB0BD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0282CB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</w:tr>
      <w:tr w:rsidR="007A3D20" w:rsidRPr="00B441B0" w14:paraId="1A3E7FD6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149A5A0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163DFF0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F92DAE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E5565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2D3F5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E2AA6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AF9F5C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816EE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877B24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8BDFE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D199A3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</w:tr>
      <w:tr w:rsidR="007A3D20" w:rsidRPr="00B441B0" w14:paraId="7D158D13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ABAE345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EADC68E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BA6EC1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BAD75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E2E61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A0D106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7FAB84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E3ED14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0AD12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06006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849AA4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</w:tr>
      <w:tr w:rsidR="007A3D20" w:rsidRPr="00B441B0" w14:paraId="045F800F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ED20FB5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BB16BB2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07D567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6A118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2F582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5511D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99C70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766A9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E3B1B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24ABC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ADF522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</w:tr>
      <w:tr w:rsidR="007A3D20" w:rsidRPr="00B441B0" w14:paraId="3245B5E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EC0636A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5B2BA8B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4AB229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45AC84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9C157C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9524CC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558716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03EAC4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52335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87D3FE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BDC6CC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</w:tr>
      <w:tr w:rsidR="007A3D20" w:rsidRPr="00B441B0" w14:paraId="3818D73B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376148AC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A2DC6D4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39316C69" w14:textId="77777777" w:rsidR="007A3D20" w:rsidRPr="00935E3D" w:rsidRDefault="007A3D20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7A3D20" w:rsidRPr="00B441B0" w14:paraId="0A68372A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C05B92B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29D6C14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1C4823B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68F056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7CF767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D01A87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3A8141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217F87E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A4EBD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F775E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97436D4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</w:tr>
      <w:tr w:rsidR="007A3D20" w:rsidRPr="00B441B0" w14:paraId="0FA287F6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B18F90F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8179421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B9AB47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0A2A7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0B42F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13BDC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63D41C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CCE9CC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3216B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9E61FD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8221C4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</w:tr>
      <w:tr w:rsidR="007A3D20" w:rsidRPr="00B441B0" w14:paraId="4CD3EE42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946B17F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81439C4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AF8EBD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7D916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4093A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6E63F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FCACF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84D4E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E872D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8A828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1BEB93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</w:tr>
      <w:tr w:rsidR="007A3D20" w:rsidRPr="00B441B0" w14:paraId="17FE577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968492B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0CBE5BE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9396BE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ECB05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35E16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14360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69AB0C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D3B28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754767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410A2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92EEB1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</w:tr>
      <w:tr w:rsidR="007A3D20" w:rsidRPr="00B441B0" w14:paraId="19083AE4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36DE5AB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A109381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8F7B984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94EE53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8792D0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17F2E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CF7C3D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DDF998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BCEFFF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4FD0D2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B0AD131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</w:tr>
      <w:tr w:rsidR="007A3D20" w:rsidRPr="00B441B0" w14:paraId="27135D42" w14:textId="77777777" w:rsidTr="003C5E7C">
        <w:trPr>
          <w:trHeight w:val="288"/>
        </w:trPr>
        <w:tc>
          <w:tcPr>
            <w:tcW w:w="763" w:type="dxa"/>
            <w:tcBorders>
              <w:top w:val="nil"/>
              <w:right w:val="single" w:sz="4" w:space="0" w:color="auto"/>
            </w:tcBorders>
            <w:vAlign w:val="center"/>
          </w:tcPr>
          <w:p w14:paraId="6BC7FA7E" w14:textId="77777777" w:rsidR="007A3D20" w:rsidRPr="00B441B0" w:rsidRDefault="007A3D20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right w:val="single" w:sz="4" w:space="0" w:color="auto"/>
            </w:tcBorders>
          </w:tcPr>
          <w:p w14:paraId="71E1A06B" w14:textId="77777777" w:rsidR="007A3D20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D4116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AC3885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300FE4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8282AA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7F95DD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92407A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9C03859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E3E98BB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2761514" w14:textId="77777777" w:rsidR="007A3D20" w:rsidRPr="00D73757" w:rsidRDefault="007A3D20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7375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0</w:t>
            </w:r>
          </w:p>
        </w:tc>
      </w:tr>
    </w:tbl>
    <w:p w14:paraId="2CED8146" w14:textId="77777777" w:rsidR="007A3D20" w:rsidRDefault="007A3D20" w:rsidP="007A3D20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</w:p>
    <w:p w14:paraId="42926E34" w14:textId="77777777" w:rsidR="0066123C" w:rsidRDefault="0066123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br w:type="page"/>
      </w:r>
    </w:p>
    <w:p w14:paraId="243CB2CB" w14:textId="486B940A" w:rsidR="0066123C" w:rsidRPr="00935E3D" w:rsidRDefault="0066123C" w:rsidP="0066123C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 w:rsidR="00056212">
        <w:rPr>
          <w:rFonts w:ascii="Times New Roman" w:hAnsi="Times New Roman" w:cs="Times New Roman"/>
        </w:rPr>
        <w:t>B1</w:t>
      </w:r>
      <w:r w:rsidRPr="00935E3D">
        <w:rPr>
          <w:rFonts w:ascii="Times New Roman" w:hAnsi="Times New Roman" w:cs="Times New Roman"/>
        </w:rPr>
        <w:t>.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Relative bias and width of the Bayesian credible intervals (diffused priors) with cutpoint at me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3"/>
        <w:gridCol w:w="547"/>
        <w:gridCol w:w="946"/>
        <w:gridCol w:w="946"/>
        <w:gridCol w:w="917"/>
        <w:gridCol w:w="866"/>
        <w:gridCol w:w="866"/>
        <w:gridCol w:w="1167"/>
        <w:gridCol w:w="874"/>
        <w:gridCol w:w="874"/>
        <w:gridCol w:w="874"/>
      </w:tblGrid>
      <w:tr w:rsidR="0066123C" w:rsidRPr="00B441B0" w14:paraId="42D70C87" w14:textId="77777777" w:rsidTr="003C5E7C">
        <w:trPr>
          <w:trHeight w:val="288"/>
        </w:trPr>
        <w:tc>
          <w:tcPr>
            <w:tcW w:w="763" w:type="dxa"/>
            <w:tcBorders>
              <w:bottom w:val="nil"/>
              <w:right w:val="single" w:sz="4" w:space="0" w:color="auto"/>
            </w:tcBorders>
            <w:vAlign w:val="center"/>
          </w:tcPr>
          <w:p w14:paraId="47A3DE0D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bottom w:val="nil"/>
              <w:right w:val="single" w:sz="4" w:space="0" w:color="auto"/>
            </w:tcBorders>
          </w:tcPr>
          <w:p w14:paraId="748A7D6C" w14:textId="77777777" w:rsidR="0066123C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FFA9D3B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elative bias</w:t>
            </w:r>
          </w:p>
        </w:tc>
        <w:tc>
          <w:tcPr>
            <w:tcW w:w="289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6ECA28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interval width</w:t>
            </w:r>
          </w:p>
        </w:tc>
        <w:tc>
          <w:tcPr>
            <w:tcW w:w="26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4E45C2" w14:textId="77777777" w:rsidR="0066123C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interval width</w:t>
            </w:r>
          </w:p>
        </w:tc>
      </w:tr>
      <w:tr w:rsidR="0066123C" w:rsidRPr="00B441B0" w14:paraId="6F9104CF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0863D8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FEB3648" w14:textId="77777777" w:rsidR="0066123C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D8E0F58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EF7CBB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910300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2CF483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AD1370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CFA554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0641BC" w14:textId="77777777" w:rsidR="0066123C" w:rsidRPr="001936A0" w:rsidRDefault="0066123C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14A84E" w14:textId="77777777" w:rsidR="0066123C" w:rsidRPr="001936A0" w:rsidRDefault="0066123C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9899E77" w14:textId="77777777" w:rsidR="0066123C" w:rsidRPr="001936A0" w:rsidRDefault="0066123C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66123C" w:rsidRPr="00B441B0" w14:paraId="40709B36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726147" w14:textId="77777777" w:rsidR="0066123C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40A9FCF" w14:textId="77777777" w:rsidR="0066123C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6A198D2" w14:textId="77777777" w:rsidR="0066123C" w:rsidRDefault="0066123C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66123C" w:rsidRPr="00B441B0" w14:paraId="509FFAF0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FF482D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E80ACDA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974247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8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7A82AC5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5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97DA83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4AB78B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4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141B395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093251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8027B2F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4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23C8AC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07A4997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</w:tr>
      <w:tr w:rsidR="0066123C" w:rsidRPr="00B441B0" w14:paraId="66E5417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46AB66F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CE593B9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E60DA0C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9A074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151D1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08972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9A75D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A6F94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B588D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4F392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64F9A7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</w:tr>
      <w:tr w:rsidR="0066123C" w:rsidRPr="00B441B0" w14:paraId="7F448028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40D264F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7836165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63C181D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75E1C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62A56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70E0D3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6DC84E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AA476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81359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F0FA1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AB6BB83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</w:tr>
      <w:tr w:rsidR="0066123C" w:rsidRPr="00B441B0" w14:paraId="248ED236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1F56A22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EF54789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2C61A8D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F58483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6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E9880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137637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AAEC6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3B1B4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917A8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169F27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CE47CA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</w:tr>
      <w:tr w:rsidR="0066123C" w:rsidRPr="00B441B0" w14:paraId="24553CE6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623164B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B1B0952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74172F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E4685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82A53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084AB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279A1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4E1F2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0DA54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8AA90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F8249C7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</w:tr>
      <w:tr w:rsidR="0066123C" w:rsidRPr="00B441B0" w14:paraId="66B0C5F3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50E02B7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58B2B67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0CF14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68FEE2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AAF4593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0CED3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F56EDC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DAACEE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CCF693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C04A79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99E3DAD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</w:tr>
      <w:tr w:rsidR="0066123C" w:rsidRPr="00B441B0" w14:paraId="094334EF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26A6ECA5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CD148F6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E8E919" w14:textId="77777777" w:rsidR="0066123C" w:rsidRPr="00935E3D" w:rsidRDefault="0066123C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66123C" w:rsidRPr="00B441B0" w14:paraId="020FD3BB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25267EC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E69C44A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1A9C38F5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7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641BBF5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5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2D4A59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4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2E2120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5DABE3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3C0CAE7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34E84A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C0600F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D31FEF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</w:tr>
      <w:tr w:rsidR="0066123C" w:rsidRPr="00B441B0" w14:paraId="2E7D1F6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43A59D1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D947933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3FA74F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650C1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9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8E376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EF80B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28FB3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9481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8E6FAA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5ED58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D317C5F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0</w:t>
            </w:r>
          </w:p>
        </w:tc>
      </w:tr>
      <w:tr w:rsidR="0066123C" w:rsidRPr="00B441B0" w14:paraId="5DF32E0C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12B8D6A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EDCD5CD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902FF7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0EC0C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06A8F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8D3D03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6A6CEF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E20CA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0C3803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CDA0A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199378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8</w:t>
            </w:r>
          </w:p>
        </w:tc>
      </w:tr>
      <w:tr w:rsidR="0066123C" w:rsidRPr="00B441B0" w14:paraId="48436912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53A6890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CCA2CDC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327D7E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91920E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9CE93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ABE3C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4E52B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C7EEE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24E52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776C0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E77E2C5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</w:tr>
      <w:tr w:rsidR="0066123C" w:rsidRPr="00B441B0" w14:paraId="08FB890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D22B8A5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8127B5E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8138E6E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4BDE2A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96C0AF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6AC1B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96F9B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F62EE7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723CD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94032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149D84C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</w:tr>
      <w:tr w:rsidR="0066123C" w:rsidRPr="00B441B0" w14:paraId="4901BAAA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4C43B24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71DAD81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89612C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05A5307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42FF003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176CF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3BC43AE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7D3F07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E7E10F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B1DD67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387BA45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</w:tr>
      <w:tr w:rsidR="0066123C" w:rsidRPr="00B441B0" w14:paraId="28133B84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6262DE2D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5F25D10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E8D3D4" w14:textId="77777777" w:rsidR="0066123C" w:rsidRPr="00935E3D" w:rsidRDefault="0066123C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66123C" w:rsidRPr="00B441B0" w14:paraId="310640EB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4DF0615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AF8FFE9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3D7E74E5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7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7575AB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3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D40236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4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09B091A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6B8E66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E6B49C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FAC4D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5D581F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F0A811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</w:tr>
      <w:tr w:rsidR="0066123C" w:rsidRPr="00B441B0" w14:paraId="59699B8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7F545BF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7818A13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F9AE50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5012A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E79E53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B1CF5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6AFEF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5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C4077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5F7A35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E0278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758816A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1</w:t>
            </w:r>
          </w:p>
        </w:tc>
      </w:tr>
      <w:tr w:rsidR="0066123C" w:rsidRPr="00B441B0" w14:paraId="734F8903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3801941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455A795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50AD83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15B51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CFDCB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52166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32CF7A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4E558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3436EC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2BC08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3857E6A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9</w:t>
            </w:r>
          </w:p>
        </w:tc>
      </w:tr>
      <w:tr w:rsidR="0066123C" w:rsidRPr="00B441B0" w14:paraId="4DD814E0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D48367E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65F6A18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576114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80D217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08905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697E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4F20AA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A4CAD7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064C9C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B5C07C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BA6174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</w:tr>
      <w:tr w:rsidR="0066123C" w:rsidRPr="00B441B0" w14:paraId="690E6569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5A5A88B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F3FCE29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DD4E9DC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1C9D9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D5E59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D5E64A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F0783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403C2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4FA4A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6BFB9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29F01A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</w:tr>
      <w:tr w:rsidR="0066123C" w:rsidRPr="00B441B0" w14:paraId="40BB0DFF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8556ADF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FF1E546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F5765C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CCA8FA5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1F5A043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11CC6F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0DC8A9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BE235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5EA1F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774C3A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4B4375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</w:tr>
      <w:tr w:rsidR="0066123C" w:rsidRPr="00B441B0" w14:paraId="42DCA36D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6314B4F2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C6E826E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268E79A0" w14:textId="77777777" w:rsidR="0066123C" w:rsidRPr="00935E3D" w:rsidRDefault="0066123C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66123C" w:rsidRPr="00B441B0" w14:paraId="46175802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5765E32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9087696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64BA2AD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46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50A457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44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618758D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44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3624AF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CE3783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4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D86D72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F7D2F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6566F5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B2BB04E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3</w:t>
            </w:r>
          </w:p>
        </w:tc>
      </w:tr>
      <w:tr w:rsidR="0066123C" w:rsidRPr="00B441B0" w14:paraId="3229396B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8981CFF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E9D1510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B3DEA0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47882D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3FEF6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D0201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6B7B0D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5C9D8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133A6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B4416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23E114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</w:tr>
      <w:tr w:rsidR="0066123C" w:rsidRPr="00B441B0" w14:paraId="321C3678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28C7DEF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2C81F48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264BE8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EE5C2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51D12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D0C91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BF32A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05F19A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1273BE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EF0ED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E1977F7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</w:tr>
      <w:tr w:rsidR="0066123C" w:rsidRPr="00B441B0" w14:paraId="07E4DEDA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F625742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ABA6B9F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CBF9B4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B5285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D9963A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651C3D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F942F3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8A489C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104477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1F611E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ADDBE92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</w:tr>
      <w:tr w:rsidR="0066123C" w:rsidRPr="00B441B0" w14:paraId="2A5FB18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24615AD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5BA8ECE" w14:textId="77777777" w:rsidR="0066123C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105192D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A3B0DC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C4B5C5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7E3C35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D8779F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71FBB6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D22CA4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0759E9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410FA5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</w:tr>
      <w:tr w:rsidR="0066123C" w:rsidRPr="00B441B0" w14:paraId="7A58E333" w14:textId="77777777" w:rsidTr="003C5E7C">
        <w:trPr>
          <w:trHeight w:val="288"/>
        </w:trPr>
        <w:tc>
          <w:tcPr>
            <w:tcW w:w="763" w:type="dxa"/>
            <w:tcBorders>
              <w:top w:val="nil"/>
              <w:right w:val="single" w:sz="4" w:space="0" w:color="auto"/>
            </w:tcBorders>
            <w:vAlign w:val="center"/>
          </w:tcPr>
          <w:p w14:paraId="342A08B8" w14:textId="77777777" w:rsidR="0066123C" w:rsidRPr="00B441B0" w:rsidRDefault="0066123C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right w:val="single" w:sz="4" w:space="0" w:color="auto"/>
            </w:tcBorders>
          </w:tcPr>
          <w:p w14:paraId="4B9D46AC" w14:textId="77777777" w:rsidR="0066123C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AD076D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02E3B8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1E70540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6C1484F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FFFD34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459C0DB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2487EE1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238582E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69B9967" w14:textId="77777777" w:rsidR="0066123C" w:rsidRPr="001907C8" w:rsidRDefault="0066123C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07C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</w:tr>
    </w:tbl>
    <w:p w14:paraId="3F11131D" w14:textId="77777777" w:rsidR="0066123C" w:rsidRDefault="0066123C" w:rsidP="0066123C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</w:p>
    <w:p w14:paraId="2406C5AA" w14:textId="4DDE8D78" w:rsidR="00462E99" w:rsidRPr="00935E3D" w:rsidRDefault="00462E99" w:rsidP="00462E99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 w:rsidR="00D17561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2</w:t>
      </w:r>
      <w:r w:rsidRPr="00935E3D">
        <w:rPr>
          <w:rFonts w:ascii="Times New Roman" w:hAnsi="Times New Roman" w:cs="Times New Roman"/>
        </w:rPr>
        <w:t>.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 w:rsidR="00EA3CFC">
        <w:rPr>
          <w:rFonts w:ascii="Times New Roman" w:hAnsi="Times New Roman" w:cs="Times New Roman"/>
          <w:i/>
          <w:iCs/>
        </w:rPr>
        <w:t>Bayesian credible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interval coverage </w:t>
      </w:r>
      <w:r w:rsidR="00D17561">
        <w:rPr>
          <w:rFonts w:ascii="Times New Roman" w:hAnsi="Times New Roman" w:cs="Times New Roman"/>
          <w:i/>
          <w:iCs/>
        </w:rPr>
        <w:t xml:space="preserve">(diffused priors) </w:t>
      </w:r>
      <w:r>
        <w:rPr>
          <w:rFonts w:ascii="Times New Roman" w:hAnsi="Times New Roman" w:cs="Times New Roman"/>
          <w:i/>
          <w:iCs/>
        </w:rPr>
        <w:t>and balance [lower, upper]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for a cutpoint at .75S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7"/>
        <w:gridCol w:w="546"/>
        <w:gridCol w:w="2065"/>
        <w:gridCol w:w="2065"/>
        <w:gridCol w:w="2065"/>
        <w:gridCol w:w="1943"/>
        <w:gridCol w:w="1918"/>
        <w:gridCol w:w="1911"/>
      </w:tblGrid>
      <w:tr w:rsidR="009B2528" w:rsidRPr="00B441B0" w14:paraId="2B80FB03" w14:textId="77777777" w:rsidTr="00CE0F77">
        <w:trPr>
          <w:trHeight w:val="288"/>
          <w:jc w:val="center"/>
        </w:trPr>
        <w:tc>
          <w:tcPr>
            <w:tcW w:w="437" w:type="dxa"/>
            <w:tcBorders>
              <w:bottom w:val="nil"/>
              <w:right w:val="single" w:sz="4" w:space="0" w:color="auto"/>
            </w:tcBorders>
            <w:vAlign w:val="center"/>
          </w:tcPr>
          <w:p w14:paraId="32D9C6A0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bottom w:val="nil"/>
              <w:right w:val="single" w:sz="4" w:space="0" w:color="auto"/>
            </w:tcBorders>
          </w:tcPr>
          <w:p w14:paraId="67A5C6FB" w14:textId="77777777" w:rsidR="00462E99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619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DCF89BC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bootstrap confidence interval</w:t>
            </w:r>
          </w:p>
        </w:tc>
        <w:tc>
          <w:tcPr>
            <w:tcW w:w="5772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DE3E97A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Bootstrap confidence interval</w:t>
            </w:r>
          </w:p>
        </w:tc>
      </w:tr>
      <w:tr w:rsidR="009B2528" w:rsidRPr="00B441B0" w14:paraId="77448A79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2A6827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BEA4D47" w14:textId="77777777" w:rsidR="00462E99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6A35D9B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4AE1B8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C22497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02790B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EA59B6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C80763B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462E99" w:rsidRPr="00B441B0" w14:paraId="65096D03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B814A62" w14:textId="77777777" w:rsidR="00462E99" w:rsidRDefault="00462E99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A0F3FFB" w14:textId="77777777" w:rsidR="00462E99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7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6166ABB" w14:textId="77777777" w:rsidR="00462E99" w:rsidRPr="001936A0" w:rsidRDefault="00462E99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9B2528" w:rsidRPr="00B441B0" w14:paraId="2EC00322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A7E734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55D8AF0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70A7D2E1" w14:textId="2A747774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236[0.000,0.764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151FCB1" w14:textId="30A9BEBE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66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934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1581559" w14:textId="349217BE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02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998]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B37EBB2" w14:textId="4FF9C3ED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26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74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B59E8F4" w14:textId="1DC43FEA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8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92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134A9197" w14:textId="0CD4BF64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05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995]</w:t>
            </w:r>
          </w:p>
        </w:tc>
      </w:tr>
      <w:tr w:rsidR="009B2528" w:rsidRPr="00B441B0" w14:paraId="4F8AA8E3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744E873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99646FD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52E2F21" w14:textId="08BB7535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91[0.000,0.60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D2C8F2" w14:textId="7B074587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196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80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73E273" w14:textId="63A59DFA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46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954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C33D67" w14:textId="06E67216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415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585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177A59" w14:textId="58A9F573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243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75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CBD91AF" w14:textId="58BF0876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96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904]</w:t>
            </w:r>
          </w:p>
        </w:tc>
      </w:tr>
      <w:tr w:rsidR="009B2528" w:rsidRPr="00B441B0" w14:paraId="19926B28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57DDCCA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88C006F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DF96E00" w14:textId="1A8C3910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53[0.000,0.34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FDE15F" w14:textId="61034952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19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48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BBDE84" w14:textId="63AA645F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183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817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54421A" w14:textId="51B36FD6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09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291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78923F" w14:textId="0B3A2B86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29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371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F8F5A92" w14:textId="33B48C5B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64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636]</w:t>
            </w:r>
          </w:p>
        </w:tc>
      </w:tr>
      <w:tr w:rsidR="009B2528" w:rsidRPr="00B441B0" w14:paraId="5540C78C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125A863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CB9A30D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8B0EF55" w14:textId="1075E73E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78[0.000,0.422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DA5FE6" w14:textId="5620C39A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13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68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9DFA75" w14:textId="1AD98793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72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928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9E36BD" w14:textId="6BD64745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87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413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A6E180" w14:textId="51A478FD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26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67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625DA9E" w14:textId="307951B5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95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905]</w:t>
            </w:r>
          </w:p>
        </w:tc>
      </w:tr>
      <w:tr w:rsidR="009B2528" w:rsidRPr="00B441B0" w14:paraId="76118E43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1343222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A7407E3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05F5886" w14:textId="1634F37E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54[0.000,0.34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D3C3FA" w14:textId="41FCCB9A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44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45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12299C" w14:textId="2632DDEF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38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662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D30CB4" w14:textId="16791CCD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62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338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9B36B9" w14:textId="2DC25C6D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57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443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E8F2F2D" w14:textId="39404DA4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438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562]</w:t>
            </w:r>
          </w:p>
        </w:tc>
      </w:tr>
      <w:tr w:rsidR="009B2528" w:rsidRPr="00B441B0" w14:paraId="40D5A16B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A8B9408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7BABBC3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1C22545" w14:textId="086DE492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28[0.000,0.172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01CA49B" w14:textId="1A1BB8ED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77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223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E38E4D" w14:textId="0878D0E6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469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531]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D6D819" w14:textId="3F52AC54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41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159]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E2CEC6F" w14:textId="14608543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18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182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C771E63" w14:textId="72EF71F4" w:rsidR="009B2528" w:rsidRPr="004566A0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75[0</w:t>
            </w:r>
            <w:r w:rsidR="003A3D5F"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66A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425]</w:t>
            </w:r>
          </w:p>
        </w:tc>
      </w:tr>
      <w:tr w:rsidR="00462E99" w:rsidRPr="00B441B0" w14:paraId="721BE425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</w:tcPr>
          <w:p w14:paraId="5E9E5D76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C745EAA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60A80E" w14:textId="77777777" w:rsidR="00462E99" w:rsidRPr="00935E3D" w:rsidRDefault="00462E99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9B2528" w:rsidRPr="00B441B0" w14:paraId="5A3D78E7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30C4F16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A42CB57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6F7FCC54" w14:textId="751EDF39" w:rsidR="009B2528" w:rsidRPr="00BA4F43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95[0.002,0.103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4CE98F2" w14:textId="6D19B2BB" w:rsidR="009B2528" w:rsidRPr="00BA4F43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85[0.005,0.11</w:t>
            </w:r>
            <w:r w:rsidR="00F74F9C"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4CE3B14" w14:textId="425C980D" w:rsidR="009B2528" w:rsidRPr="00BA4F43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82[0.001,0.117]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6BD4CD4" w14:textId="0568A4CF" w:rsidR="009B2528" w:rsidRPr="00BA4F43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84[0.005,0.111]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7391D56" w14:textId="1A87445C" w:rsidR="009B2528" w:rsidRPr="00BA4F43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85[0.007,0.108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5527282F" w14:textId="525648E0" w:rsidR="009B2528" w:rsidRPr="00BA4F43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82[0.003,0.115]</w:t>
            </w:r>
          </w:p>
        </w:tc>
      </w:tr>
      <w:tr w:rsidR="009B2528" w:rsidRPr="00B441B0" w14:paraId="6A577B47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35409FE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A10011B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3074C9D" w14:textId="697299A7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1</w:t>
            </w:r>
            <w:r w:rsidR="00F74F9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1311C8" w14:textId="00797CB4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8[0.006,0.05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9DEAF7" w14:textId="2695ACD3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1</w:t>
            </w:r>
            <w:r w:rsidR="00F74F9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4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4BE03F" w14:textId="53368FD7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1[0.012,0.047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E6948D" w14:textId="6F391C78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8[0.011,0.051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2DD9985" w14:textId="7D0620F9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12,0.042]</w:t>
            </w:r>
          </w:p>
        </w:tc>
      </w:tr>
      <w:tr w:rsidR="009B2528" w:rsidRPr="00B441B0" w14:paraId="4AA98C88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9213C38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B0FF9A0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EE83B54" w14:textId="6C7D907B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28,0.02</w:t>
            </w:r>
            <w:r w:rsidR="00F74F9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38D4F0" w14:textId="0DEA9FE1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5[0.025,0.01</w:t>
            </w:r>
            <w:r w:rsidR="00F74F9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4DE9B6" w14:textId="25548DB3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32,0.014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0B9B98" w14:textId="3EE4853B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4</w:t>
            </w:r>
            <w:r w:rsidR="00F74F9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1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5D040F" w14:textId="0537C413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39,0.00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471BE97" w14:textId="4769C014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6[0.063,0.011]</w:t>
            </w:r>
          </w:p>
        </w:tc>
      </w:tr>
      <w:tr w:rsidR="009B2528" w:rsidRPr="00B441B0" w14:paraId="188C3DDA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58129FA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7343D3B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A1DB902" w14:textId="37CCD7B5" w:rsidR="009B2528" w:rsidRPr="00BA4F43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2[0.009,0.07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4F3A87" w14:textId="487BFFC3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3[0.006,0.06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84F461" w14:textId="5713DC37" w:rsidR="009B2528" w:rsidRPr="00BA4F43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</w:t>
            </w:r>
            <w:r w:rsidR="00F74F9C"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.005,0.075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A014F1" w14:textId="5FD7F05D" w:rsidR="009B2528" w:rsidRPr="00BA4F43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3[0.01</w:t>
            </w:r>
            <w:r w:rsidR="00F74F9C"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77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502F79" w14:textId="50A9D4F3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</w:t>
            </w:r>
            <w:r w:rsidR="009F143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07,0.063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93A3191" w14:textId="684B84AE" w:rsidR="009B2528" w:rsidRPr="00BA4F43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1[0.008,0.071]</w:t>
            </w:r>
          </w:p>
        </w:tc>
      </w:tr>
      <w:tr w:rsidR="009B2528" w:rsidRPr="00B441B0" w14:paraId="162CF735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72D942F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A9AAD90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B0122A9" w14:textId="281C9F58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1</w:t>
            </w:r>
            <w:r w:rsidR="00F74F9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9B93D3" w14:textId="7D043C99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 w:rsidR="00F74F9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13,0.03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82C4D1" w14:textId="2640665D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.017,0.035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C5647D" w14:textId="342E076A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2[0.012,0.046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ACCBBA" w14:textId="64DF3F2D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19,0.03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A1080E0" w14:textId="1E5B5C93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21,0.03</w:t>
            </w:r>
            <w:r w:rsidR="009F143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</w:tr>
      <w:tr w:rsidR="009B2528" w:rsidRPr="00B441B0" w14:paraId="48F90C7D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61459F6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65CC0490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D7EC1E" w14:textId="0FA3BD7A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1[0.023,0.016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C8A12A4" w14:textId="17A8B3EF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27,0.015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F9EBF3" w14:textId="2FF40159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3</w:t>
            </w:r>
            <w:r w:rsidR="00F74F9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16]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DDC954" w14:textId="653C30AB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5[0.029,0.016]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C8185B0" w14:textId="5124023C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5[0.031,0.014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FF29989" w14:textId="6D76AA23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45,0.016]</w:t>
            </w:r>
          </w:p>
        </w:tc>
      </w:tr>
      <w:tr w:rsidR="009B2528" w:rsidRPr="00B441B0" w14:paraId="33106002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</w:tcPr>
          <w:p w14:paraId="1560EAA9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217014D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99D1C0" w14:textId="77777777" w:rsidR="00462E99" w:rsidRPr="00935E3D" w:rsidRDefault="00462E99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9B2528" w:rsidRPr="00B441B0" w14:paraId="101A3752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63FFB7B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F9F4D7D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0D6C89E8" w14:textId="6E0C5D57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65[0</w:t>
            </w:r>
            <w:r w:rsidR="009F1434"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135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7F3466D" w14:textId="1723ECEE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55[0.005,0.14</w:t>
            </w:r>
            <w:r w:rsidR="009F1434"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AE17F77" w14:textId="64AE0C70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36[0.002,0.162]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7E3D716" w14:textId="291CF95C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82[0.001,0.117]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ABF65B3" w14:textId="57970BAC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79[0.006,0.115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0BAD3D6D" w14:textId="31FB3544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7</w:t>
            </w:r>
            <w:r w:rsidR="009F1434"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.005,0.125]</w:t>
            </w:r>
          </w:p>
        </w:tc>
      </w:tr>
      <w:tr w:rsidR="009B2528" w:rsidRPr="00B441B0" w14:paraId="56CEF93B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8C90B85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3CBD924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E55FC2B" w14:textId="042016CF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4[0.005,0.09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B7B90A" w14:textId="1B689B8B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99[0</w:t>
            </w:r>
            <w:r w:rsidR="009F1434"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10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42900C" w14:textId="4CB41472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2[0.007,0.091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9CE6E9" w14:textId="332792D9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6[0.008,0.076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536E95" w14:textId="10396AD9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5[0.003,0.082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7C6203A" w14:textId="05C4BC69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4[0.011,0.065]</w:t>
            </w:r>
          </w:p>
        </w:tc>
      </w:tr>
      <w:tr w:rsidR="009B2528" w:rsidRPr="00B441B0" w14:paraId="1C451140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D3C340F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69A6054E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12663B8" w14:textId="33812DEF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5[0.003,0.082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CC5046" w14:textId="58451A3C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5[0.005,0.08</w:t>
            </w:r>
            <w:r w:rsidR="009F1434"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083BE" w14:textId="161469AD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84[0.002,0.114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3AE299" w14:textId="677CB6BF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.004,0.062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13C180" w14:textId="367BBCD7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2[0.006,0.062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BF334FF" w14:textId="44085CD2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3[0.004,0.073]</w:t>
            </w:r>
          </w:p>
        </w:tc>
      </w:tr>
      <w:tr w:rsidR="009B2528" w:rsidRPr="00B441B0" w14:paraId="209085F5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0B38C55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31B68AE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D8B9FD8" w14:textId="6B65C1DF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6[0.004,0.07</w:t>
            </w:r>
            <w:r w:rsidR="009F143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8009FF" w14:textId="7278524E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9[0.003,0.06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0C3E19" w14:textId="0CFA699C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1[0.004,0.085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B72357" w14:textId="0FDDC087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2[0.004,0.064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D3ADED" w14:textId="492FC585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1[0.004,0.05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6C43776" w14:textId="48B96E49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8[0.006,0.066]</w:t>
            </w:r>
          </w:p>
        </w:tc>
      </w:tr>
      <w:tr w:rsidR="009B2528" w:rsidRPr="00B441B0" w14:paraId="542B1251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36FC48B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1D3FFB5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D059C38" w14:textId="39CB7E2D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1</w:t>
            </w:r>
            <w:r w:rsidR="009F143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5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46E589" w14:textId="37C609CF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7[0.006,0.08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E0A6C4" w14:textId="43730C5C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1[0.011,0.058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6A798E" w14:textId="0CC8C0BD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4[0.012,0.044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C619F2" w14:textId="0D373E95" w:rsidR="009B2528" w:rsidRPr="00BA4F43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2[0.01</w:t>
            </w:r>
            <w:r w:rsidR="009F1434"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BA4F4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6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7DE3F30" w14:textId="0D7B9291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8[0.015,0.047]</w:t>
            </w:r>
          </w:p>
        </w:tc>
      </w:tr>
      <w:tr w:rsidR="009B2528" w:rsidRPr="00B441B0" w14:paraId="34DE2071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36A8D43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9BA0307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0130C84" w14:textId="0557DF95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 w:rsidR="00C8045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05,0.045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5D4103A" w14:textId="43628547" w:rsidR="009B2528" w:rsidRPr="00A358F5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06,0.049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37F46AE" w14:textId="359FBFB9" w:rsidR="009B2528" w:rsidRPr="00654801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48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4[0.004,0.072]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4C7513C" w14:textId="58B26E69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5[0.006,0.039]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D844455" w14:textId="504292A7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09,0.033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63E7367" w14:textId="2500E8B6" w:rsidR="009B2528" w:rsidRP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B252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1[0.008,0.051]</w:t>
            </w:r>
          </w:p>
        </w:tc>
      </w:tr>
      <w:tr w:rsidR="00462E99" w:rsidRPr="00B441B0" w14:paraId="131FDA49" w14:textId="77777777" w:rsidTr="00CE0F7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</w:tcPr>
          <w:p w14:paraId="488F69B7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0D76314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2200C8B0" w14:textId="77777777" w:rsidR="00462E99" w:rsidRPr="00935E3D" w:rsidRDefault="00462E99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9B2528" w:rsidRPr="00B441B0" w14:paraId="48AEDB4D" w14:textId="77777777" w:rsidTr="000548B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805EDE6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684600E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3F65C836" w14:textId="17291266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42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458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EBE9243" w14:textId="46EF05B1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58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642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FFDFB98" w14:textId="2ADE46EE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106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894]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A9B53C" w14:textId="69CEBE3F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51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449]</w:t>
            </w:r>
          </w:p>
        </w:tc>
        <w:tc>
          <w:tcPr>
            <w:tcW w:w="19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9A8F6C" w14:textId="4D7C12C5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68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632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7CE6CB" w14:textId="6A6E24D4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11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89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]</w:t>
            </w:r>
          </w:p>
        </w:tc>
      </w:tr>
      <w:tr w:rsidR="009B2528" w:rsidRPr="00B441B0" w14:paraId="252FC850" w14:textId="77777777" w:rsidTr="000548B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72005FE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292C621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3C7A658" w14:textId="1DB3A088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96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30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456D50" w14:textId="7A7072BF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02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49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7F6CE7" w14:textId="2C53CFAF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25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675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6281C7C3" w14:textId="463CD425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3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</w:tcPr>
          <w:p w14:paraId="27D968C5" w14:textId="26F98550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15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48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951ABE" w14:textId="4BF6D651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21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679]</w:t>
            </w:r>
          </w:p>
        </w:tc>
      </w:tr>
      <w:tr w:rsidR="009B2528" w:rsidRPr="00B441B0" w14:paraId="75126A87" w14:textId="77777777" w:rsidTr="000548B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5245E02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F374E5D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7C6253F" w14:textId="0F225435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43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15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8FA519" w14:textId="09722134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11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28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BD874C" w14:textId="26534165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18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482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1DFC58EF" w14:textId="3C5D58A2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41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159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</w:tcPr>
          <w:p w14:paraId="74EC98FF" w14:textId="6688BE4D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11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289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B6561D" w14:textId="5788D21E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18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482]</w:t>
            </w:r>
          </w:p>
        </w:tc>
      </w:tr>
      <w:tr w:rsidR="009B2528" w:rsidRPr="00B441B0" w14:paraId="5912D62C" w14:textId="77777777" w:rsidTr="000548B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E8DAEA2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C7164C6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533FDA9" w14:textId="33051DB7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32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26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970E71" w14:textId="4E681172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97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40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11DAEA" w14:textId="63008AD8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43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657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5408495A" w14:textId="641E2294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33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267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</w:tcPr>
          <w:p w14:paraId="5CF2F5C2" w14:textId="217D7F48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99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401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CAFB2D" w14:textId="36F1A9EE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53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647]</w:t>
            </w:r>
          </w:p>
        </w:tc>
      </w:tr>
      <w:tr w:rsidR="009B2528" w:rsidRPr="00B441B0" w14:paraId="11B2BBFF" w14:textId="77777777" w:rsidTr="000548B7">
        <w:trPr>
          <w:trHeight w:val="288"/>
          <w:jc w:val="center"/>
        </w:trPr>
        <w:tc>
          <w:tcPr>
            <w:tcW w:w="43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2AF3452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676FB90" w14:textId="77777777" w:rsid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D9DB1FC" w14:textId="6651D29D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36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16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C1CEE4" w14:textId="35F5ECFD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4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26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2AB919" w14:textId="26DB616E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57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343]</w:t>
            </w: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</w:tcPr>
          <w:p w14:paraId="4D0BDDBB" w14:textId="73217EE6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28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172]</w:t>
            </w:r>
          </w:p>
        </w:tc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</w:tcPr>
          <w:p w14:paraId="5B462D1E" w14:textId="7DCC4B9B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38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262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3DBE1A" w14:textId="7010F1EA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49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351]</w:t>
            </w:r>
          </w:p>
        </w:tc>
      </w:tr>
      <w:tr w:rsidR="009B2528" w:rsidRPr="00B441B0" w14:paraId="519096D9" w14:textId="77777777" w:rsidTr="000548B7">
        <w:trPr>
          <w:trHeight w:val="288"/>
          <w:jc w:val="center"/>
        </w:trPr>
        <w:tc>
          <w:tcPr>
            <w:tcW w:w="437" w:type="dxa"/>
            <w:tcBorders>
              <w:top w:val="nil"/>
              <w:right w:val="single" w:sz="4" w:space="0" w:color="auto"/>
            </w:tcBorders>
            <w:vAlign w:val="center"/>
          </w:tcPr>
          <w:p w14:paraId="10E2E33B" w14:textId="77777777" w:rsidR="009B2528" w:rsidRPr="00B441B0" w:rsidRDefault="009B2528" w:rsidP="009B252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right w:val="single" w:sz="4" w:space="0" w:color="auto"/>
            </w:tcBorders>
          </w:tcPr>
          <w:p w14:paraId="6B340DBF" w14:textId="77777777" w:rsidR="009B2528" w:rsidRDefault="009B2528" w:rsidP="009B252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0044E2" w14:textId="7C3CFF35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4[0.002,0.074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05F6C8A" w14:textId="369182E6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49[0.001,0.15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D3CD31" w14:textId="49356E16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39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261]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73895F" w14:textId="300D002B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.002,0.078]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69E0AB" w14:textId="2ED4D57C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47[0.001,0.152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DCF42F" w14:textId="551D91C5" w:rsidR="009B2528" w:rsidRPr="00EA3CFC" w:rsidRDefault="009B2528" w:rsidP="009B252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35[0</w:t>
            </w:r>
            <w:r w:rsidR="00C80450"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EA3CFC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265]</w:t>
            </w:r>
          </w:p>
        </w:tc>
      </w:tr>
    </w:tbl>
    <w:p w14:paraId="32F7F2A0" w14:textId="77777777" w:rsidR="00462E99" w:rsidRDefault="00462E99" w:rsidP="00462E99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  <w:r>
        <w:rPr>
          <w:rFonts w:ascii="Times New Roman" w:hAnsi="Times New Roman" w:cs="Times New Roman"/>
          <w:sz w:val="22"/>
          <w:szCs w:val="22"/>
        </w:rPr>
        <w:t>, and in bold are intervals outside the robustness criterion</w:t>
      </w:r>
      <w:r w:rsidRPr="00E60C7A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D23BE43" w14:textId="4D9B8F5C" w:rsidR="00462E99" w:rsidRPr="00935E3D" w:rsidRDefault="00462E99" w:rsidP="00462E99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 w:rsidR="00D17561">
        <w:rPr>
          <w:rFonts w:ascii="Times New Roman" w:hAnsi="Times New Roman" w:cs="Times New Roman"/>
        </w:rPr>
        <w:t>B3</w:t>
      </w:r>
      <w:r w:rsidRPr="00935E3D">
        <w:rPr>
          <w:rFonts w:ascii="Times New Roman" w:hAnsi="Times New Roman" w:cs="Times New Roman"/>
        </w:rPr>
        <w:t>.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Relative bias and width of the </w:t>
      </w:r>
      <w:r w:rsidR="00D17561">
        <w:rPr>
          <w:rFonts w:ascii="Times New Roman" w:hAnsi="Times New Roman" w:cs="Times New Roman"/>
          <w:i/>
          <w:iCs/>
        </w:rPr>
        <w:t>Bayesian</w:t>
      </w:r>
      <w:r>
        <w:rPr>
          <w:rFonts w:ascii="Times New Roman" w:hAnsi="Times New Roman" w:cs="Times New Roman"/>
          <w:i/>
          <w:iCs/>
        </w:rPr>
        <w:t xml:space="preserve"> </w:t>
      </w:r>
      <w:r w:rsidR="00D17561">
        <w:rPr>
          <w:rFonts w:ascii="Times New Roman" w:hAnsi="Times New Roman" w:cs="Times New Roman"/>
          <w:i/>
          <w:iCs/>
        </w:rPr>
        <w:t>credible</w:t>
      </w:r>
      <w:r>
        <w:rPr>
          <w:rFonts w:ascii="Times New Roman" w:hAnsi="Times New Roman" w:cs="Times New Roman"/>
          <w:i/>
          <w:iCs/>
        </w:rPr>
        <w:t xml:space="preserve"> intervals</w:t>
      </w:r>
      <w:r w:rsidR="00D17561">
        <w:rPr>
          <w:rFonts w:ascii="Times New Roman" w:hAnsi="Times New Roman" w:cs="Times New Roman"/>
          <w:i/>
          <w:iCs/>
        </w:rPr>
        <w:t xml:space="preserve"> (diffused priors)</w:t>
      </w:r>
      <w:r>
        <w:rPr>
          <w:rFonts w:ascii="Times New Roman" w:hAnsi="Times New Roman" w:cs="Times New Roman"/>
          <w:i/>
          <w:iCs/>
        </w:rPr>
        <w:t xml:space="preserve"> for cutpoint at .75S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3"/>
        <w:gridCol w:w="547"/>
        <w:gridCol w:w="946"/>
        <w:gridCol w:w="946"/>
        <w:gridCol w:w="917"/>
        <w:gridCol w:w="866"/>
        <w:gridCol w:w="866"/>
        <w:gridCol w:w="1167"/>
        <w:gridCol w:w="874"/>
        <w:gridCol w:w="874"/>
        <w:gridCol w:w="874"/>
      </w:tblGrid>
      <w:tr w:rsidR="00462E99" w:rsidRPr="00B441B0" w14:paraId="5D90F4B9" w14:textId="77777777" w:rsidTr="00CE0F77">
        <w:trPr>
          <w:trHeight w:val="288"/>
        </w:trPr>
        <w:tc>
          <w:tcPr>
            <w:tcW w:w="763" w:type="dxa"/>
            <w:tcBorders>
              <w:bottom w:val="nil"/>
              <w:right w:val="single" w:sz="4" w:space="0" w:color="auto"/>
            </w:tcBorders>
            <w:vAlign w:val="center"/>
          </w:tcPr>
          <w:p w14:paraId="0F46FDE3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bottom w:val="nil"/>
              <w:right w:val="single" w:sz="4" w:space="0" w:color="auto"/>
            </w:tcBorders>
          </w:tcPr>
          <w:p w14:paraId="3186B685" w14:textId="77777777" w:rsidR="00462E99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814E9FB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elative bias</w:t>
            </w:r>
          </w:p>
        </w:tc>
        <w:tc>
          <w:tcPr>
            <w:tcW w:w="289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60F79B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interval width</w:t>
            </w:r>
          </w:p>
        </w:tc>
        <w:tc>
          <w:tcPr>
            <w:tcW w:w="26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07E2B5" w14:textId="77777777" w:rsidR="00462E99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interval width</w:t>
            </w:r>
          </w:p>
        </w:tc>
      </w:tr>
      <w:tr w:rsidR="00462E99" w:rsidRPr="00B441B0" w14:paraId="2605EDF7" w14:textId="77777777" w:rsidTr="00CE0F77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09352D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549BC45" w14:textId="77777777" w:rsidR="00462E99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8C84A07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6CCD9C4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CB0B58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7F1252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EECE9A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789242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8FBD2E" w14:textId="77777777" w:rsidR="00462E99" w:rsidRPr="001936A0" w:rsidRDefault="00462E99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5940F5" w14:textId="77777777" w:rsidR="00462E99" w:rsidRPr="001936A0" w:rsidRDefault="00462E99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C1E007E" w14:textId="77777777" w:rsidR="00462E99" w:rsidRPr="001936A0" w:rsidRDefault="00462E99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462E99" w:rsidRPr="00B441B0" w14:paraId="5D204D1D" w14:textId="77777777" w:rsidTr="00CE0F77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C86F0E0" w14:textId="77777777" w:rsidR="00462E99" w:rsidRDefault="00462E99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FD39A89" w14:textId="77777777" w:rsidR="00462E99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DC7FD1" w14:textId="77777777" w:rsidR="00462E99" w:rsidRDefault="00462E99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435695" w:rsidRPr="00B441B0" w14:paraId="448DC930" w14:textId="77777777" w:rsidTr="00CE0F77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3B49B9" w14:textId="77777777" w:rsidR="00435695" w:rsidRPr="00B441B0" w:rsidRDefault="00435695" w:rsidP="0043569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C87FF2B" w14:textId="77777777" w:rsidR="00435695" w:rsidRPr="00B441B0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385500F8" w14:textId="2D7B011E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7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012F6BF" w14:textId="62E6ACE5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6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290D041" w14:textId="4683B498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89249C4" w14:textId="45B3F82C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F24E395" w14:textId="2444785E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53B9CE0" w14:textId="71CA7374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AFE1DBB" w14:textId="7EBC2A04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1C77F67" w14:textId="13A4C57B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4D6F5E9F" w14:textId="3338B40F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</w:tr>
      <w:tr w:rsidR="00435695" w:rsidRPr="00B441B0" w14:paraId="62533362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E6BFE99" w14:textId="77777777" w:rsidR="00435695" w:rsidRPr="00B441B0" w:rsidRDefault="00435695" w:rsidP="0043569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012E3FC" w14:textId="77777777" w:rsidR="00435695" w:rsidRPr="00B441B0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FC1216C" w14:textId="21607C04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2C1522" w14:textId="0D8273C2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339E95" w14:textId="609F85D5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577CD0" w14:textId="62DE2A99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5C2AB9" w14:textId="001510D8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E00274" w14:textId="4333D91A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CAF0BB" w14:textId="371CA1D9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8238E8" w14:textId="6079DC6B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3CE099B" w14:textId="3E09E5DD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</w:tr>
      <w:tr w:rsidR="00435695" w:rsidRPr="00B441B0" w14:paraId="451858B5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CE719A9" w14:textId="77777777" w:rsidR="00435695" w:rsidRPr="00B441B0" w:rsidRDefault="00435695" w:rsidP="0043569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8D020D1" w14:textId="77777777" w:rsidR="00435695" w:rsidRPr="00B441B0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387C326" w14:textId="1CC425D4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565EC0" w14:textId="2BEC07FD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7DAC56" w14:textId="18FB43D0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494F1C" w14:textId="7A65404D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6CC648" w14:textId="1960BD97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FF7B38" w14:textId="2F5607D3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26DCA0" w14:textId="1276E573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EAB254" w14:textId="764D1E4D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BC80FF0" w14:textId="079072A7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</w:tr>
      <w:tr w:rsidR="00435695" w:rsidRPr="00B441B0" w14:paraId="14AED1A2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20FEE98" w14:textId="77777777" w:rsidR="00435695" w:rsidRPr="00B441B0" w:rsidRDefault="00435695" w:rsidP="0043569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8412B10" w14:textId="77777777" w:rsidR="00435695" w:rsidRPr="00B441B0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71DE998" w14:textId="4B8B1BC0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972B76" w14:textId="32B47F99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6B0D08" w14:textId="518FEB2B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DFCA78" w14:textId="193DC19E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6719EA" w14:textId="71397A93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59E1F3" w14:textId="452051BD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3E0D1C" w14:textId="03EC8EB7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8998E2" w14:textId="252BA7CC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1BAC1F0" w14:textId="16D1021F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</w:tr>
      <w:tr w:rsidR="00435695" w:rsidRPr="00B441B0" w14:paraId="0178564C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1ACE53C" w14:textId="77777777" w:rsidR="00435695" w:rsidRPr="00B441B0" w:rsidRDefault="00435695" w:rsidP="0043569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0E2D6CF" w14:textId="77777777" w:rsidR="00435695" w:rsidRPr="00B441B0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9579CE4" w14:textId="6B4B1DE6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2A9A91" w14:textId="3BC6FB10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7867F1" w14:textId="5B9A6E0D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387C64" w14:textId="4E7CCF60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08E697" w14:textId="252C69DF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82F5AA" w14:textId="33E65B3E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17472F" w14:textId="27471B16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12BA68" w14:textId="6DE6F25B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E85E393" w14:textId="4FEC8551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</w:tr>
      <w:tr w:rsidR="00435695" w:rsidRPr="00B441B0" w14:paraId="40D50FBA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0935790" w14:textId="77777777" w:rsidR="00435695" w:rsidRPr="00B441B0" w:rsidRDefault="00435695" w:rsidP="0043569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F92DA66" w14:textId="77777777" w:rsidR="00435695" w:rsidRPr="00B441B0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FD14B0A" w14:textId="3FC362CC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B3890DF" w14:textId="45B1F4F1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41A68C2" w14:textId="570E8A4E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4319CF9" w14:textId="63DCBA7C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5FF163" w14:textId="25EB1352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BC1492" w14:textId="4650F653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6DE1F4" w14:textId="2B069736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D824154" w14:textId="36E3A9EA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9111EBE" w14:textId="56FA51CB" w:rsidR="00435695" w:rsidRPr="002D0878" w:rsidRDefault="00435695" w:rsidP="00435695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</w:tr>
      <w:tr w:rsidR="00462E99" w:rsidRPr="00B441B0" w14:paraId="637AC88B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48C92EF5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91B456B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430099" w14:textId="77777777" w:rsidR="00462E99" w:rsidRPr="00935E3D" w:rsidRDefault="00462E99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2D0878" w:rsidRPr="00B441B0" w14:paraId="779EC27B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86C69F7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22A1107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2DC33C0" w14:textId="3DCB2312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65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4BA307A" w14:textId="350D409B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58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5E2AF75" w14:textId="587456B2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5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471EDFF" w14:textId="022EC315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4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1C44F50" w14:textId="56FEBCFE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3239DAE" w14:textId="05A5373E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651273" w14:textId="2E44FD46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819188" w14:textId="27B51F4D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DB8DA62" w14:textId="6A7EA1A4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0</w:t>
            </w:r>
          </w:p>
        </w:tc>
      </w:tr>
      <w:tr w:rsidR="002D0878" w:rsidRPr="00B441B0" w14:paraId="28D37703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097E391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E020751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EDF9FDE" w14:textId="170BF429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04E1C9" w14:textId="40A28BBB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56C990" w14:textId="36D75FAC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7F8895" w14:textId="7F7E220C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A78BDB" w14:textId="24ED1B06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AD0E39" w14:textId="373287FA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078D5A" w14:textId="289750A6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C69E39" w14:textId="4FFDA714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FB0B318" w14:textId="50FF7BA3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3</w:t>
            </w:r>
          </w:p>
        </w:tc>
      </w:tr>
      <w:tr w:rsidR="002D0878" w:rsidRPr="00B441B0" w14:paraId="56334C9D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3897904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BF480DE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E00AC80" w14:textId="74370017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E67AE7" w14:textId="7D0B776D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059F92" w14:textId="3BF18137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C791F6" w14:textId="3AF6F51F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374FC1" w14:textId="2F266D72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FB5A3B" w14:textId="70417751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8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C16F57" w14:textId="1A8B5484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D91149" w14:textId="6E36099E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8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A78C53C" w14:textId="2A1BDF0C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80</w:t>
            </w:r>
          </w:p>
        </w:tc>
      </w:tr>
      <w:tr w:rsidR="002D0878" w:rsidRPr="00B441B0" w14:paraId="5A726CEE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90EF742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E3058C0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FC972F3" w14:textId="0A489186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5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4BACC5" w14:textId="1D038412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2FC8E6" w14:textId="2AEE5778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3AF665" w14:textId="149E6186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0B6E8A" w14:textId="1B101DBC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9C628D" w14:textId="545176C9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7D7A77" w14:textId="5446CD6B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CFE665" w14:textId="3B4357E4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6C68F41" w14:textId="218F8D63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8</w:t>
            </w:r>
          </w:p>
        </w:tc>
      </w:tr>
      <w:tr w:rsidR="002D0878" w:rsidRPr="00B441B0" w14:paraId="6DF6811A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2C9C8C4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227ED08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0BD200E" w14:textId="1B2FD45A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836BE3" w14:textId="14F23BD1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CEC326" w14:textId="2BED8077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2160ED" w14:textId="51663045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900896" w14:textId="58569524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A64DF0" w14:textId="0CA46A43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08DC4F" w14:textId="1A8D3A33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F8A0BC" w14:textId="36FE704C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E3B248F" w14:textId="5A26EF2C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7</w:t>
            </w:r>
          </w:p>
        </w:tc>
      </w:tr>
      <w:tr w:rsidR="002D0878" w:rsidRPr="00B441B0" w14:paraId="0D438245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4C3A5BA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0B99DFA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EE2548" w14:textId="22B2437A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A193478" w14:textId="2BD366A7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3FEA19C" w14:textId="6815EB82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A8A921E" w14:textId="2BF8C813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9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1148ECC" w14:textId="02203F52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8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CB6F25C" w14:textId="2A29EC08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7CB3DA" w14:textId="2550AE13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0C728E" w14:textId="2332DE1B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093B2EA" w14:textId="717F650F" w:rsidR="002D0878" w:rsidRPr="001D46A5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4</w:t>
            </w:r>
          </w:p>
        </w:tc>
      </w:tr>
      <w:tr w:rsidR="00462E99" w:rsidRPr="00B441B0" w14:paraId="19365F38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71E93A93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B790B5F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B5F9A1" w14:textId="77777777" w:rsidR="00462E99" w:rsidRPr="00935E3D" w:rsidRDefault="00462E99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2D0878" w:rsidRPr="00B441B0" w14:paraId="6C72D926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5EFB6FE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84C0B55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485BACA5" w14:textId="6E8D09A4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7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FFB1DF0" w14:textId="33B7B7F7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6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FB884E2" w14:textId="2A193B0D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4CEC651" w14:textId="24FB1DAB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B9AE0B3" w14:textId="50ADE896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FAB139D" w14:textId="3AC09690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1C26AF" w14:textId="095CE483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04C757" w14:textId="4BB73308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2601E2F" w14:textId="4E2D91A6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5</w:t>
            </w:r>
          </w:p>
        </w:tc>
      </w:tr>
      <w:tr w:rsidR="002D0878" w:rsidRPr="00B441B0" w14:paraId="502FFE86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D016C30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AA017C7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ABCD275" w14:textId="45395BAE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E2AFF0" w14:textId="447EFBE6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4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84776F" w14:textId="569290A7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E6B0DF" w14:textId="4FC4384D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1C22CC" w14:textId="35B0AF73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6FA00A" w14:textId="5647A192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5B4E63" w14:textId="150E533B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DB12FD" w14:textId="619BB534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F746AC0" w14:textId="2D8383A1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</w:tr>
      <w:tr w:rsidR="002D0878" w:rsidRPr="00B441B0" w14:paraId="1CCA5509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C442C0D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E5AD29A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D4E3CA8" w14:textId="295D7502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79C348" w14:textId="015E8614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4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45A195" w14:textId="224A5129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54B7DB" w14:textId="18184599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1E2786" w14:textId="7632CA4B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DF06C9" w14:textId="1587A149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143552" w14:textId="0F433D52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4E5EA2" w14:textId="2194376D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7915081" w14:textId="4E1F12C2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</w:tr>
      <w:tr w:rsidR="002D0878" w:rsidRPr="00B441B0" w14:paraId="4B204F36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92CEA9A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B30CF7D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A94DB6E" w14:textId="191F853B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B2EFE4" w14:textId="6946D95C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A9CB02" w14:textId="5E0D8FB6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DDC2A6" w14:textId="494F2B88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81399D" w14:textId="7D45E841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8C17AB" w14:textId="7DEBFC5F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7500F2" w14:textId="613DC4F7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B20746" w14:textId="19BA2CB2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4CDED95" w14:textId="165170E6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</w:tr>
      <w:tr w:rsidR="002D0878" w:rsidRPr="00B441B0" w14:paraId="66F14DD1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18B9B8A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3DADD91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E72D4C0" w14:textId="4D64DEED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5891C1" w14:textId="31C90CDB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DC884E" w14:textId="08FEF079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660775" w14:textId="375C0D4D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38D55D" w14:textId="6177176A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5E4407" w14:textId="30CA328C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64821B" w14:textId="5801F40F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E01D2E" w14:textId="5DFCBD10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ECC193F" w14:textId="43EDF1F1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0</w:t>
            </w:r>
          </w:p>
        </w:tc>
      </w:tr>
      <w:tr w:rsidR="002D0878" w:rsidRPr="00B441B0" w14:paraId="4CC56935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2433326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70E2C0B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BC89C5" w14:textId="1A67904E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CFE3A6F" w14:textId="1217CD71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0149582" w14:textId="36311801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0B86641" w14:textId="1472C1CC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D37B723" w14:textId="11816403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D79864A" w14:textId="2BE683B5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21B725" w14:textId="45578E92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7C06CC" w14:textId="4B054C62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31D795A" w14:textId="2550212C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2</w:t>
            </w:r>
          </w:p>
        </w:tc>
      </w:tr>
      <w:tr w:rsidR="00462E99" w:rsidRPr="00B441B0" w14:paraId="00848EE0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4C61E54E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2A6AD03" w14:textId="77777777" w:rsidR="00462E99" w:rsidRPr="00B441B0" w:rsidRDefault="00462E99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2F483777" w14:textId="77777777" w:rsidR="00462E99" w:rsidRPr="00935E3D" w:rsidRDefault="00462E99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2D0878" w:rsidRPr="00B441B0" w14:paraId="2E15AC2D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869D527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F2338B3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542EFE3" w14:textId="71EE9200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1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3F9AE89" w14:textId="68640B19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0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CA973CC" w14:textId="610ABD15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1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BCC0B2A" w14:textId="7404CA42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4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DD50A9F" w14:textId="76D03AF0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10550BB" w14:textId="2D71F7DC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F6B6AD" w14:textId="083E7157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CAF326" w14:textId="5E8ED5D8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6DED81E" w14:textId="28AEA500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</w:tr>
      <w:tr w:rsidR="002D0878" w:rsidRPr="00B441B0" w14:paraId="75A83EA4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07AF372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7DA1FA0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5FC1457" w14:textId="4EFCA932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A537EF" w14:textId="4DF3C5D8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9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5F75A2" w14:textId="1BF9D1C7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30AF54" w14:textId="59F17EC2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C2FD6F" w14:textId="2098AC8C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8175F2" w14:textId="1C20490F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96B0F5" w14:textId="1D9F81E5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0FA45C" w14:textId="0B46DF93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52132D7" w14:textId="38FBB26A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</w:tr>
      <w:tr w:rsidR="002D0878" w:rsidRPr="00B441B0" w14:paraId="1801C0D0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277FFEE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0A22C18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8827E5E" w14:textId="2AF86633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36BA55" w14:textId="16757644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973515" w14:textId="3346C9F9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DC372E" w14:textId="3DBF22EF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3D9D4D" w14:textId="68ABFD9E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C878A6" w14:textId="292D8B97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C964CE" w14:textId="5350D6A1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2CE6EA" w14:textId="5F46AFDC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AA35BB3" w14:textId="35D56ECD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</w:tr>
      <w:tr w:rsidR="002D0878" w:rsidRPr="00B441B0" w14:paraId="394348C1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64EBCCA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5AD40F6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2A20452" w14:textId="58088D2E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8C874B" w14:textId="5B1D0E54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4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2F295B" w14:textId="04BB8695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524B1F" w14:textId="2926C258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18AD8B" w14:textId="4EFA76FF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C679B2" w14:textId="79B3E3FC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379774" w14:textId="053E221A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BA054C" w14:textId="3BAEF41F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26A0B61" w14:textId="41D81756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</w:tr>
      <w:tr w:rsidR="002D0878" w:rsidRPr="00B441B0" w14:paraId="54087460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54AD6A6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3199A8A" w14:textId="77777777" w:rsid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84A59C2" w14:textId="1A04226D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620EBE" w14:textId="2BA95D75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DC6062" w14:textId="1B730B47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6A8A98" w14:textId="278457FE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53DC88" w14:textId="1B3083C4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403C26" w14:textId="2F3BBD89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5069A1" w14:textId="21E3079D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F107A7" w14:textId="1DA7D985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1BF540D" w14:textId="4B5081BB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</w:tr>
      <w:tr w:rsidR="002D0878" w:rsidRPr="00B441B0" w14:paraId="1E46306D" w14:textId="77777777" w:rsidTr="00CE0F77">
        <w:trPr>
          <w:trHeight w:val="288"/>
        </w:trPr>
        <w:tc>
          <w:tcPr>
            <w:tcW w:w="763" w:type="dxa"/>
            <w:tcBorders>
              <w:top w:val="nil"/>
              <w:right w:val="single" w:sz="4" w:space="0" w:color="auto"/>
            </w:tcBorders>
            <w:vAlign w:val="center"/>
          </w:tcPr>
          <w:p w14:paraId="6365783D" w14:textId="77777777" w:rsidR="002D0878" w:rsidRPr="00B441B0" w:rsidRDefault="002D0878" w:rsidP="002D087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right w:val="single" w:sz="4" w:space="0" w:color="auto"/>
            </w:tcBorders>
          </w:tcPr>
          <w:p w14:paraId="46C2B58B" w14:textId="77777777" w:rsid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6BB793A" w14:textId="6A8DC889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12676D8" w14:textId="5C53154C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AA0EF7" w14:textId="7A64E32A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60CF30B" w14:textId="0B6BCB4E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D4DA9E" w14:textId="41632B5B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D3AF47" w14:textId="1483087F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4F7DC09" w14:textId="01E999BA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3C1034F" w14:textId="79BB20C6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A8D6D3" w14:textId="1AE55295" w:rsidR="002D0878" w:rsidRPr="002D0878" w:rsidRDefault="002D0878" w:rsidP="002D087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2D08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</w:tr>
    </w:tbl>
    <w:p w14:paraId="05BC7BED" w14:textId="120DF679" w:rsidR="00041CB1" w:rsidRDefault="00462E99" w:rsidP="00462E99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</w:p>
    <w:p w14:paraId="0EF5F5D4" w14:textId="30C6DC05" w:rsidR="00041CB1" w:rsidRPr="00935E3D" w:rsidRDefault="00041CB1" w:rsidP="00041CB1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 w:rsidR="004D7AE0">
        <w:rPr>
          <w:rFonts w:ascii="Times New Roman" w:hAnsi="Times New Roman" w:cs="Times New Roman"/>
        </w:rPr>
        <w:t>B4</w:t>
      </w:r>
      <w:r w:rsidRPr="00BE226E">
        <w:rPr>
          <w:rFonts w:ascii="Times New Roman" w:hAnsi="Times New Roman" w:cs="Times New Roman"/>
        </w:rPr>
        <w:t>.</w:t>
      </w:r>
      <w:r w:rsidRPr="00BE226E">
        <w:rPr>
          <w:rFonts w:ascii="Times New Roman" w:hAnsi="Times New Roman" w:cs="Times New Roman"/>
          <w:i/>
          <w:iCs/>
        </w:rPr>
        <w:t xml:space="preserve"> Bayesian</w:t>
      </w:r>
      <w:r>
        <w:rPr>
          <w:rFonts w:ascii="Times New Roman" w:hAnsi="Times New Roman" w:cs="Times New Roman"/>
          <w:i/>
          <w:iCs/>
        </w:rPr>
        <w:t xml:space="preserve"> credible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interval coverage (diffused priors) and balance [lower, upper] for a cutpoint at 1.5S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5"/>
        <w:gridCol w:w="546"/>
        <w:gridCol w:w="2095"/>
        <w:gridCol w:w="2065"/>
        <w:gridCol w:w="2065"/>
        <w:gridCol w:w="1912"/>
        <w:gridCol w:w="1911"/>
        <w:gridCol w:w="1911"/>
      </w:tblGrid>
      <w:tr w:rsidR="00041CB1" w:rsidRPr="00B441B0" w14:paraId="3B384444" w14:textId="77777777" w:rsidTr="003C5E7C">
        <w:trPr>
          <w:trHeight w:val="288"/>
          <w:jc w:val="center"/>
        </w:trPr>
        <w:tc>
          <w:tcPr>
            <w:tcW w:w="445" w:type="dxa"/>
            <w:tcBorders>
              <w:bottom w:val="nil"/>
              <w:right w:val="single" w:sz="4" w:space="0" w:color="auto"/>
            </w:tcBorders>
            <w:vAlign w:val="center"/>
          </w:tcPr>
          <w:p w14:paraId="0CE46DA8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bottom w:val="nil"/>
              <w:right w:val="single" w:sz="4" w:space="0" w:color="auto"/>
            </w:tcBorders>
          </w:tcPr>
          <w:p w14:paraId="324F7CE1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622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E769C15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Bayesian credible interval</w:t>
            </w:r>
          </w:p>
        </w:tc>
        <w:tc>
          <w:tcPr>
            <w:tcW w:w="5734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74E8B07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Bayesian credible interval</w:t>
            </w:r>
          </w:p>
        </w:tc>
      </w:tr>
      <w:tr w:rsidR="00041CB1" w:rsidRPr="00B441B0" w14:paraId="5D25BBB3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9FAB6F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080AD26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37F4CF8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B8887B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58ADF9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19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171AC1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6A03CD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720B753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041CB1" w:rsidRPr="00B441B0" w14:paraId="17440250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9EA5FC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05273DC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59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33AB6B" w14:textId="77777777" w:rsidR="00041CB1" w:rsidRPr="001936A0" w:rsidRDefault="00041CB1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041CB1" w:rsidRPr="00B441B0" w14:paraId="4EB8295E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1973C2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167A91E7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773BF5C6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190[0.000,0.810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250A93C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23[0.000,0.977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B7949D2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00[0.000,1.000]</w:t>
            </w:r>
          </w:p>
        </w:tc>
        <w:tc>
          <w:tcPr>
            <w:tcW w:w="19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711F41F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278[0.000,0.722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6CF4CC4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58[0.000,0.942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59C0A649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02[0.000,0.998]</w:t>
            </w:r>
          </w:p>
        </w:tc>
      </w:tr>
      <w:tr w:rsidR="00041CB1" w:rsidRPr="00B441B0" w14:paraId="79D757C3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A17D5BE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F6F7E4A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34CB36E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186[0.000,0.81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8C2E92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80[0.000,0.920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E365F2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01[0.000,0.999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CAA34C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22[0.000,0.67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E75ECC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208[0.000,0.792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92C76D3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10[0.000,0.990]</w:t>
            </w:r>
          </w:p>
        </w:tc>
      </w:tr>
      <w:tr w:rsidR="00041CB1" w:rsidRPr="00B441B0" w14:paraId="5830A147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54ECF3F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B718405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CE28F61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90[0.000,0.610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A354BA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35[0.000,0.66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F65143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09[0.000,0.991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98748C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14[0.000,0.386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BBE656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30[0.000,0.370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C807C63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98[0.000,0.902]</w:t>
            </w:r>
          </w:p>
        </w:tc>
      </w:tr>
      <w:tr w:rsidR="00041CB1" w:rsidRPr="00B441B0" w14:paraId="61D597F7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CA80D4A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612AA52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51CEED9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31[0.000,0.36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03B341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312[0.000,0.68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0095D6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84[0.000,0.916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8108AF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06[0.000,0.29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370887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418[0.000,0.582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F4EEC8D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162[0.000,0.838]</w:t>
            </w:r>
          </w:p>
        </w:tc>
      </w:tr>
      <w:tr w:rsidR="00041CB1" w:rsidRPr="00B441B0" w14:paraId="73FC367D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A33C827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F926FD0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FD84AC3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36[0.000,0.46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B910A1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521[0.000,0.47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BFB8A6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085[0.000,0.915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1B68B6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71[0.000,0.329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8CCEA2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69[0.000,0.331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DDFF664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217[0.000,0.783]</w:t>
            </w:r>
          </w:p>
        </w:tc>
      </w:tr>
      <w:tr w:rsidR="00041CB1" w:rsidRPr="00B441B0" w14:paraId="2303C556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DC34349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6F91452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C8D6E9A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55[0.000,0.245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8D8B122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22[0.000,0.178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C103F1E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171[0.000,0.829]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6522C9A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75[0.000,0.125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85ED76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64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F36F5A" w14:textId="77777777" w:rsidR="00041CB1" w:rsidRPr="005A67C1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A67C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409[0.000,0.591]</w:t>
            </w:r>
          </w:p>
        </w:tc>
      </w:tr>
      <w:tr w:rsidR="00041CB1" w:rsidRPr="00B441B0" w14:paraId="1ED894DA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</w:tcPr>
          <w:p w14:paraId="62B62E9C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227039F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C2A249" w14:textId="77777777" w:rsidR="00041CB1" w:rsidRPr="00935E3D" w:rsidRDefault="00041CB1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041CB1" w:rsidRPr="00B441B0" w14:paraId="55C5ED5E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5D340DD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46C5E0A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0C6073F0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8[0.004,0.088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B4C6A8B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0[0.005,0.075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DA044B7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0[0.002,0.088]</w:t>
            </w:r>
          </w:p>
        </w:tc>
        <w:tc>
          <w:tcPr>
            <w:tcW w:w="19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87901D0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92[0.006,0.102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547609B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8[0.005,0.087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6E51DE31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7[0.004,0.089]</w:t>
            </w:r>
          </w:p>
        </w:tc>
      </w:tr>
      <w:tr w:rsidR="00041CB1" w:rsidRPr="00B441B0" w14:paraId="4574D7A0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5301AD3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181C4CD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A67D67F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6[0.012,0.032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9CA0CC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4[0.011,0.04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D1AA12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19,0.036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764709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4[0.016,0.0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8FFD96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22,0.04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4002ABF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27,0.037]</w:t>
            </w:r>
          </w:p>
        </w:tc>
      </w:tr>
      <w:tr w:rsidR="00041CB1" w:rsidRPr="00B441B0" w14:paraId="0F67B3C7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E80E0E1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13FE3B8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B0FC45D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.046,0.00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ECF84F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43,0.00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FE9DFB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9[0.061,0.01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FF7144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8[0.073,0.009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A8F155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8[0.084,0.00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F3F031F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76[0.114,0.010]</w:t>
            </w:r>
          </w:p>
        </w:tc>
      </w:tr>
      <w:tr w:rsidR="00041CB1" w:rsidRPr="00B441B0" w14:paraId="7D705BA1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86881E8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C4C65FD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9F18A68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9[0.011,0.06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57760B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4[0.009,0.04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588206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1[0.009,0.06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810DF2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9[0.01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61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010116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.014,0.052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99392B8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8[0.012,0.06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</w:tr>
      <w:tr w:rsidR="00041CB1" w:rsidRPr="00B441B0" w14:paraId="08FA25D6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A7837EE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1069CD2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5BB0BB2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5[0.011,0.03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BC5240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16,0.02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AC4FFF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21,0.029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85AF18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13,0.03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9B142C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24,0.02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6619768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25,0.029]</w:t>
            </w:r>
          </w:p>
        </w:tc>
      </w:tr>
      <w:tr w:rsidR="00041CB1" w:rsidRPr="00B441B0" w14:paraId="3E4F6282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F8A26EE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2046E65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F0C154C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37,0.011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D99E124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43,0.012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35F2ECC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54,0.01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930061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47,0.014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38272E3" w14:textId="77777777" w:rsidR="00041CB1" w:rsidRPr="00B13AE8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13AE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51,0.012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7E4CA7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7[0.072,0.011]</w:t>
            </w:r>
          </w:p>
        </w:tc>
      </w:tr>
      <w:tr w:rsidR="00041CB1" w:rsidRPr="00B441B0" w14:paraId="7F8D55C9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</w:tcPr>
          <w:p w14:paraId="0682E5C7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66B5C0E2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B583C7" w14:textId="77777777" w:rsidR="00041CB1" w:rsidRPr="00935E3D" w:rsidRDefault="00041CB1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041CB1" w:rsidRPr="00B441B0" w14:paraId="4AD89BBB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C2100D2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9295B6B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2A4FDB3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7[0.001,0.082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EA59019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91[0.006,0.103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095E147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2[0.003,0.095]</w:t>
            </w:r>
          </w:p>
        </w:tc>
        <w:tc>
          <w:tcPr>
            <w:tcW w:w="19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0F0449A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2[0.004,0.054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C847953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6[0.01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64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412F3387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06,0.057]</w:t>
            </w:r>
          </w:p>
        </w:tc>
      </w:tr>
      <w:tr w:rsidR="00041CB1" w:rsidRPr="00B441B0" w14:paraId="69968352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2DB3F07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600DF789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2DE36B0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2[0.005,0.09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E4B156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7[0.002,0.09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74214E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5[0.003,0.092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2EB14A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1[0.005,0.06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541269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2[0.004,0.05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9533EA1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1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51]</w:t>
            </w:r>
          </w:p>
        </w:tc>
      </w:tr>
      <w:tr w:rsidR="00041CB1" w:rsidRPr="00B441B0" w14:paraId="3212AD4D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E38E304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769DE73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387E55A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63[0.001,0.13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768608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77[0.002,0.12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00E708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37[0.002,0.161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ABD6C8" w14:textId="77777777" w:rsidR="00041CB1" w:rsidRPr="00E85886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E8588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7[0.003,0.080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5B64F6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7[0.006,0.06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63D2073" w14:textId="77777777" w:rsidR="00041CB1" w:rsidRPr="0086645D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6645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7[0.005,0.088]</w:t>
            </w:r>
          </w:p>
        </w:tc>
      </w:tr>
      <w:tr w:rsidR="00041CB1" w:rsidRPr="00B441B0" w14:paraId="665F7A41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18F2E6E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CF4E211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991712F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04,0.04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AFC4BA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02,0.052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1B1DAA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1[0.007,0.062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4DD39B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11,0.03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BBBAC6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6[0.007,0.03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8F9131F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4[0.014,0.042]</w:t>
            </w:r>
          </w:p>
        </w:tc>
      </w:tr>
      <w:tr w:rsidR="00041CB1" w:rsidRPr="00B441B0" w14:paraId="340FFB91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7E20253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4802DE1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46CD0CE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07,0.05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932DED" w14:textId="77777777" w:rsidR="00041CB1" w:rsidRPr="0086645D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6645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1[0.005,0.07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55B4B1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.006,0.046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01AABD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11,0.03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FFF697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.008,0.04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DA3E835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12,0.028]</w:t>
            </w:r>
          </w:p>
        </w:tc>
      </w:tr>
      <w:tr w:rsidR="00041CB1" w:rsidRPr="00B441B0" w14:paraId="25BD1A1E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432B9FF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916610E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95FB67" w14:textId="77777777" w:rsidR="00041CB1" w:rsidRPr="0086645D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6645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0[0.001,0.089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6DA636E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04,0.059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325319A" w14:textId="77777777" w:rsidR="00041CB1" w:rsidRPr="0086645D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6645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8[0.002,0.090]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ECB516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4[0.002,0.054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7EC0C85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06,0.0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5A929FF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04,0.056]</w:t>
            </w:r>
          </w:p>
        </w:tc>
      </w:tr>
      <w:tr w:rsidR="00041CB1" w:rsidRPr="00B441B0" w14:paraId="7BD830BC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</w:tcPr>
          <w:p w14:paraId="629FBBC0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4F2A033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0AF88A24" w14:textId="77777777" w:rsidR="00041CB1" w:rsidRPr="00935E3D" w:rsidRDefault="00041CB1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041CB1" w:rsidRPr="00B441B0" w14:paraId="07A746A9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FD29C33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DBF2CC4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6A2525AE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63[0.000,0.137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E23732E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76[0.001,0.223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10685ED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09[0.000,0.391]</w:t>
            </w:r>
          </w:p>
        </w:tc>
        <w:tc>
          <w:tcPr>
            <w:tcW w:w="19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24CA340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64[0.001,0.135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11F9309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78[0.002,0.220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5358905E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25[0.000,0.375]</w:t>
            </w:r>
          </w:p>
        </w:tc>
      </w:tr>
      <w:tr w:rsidR="00041CB1" w:rsidRPr="00B441B0" w14:paraId="42D2C165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74E7313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7A163C9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57E0596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61[0.003,0.13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A93717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87[0.000,0.21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B340E7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85[0.000,0.315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CDA5B2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62[0.003,0.13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5A9E51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94[0.000,0.206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6785E9F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92[0.001,0.307]</w:t>
            </w:r>
          </w:p>
        </w:tc>
      </w:tr>
      <w:tr w:rsidR="00041CB1" w:rsidRPr="00B441B0" w14:paraId="082DFF5A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A520C0C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8A4DF5C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8198C56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97[0.000,0.20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2996C2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70[0.000,0.230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89704F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21[0.000,0.379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A66CC0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95[0.000,0.20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A6EABA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76[0.000,0.22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D87A767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634[0.001,0.365]</w:t>
            </w:r>
          </w:p>
        </w:tc>
      </w:tr>
      <w:tr w:rsidR="00041CB1" w:rsidRPr="00B441B0" w14:paraId="73C127F7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7A9C695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7342661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6B158CB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1[0.002,0.07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A81977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51[0.000,0.14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E5F37F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69[0.000,0.231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BB4659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0[0.002,0.07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869DCC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53[0.000,0.14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960704E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773[0.000,0.227]</w:t>
            </w:r>
          </w:p>
        </w:tc>
      </w:tr>
      <w:tr w:rsidR="00041CB1" w:rsidRPr="00B441B0" w14:paraId="6D8B673A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4272172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C3AEFD9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C104513" w14:textId="77777777" w:rsidR="00041CB1" w:rsidRPr="00A04C0C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A04C0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04,0.06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36E3D0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57[0.003,0.140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CE6A6C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41[0.001,0.158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D56C21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6[0.007,0.06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A1FEFC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57[0.003,0.140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BBFF0F2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44[0.001,0.155]</w:t>
            </w:r>
          </w:p>
        </w:tc>
      </w:tr>
      <w:tr w:rsidR="00041CB1" w:rsidRPr="00B441B0" w14:paraId="4FC8F59E" w14:textId="77777777" w:rsidTr="003C5E7C">
        <w:trPr>
          <w:trHeight w:val="288"/>
          <w:jc w:val="center"/>
        </w:trPr>
        <w:tc>
          <w:tcPr>
            <w:tcW w:w="445" w:type="dxa"/>
            <w:tcBorders>
              <w:top w:val="nil"/>
              <w:right w:val="single" w:sz="4" w:space="0" w:color="auto"/>
            </w:tcBorders>
            <w:vAlign w:val="center"/>
          </w:tcPr>
          <w:p w14:paraId="18040AD1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right w:val="single" w:sz="4" w:space="0" w:color="auto"/>
            </w:tcBorders>
          </w:tcPr>
          <w:p w14:paraId="6E1FB962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17CD0D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89[0.001,0.110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6224DA7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97[0.001,0.102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09E905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12[0.000,0.188]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03D2748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93[0.001,0.106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518AD0D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3[0.002,0.095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B3B8E4" w14:textId="77777777" w:rsidR="00041CB1" w:rsidRPr="00653793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53793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17[0.000,0.183]</w:t>
            </w:r>
          </w:p>
        </w:tc>
      </w:tr>
    </w:tbl>
    <w:p w14:paraId="6B8392BA" w14:textId="77777777" w:rsidR="00041CB1" w:rsidRDefault="00041CB1" w:rsidP="00041CB1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  <w:r>
        <w:rPr>
          <w:rFonts w:ascii="Times New Roman" w:hAnsi="Times New Roman" w:cs="Times New Roman"/>
          <w:sz w:val="22"/>
          <w:szCs w:val="22"/>
        </w:rPr>
        <w:t>, and in bold are intervals outside the robustness criterion</w:t>
      </w:r>
    </w:p>
    <w:p w14:paraId="31A0CBBA" w14:textId="6680F467" w:rsidR="00041CB1" w:rsidRPr="00935E3D" w:rsidRDefault="00041CB1" w:rsidP="00041CB1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 w:rsidR="004D7AE0">
        <w:rPr>
          <w:rFonts w:ascii="Times New Roman" w:hAnsi="Times New Roman" w:cs="Times New Roman"/>
        </w:rPr>
        <w:t>B5</w:t>
      </w:r>
      <w:r w:rsidRPr="00935E3D">
        <w:rPr>
          <w:rFonts w:ascii="Times New Roman" w:hAnsi="Times New Roman" w:cs="Times New Roman"/>
        </w:rPr>
        <w:t>.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Relative bias and width of the Bayesian credible intervals (diffused priors) with cutpoint at 1.5S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3"/>
        <w:gridCol w:w="547"/>
        <w:gridCol w:w="946"/>
        <w:gridCol w:w="946"/>
        <w:gridCol w:w="917"/>
        <w:gridCol w:w="866"/>
        <w:gridCol w:w="866"/>
        <w:gridCol w:w="1167"/>
        <w:gridCol w:w="874"/>
        <w:gridCol w:w="874"/>
        <w:gridCol w:w="874"/>
      </w:tblGrid>
      <w:tr w:rsidR="00041CB1" w:rsidRPr="00B441B0" w14:paraId="62DCC2AC" w14:textId="77777777" w:rsidTr="003C5E7C">
        <w:trPr>
          <w:trHeight w:val="288"/>
        </w:trPr>
        <w:tc>
          <w:tcPr>
            <w:tcW w:w="763" w:type="dxa"/>
            <w:tcBorders>
              <w:bottom w:val="nil"/>
              <w:right w:val="single" w:sz="4" w:space="0" w:color="auto"/>
            </w:tcBorders>
            <w:vAlign w:val="center"/>
          </w:tcPr>
          <w:p w14:paraId="00B4769E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bottom w:val="nil"/>
              <w:right w:val="single" w:sz="4" w:space="0" w:color="auto"/>
            </w:tcBorders>
          </w:tcPr>
          <w:p w14:paraId="263728EC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D29AEF1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elative bias</w:t>
            </w:r>
          </w:p>
        </w:tc>
        <w:tc>
          <w:tcPr>
            <w:tcW w:w="289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29244A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interval width</w:t>
            </w:r>
          </w:p>
        </w:tc>
        <w:tc>
          <w:tcPr>
            <w:tcW w:w="26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61E6B6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interval width</w:t>
            </w:r>
          </w:p>
        </w:tc>
      </w:tr>
      <w:tr w:rsidR="00041CB1" w:rsidRPr="00B441B0" w14:paraId="33C1C228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A252DE1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F5DF213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21C7482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8AE5C25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11C4C5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8B67E6E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C1CF2AA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964025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827A3DB" w14:textId="77777777" w:rsidR="00041CB1" w:rsidRPr="001936A0" w:rsidRDefault="00041CB1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C5EF49" w14:textId="77777777" w:rsidR="00041CB1" w:rsidRPr="001936A0" w:rsidRDefault="00041CB1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B799E7B" w14:textId="77777777" w:rsidR="00041CB1" w:rsidRPr="001936A0" w:rsidRDefault="00041CB1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041CB1" w:rsidRPr="00B441B0" w14:paraId="3E546EFA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B423A8B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6CCC150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20D33C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041CB1" w:rsidRPr="00B441B0" w14:paraId="572FEE39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323FEA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ACADEB5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63CE9267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6D372A8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8E24675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BB5F5E2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EA6B0DA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BDB5530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86002E8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65C4A68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2D9F669A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</w:tr>
      <w:tr w:rsidR="00041CB1" w:rsidRPr="00B441B0" w14:paraId="180BF0F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4D2D719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792C47C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48879D4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B67702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005C05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D712EB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FD98D0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DC3C6D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070BC5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5B6D2B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877D3FA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</w:tr>
      <w:tr w:rsidR="00041CB1" w:rsidRPr="00B441B0" w14:paraId="07FBD0FF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D290B94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AADF54C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EA837DC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739ED4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A115C9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CDBA01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65871D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FD39B4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9B83E3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1F589B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D97148A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</w:tr>
      <w:tr w:rsidR="00041CB1" w:rsidRPr="00B441B0" w14:paraId="617B5390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28D7876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8533F0D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CA6BD0C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AF61B6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442941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EF8DEA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2401AE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61487A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26491D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CF9A62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1624198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</w:tr>
      <w:tr w:rsidR="00041CB1" w:rsidRPr="00B441B0" w14:paraId="0A0BD576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341A915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9006871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FB37A69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6BF34C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618CB1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5F333A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3CF225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222027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38402E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02C72D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E9FF877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</w:tr>
      <w:tr w:rsidR="00041CB1" w:rsidRPr="00B441B0" w14:paraId="06B83BE6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308B676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04C6EE4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46BFC7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8380071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775BFC1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49F447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F2D253A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1FA0F51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0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12A69F8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3303D3D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CAA2773" w14:textId="77777777" w:rsidR="00041CB1" w:rsidRPr="000A0FCA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A0FC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9</w:t>
            </w:r>
          </w:p>
        </w:tc>
      </w:tr>
      <w:tr w:rsidR="00041CB1" w:rsidRPr="00B441B0" w14:paraId="4FEBA171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64DEA737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CC1DFD1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B431E9" w14:textId="77777777" w:rsidR="00041CB1" w:rsidRPr="00935E3D" w:rsidRDefault="00041CB1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041CB1" w:rsidRPr="00B441B0" w14:paraId="238AA088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D9D582D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84C6DF2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6722AE36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99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8822A87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83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4A65FDF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78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DB8DE41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6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833415A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0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15ED616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47F344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4C5968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10EE597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0</w:t>
            </w:r>
          </w:p>
        </w:tc>
      </w:tr>
      <w:tr w:rsidR="00041CB1" w:rsidRPr="00B441B0" w14:paraId="486AD500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83D509C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34A23ED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E50F7DD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41BF0B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8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4AC6BC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B70DE9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9D87E5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735DBE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01E1C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EFFB14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B7FFF1E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2</w:t>
            </w:r>
          </w:p>
        </w:tc>
      </w:tr>
      <w:tr w:rsidR="00041CB1" w:rsidRPr="00B441B0" w14:paraId="2A72BC9A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57A3632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C7DE3CB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498D577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41ED4D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399038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5E87E3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8FFD9C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06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01241C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9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D3293B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E174DA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0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64CC6C7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81</w:t>
            </w:r>
          </w:p>
        </w:tc>
      </w:tr>
      <w:tr w:rsidR="00041CB1" w:rsidRPr="00B441B0" w14:paraId="53283C7B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EBA2089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57EF147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1FAEB89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2AD031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6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81D771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3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32FC9E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1208D3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E94ECF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8131F8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66B79B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F9E9E36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1</w:t>
            </w:r>
          </w:p>
        </w:tc>
      </w:tr>
      <w:tr w:rsidR="00041CB1" w:rsidRPr="00B441B0" w14:paraId="6072981F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9A523BC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F58B019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8688FE3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7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64EB62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A6C200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6D6B12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B148B1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3E55CA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6DF5A8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760E9D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31B7C0B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3</w:t>
            </w:r>
          </w:p>
        </w:tc>
      </w:tr>
      <w:tr w:rsidR="00041CB1" w:rsidRPr="00B441B0" w14:paraId="23AB0CB4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742CD35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8C72BF7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EE8809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8E58AED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0F6EC8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019A97A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3877759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2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EFA7CDA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94AA23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4FCC9E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469A350" w14:textId="77777777" w:rsidR="00041CB1" w:rsidRPr="004C7D1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C7D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8</w:t>
            </w:r>
          </w:p>
        </w:tc>
      </w:tr>
      <w:tr w:rsidR="00041CB1" w:rsidRPr="00B441B0" w14:paraId="7FE80340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74132AA8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E5863FF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00F5F1" w14:textId="77777777" w:rsidR="00041CB1" w:rsidRPr="00935E3D" w:rsidRDefault="00041CB1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041CB1" w:rsidRPr="00B441B0" w14:paraId="777BA75C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2D1B340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1D6619C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86B82D4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F86D1BD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2290784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B123435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469CC9D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9DB8A70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5AB7A5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43D6F5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29A60AE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4</w:t>
            </w:r>
          </w:p>
        </w:tc>
      </w:tr>
      <w:tr w:rsidR="00041CB1" w:rsidRPr="00B441B0" w14:paraId="799D4572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DD05E72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DC42D15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A02472A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70C325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FB0E5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62571A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B47A6E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C99CB6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8DC84A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496E04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20E4C9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</w:tr>
      <w:tr w:rsidR="00041CB1" w:rsidRPr="00B441B0" w14:paraId="7B0253E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17E2BA4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05CFB7D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A2893C6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B9D09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84523D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53E8D1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178107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BDC0FC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A15C6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631251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3C29607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</w:t>
            </w:r>
          </w:p>
        </w:tc>
      </w:tr>
      <w:tr w:rsidR="00041CB1" w:rsidRPr="00B441B0" w14:paraId="69D1D8A1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35971BA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96CB806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ADC94A6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3F6F4F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9DFCB8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F50293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709241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A77AB8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1B93AC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FD1B7B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6140A0A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</w:tr>
      <w:tr w:rsidR="00041CB1" w:rsidRPr="00B441B0" w14:paraId="443B5050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2707EC4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0BBFCB9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6DAFEAD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6918E6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ED1888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D2DF51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CDEBF6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E2056C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F6DDE5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AB75FB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AD9E537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</w:tr>
      <w:tr w:rsidR="00041CB1" w:rsidRPr="00B441B0" w14:paraId="3852086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284E51B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F5600B2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6575DF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C67B13E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107916F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63172F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7D20F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9669B17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58A8C1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4EE76D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2112F58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</w:tr>
      <w:tr w:rsidR="00041CB1" w:rsidRPr="00B441B0" w14:paraId="0370485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3E1A260C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C327C25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07D14C7F" w14:textId="77777777" w:rsidR="00041CB1" w:rsidRPr="00935E3D" w:rsidRDefault="00041CB1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041CB1" w:rsidRPr="00B441B0" w14:paraId="78E1BF13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5938E18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8BEDE74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1D68B04E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440619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4ED0C70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5030711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03303F8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02C3767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56636D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3133EC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6A1D128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</w:tr>
      <w:tr w:rsidR="00041CB1" w:rsidRPr="00B441B0" w14:paraId="456AB8C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76C2A0D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B95E8CC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110BD2B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35D30B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EE1E3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0A204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85777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452677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E15DFA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DF02E2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27E6163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</w:tr>
      <w:tr w:rsidR="00041CB1" w:rsidRPr="00B441B0" w14:paraId="7911B024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A408644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86B9781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29FD734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0FA73A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8F44E6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52E373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EC9FF3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C0F9B5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3852B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CA3F00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3DFBAE5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</w:tr>
      <w:tr w:rsidR="00041CB1" w:rsidRPr="00B441B0" w14:paraId="07524DB8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69F43D3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6F9BB1D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58C09A0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59FA8A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ED81E8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9D9232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FE7E1A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38818A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CE59A7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5269A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6AC33F7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</w:tr>
      <w:tr w:rsidR="00041CB1" w:rsidRPr="00B441B0" w14:paraId="6BF01AC3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B7C4E27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ACF24DA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7C5B49C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AE906C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E77193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FCF54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5AC60A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6C4347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5DC5DE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7CD600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62A9DAF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</w:tr>
      <w:tr w:rsidR="00041CB1" w:rsidRPr="00B441B0" w14:paraId="4EAD5C7E" w14:textId="77777777" w:rsidTr="003C5E7C">
        <w:trPr>
          <w:trHeight w:val="288"/>
        </w:trPr>
        <w:tc>
          <w:tcPr>
            <w:tcW w:w="763" w:type="dxa"/>
            <w:tcBorders>
              <w:top w:val="nil"/>
              <w:right w:val="single" w:sz="4" w:space="0" w:color="auto"/>
            </w:tcBorders>
            <w:vAlign w:val="center"/>
          </w:tcPr>
          <w:p w14:paraId="753FA306" w14:textId="77777777" w:rsidR="00041CB1" w:rsidRPr="00B441B0" w:rsidRDefault="00041CB1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right w:val="single" w:sz="4" w:space="0" w:color="auto"/>
            </w:tcBorders>
          </w:tcPr>
          <w:p w14:paraId="255E0482" w14:textId="77777777" w:rsidR="00041CB1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DFB54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B3A84FD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0CC517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F1BB7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B2130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910055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EC6A254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54E6E79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CF0D878" w14:textId="77777777" w:rsidR="00041CB1" w:rsidRPr="00B74524" w:rsidRDefault="00041CB1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7452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1</w:t>
            </w:r>
          </w:p>
        </w:tc>
      </w:tr>
    </w:tbl>
    <w:p w14:paraId="6BC23300" w14:textId="77777777" w:rsidR="00041CB1" w:rsidRDefault="00041CB1" w:rsidP="00041CB1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</w:p>
    <w:p w14:paraId="3CB5366E" w14:textId="77777777" w:rsidR="00041CB1" w:rsidRDefault="00041CB1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br w:type="page"/>
      </w:r>
    </w:p>
    <w:p w14:paraId="1E667C09" w14:textId="75E23F1A" w:rsidR="004F0A3F" w:rsidRPr="00935E3D" w:rsidRDefault="004F0A3F" w:rsidP="004F0A3F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 w:rsidR="0018443D">
        <w:rPr>
          <w:rFonts w:ascii="Times New Roman" w:hAnsi="Times New Roman" w:cs="Times New Roman"/>
        </w:rPr>
        <w:t>C1</w:t>
      </w:r>
      <w:r w:rsidRPr="00935E3D">
        <w:rPr>
          <w:rFonts w:ascii="Times New Roman" w:hAnsi="Times New Roman" w:cs="Times New Roman"/>
        </w:rPr>
        <w:t>.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Relative bias and width of the Bayesian credible intervals (informative priors)</w:t>
      </w:r>
      <w:r w:rsidR="00347836">
        <w:rPr>
          <w:rFonts w:ascii="Times New Roman" w:hAnsi="Times New Roman" w:cs="Times New Roman"/>
          <w:i/>
          <w:iCs/>
        </w:rPr>
        <w:t xml:space="preserve"> with cutpoint at me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3"/>
        <w:gridCol w:w="547"/>
        <w:gridCol w:w="946"/>
        <w:gridCol w:w="946"/>
        <w:gridCol w:w="917"/>
        <w:gridCol w:w="866"/>
        <w:gridCol w:w="866"/>
        <w:gridCol w:w="1167"/>
        <w:gridCol w:w="874"/>
        <w:gridCol w:w="874"/>
        <w:gridCol w:w="874"/>
      </w:tblGrid>
      <w:tr w:rsidR="004F0A3F" w:rsidRPr="00B441B0" w14:paraId="10E1CF49" w14:textId="77777777" w:rsidTr="003C5E7C">
        <w:trPr>
          <w:trHeight w:val="288"/>
        </w:trPr>
        <w:tc>
          <w:tcPr>
            <w:tcW w:w="763" w:type="dxa"/>
            <w:tcBorders>
              <w:bottom w:val="nil"/>
              <w:right w:val="single" w:sz="4" w:space="0" w:color="auto"/>
            </w:tcBorders>
            <w:vAlign w:val="center"/>
          </w:tcPr>
          <w:p w14:paraId="5CB1379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bottom w:val="nil"/>
              <w:right w:val="single" w:sz="4" w:space="0" w:color="auto"/>
            </w:tcBorders>
          </w:tcPr>
          <w:p w14:paraId="15AF73C7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6F968CC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elative bias</w:t>
            </w:r>
          </w:p>
        </w:tc>
        <w:tc>
          <w:tcPr>
            <w:tcW w:w="289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93602D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interval width</w:t>
            </w:r>
          </w:p>
        </w:tc>
        <w:tc>
          <w:tcPr>
            <w:tcW w:w="26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18F7A9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interval width</w:t>
            </w:r>
          </w:p>
        </w:tc>
      </w:tr>
      <w:tr w:rsidR="004F0A3F" w:rsidRPr="00B441B0" w14:paraId="012AEE18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D9E289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5ED47264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7355141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7AE5C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CEFCB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C182B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C1AEC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5BF15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47AFDC" w14:textId="77777777" w:rsidR="004F0A3F" w:rsidRPr="001936A0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328FC6" w14:textId="77777777" w:rsidR="004F0A3F" w:rsidRPr="001936A0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3C2545A" w14:textId="77777777" w:rsidR="004F0A3F" w:rsidRPr="001936A0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4F0A3F" w:rsidRPr="00B441B0" w14:paraId="03913712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FCC9AF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AD23CE8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7758AA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4F0A3F" w:rsidRPr="00B441B0" w14:paraId="499CDD9E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4FA61B0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48286F6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E80661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ED9F25F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A341B2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C036026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88C3A43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6A41FD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1664C8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C93A812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27A39521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</w:tr>
      <w:tr w:rsidR="004F0A3F" w:rsidRPr="00B441B0" w14:paraId="50D9695C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1EECCF1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1390B8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47BE29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B02BD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8FD74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4209A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79C74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DEC6AF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7903E2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96ECE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20B917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</w:tr>
      <w:tr w:rsidR="004F0A3F" w:rsidRPr="00B441B0" w14:paraId="615F35ED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FABDF6A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FA6BC0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A8910B1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524B8F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29B77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713111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744046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D2BB3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65C5A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5CCEB9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A73390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</w:tr>
      <w:tr w:rsidR="004F0A3F" w:rsidRPr="00B441B0" w14:paraId="540EE5BD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CA4BF6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74ED6DC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695A1F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737E3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BEA72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1F577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6B30F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42718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0A6DA2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1CCA2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184F099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</w:tr>
      <w:tr w:rsidR="004F0A3F" w:rsidRPr="00B441B0" w14:paraId="611E1126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A905A6D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EE9EE79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F6E80D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5236C9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0CA613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4BCD7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17232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AC7AD6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F1649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ADEB6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82D68E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</w:tr>
      <w:tr w:rsidR="004F0A3F" w:rsidRPr="00B441B0" w14:paraId="3E83079A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984D796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84F8E33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0F2C4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222292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C94E3E0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6F6E1F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8488A0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1E4876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2AAE11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B64987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D3B143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</w:tr>
      <w:tr w:rsidR="004F0A3F" w:rsidRPr="00B441B0" w14:paraId="7C922863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43C76A53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446C1A6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7FF2CB" w14:textId="77777777" w:rsidR="004F0A3F" w:rsidRPr="00935E3D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4F0A3F" w:rsidRPr="00B441B0" w14:paraId="1C1FEB5F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E246B9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63FF24C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7E3F05C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2CE928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9D7B45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32E0DA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8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8CF75C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4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9E6E5AF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06247F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B2DF4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12C50AF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0</w:t>
            </w:r>
          </w:p>
        </w:tc>
      </w:tr>
      <w:tr w:rsidR="004F0A3F" w:rsidRPr="00B441B0" w14:paraId="78966748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F954BEB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D8E426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595A12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54147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A29F2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C1822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AACED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CEACD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CA2CB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225C8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1453F3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8</w:t>
            </w:r>
          </w:p>
        </w:tc>
      </w:tr>
      <w:tr w:rsidR="004F0A3F" w:rsidRPr="00B441B0" w14:paraId="2E9CB2DD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D053A9B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CA6131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A383253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EF7E7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D416D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7D0E00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8ECBF3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32FAB9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C9760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C2D1A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3F2A47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4</w:t>
            </w:r>
          </w:p>
        </w:tc>
      </w:tr>
      <w:tr w:rsidR="004F0A3F" w:rsidRPr="00B441B0" w14:paraId="063607AB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C869A4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2D8A4E0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C3A097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8A80EF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81351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DE1B7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D00D2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956D1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8779C6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57A061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AB0A852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</w:tr>
      <w:tr w:rsidR="004F0A3F" w:rsidRPr="00B441B0" w14:paraId="7AF2EBAC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1D0CF3C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2AB1FC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9EE7C6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27E30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3D21F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4CD0F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F9F543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4301A6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A33651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678250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9FF1C70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</w:tr>
      <w:tr w:rsidR="004F0A3F" w:rsidRPr="00B441B0" w14:paraId="72FDB15C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4481068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BAA4769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827AF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EB4E87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D48069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326A9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C30B7A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401E7A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2163D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FFE4F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B003BA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</w:tr>
      <w:tr w:rsidR="004F0A3F" w:rsidRPr="00B441B0" w14:paraId="1DEA3DB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098A1701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1A12927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B481F3" w14:textId="77777777" w:rsidR="004F0A3F" w:rsidRPr="00935E3D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4F0A3F" w:rsidRPr="00B441B0" w14:paraId="07D7C569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E4F5C3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5929589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637F688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9DA195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F0B5369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08BA21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7D5EFA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4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5577BF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3C53B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64F6F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56326E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0</w:t>
            </w:r>
          </w:p>
        </w:tc>
      </w:tr>
      <w:tr w:rsidR="004F0A3F" w:rsidRPr="00B441B0" w14:paraId="79944C51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BBCF2A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AB6FD7E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9277D0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F530F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654F06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956F6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E05EB2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9DB20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C458F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95D711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F689120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8</w:t>
            </w:r>
          </w:p>
        </w:tc>
      </w:tr>
      <w:tr w:rsidR="004F0A3F" w:rsidRPr="00B441B0" w14:paraId="10D3731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940BB8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3663C46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4231F4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74869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5C42D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7D3933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08468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874DB6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BD2BB0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41E059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7486EE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6</w:t>
            </w:r>
          </w:p>
        </w:tc>
      </w:tr>
      <w:tr w:rsidR="004F0A3F" w:rsidRPr="00B441B0" w14:paraId="0D682C67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AF29F6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8DB1EA4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933780F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91A24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0C4F6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4FA7D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E6D97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329050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D7293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55599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45A75D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</w:tr>
      <w:tr w:rsidR="004F0A3F" w:rsidRPr="00B441B0" w14:paraId="0F2A9D96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07C16B9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380B6F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BF7C9A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0077D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026153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5C8E6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D0232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E1038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523281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68697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6A3A62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</w:tr>
      <w:tr w:rsidR="004F0A3F" w:rsidRPr="00B441B0" w14:paraId="3A378D83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0EC2E6C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FBDE883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8DA60F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C28575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2AB0F1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6F2D43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2854D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4C4D8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46B9D1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5339E1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EE033FF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</w:tr>
      <w:tr w:rsidR="004F0A3F" w:rsidRPr="00B441B0" w14:paraId="3059399C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003CA63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1C08A35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4282D604" w14:textId="77777777" w:rsidR="004F0A3F" w:rsidRPr="00935E3D" w:rsidRDefault="004F0A3F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4F0A3F" w:rsidRPr="00B441B0" w14:paraId="2A703809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A03ED8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3BD89A0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09559093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2981BE3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072AE0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A8C19B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6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BC3580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014B026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B69712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CE4B4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42AD66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3</w:t>
            </w:r>
          </w:p>
        </w:tc>
      </w:tr>
      <w:tr w:rsidR="004F0A3F" w:rsidRPr="00B441B0" w14:paraId="65820250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E228C9C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E790041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30BB7A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921746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93D7CF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CB0906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260970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44FAD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58966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8F9889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3DB7772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</w:tr>
      <w:tr w:rsidR="004F0A3F" w:rsidRPr="00B441B0" w14:paraId="182693A1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79FB637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51E3F2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46ADAC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588D1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29820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6EE64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84ABB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BCBD0F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ADD50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D2024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FAF038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</w:tr>
      <w:tr w:rsidR="004F0A3F" w:rsidRPr="00B441B0" w14:paraId="3EAAD87F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AFA5591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0B1597F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EC30AF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899269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C27B6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059754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8B5B17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325892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7CC35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5F9709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E31FC59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</w:tr>
      <w:tr w:rsidR="004F0A3F" w:rsidRPr="00B441B0" w14:paraId="63E7C74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B4044C6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B9B2218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977B51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6BA41B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834473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E5C2C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6EFB4E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ABA818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5C6282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3BDB22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D52933F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</w:tr>
      <w:tr w:rsidR="004F0A3F" w:rsidRPr="00B441B0" w14:paraId="4890148C" w14:textId="77777777" w:rsidTr="003C5E7C">
        <w:trPr>
          <w:trHeight w:val="288"/>
        </w:trPr>
        <w:tc>
          <w:tcPr>
            <w:tcW w:w="763" w:type="dxa"/>
            <w:tcBorders>
              <w:top w:val="nil"/>
              <w:right w:val="single" w:sz="4" w:space="0" w:color="auto"/>
            </w:tcBorders>
            <w:vAlign w:val="center"/>
          </w:tcPr>
          <w:p w14:paraId="4DD5D912" w14:textId="77777777" w:rsidR="004F0A3F" w:rsidRPr="00B441B0" w:rsidRDefault="004F0A3F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right w:val="single" w:sz="4" w:space="0" w:color="auto"/>
            </w:tcBorders>
          </w:tcPr>
          <w:p w14:paraId="1FF56A4C" w14:textId="77777777" w:rsidR="004F0A3F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4FBA886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57CD805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17832A1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B3AF2C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F8171AD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3F2B8B6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1A5072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310C96C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0C150A" w14:textId="77777777" w:rsidR="004F0A3F" w:rsidRPr="00AA2B31" w:rsidRDefault="004F0A3F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A2B3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</w:tr>
    </w:tbl>
    <w:p w14:paraId="5A7118B2" w14:textId="77777777" w:rsidR="004F0A3F" w:rsidRDefault="004F0A3F" w:rsidP="004F0A3F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</w:p>
    <w:p w14:paraId="24FE524F" w14:textId="65A6184C" w:rsidR="003B7807" w:rsidRPr="00935E3D" w:rsidRDefault="003B7807" w:rsidP="003B7807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 w:rsidR="0018443D">
        <w:rPr>
          <w:rFonts w:ascii="Times New Roman" w:hAnsi="Times New Roman" w:cs="Times New Roman"/>
        </w:rPr>
        <w:t>C2</w:t>
      </w:r>
      <w:r w:rsidRPr="00935E3D">
        <w:rPr>
          <w:rFonts w:ascii="Times New Roman" w:hAnsi="Times New Roman" w:cs="Times New Roman"/>
        </w:rPr>
        <w:t>.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Bayesian credible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interval coverage </w:t>
      </w:r>
      <w:r w:rsidR="0018443D">
        <w:rPr>
          <w:rFonts w:ascii="Times New Roman" w:hAnsi="Times New Roman" w:cs="Times New Roman"/>
          <w:i/>
          <w:iCs/>
        </w:rPr>
        <w:t xml:space="preserve">(informative priors) </w:t>
      </w:r>
      <w:r>
        <w:rPr>
          <w:rFonts w:ascii="Times New Roman" w:hAnsi="Times New Roman" w:cs="Times New Roman"/>
          <w:i/>
          <w:iCs/>
        </w:rPr>
        <w:t>and balance [lower, upper]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for a cutpoint at .75S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6"/>
        <w:gridCol w:w="546"/>
        <w:gridCol w:w="1931"/>
        <w:gridCol w:w="1931"/>
        <w:gridCol w:w="1911"/>
        <w:gridCol w:w="2065"/>
        <w:gridCol w:w="2065"/>
        <w:gridCol w:w="2065"/>
      </w:tblGrid>
      <w:tr w:rsidR="003B7807" w:rsidRPr="00B441B0" w14:paraId="405D2BE5" w14:textId="77777777" w:rsidTr="003C5E7C">
        <w:trPr>
          <w:trHeight w:val="288"/>
          <w:jc w:val="center"/>
        </w:trPr>
        <w:tc>
          <w:tcPr>
            <w:tcW w:w="436" w:type="dxa"/>
            <w:tcBorders>
              <w:bottom w:val="nil"/>
              <w:right w:val="single" w:sz="4" w:space="0" w:color="auto"/>
            </w:tcBorders>
            <w:vAlign w:val="center"/>
          </w:tcPr>
          <w:p w14:paraId="4BA86DA6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bottom w:val="nil"/>
              <w:right w:val="single" w:sz="4" w:space="0" w:color="auto"/>
            </w:tcBorders>
          </w:tcPr>
          <w:p w14:paraId="1783680D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77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73B8008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bootstrap confidence interval</w:t>
            </w:r>
          </w:p>
        </w:tc>
        <w:tc>
          <w:tcPr>
            <w:tcW w:w="6195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0AB8D6C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Bootstrap confidence interval</w:t>
            </w:r>
          </w:p>
        </w:tc>
      </w:tr>
      <w:tr w:rsidR="003B7807" w:rsidRPr="00B441B0" w14:paraId="07FD1E63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69CADB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2980527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D0AA1F3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19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F3DFFD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E4B85C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819E40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A0EEC5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5F4B629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3B7807" w:rsidRPr="00B441B0" w14:paraId="23DAEA4D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836720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10180215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8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148FBD" w14:textId="77777777" w:rsidR="003B7807" w:rsidRPr="001936A0" w:rsidRDefault="003B7807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3B7807" w:rsidRPr="00B441B0" w14:paraId="62842273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5B5EFF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C581A00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0AEA6924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1[0.005,0.034]</w:t>
            </w:r>
          </w:p>
        </w:tc>
        <w:tc>
          <w:tcPr>
            <w:tcW w:w="19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DD0365C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3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7C24EAD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53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45101DE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1[0.012,0.027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2C14BE9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3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7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4C89EE34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6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4]</w:t>
            </w:r>
          </w:p>
        </w:tc>
      </w:tr>
      <w:tr w:rsidR="003B7807" w:rsidRPr="00B441B0" w14:paraId="05407F2B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22A734B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195ABBC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5EA1A93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5[0.003,0.032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0A4AA1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DB211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9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051D21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8[0.005,0.02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3B447E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5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DBF76E2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9[0.000,0.011]</w:t>
            </w:r>
          </w:p>
        </w:tc>
      </w:tr>
      <w:tr w:rsidR="003B7807" w:rsidRPr="00B441B0" w14:paraId="11C6D2D4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65B378A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46E7556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C9833AA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6[0.001,0.013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02EF47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2[0.000,0.01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A24D8F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5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864DD3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0[0.003,0.00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64808E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6[0.000,0.00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BA48674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6[0.000,0.014]</w:t>
            </w:r>
          </w:p>
        </w:tc>
      </w:tr>
      <w:tr w:rsidR="003B7807" w:rsidRPr="00B441B0" w14:paraId="1F331D8A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392DBD2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407C1BD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8A016D9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7[0.012,0.021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995C98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4[0.006,0.0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822449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5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B6E21C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9[0.013,0.01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0CFAA1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12,0.02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4F7BDA4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01,0.042]</w:t>
            </w:r>
          </w:p>
        </w:tc>
      </w:tr>
      <w:tr w:rsidR="003B7807" w:rsidRPr="00B441B0" w14:paraId="27C9B016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700EC43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9747180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33306F5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5[0.005,0.02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9E951C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2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CB1E2E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4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51775E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79[0.005,0.01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5D34E0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78[0.001,0.02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2C26C82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0[0.000,0.010]</w:t>
            </w:r>
          </w:p>
        </w:tc>
      </w:tr>
      <w:tr w:rsidR="003B7807" w:rsidRPr="00B441B0" w14:paraId="30F8D4BF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F751561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9C21ED4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2576C5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8[0.003,0.009]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34A2F8B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3[0.001,0.016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0EC861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22A05C3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7[0.006,0.007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12BB91E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8[0.002,0.010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569A557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8[0.000,0.012]</w:t>
            </w:r>
          </w:p>
        </w:tc>
      </w:tr>
      <w:tr w:rsidR="003B7807" w:rsidRPr="00B441B0" w14:paraId="4AB6FB3E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</w:tcPr>
          <w:p w14:paraId="55066A91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2332BF1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29B2A4" w14:textId="77777777" w:rsidR="003B7807" w:rsidRPr="00935E3D" w:rsidRDefault="003B7807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3B7807" w:rsidRPr="00B441B0" w14:paraId="1970F92C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8D1662B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44967FF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4F277C73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25,0.018]</w:t>
            </w:r>
          </w:p>
        </w:tc>
        <w:tc>
          <w:tcPr>
            <w:tcW w:w="19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8DE2750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33,0.027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D96F23E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27,0.024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2D8079E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31,0.017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4A92319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1[0.041,0.028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37B442BC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45,0.018]</w:t>
            </w:r>
          </w:p>
        </w:tc>
      </w:tr>
      <w:tr w:rsidR="003B7807" w:rsidRPr="00B441B0" w14:paraId="5AAE2875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E13BC6B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6300785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B9D716E" w14:textId="77777777" w:rsidR="003B7807" w:rsidRPr="0003040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37,0.017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154308" w14:textId="77777777" w:rsidR="003B7807" w:rsidRPr="0003040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43,0.01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B95AFB" w14:textId="77777777" w:rsidR="003B7807" w:rsidRPr="0003040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37,0.01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E41731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47,0.01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5A7BA2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4[0.062,0.01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C45BE9C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3[0.059,0.018]</w:t>
            </w:r>
          </w:p>
        </w:tc>
      </w:tr>
      <w:tr w:rsidR="003B7807" w:rsidRPr="00B441B0" w14:paraId="5508E6C5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652FCC6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8B823D4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B434512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1[0.071,0.008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BDA134" w14:textId="77777777" w:rsidR="003B7807" w:rsidRPr="0003040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6[0.067,0.00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DDFD78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4[0.078,0.00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519333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2[0.090,0.00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88E49F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90[0.104,0.00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0B75A1D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67[0.126,0.007]</w:t>
            </w:r>
          </w:p>
        </w:tc>
      </w:tr>
      <w:tr w:rsidR="003B7807" w:rsidRPr="00B441B0" w14:paraId="6EA866C3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18A0468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6D7F8C0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66EB7F7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29,0.026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944CE2" w14:textId="77777777" w:rsidR="003B7807" w:rsidRPr="0003040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5[0.022,0.023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563EE3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26,0.02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B75A90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33,0.02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1A26D3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27,0.02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A501E54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37,0.024]</w:t>
            </w:r>
          </w:p>
        </w:tc>
      </w:tr>
      <w:tr w:rsidR="003B7807" w:rsidRPr="00B441B0" w14:paraId="0F90EBBF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D7B368F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AE8DF33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2C75370" w14:textId="77777777" w:rsidR="003B7807" w:rsidRPr="0003040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6[0.022,0.022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D8B419" w14:textId="77777777" w:rsidR="003B7807" w:rsidRPr="0003040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.036,0.016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81F6B4" w14:textId="77777777" w:rsidR="003B7807" w:rsidRPr="0003040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31,0.01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E22625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26,0.022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DE0940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48,0.01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2158B62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45,0.019]</w:t>
            </w:r>
          </w:p>
        </w:tc>
      </w:tr>
      <w:tr w:rsidR="003B7807" w:rsidRPr="00B441B0" w14:paraId="1D83012A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5B0BA42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7E6457A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042872" w14:textId="77777777" w:rsidR="003B7807" w:rsidRPr="0003040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46,0.011]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290700F" w14:textId="77777777" w:rsidR="003B7807" w:rsidRPr="0003040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42,0.009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A27D6B3" w14:textId="77777777" w:rsidR="003B7807" w:rsidRPr="0003040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8[0.063,0.009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647668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5[0.058,0.007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A1F4468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5[0.056,0.009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C900E57" w14:textId="77777777" w:rsidR="003B7807" w:rsidRPr="00F05C01" w:rsidRDefault="003B7807" w:rsidP="003C5E7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F05C0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0[0.091,0.009]</w:t>
            </w:r>
          </w:p>
        </w:tc>
      </w:tr>
      <w:tr w:rsidR="003B7807" w:rsidRPr="00B441B0" w14:paraId="2C9579C7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</w:tcPr>
          <w:p w14:paraId="45D06EC4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68362C1E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476FB7" w14:textId="77777777" w:rsidR="003B7807" w:rsidRPr="00935E3D" w:rsidRDefault="003B7807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3B7807" w:rsidRPr="00B441B0" w14:paraId="723110BA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D6D86E8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6DDD5FC9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60B0A105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3[0.012,0.025]</w:t>
            </w:r>
          </w:p>
        </w:tc>
        <w:tc>
          <w:tcPr>
            <w:tcW w:w="19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31E3885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4[0.02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6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96B423F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.02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2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2D95582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24,0.018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6B24845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34,0.026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308B7C6C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.034,0.018]</w:t>
            </w:r>
          </w:p>
        </w:tc>
      </w:tr>
      <w:tr w:rsidR="003B7807" w:rsidRPr="00B441B0" w14:paraId="6C7E6ABF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F5B9313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7262222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CF85135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18,0.0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505CD0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.017,0.03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054318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18,0.03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EBDE03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.027,0.02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B10150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25,0.02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78C4D4D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6[0.025,0.019]</w:t>
            </w:r>
          </w:p>
        </w:tc>
      </w:tr>
      <w:tr w:rsidR="003B7807" w:rsidRPr="00B441B0" w14:paraId="258FB6AB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8D2112E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DE9EBDA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209D160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6[0.02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4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B23F24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11,0.03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2D3E2B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06,0.05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B6B549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7[0.0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559E2B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9[0.017,0.02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FA199A1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16,0.033]</w:t>
            </w:r>
          </w:p>
        </w:tc>
      </w:tr>
      <w:tr w:rsidR="003B7807" w:rsidRPr="00B441B0" w14:paraId="6D5BDF76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55F85AE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C982999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4808DB3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9[0.018,0.023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C8F1EF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6[0.02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F61280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23,0.02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308694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26,0.02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A79996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31,0.01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0BBBD58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34,0.017]</w:t>
            </w:r>
          </w:p>
        </w:tc>
      </w:tr>
      <w:tr w:rsidR="003B7807" w:rsidRPr="00B441B0" w14:paraId="416DE9F8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898B3DD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5392B2F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D3A7454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29,0.019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8D9494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14,0.03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89D858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6[0.019,0.02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3D7500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34,0.01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BE29FD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24,0.03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55D901A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3[0.029,0.018]</w:t>
            </w:r>
          </w:p>
        </w:tc>
      </w:tr>
      <w:tr w:rsidR="003B7807" w:rsidRPr="00B441B0" w14:paraId="183E5EA5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0B5B599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60474A4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FB8B0D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7[0.01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3]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4123289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2[0.013,0.025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929902E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1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5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A8D0975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15,0.015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B091AF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21,0.019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3D1F204" w14:textId="77777777" w:rsidR="003B7807" w:rsidRPr="009B252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21,0.03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</w:tr>
      <w:tr w:rsidR="003B7807" w:rsidRPr="00B441B0" w14:paraId="50F6CA92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</w:tcPr>
          <w:p w14:paraId="2BC19597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C949DCB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2C7649B7" w14:textId="77777777" w:rsidR="003B7807" w:rsidRPr="00935E3D" w:rsidRDefault="003B7807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3B7807" w:rsidRPr="00B441B0" w14:paraId="54C84EF6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6C61BC2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923975A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0572222E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27,0.022]</w:t>
            </w:r>
          </w:p>
        </w:tc>
        <w:tc>
          <w:tcPr>
            <w:tcW w:w="19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695E0F5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38,0.01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EE3CADB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34,0.015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3EA01B5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28,0.02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35067E8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39,0.011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3EAED904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4[0.041,0.015]</w:t>
            </w:r>
          </w:p>
        </w:tc>
      </w:tr>
      <w:tr w:rsidR="003B7807" w:rsidRPr="00B441B0" w14:paraId="3AC1AAE9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38A226A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556F755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45B1B8B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36,0.012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3C8F04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4[0.024,0.012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477F78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9[0.033,0.00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F1F178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41,0.012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C93805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4[0.022,0.01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3771731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34,0.009]</w:t>
            </w:r>
          </w:p>
        </w:tc>
      </w:tr>
      <w:tr w:rsidR="003B7807" w:rsidRPr="00B441B0" w14:paraId="036BD691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2C68D14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61F0958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FB6169C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54,0.003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8E4DDE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48,0.00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4E0667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3[0.027,0.01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588591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57,0.00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08F7F2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2[0.0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0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F1CEAE3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31,0.011]</w:t>
            </w:r>
          </w:p>
        </w:tc>
      </w:tr>
      <w:tr w:rsidR="003B7807" w:rsidRPr="00B441B0" w14:paraId="6D355508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B1332D2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A917A55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A0ED2C4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21,0.021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B87268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9[0.021,0.02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09EB61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5[0.023,0.012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97BBC8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9[0.022,0.01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0BD5CC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9[0.025,0.01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815F3C3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28,0.012]</w:t>
            </w:r>
          </w:p>
        </w:tc>
      </w:tr>
      <w:tr w:rsidR="003B7807" w:rsidRPr="00B441B0" w14:paraId="1F3ABCF7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20C01E7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1B1C746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C367F6D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6[0.022,0.012]</w:t>
            </w:r>
          </w:p>
        </w:tc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C35EE1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25,0.01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1B8EF7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37,0.00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488089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1[0.027,0.012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77DA57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1[0.025,0.01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0001BE4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3[0.039,0.008]</w:t>
            </w:r>
          </w:p>
        </w:tc>
      </w:tr>
      <w:tr w:rsidR="003B7807" w:rsidRPr="00B441B0" w14:paraId="25C850E8" w14:textId="77777777" w:rsidTr="003C5E7C">
        <w:trPr>
          <w:trHeight w:val="288"/>
          <w:jc w:val="center"/>
        </w:trPr>
        <w:tc>
          <w:tcPr>
            <w:tcW w:w="436" w:type="dxa"/>
            <w:tcBorders>
              <w:top w:val="nil"/>
              <w:right w:val="single" w:sz="4" w:space="0" w:color="auto"/>
            </w:tcBorders>
            <w:vAlign w:val="center"/>
          </w:tcPr>
          <w:p w14:paraId="2B701FFB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right w:val="single" w:sz="4" w:space="0" w:color="auto"/>
            </w:tcBorders>
          </w:tcPr>
          <w:p w14:paraId="0787B60E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9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C5FF0B4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31,0.009]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7A21D62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33,0.013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14DF2F8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5[0.022,0.013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66F010A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35,0.008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B87BAAA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36,0.014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1110A64" w14:textId="77777777" w:rsidR="003B7807" w:rsidRPr="006070FF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6070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5[0.022,0.013]</w:t>
            </w:r>
          </w:p>
        </w:tc>
      </w:tr>
    </w:tbl>
    <w:p w14:paraId="10D49F10" w14:textId="77777777" w:rsidR="003B7807" w:rsidRDefault="003B7807" w:rsidP="003B7807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  <w:r>
        <w:rPr>
          <w:rFonts w:ascii="Times New Roman" w:hAnsi="Times New Roman" w:cs="Times New Roman"/>
          <w:sz w:val="22"/>
          <w:szCs w:val="22"/>
        </w:rPr>
        <w:t>, and in bold are intervals outside the robustness criterion</w:t>
      </w:r>
      <w:r w:rsidRPr="00E60C7A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7E6E6EE" w14:textId="6A71A0DB" w:rsidR="003B7807" w:rsidRPr="00935E3D" w:rsidRDefault="003B7807" w:rsidP="003B7807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 w:rsidR="0018443D">
        <w:rPr>
          <w:rFonts w:ascii="Times New Roman" w:hAnsi="Times New Roman" w:cs="Times New Roman"/>
        </w:rPr>
        <w:t>C3</w:t>
      </w:r>
      <w:r w:rsidRPr="00935E3D">
        <w:rPr>
          <w:rFonts w:ascii="Times New Roman" w:hAnsi="Times New Roman" w:cs="Times New Roman"/>
        </w:rPr>
        <w:t>.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Relative bias and width of the Bayesian credible intervals</w:t>
      </w:r>
      <w:r w:rsidR="00347836">
        <w:rPr>
          <w:rFonts w:ascii="Times New Roman" w:hAnsi="Times New Roman" w:cs="Times New Roman"/>
          <w:i/>
          <w:iCs/>
        </w:rPr>
        <w:t xml:space="preserve"> (informative priors)</w:t>
      </w:r>
      <w:r>
        <w:rPr>
          <w:rFonts w:ascii="Times New Roman" w:hAnsi="Times New Roman" w:cs="Times New Roman"/>
          <w:i/>
          <w:iCs/>
        </w:rPr>
        <w:t xml:space="preserve"> for cutpoint at .75S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3"/>
        <w:gridCol w:w="547"/>
        <w:gridCol w:w="946"/>
        <w:gridCol w:w="946"/>
        <w:gridCol w:w="917"/>
        <w:gridCol w:w="866"/>
        <w:gridCol w:w="866"/>
        <w:gridCol w:w="1167"/>
        <w:gridCol w:w="874"/>
        <w:gridCol w:w="874"/>
        <w:gridCol w:w="874"/>
      </w:tblGrid>
      <w:tr w:rsidR="003B7807" w:rsidRPr="00B441B0" w14:paraId="29218C49" w14:textId="77777777" w:rsidTr="003C5E7C">
        <w:trPr>
          <w:trHeight w:val="288"/>
        </w:trPr>
        <w:tc>
          <w:tcPr>
            <w:tcW w:w="763" w:type="dxa"/>
            <w:tcBorders>
              <w:bottom w:val="nil"/>
              <w:right w:val="single" w:sz="4" w:space="0" w:color="auto"/>
            </w:tcBorders>
            <w:vAlign w:val="center"/>
          </w:tcPr>
          <w:p w14:paraId="00360232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bottom w:val="nil"/>
              <w:right w:val="single" w:sz="4" w:space="0" w:color="auto"/>
            </w:tcBorders>
          </w:tcPr>
          <w:p w14:paraId="32FEE173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71BD5D6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elative bias</w:t>
            </w:r>
          </w:p>
        </w:tc>
        <w:tc>
          <w:tcPr>
            <w:tcW w:w="289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1E771E6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interval width</w:t>
            </w:r>
          </w:p>
        </w:tc>
        <w:tc>
          <w:tcPr>
            <w:tcW w:w="26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094179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interval width</w:t>
            </w:r>
          </w:p>
        </w:tc>
      </w:tr>
      <w:tr w:rsidR="003B7807" w:rsidRPr="00B441B0" w14:paraId="6832CD91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0FA863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EBB8599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B014227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53D0DE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80DAD7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587698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CA953D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8CC0DEB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3EB229" w14:textId="77777777" w:rsidR="003B7807" w:rsidRPr="001936A0" w:rsidRDefault="003B7807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4594CD" w14:textId="77777777" w:rsidR="003B7807" w:rsidRPr="001936A0" w:rsidRDefault="003B7807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76A685F" w14:textId="77777777" w:rsidR="003B7807" w:rsidRPr="001936A0" w:rsidRDefault="003B7807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3B7807" w:rsidRPr="00B441B0" w14:paraId="44D5A762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051157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5D76EC07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49B5F1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3B7807" w:rsidRPr="00B441B0" w14:paraId="624B4E58" w14:textId="77777777" w:rsidTr="003C5E7C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83235B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8F04235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6428D786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DE11B94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FEBC5D3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310E6F3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A78D411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86C5736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F5A6D96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B2AEB76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2897CAC9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</w:tr>
      <w:tr w:rsidR="003B7807" w:rsidRPr="00B441B0" w14:paraId="61FF044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E097130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B483BDE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D2D9030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01416D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37D114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5CEE57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306608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C7265C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176F2B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06CA1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4245C8A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</w:tr>
      <w:tr w:rsidR="003B7807" w:rsidRPr="00B441B0" w14:paraId="20989748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F550CF0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CDE1C8B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FF9D3AA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3A126D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E1A835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FEAD1A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43B2F5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354C26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B74444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C2C537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F1480A9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</w:tr>
      <w:tr w:rsidR="003B7807" w:rsidRPr="00B441B0" w14:paraId="494AF6DF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8F06E5D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AC6AB05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29BB25D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166190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A9D1F7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E8C5EC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FDDCBA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09BE49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D5D3F4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3124E4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860EC02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</w:tr>
      <w:tr w:rsidR="003B7807" w:rsidRPr="00B441B0" w14:paraId="5D19F32B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BEDA34D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69E9617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CF0D762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839B13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E104E4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856244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179075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0DDCD4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DD8276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E2D3B7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1E0EE11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2</w:t>
            </w:r>
          </w:p>
        </w:tc>
      </w:tr>
      <w:tr w:rsidR="003B7807" w:rsidRPr="00B441B0" w14:paraId="36D3699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7928F2A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C8B103A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FA7655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C9A7EFB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E0656CB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43CB470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E30EEB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CC02C3C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36DABA1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15DEAF2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B0B2D3E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</w:tr>
      <w:tr w:rsidR="003B7807" w:rsidRPr="00B441B0" w14:paraId="36AFF936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67864C99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63570C3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33A0E2" w14:textId="77777777" w:rsidR="003B7807" w:rsidRPr="00935E3D" w:rsidRDefault="003B7807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3B7807" w:rsidRPr="00B441B0" w14:paraId="2FF4CFA6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7F850E1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C438D6C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36953F3A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6A7697E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F86BCF3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F0B7644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8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5C4ED30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2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ECC2625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E0663B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BECAF6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97D1E00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5</w:t>
            </w:r>
          </w:p>
        </w:tc>
      </w:tr>
      <w:tr w:rsidR="003B7807" w:rsidRPr="00B441B0" w14:paraId="2717751A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DCEF17D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7132E9C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5F00D95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45F115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3E984F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65D4D5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A2C9D2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6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2539FB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2E30F7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196B51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436D85E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88</w:t>
            </w:r>
          </w:p>
        </w:tc>
      </w:tr>
      <w:tr w:rsidR="003B7807" w:rsidRPr="00B441B0" w14:paraId="409D39BD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9F42FF3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7E05E63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591BF07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5A38D3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42C2DB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3A1AFC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29FDB5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85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F6B929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7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2A1A68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9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43F0AF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8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3752871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72</w:t>
            </w:r>
          </w:p>
        </w:tc>
      </w:tr>
      <w:tr w:rsidR="003B7807" w:rsidRPr="00B441B0" w14:paraId="53F6220C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ABCEB74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CA1AFF5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1E83CA6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6B5C7D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C7D305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F735B7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D49195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E1F4BE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770146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78DBFA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39C0845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7</w:t>
            </w:r>
          </w:p>
        </w:tc>
      </w:tr>
      <w:tr w:rsidR="003B7807" w:rsidRPr="00B441B0" w14:paraId="7FCC2027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484FE2D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D17D9B2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70730DF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EA9F20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E74660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8389BF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48390F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C1B1AB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C9AFF5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7024BE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73E6598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6</w:t>
            </w:r>
          </w:p>
        </w:tc>
      </w:tr>
      <w:tr w:rsidR="003B7807" w:rsidRPr="00B441B0" w14:paraId="1552ABDA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4FA7140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6D79279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1AE6DA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0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E170A32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0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4EEE133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B4254D8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BDAAEE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5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9531260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F4C344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F3F21A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39BA696" w14:textId="77777777" w:rsidR="003B7807" w:rsidRPr="001D46A5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1</w:t>
            </w:r>
          </w:p>
        </w:tc>
      </w:tr>
      <w:tr w:rsidR="003B7807" w:rsidRPr="00B441B0" w14:paraId="7F05E0F4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1F977821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0E84ABB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879903" w14:textId="77777777" w:rsidR="003B7807" w:rsidRPr="00935E3D" w:rsidRDefault="003B7807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3B7807" w:rsidRPr="00B441B0" w14:paraId="529DA04C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F93DAD1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63E463E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1E19627C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EE3FE18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B97D0C3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A308DDA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3BEA2D6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379BFE3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C340A1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93402B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511B01A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3</w:t>
            </w:r>
          </w:p>
        </w:tc>
      </w:tr>
      <w:tr w:rsidR="003B7807" w:rsidRPr="00B441B0" w14:paraId="469297D2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41B6F0F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B80580F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5BF0778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8E867F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CA9260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5E375A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7E66A9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5620C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FF3B7A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999E59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15C8CCE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4</w:t>
            </w:r>
          </w:p>
        </w:tc>
      </w:tr>
      <w:tr w:rsidR="003B7807" w:rsidRPr="00B441B0" w14:paraId="102115EC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0D73D18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C4F611D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C4D737E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54ABE5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536B99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53ACB7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15C40C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0EB27D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E22CBE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DB4BDD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FFA4B22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7</w:t>
            </w:r>
          </w:p>
        </w:tc>
      </w:tr>
      <w:tr w:rsidR="003B7807" w:rsidRPr="00B441B0" w14:paraId="5F591C77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052A58C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DA5C925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C226FC0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25F464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1D596D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FC6DCF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0D756B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5E4DD4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DCB48E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076CD8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6E7A2B0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0</w:t>
            </w:r>
          </w:p>
        </w:tc>
      </w:tr>
      <w:tr w:rsidR="003B7807" w:rsidRPr="00B441B0" w14:paraId="4D45D948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8A5FBF6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2BFFA71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9F76E15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46FBD6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382346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AE08CC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94682D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6D801B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D86C17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B797DC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B497CCE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0</w:t>
            </w:r>
          </w:p>
        </w:tc>
      </w:tr>
      <w:tr w:rsidR="003B7807" w:rsidRPr="00B441B0" w14:paraId="33803213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BAD8609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AFBC9CF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79C910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2353DE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D551215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3A3B6CD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AA8BB19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61EAC1D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BD9C17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1A0A1A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C0268ED" w14:textId="77777777" w:rsidR="003B7807" w:rsidRPr="002D0878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</w:tr>
      <w:tr w:rsidR="003B7807" w:rsidRPr="00B441B0" w14:paraId="264B719E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580DE4FB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8166879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EB2A406" w14:textId="77777777" w:rsidR="003B7807" w:rsidRPr="00935E3D" w:rsidRDefault="003B7807" w:rsidP="003C5E7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3B7807" w:rsidRPr="00B441B0" w14:paraId="52ABE617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752828E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367585A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EB55B92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E86D903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6403449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822B973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7313DF4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72296EE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04E169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482E6B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7299E55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</w:tr>
      <w:tr w:rsidR="003B7807" w:rsidRPr="00B441B0" w14:paraId="1132CE92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7A6D793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6A8E65D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89A4DF5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AD977B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991D9A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118792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8AB1B8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D0DD32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C2C305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C07A65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F245DE4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</w:tr>
      <w:tr w:rsidR="003B7807" w:rsidRPr="00B441B0" w14:paraId="143B9E59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52B693D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D713DD3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C5D9A60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F81CBA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731331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B40FF4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D4AC41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E0FE52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897F49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E4D1C8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250E3B0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</w:tr>
      <w:tr w:rsidR="003B7807" w:rsidRPr="00B441B0" w14:paraId="62757F1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E3673C7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A048305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A23159B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00BD63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6E7641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BB55AF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D2EBA6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A70750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D050E6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BC29F2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6A21111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</w:tr>
      <w:tr w:rsidR="003B7807" w:rsidRPr="00B441B0" w14:paraId="324BB2E5" w14:textId="77777777" w:rsidTr="003C5E7C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0993486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080E81A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C54E4BF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D828D0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A27A99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45FA8C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A9CB30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E4D3DE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A0C6E9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FBBBA1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459C0F0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</w:tr>
      <w:tr w:rsidR="003B7807" w:rsidRPr="00B441B0" w14:paraId="7FDB2AF6" w14:textId="77777777" w:rsidTr="003C5E7C">
        <w:trPr>
          <w:trHeight w:val="288"/>
        </w:trPr>
        <w:tc>
          <w:tcPr>
            <w:tcW w:w="763" w:type="dxa"/>
            <w:tcBorders>
              <w:top w:val="nil"/>
              <w:right w:val="single" w:sz="4" w:space="0" w:color="auto"/>
            </w:tcBorders>
            <w:vAlign w:val="center"/>
          </w:tcPr>
          <w:p w14:paraId="1D1AD0D6" w14:textId="77777777" w:rsidR="003B7807" w:rsidRPr="00B441B0" w:rsidRDefault="003B7807" w:rsidP="003C5E7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right w:val="single" w:sz="4" w:space="0" w:color="auto"/>
            </w:tcBorders>
          </w:tcPr>
          <w:p w14:paraId="28CA6CD2" w14:textId="77777777" w:rsidR="003B7807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8BD8E46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B081967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0C35591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0B66AA8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1264D60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5734B5E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31F4552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1B30B0B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CBB7DF0" w14:textId="77777777" w:rsidR="003B7807" w:rsidRPr="00024F6C" w:rsidRDefault="003B7807" w:rsidP="003C5E7C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24F6C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2</w:t>
            </w:r>
          </w:p>
        </w:tc>
      </w:tr>
    </w:tbl>
    <w:p w14:paraId="160C2A36" w14:textId="77777777" w:rsidR="003B7807" w:rsidRDefault="003B7807" w:rsidP="003B7807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</w:p>
    <w:p w14:paraId="3DAE9120" w14:textId="558A637E" w:rsidR="004769DA" w:rsidRPr="00935E3D" w:rsidRDefault="004769DA" w:rsidP="004769DA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 w:rsidR="0018443D">
        <w:rPr>
          <w:rFonts w:ascii="Times New Roman" w:hAnsi="Times New Roman" w:cs="Times New Roman"/>
        </w:rPr>
        <w:t>C4</w:t>
      </w:r>
      <w:r w:rsidRPr="00BE226E">
        <w:rPr>
          <w:rFonts w:ascii="Times New Roman" w:hAnsi="Times New Roman" w:cs="Times New Roman"/>
        </w:rPr>
        <w:t>.</w:t>
      </w:r>
      <w:r w:rsidRPr="00BE226E">
        <w:rPr>
          <w:rFonts w:ascii="Times New Roman" w:hAnsi="Times New Roman" w:cs="Times New Roman"/>
          <w:i/>
          <w:iCs/>
        </w:rPr>
        <w:t xml:space="preserve"> Bayesian</w:t>
      </w:r>
      <w:r>
        <w:rPr>
          <w:rFonts w:ascii="Times New Roman" w:hAnsi="Times New Roman" w:cs="Times New Roman"/>
          <w:i/>
          <w:iCs/>
        </w:rPr>
        <w:t xml:space="preserve"> credible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interval coverage (informative priors) and balance [lower, upper] for a cutpoint at 1.5S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5"/>
        <w:gridCol w:w="546"/>
        <w:gridCol w:w="2095"/>
        <w:gridCol w:w="2065"/>
        <w:gridCol w:w="2065"/>
        <w:gridCol w:w="1912"/>
        <w:gridCol w:w="1911"/>
        <w:gridCol w:w="1911"/>
      </w:tblGrid>
      <w:tr w:rsidR="006D100F" w:rsidRPr="00B441B0" w14:paraId="19683908" w14:textId="77777777" w:rsidTr="00CE0F77">
        <w:trPr>
          <w:trHeight w:val="288"/>
          <w:jc w:val="center"/>
        </w:trPr>
        <w:tc>
          <w:tcPr>
            <w:tcW w:w="445" w:type="dxa"/>
            <w:tcBorders>
              <w:bottom w:val="nil"/>
              <w:right w:val="single" w:sz="4" w:space="0" w:color="auto"/>
            </w:tcBorders>
            <w:vAlign w:val="center"/>
          </w:tcPr>
          <w:p w14:paraId="6D0240DA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bottom w:val="nil"/>
              <w:right w:val="single" w:sz="4" w:space="0" w:color="auto"/>
            </w:tcBorders>
          </w:tcPr>
          <w:p w14:paraId="0A7EEF4C" w14:textId="77777777" w:rsidR="004769DA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622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2AEF314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Bayesian credible interval</w:t>
            </w:r>
          </w:p>
        </w:tc>
        <w:tc>
          <w:tcPr>
            <w:tcW w:w="5734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CB01025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Bayesian credible interval</w:t>
            </w:r>
          </w:p>
        </w:tc>
      </w:tr>
      <w:tr w:rsidR="006D100F" w:rsidRPr="00B441B0" w14:paraId="3EA908AE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60965C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A7538F0" w14:textId="77777777" w:rsidR="004769DA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E163025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41D6EE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DF39FD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19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C043FF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CFD8A77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5B5E899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C71570" w:rsidRPr="00B441B0" w14:paraId="3C858288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BEBF8B" w14:textId="77777777" w:rsidR="004769DA" w:rsidRDefault="004769DA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1C72A83" w14:textId="77777777" w:rsidR="004769DA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59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B6B689" w14:textId="77777777" w:rsidR="004769DA" w:rsidRPr="001936A0" w:rsidRDefault="004769DA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6D100F" w:rsidRPr="00B441B0" w14:paraId="2AA8AD4C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8ED704C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7FA0C17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4EAED18E" w14:textId="5707CF95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3[0.006,0.031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3AA1086" w14:textId="419E2A9D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3[0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7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E48B9A6" w14:textId="6BD5A92A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4[0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6]</w:t>
            </w:r>
          </w:p>
        </w:tc>
        <w:tc>
          <w:tcPr>
            <w:tcW w:w="19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706EE65" w14:textId="141C2DDE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4[0.006,0.02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FF47168" w14:textId="0E635E31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3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17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1FAF7F05" w14:textId="72473964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1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09]</w:t>
            </w:r>
          </w:p>
        </w:tc>
      </w:tr>
      <w:tr w:rsidR="006D100F" w:rsidRPr="00B441B0" w14:paraId="7CBB753F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40D0538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28DE932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937F151" w14:textId="475D1821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1[0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5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317536" w14:textId="6B47EEB9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6A68B8" w14:textId="7EC7B22E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8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82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4014FD" w14:textId="6C04C76C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76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2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7205F4" w14:textId="15213D45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6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1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D5B2587" w14:textId="380D5373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2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18]</w:t>
            </w:r>
          </w:p>
        </w:tc>
      </w:tr>
      <w:tr w:rsidR="006D100F" w:rsidRPr="00B441B0" w14:paraId="50C7928F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E8DDD7C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6376B197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B87DC00" w14:textId="425E0D9D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2[0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0FC64B" w14:textId="255BEE3F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36DA01" w14:textId="4E0B8DB7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69[0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131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561907" w14:textId="284EA460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4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16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0AF203" w14:textId="37382DC6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7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13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1F36070" w14:textId="315C2BE9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1[0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9]</w:t>
            </w:r>
          </w:p>
        </w:tc>
      </w:tr>
      <w:tr w:rsidR="006D100F" w:rsidRPr="00B441B0" w14:paraId="2576DD93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34E6B0B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26D3879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31C4BA0" w14:textId="2CE78FC6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76[0.006,0.01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8E38E1" w14:textId="4A8374A6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2[0.001,0.02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28DE0A" w14:textId="2C487AD3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6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14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DAF85A" w14:textId="5C1F981E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.009,0.011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7682EB" w14:textId="3D9AD160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8[0.001,0.011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C892C57" w14:textId="5F614335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5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05]</w:t>
            </w:r>
          </w:p>
        </w:tc>
      </w:tr>
      <w:tr w:rsidR="006D100F" w:rsidRPr="00B441B0" w14:paraId="1EC42775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C1F0D51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E4ED01E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092D3C3" w14:textId="2D3D2736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5[0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3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D2908B" w14:textId="13458112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78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22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0000E3" w14:textId="739CC638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3[0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67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2EB684" w14:textId="431B947C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.001,0.019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1CCCAE" w14:textId="2F89CA6E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3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0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5E50A2C" w14:textId="50AEDD01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78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22]</w:t>
            </w:r>
          </w:p>
        </w:tc>
      </w:tr>
      <w:tr w:rsidR="006D100F" w:rsidRPr="00B441B0" w14:paraId="742BF926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62A7570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5E843E6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818BD9" w14:textId="1E162107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83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17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DECDA4" w14:textId="52CFB82F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1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C83BCD4" w14:textId="606D3CD1" w:rsidR="00313F5E" w:rsidRPr="00C71570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17[0</w:t>
            </w:r>
            <w:r w:rsidR="006D100F"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00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83]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F01051" w14:textId="59C2FC1C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4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06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AEE4A4" w14:textId="5427B5B4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97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03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8865307" w14:textId="12729445" w:rsidR="00313F5E" w:rsidRPr="004517B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79[0</w:t>
            </w:r>
            <w:r w:rsidR="006D100F"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000</w:t>
            </w:r>
            <w:r w:rsidRPr="004517B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21]</w:t>
            </w:r>
          </w:p>
        </w:tc>
      </w:tr>
      <w:tr w:rsidR="00C71570" w:rsidRPr="00B441B0" w14:paraId="414A8414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</w:tcPr>
          <w:p w14:paraId="56021D31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A26BA57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C777C5" w14:textId="77777777" w:rsidR="004769DA" w:rsidRPr="00935E3D" w:rsidRDefault="004769DA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EC363D" w:rsidRPr="00B441B0" w14:paraId="35DB3387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2B9BFFE" w14:textId="77777777" w:rsidR="00EC363D" w:rsidRPr="00B441B0" w:rsidRDefault="00EC363D" w:rsidP="00EC363D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B074D1E" w14:textId="77777777" w:rsidR="00EC363D" w:rsidRPr="00B441B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32262335" w14:textId="3AB6A780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29,0.022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C2181A4" w14:textId="0C44B810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2[0.035,0.023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C77652B" w14:textId="5F22B7DE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29,0.02</w:t>
            </w:r>
            <w:r w:rsidR="005858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B70EE5F" w14:textId="32E45D3A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</w:t>
            </w:r>
            <w:r w:rsidR="005858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35,0.025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675A4DA" w14:textId="7F112263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7[0.045,0.028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5A42203A" w14:textId="7FE26FC9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9[0.05</w:t>
            </w:r>
            <w:r w:rsidR="005858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1]</w:t>
            </w:r>
          </w:p>
        </w:tc>
      </w:tr>
      <w:tr w:rsidR="00EC363D" w:rsidRPr="00B441B0" w14:paraId="1F1C7B1F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5548F72" w14:textId="77777777" w:rsidR="00EC363D" w:rsidRPr="00B441B0" w:rsidRDefault="00EC363D" w:rsidP="00EC363D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80FD43F" w14:textId="77777777" w:rsidR="00EC363D" w:rsidRPr="00B441B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24E2178" w14:textId="5469A64B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44,0.01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66D55A" w14:textId="741D7112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4[0.045,0.01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13D8F5" w14:textId="2887B9F9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46,0.015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76DAC3" w14:textId="5C260E86" w:rsidR="00EC363D" w:rsidRPr="006941CD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9[0.063,0.01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B347AD" w14:textId="7DD93BDB" w:rsidR="00EC363D" w:rsidRPr="006941CD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</w:t>
            </w:r>
            <w:r w:rsidR="0058583D"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.064,0.016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CD193B6" w14:textId="659E2AF2" w:rsidR="00EC363D" w:rsidRPr="006941CD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</w:t>
            </w:r>
            <w:r w:rsidR="0058583D"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0</w:t>
            </w: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.086,0.014]</w:t>
            </w:r>
          </w:p>
        </w:tc>
      </w:tr>
      <w:tr w:rsidR="00EC363D" w:rsidRPr="00B441B0" w14:paraId="3ECC7F31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2AC0B1D" w14:textId="77777777" w:rsidR="00EC363D" w:rsidRPr="00B441B0" w:rsidRDefault="00EC363D" w:rsidP="00EC363D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D330983" w14:textId="77777777" w:rsidR="00EC363D" w:rsidRPr="00B441B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A00C659" w14:textId="6F37C7C2" w:rsidR="00EC363D" w:rsidRPr="006941CD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</w:t>
            </w:r>
            <w:r w:rsidR="0058583D"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0</w:t>
            </w: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.096,0.00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C6236B" w14:textId="114D5781" w:rsidR="00EC363D" w:rsidRPr="006941CD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</w:t>
            </w:r>
            <w:r w:rsidR="0058583D"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0</w:t>
            </w: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[0.096,0.00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49869A" w14:textId="51F4AED7" w:rsidR="00EC363D" w:rsidRPr="006941CD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81[0.11</w:t>
            </w:r>
            <w:r w:rsidR="0058583D"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09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BDADC4" w14:textId="3F499384" w:rsidR="00EC363D" w:rsidRPr="006941CD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72[0.123,0.00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C020A8" w14:textId="11DA2CD5" w:rsidR="00EC363D" w:rsidRPr="006941CD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55[0.14</w:t>
            </w:r>
            <w:r w:rsidR="0058583D"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0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DB18874" w14:textId="7F2B4EE9" w:rsidR="00EC363D" w:rsidRPr="006941CD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13[0.179,0.008]</w:t>
            </w:r>
          </w:p>
        </w:tc>
      </w:tr>
      <w:tr w:rsidR="00EC363D" w:rsidRPr="00B441B0" w14:paraId="464583B7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638455B" w14:textId="77777777" w:rsidR="00EC363D" w:rsidRPr="00B441B0" w:rsidRDefault="00EC363D" w:rsidP="00EC363D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7C983A1" w14:textId="77777777" w:rsidR="00EC363D" w:rsidRPr="00B441B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8CBB3F3" w14:textId="044AE3A1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28,0.02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C31984" w14:textId="480B4292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5[0.024,0.02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B6A530" w14:textId="7305C5E2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32,0.022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EBD9D0" w14:textId="3B7F4C3D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33,0.02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0FBCF4" w14:textId="79F6ACFC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3</w:t>
            </w:r>
            <w:r w:rsidR="005858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AD0C5EA" w14:textId="18576B82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.042,0.024]</w:t>
            </w:r>
          </w:p>
        </w:tc>
      </w:tr>
      <w:tr w:rsidR="00EC363D" w:rsidRPr="00B441B0" w14:paraId="7444540F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3DAD7EC" w14:textId="77777777" w:rsidR="00EC363D" w:rsidRPr="00B441B0" w:rsidRDefault="00EC363D" w:rsidP="00EC363D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D9A6DC6" w14:textId="77777777" w:rsidR="00EC363D" w:rsidRPr="00B441B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8721448" w14:textId="49F754C3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29,0.02</w:t>
            </w:r>
            <w:r w:rsidR="005858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80CF57" w14:textId="7D2893C9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35,0.01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9F3DDB" w14:textId="18BA89E5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36,0.013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14E123" w14:textId="6CC4108C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3[0.035,0.022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0DC8BF" w14:textId="38BBBF26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5[0.057,0.018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2DAF060" w14:textId="15A0EB0D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2[0.052,0.016]</w:t>
            </w:r>
          </w:p>
        </w:tc>
      </w:tr>
      <w:tr w:rsidR="00EC363D" w:rsidRPr="00B441B0" w14:paraId="30D25D3F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C59C4B2" w14:textId="77777777" w:rsidR="00EC363D" w:rsidRPr="00B441B0" w:rsidRDefault="00EC363D" w:rsidP="00EC363D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ADBED9B" w14:textId="77777777" w:rsidR="00EC363D" w:rsidRPr="00B441B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237206A" w14:textId="4748E40B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5[0.066,0.009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E33277" w14:textId="52614945" w:rsidR="00EC363D" w:rsidRPr="00C71570" w:rsidRDefault="00EC363D" w:rsidP="00EC363D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4[0.055,0.011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213BC4E" w14:textId="7944BCA5" w:rsidR="00EC363D" w:rsidRPr="006941CD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1[0.071,0.008]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A2BA1E0" w14:textId="596607D2" w:rsidR="00EC363D" w:rsidRPr="006941CD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1[0.072,0.007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6EDE84C" w14:textId="075735F0" w:rsidR="00EC363D" w:rsidRPr="006941CD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09[0.08</w:t>
            </w:r>
            <w:r w:rsidR="0058583D"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</w:t>
            </w: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,0.011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FF54E86" w14:textId="4C72C317" w:rsidR="00EC363D" w:rsidRPr="006941CD" w:rsidRDefault="00EC363D" w:rsidP="00EC36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941C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94[0.098,0.008]</w:t>
            </w:r>
          </w:p>
        </w:tc>
      </w:tr>
      <w:tr w:rsidR="006D100F" w:rsidRPr="00B441B0" w14:paraId="6F51B240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</w:tcPr>
          <w:p w14:paraId="11500964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684EA17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154700" w14:textId="77777777" w:rsidR="004769DA" w:rsidRPr="00935E3D" w:rsidRDefault="004769DA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485AD4" w:rsidRPr="00B441B0" w14:paraId="26D7AB04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C3026C8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4E4C7EED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67AE33BF" w14:textId="4C1B195B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1[0.013,0.026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1040493" w14:textId="46A886A9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17,0.037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2303B3E" w14:textId="4A42C9A0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19,0.024]</w:t>
            </w:r>
          </w:p>
        </w:tc>
        <w:tc>
          <w:tcPr>
            <w:tcW w:w="19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F5D8A11" w14:textId="77754F92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3[0.022,0.015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286B87E" w14:textId="6A7A7DFC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29,0.025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45609F9A" w14:textId="527D6F00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 w:rsidR="004C5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39,0.011]</w:t>
            </w:r>
          </w:p>
        </w:tc>
      </w:tr>
      <w:tr w:rsidR="00485AD4" w:rsidRPr="00B441B0" w14:paraId="60F9CE6A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AC88AA6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A7BE61C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E3797EA" w14:textId="55ACEE55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1</w:t>
            </w:r>
            <w:r w:rsidR="005C6DB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4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CBBA61" w14:textId="034EC6AE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09,0.045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BA1B4B" w14:textId="0028C447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.016,0.036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B5D00F" w14:textId="501B9DC4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21,0.02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FB91B0" w14:textId="74880151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</w:t>
            </w:r>
            <w:r w:rsidR="004C5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26,0.02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010D64B" w14:textId="20A76FEC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28,0.02</w:t>
            </w:r>
            <w:r w:rsidR="004C5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</w:tr>
      <w:tr w:rsidR="00485AD4" w:rsidRPr="00B441B0" w14:paraId="14AF8B63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A70AA2C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F3D48E0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D21B2FB" w14:textId="36FE7AB6" w:rsidR="00485AD4" w:rsidRPr="00D502F2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D502F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9[0.005,0.07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DC3FE5" w14:textId="5BB67B51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28[0.006,0.06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8BFFA5" w14:textId="02A5AEE4" w:rsidR="00485AD4" w:rsidRPr="00D502F2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D502F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898[0.006,0.096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DB336A" w14:textId="61039DB5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09,0.04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500E26" w14:textId="62C61AA5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07,0.036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73B9AD5" w14:textId="64F90960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5[0.013,0.052]</w:t>
            </w:r>
          </w:p>
        </w:tc>
      </w:tr>
      <w:tr w:rsidR="00485AD4" w:rsidRPr="00B441B0" w14:paraId="6CD5C8E7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D831CAC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9EFC5CF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E844914" w14:textId="293319DA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23,0.023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F4448E" w14:textId="515E4D8C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</w:t>
            </w:r>
            <w:r w:rsidR="005C6DB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16,0.02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F6CF94" w14:textId="29D1D5F1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6[0.02</w:t>
            </w:r>
            <w:r w:rsidR="005C6DB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4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86525C" w14:textId="40E9951F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27,0.01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1254FC" w14:textId="5C0A99A8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3[0.021,0.016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1531EEB" w14:textId="1DB5A23E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34,0.014]</w:t>
            </w:r>
          </w:p>
        </w:tc>
      </w:tr>
      <w:tr w:rsidR="00485AD4" w:rsidRPr="00B441B0" w14:paraId="0BF769B7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0893436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AA4EF63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4804E6D" w14:textId="6A2CD9D0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</w:t>
            </w:r>
            <w:r w:rsidR="005C6DB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16,0.02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4DA4E7" w14:textId="79E28230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3[0.009,0.038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BC351E" w14:textId="01A96E6B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14,0.028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4E9BD5" w14:textId="5C1DE0B1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4[0.022,0.01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BD35B6" w14:textId="0141BAAD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8[0.015,0.02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0C2605C" w14:textId="51A32031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3[0.026,0.021]</w:t>
            </w:r>
          </w:p>
        </w:tc>
      </w:tr>
      <w:tr w:rsidR="00485AD4" w:rsidRPr="00B441B0" w14:paraId="3EB655AE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D9F3F1D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514506C3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214EC4" w14:textId="5BFD9F77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8[0.003,0.049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D78C91" w14:textId="2BDB7299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07,0.041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0388EF1" w14:textId="1CC818C6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3[0.005,0.062]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4D05532" w14:textId="7A16CB1E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09,0.034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612800" w14:textId="577B48F7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5[0.012,0.023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54838C3" w14:textId="2FAB0A5E" w:rsidR="00485AD4" w:rsidRPr="00C7157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13,0.035]</w:t>
            </w:r>
          </w:p>
        </w:tc>
      </w:tr>
      <w:tr w:rsidR="006D100F" w:rsidRPr="00B441B0" w14:paraId="4EEE1DEF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</w:tcPr>
          <w:p w14:paraId="7401D320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050D59A8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19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6C352C37" w14:textId="77777777" w:rsidR="004769DA" w:rsidRPr="00935E3D" w:rsidRDefault="004769DA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C71570" w:rsidRPr="00B441B0" w14:paraId="2A9D61F0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FFF3FA7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E39BDBD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2830CDDC" w14:textId="096E920C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1[0.015,0.024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3562E5C" w14:textId="71E59F30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5[0.017,0.038]</w:t>
            </w:r>
          </w:p>
        </w:tc>
        <w:tc>
          <w:tcPr>
            <w:tcW w:w="20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C3D7D87" w14:textId="05AB7795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2</w:t>
            </w:r>
            <w:r w:rsidR="0002725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26]</w:t>
            </w:r>
          </w:p>
        </w:tc>
        <w:tc>
          <w:tcPr>
            <w:tcW w:w="19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E05727E" w14:textId="0A5F2CC6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9[0.018,0.023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2062C6E" w14:textId="00455FD5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6[0.019,0.035]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21E35E17" w14:textId="007A0ED4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25,0.024]</w:t>
            </w:r>
          </w:p>
        </w:tc>
      </w:tr>
      <w:tr w:rsidR="00C71570" w:rsidRPr="00B441B0" w14:paraId="432273ED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2C2F5E6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3C605DDC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7FD8A93" w14:textId="02DEA6D1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15,0.031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BA1872" w14:textId="32B24671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9[0.015,0.036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48AE98" w14:textId="7C451E76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15,0.033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5EED9D" w14:textId="65978114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2[0.019,0.029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CE6531" w14:textId="003FCEF9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7[0.017,0.036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E0CFBBE" w14:textId="677E8381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16,0.03</w:t>
            </w:r>
            <w:r w:rsidR="0002725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</w:tr>
      <w:tr w:rsidR="00C71570" w:rsidRPr="00B441B0" w14:paraId="149F652A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BC62504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1B86BCBC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B032734" w14:textId="7CC07770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1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0.05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03C47D" w14:textId="7F9699E7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6[0.007,0.03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95DE02" w14:textId="4F9B2842" w:rsidR="00C71570" w:rsidRPr="00011ACE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11AC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18[0.007,0.075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72AA19" w14:textId="66CEA513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5[0.014,0.051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F463D6" w14:textId="209FBC65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7[0.009,0.034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9A6F203" w14:textId="2B0B3726" w:rsidR="00C71570" w:rsidRPr="00D502F2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D502F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0.921[0.007,0.072]</w:t>
            </w:r>
          </w:p>
        </w:tc>
      </w:tr>
      <w:tr w:rsidR="00C71570" w:rsidRPr="00B441B0" w14:paraId="449A3250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1F8AA57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7BAB9A47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14A8B5C" w14:textId="0E6447C4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9[0.022,0.019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D0FBC0" w14:textId="3821F13C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4[0.009,0.027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56B87D" w14:textId="09306C22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1[0.015,0.024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F05A2E" w14:textId="1E1737D1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4[0.026,0.02</w:t>
            </w:r>
            <w:r w:rsidR="0002725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C072D6" w14:textId="4BE4F105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3[0.012,0.02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5024EEB" w14:textId="28FF3737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1[0.015,0.024]</w:t>
            </w:r>
          </w:p>
        </w:tc>
      </w:tr>
      <w:tr w:rsidR="00C71570" w:rsidRPr="00B441B0" w14:paraId="42B94C4B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A88EF97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6" w:type="dxa"/>
            <w:tcBorders>
              <w:top w:val="nil"/>
              <w:bottom w:val="nil"/>
              <w:right w:val="single" w:sz="4" w:space="0" w:color="auto"/>
            </w:tcBorders>
          </w:tcPr>
          <w:p w14:paraId="225C6D77" w14:textId="77777777" w:rsid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EE04080" w14:textId="21B105F5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3[0.023,0.01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175947" w14:textId="1F3E44EC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3[0.013,0.034]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8A60C" w14:textId="0B81F329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</w:t>
            </w:r>
            <w:r w:rsidR="0002725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12,0.028]</w:t>
            </w:r>
          </w:p>
        </w:tc>
        <w:tc>
          <w:tcPr>
            <w:tcW w:w="19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970F7A" w14:textId="61F6101F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5[0.028,0.017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396B33" w14:textId="37D5589E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1[0.014,0.035]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5D25FFE" w14:textId="0EB579B2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59[0.014,0.027]</w:t>
            </w:r>
          </w:p>
        </w:tc>
      </w:tr>
      <w:tr w:rsidR="00C71570" w:rsidRPr="00B441B0" w14:paraId="7B76CB2D" w14:textId="77777777" w:rsidTr="00CE0F77">
        <w:trPr>
          <w:trHeight w:val="288"/>
          <w:jc w:val="center"/>
        </w:trPr>
        <w:tc>
          <w:tcPr>
            <w:tcW w:w="445" w:type="dxa"/>
            <w:tcBorders>
              <w:top w:val="nil"/>
              <w:right w:val="single" w:sz="4" w:space="0" w:color="auto"/>
            </w:tcBorders>
            <w:vAlign w:val="center"/>
          </w:tcPr>
          <w:p w14:paraId="59B0BBDA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6" w:type="dxa"/>
            <w:tcBorders>
              <w:top w:val="nil"/>
              <w:right w:val="single" w:sz="4" w:space="0" w:color="auto"/>
            </w:tcBorders>
          </w:tcPr>
          <w:p w14:paraId="6C237588" w14:textId="77777777" w:rsid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0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760CC5B" w14:textId="5E082DAC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5[0.008,0.027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8C92E7" w14:textId="7ACCF68C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8[0.008,0.024]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6EC8B92" w14:textId="135A2E36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4</w:t>
            </w:r>
            <w:r w:rsidR="0002725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</w:t>
            </w: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0.004,0.056]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BB35034" w14:textId="630A6266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7[0.008,0.025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918D7F2" w14:textId="206DE0DD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5[0.009,0.026]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9213EE6" w14:textId="325830CA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9[0.006,0.055]</w:t>
            </w:r>
          </w:p>
        </w:tc>
      </w:tr>
    </w:tbl>
    <w:p w14:paraId="175D8472" w14:textId="77777777" w:rsidR="004769DA" w:rsidRDefault="004769DA" w:rsidP="004769DA">
      <w:pPr>
        <w:rPr>
          <w:rFonts w:ascii="Times New Roman" w:hAnsi="Times New Roman" w:cs="Times New Roman"/>
          <w:sz w:val="22"/>
          <w:szCs w:val="22"/>
        </w:r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  <w:r>
        <w:rPr>
          <w:rFonts w:ascii="Times New Roman" w:hAnsi="Times New Roman" w:cs="Times New Roman"/>
          <w:sz w:val="22"/>
          <w:szCs w:val="22"/>
        </w:rPr>
        <w:t>, and in bold are intervals outside the robustness criterion</w:t>
      </w:r>
    </w:p>
    <w:p w14:paraId="79AED011" w14:textId="21CAC36E" w:rsidR="004769DA" w:rsidRPr="00935E3D" w:rsidRDefault="004769DA" w:rsidP="004769DA">
      <w:pPr>
        <w:rPr>
          <w:rFonts w:ascii="Times New Roman" w:hAnsi="Times New Roman" w:cs="Times New Roman"/>
          <w:i/>
          <w:iCs/>
        </w:rPr>
      </w:pPr>
      <w:r w:rsidRPr="00935E3D">
        <w:rPr>
          <w:rFonts w:ascii="Times New Roman" w:hAnsi="Times New Roman" w:cs="Times New Roman"/>
        </w:rPr>
        <w:lastRenderedPageBreak/>
        <w:t xml:space="preserve">Table </w:t>
      </w:r>
      <w:r w:rsidR="0018443D">
        <w:rPr>
          <w:rFonts w:ascii="Times New Roman" w:hAnsi="Times New Roman" w:cs="Times New Roman"/>
        </w:rPr>
        <w:t>C5</w:t>
      </w:r>
      <w:r w:rsidRPr="00935E3D">
        <w:rPr>
          <w:rFonts w:ascii="Times New Roman" w:hAnsi="Times New Roman" w:cs="Times New Roman"/>
        </w:rPr>
        <w:t>.</w:t>
      </w:r>
      <w:r w:rsidRPr="00935E3D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Relative bias and width of the Bayesian credible intervals (informative priors) with cutpoint at 1.5S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3"/>
        <w:gridCol w:w="547"/>
        <w:gridCol w:w="946"/>
        <w:gridCol w:w="946"/>
        <w:gridCol w:w="917"/>
        <w:gridCol w:w="866"/>
        <w:gridCol w:w="866"/>
        <w:gridCol w:w="1167"/>
        <w:gridCol w:w="874"/>
        <w:gridCol w:w="874"/>
        <w:gridCol w:w="874"/>
      </w:tblGrid>
      <w:tr w:rsidR="004769DA" w:rsidRPr="00B441B0" w14:paraId="7BD290C9" w14:textId="77777777" w:rsidTr="00CE0F77">
        <w:trPr>
          <w:trHeight w:val="288"/>
        </w:trPr>
        <w:tc>
          <w:tcPr>
            <w:tcW w:w="763" w:type="dxa"/>
            <w:tcBorders>
              <w:bottom w:val="nil"/>
              <w:right w:val="single" w:sz="4" w:space="0" w:color="auto"/>
            </w:tcBorders>
            <w:vAlign w:val="center"/>
          </w:tcPr>
          <w:p w14:paraId="42712765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bottom w:val="nil"/>
              <w:right w:val="single" w:sz="4" w:space="0" w:color="auto"/>
            </w:tcBorders>
          </w:tcPr>
          <w:p w14:paraId="0A01140D" w14:textId="77777777" w:rsidR="004769DA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66AFFB3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elative bias</w:t>
            </w:r>
          </w:p>
        </w:tc>
        <w:tc>
          <w:tcPr>
            <w:tcW w:w="289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E07315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equal-tail interval width</w:t>
            </w:r>
          </w:p>
        </w:tc>
        <w:tc>
          <w:tcPr>
            <w:tcW w:w="26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ABCC8A" w14:textId="77777777" w:rsidR="004769DA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5% HPD interval width</w:t>
            </w:r>
          </w:p>
        </w:tc>
      </w:tr>
      <w:tr w:rsidR="004769DA" w:rsidRPr="00B441B0" w14:paraId="7B88C3BD" w14:textId="77777777" w:rsidTr="00CE0F77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8097A3C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EA33C84" w14:textId="77777777" w:rsidR="004769DA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755834C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9AD175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62169E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0AB68A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809B1CF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F73EB2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2D0D1A" w14:textId="77777777" w:rsidR="004769DA" w:rsidRPr="001936A0" w:rsidRDefault="004769DA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5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5C8180" w14:textId="77777777" w:rsidR="004769DA" w:rsidRPr="001936A0" w:rsidRDefault="004769DA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CE0EA49" w14:textId="77777777" w:rsidR="004769DA" w:rsidRPr="001936A0" w:rsidRDefault="004769DA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1936A0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f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= .7</w:t>
            </w:r>
          </w:p>
        </w:tc>
      </w:tr>
      <w:tr w:rsidR="004769DA" w:rsidRPr="00B441B0" w14:paraId="52C1D443" w14:textId="77777777" w:rsidTr="00CE0F77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CA25F7" w14:textId="77777777" w:rsidR="004769DA" w:rsidRDefault="004769DA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E1F5BC3" w14:textId="77777777" w:rsidR="004769DA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0FF1F3" w14:textId="77777777" w:rsidR="004769DA" w:rsidRDefault="004769DA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Rate</w:t>
            </w:r>
          </w:p>
        </w:tc>
      </w:tr>
      <w:tr w:rsidR="00313F5E" w:rsidRPr="00B441B0" w14:paraId="70FF786B" w14:textId="77777777" w:rsidTr="00CE0F77">
        <w:trPr>
          <w:trHeight w:val="288"/>
        </w:trPr>
        <w:tc>
          <w:tcPr>
            <w:tcW w:w="763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F8F823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1A5442D7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2D94E9C7" w14:textId="2AC6B6CF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4D94F8F" w14:textId="245FF1BA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FCDF9BD" w14:textId="0FC92DD6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BF2AADD" w14:textId="33F0263C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791CD02" w14:textId="1EF7AE2E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F728EC9" w14:textId="1EE1E125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8DC6C52" w14:textId="5A871863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B343B37" w14:textId="0BBF86E7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6DD07403" w14:textId="4DA705D6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</w:tr>
      <w:tr w:rsidR="00313F5E" w:rsidRPr="00B441B0" w14:paraId="1D649C19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3BB9F47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FDA2AC1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FA6FE4A" w14:textId="1B97CC3E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761E00" w14:textId="298336C6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69938F" w14:textId="29D91203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4E9935" w14:textId="0794CCE4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58724E" w14:textId="72850B76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25CB1D" w14:textId="75159664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EDFAE3" w14:textId="58376327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BED11F" w14:textId="5FE3AD80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4697970" w14:textId="3C83FBA4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</w:tr>
      <w:tr w:rsidR="00313F5E" w:rsidRPr="00B441B0" w14:paraId="19340CDE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7C53FD4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52E6C34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0F9C59C" w14:textId="2E598AE3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1EA66D" w14:textId="3C31E4CE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E35247" w14:textId="61239178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D8595A" w14:textId="2C90923F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E8B4FA" w14:textId="414732B5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73A826" w14:textId="63712FF4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067EA9" w14:textId="08499A8E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3616D2" w14:textId="0ABAF72E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0167931" w14:textId="41A95F07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</w:tr>
      <w:tr w:rsidR="00313F5E" w:rsidRPr="00B441B0" w14:paraId="5B390A93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CDE5FBC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A0BAD40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D025721" w14:textId="19AF55AE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D54F99" w14:textId="7676A848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5B8CC8" w14:textId="4122DB93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349338" w14:textId="714E7555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00BEE2" w14:textId="69F84366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A7C164" w14:textId="743E9444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B2D246" w14:textId="1FCAEA58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39A310" w14:textId="468CEC56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031A2A3" w14:textId="27538C31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</w:tr>
      <w:tr w:rsidR="00313F5E" w:rsidRPr="00B441B0" w14:paraId="64DD7F20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6578E8E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804BFAA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939D40B" w14:textId="4B35EB53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888A6E" w14:textId="6E91997B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336F08" w14:textId="62B9E4B7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377447" w14:textId="10882304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7490B3" w14:textId="51B3FE75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DFF2C1" w14:textId="0135BC94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7093C7" w14:textId="059026BA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E225F1" w14:textId="062A6074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CD65091" w14:textId="22C2E791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</w:tr>
      <w:tr w:rsidR="00313F5E" w:rsidRPr="00B441B0" w14:paraId="2FB7F5B0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062CE29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98BC514" w14:textId="77777777" w:rsidR="00313F5E" w:rsidRPr="00B441B0" w:rsidRDefault="00313F5E" w:rsidP="00313F5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143CFF" w14:textId="2A3A5A54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D74ED55" w14:textId="1BA816D1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9C1C8E5" w14:textId="1A8022A6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A44CC23" w14:textId="40BE0229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C58377B" w14:textId="5465C027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551836" w14:textId="5E89692A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0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E8EC819" w14:textId="589457A8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69F6A48" w14:textId="4DF3BB58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CBD2817" w14:textId="1A670DB7" w:rsidR="00313F5E" w:rsidRPr="00313F5E" w:rsidRDefault="00313F5E" w:rsidP="00313F5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13F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9</w:t>
            </w:r>
          </w:p>
        </w:tc>
      </w:tr>
      <w:tr w:rsidR="004769DA" w:rsidRPr="00B441B0" w14:paraId="747957DD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3F593A2D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D19B6FF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8E4EFF" w14:textId="77777777" w:rsidR="004769DA" w:rsidRPr="00935E3D" w:rsidRDefault="004769DA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ensitivity</w:t>
            </w:r>
          </w:p>
        </w:tc>
      </w:tr>
      <w:tr w:rsidR="00976859" w:rsidRPr="00B441B0" w14:paraId="76C01441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E2CA135" w14:textId="77777777" w:rsidR="00976859" w:rsidRPr="00B441B0" w:rsidRDefault="00976859" w:rsidP="0097685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1316C0F" w14:textId="77777777" w:rsidR="00976859" w:rsidRPr="00B441B0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200B5464" w14:textId="60CBBEEC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DB14B1B" w14:textId="03683C61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59B2F4A" w14:textId="50E10425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D71F3AF" w14:textId="6368CE0A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8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79E7D8E" w14:textId="46B5443A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1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6438987" w14:textId="330742CF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FFCAD3" w14:textId="389ABB98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14BEC4" w14:textId="231B7922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5E7554B" w14:textId="7002C8B1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8</w:t>
            </w:r>
          </w:p>
        </w:tc>
      </w:tr>
      <w:tr w:rsidR="00976859" w:rsidRPr="00B441B0" w14:paraId="480F2881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1D6050A" w14:textId="77777777" w:rsidR="00976859" w:rsidRPr="00B441B0" w:rsidRDefault="00976859" w:rsidP="0097685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A8C1B30" w14:textId="77777777" w:rsidR="00976859" w:rsidRPr="00B441B0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BFBD002" w14:textId="35DA291C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67D930" w14:textId="0D67E5ED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03AEAC" w14:textId="65EC64E6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50EB13" w14:textId="38E7C769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573C01" w14:textId="2ED9EAA7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8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A5AED5" w14:textId="790BC488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30EB43" w14:textId="537F9AA1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BE2090" w14:textId="615BEAD4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7F40921" w14:textId="1E4CA6C7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04</w:t>
            </w:r>
          </w:p>
        </w:tc>
      </w:tr>
      <w:tr w:rsidR="00976859" w:rsidRPr="00B441B0" w14:paraId="2C5B94B6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891BDD3" w14:textId="77777777" w:rsidR="00976859" w:rsidRPr="00B441B0" w:rsidRDefault="00976859" w:rsidP="0097685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5A2BFCC6" w14:textId="77777777" w:rsidR="00976859" w:rsidRPr="00B441B0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48D2FD0" w14:textId="7DA6D903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703062" w14:textId="04E03530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FCCFB5" w14:textId="286537E6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B91DC3" w14:textId="4E1E34A4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B76E7F" w14:textId="77D6595B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98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16E1DF" w14:textId="752EF9D5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8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E3D280" w14:textId="2633514C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0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0F2B9A" w14:textId="19C2A043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8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2088823" w14:textId="5A8AE109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68</w:t>
            </w:r>
          </w:p>
        </w:tc>
      </w:tr>
      <w:tr w:rsidR="00976859" w:rsidRPr="00B441B0" w14:paraId="1F4B77BB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064D678" w14:textId="77777777" w:rsidR="00976859" w:rsidRPr="00B441B0" w:rsidRDefault="00976859" w:rsidP="0097685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78496F4" w14:textId="77777777" w:rsidR="00976859" w:rsidRPr="00B441B0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49FF4EB" w14:textId="1CE8070A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83B2E3" w14:textId="0C62CC46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728E4D" w14:textId="45435167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C9DFAA" w14:textId="4296AA32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963F5F" w14:textId="290C0879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09E559" w14:textId="4DADC84C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B045E5" w14:textId="1EE9EA3F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7655BA" w14:textId="0ECC362D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6C3C439" w14:textId="4B47142B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2</w:t>
            </w:r>
          </w:p>
        </w:tc>
      </w:tr>
      <w:tr w:rsidR="00976859" w:rsidRPr="00B441B0" w14:paraId="786CCBA5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D3CFD2D" w14:textId="77777777" w:rsidR="00976859" w:rsidRPr="00B441B0" w:rsidRDefault="00976859" w:rsidP="0097685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7C982B0" w14:textId="77777777" w:rsidR="00976859" w:rsidRPr="00B441B0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8A75D86" w14:textId="00DD9BD4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BBB160" w14:textId="50AFBE33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908598" w14:textId="01208E7D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61EA43" w14:textId="5906F5D3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650893" w14:textId="7B118421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06A906" w14:textId="6A06E18B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8F18CF" w14:textId="25077F91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B77792" w14:textId="2BB5B0FF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E72E29F" w14:textId="7453FFE0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2</w:t>
            </w:r>
          </w:p>
        </w:tc>
      </w:tr>
      <w:tr w:rsidR="00976859" w:rsidRPr="00B441B0" w14:paraId="77AF9B2A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0CD69A3" w14:textId="77777777" w:rsidR="00976859" w:rsidRPr="00B441B0" w:rsidRDefault="00976859" w:rsidP="0097685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35A4CE2" w14:textId="77777777" w:rsidR="00976859" w:rsidRPr="00B441B0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A445C90" w14:textId="558C1B07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9FB2D0" w14:textId="7AF5AFAF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89BBFBC" w14:textId="3E61CC1A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A1777E6" w14:textId="48DFE147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5F7BEA" w14:textId="4FD246D8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0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216CD1" w14:textId="50F4B571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58593A" w14:textId="56E19C3F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63F4F6" w14:textId="283401D1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5B97AFA" w14:textId="6E367C19" w:rsidR="00976859" w:rsidRPr="00976859" w:rsidRDefault="00976859" w:rsidP="00976859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7685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03</w:t>
            </w:r>
          </w:p>
        </w:tc>
      </w:tr>
      <w:tr w:rsidR="004769DA" w:rsidRPr="00B441B0" w14:paraId="4882CC8D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26E08C00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F67ABA7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30DC5E" w14:textId="77777777" w:rsidR="004769DA" w:rsidRPr="00935E3D" w:rsidRDefault="004769DA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Specificity</w:t>
            </w:r>
          </w:p>
        </w:tc>
      </w:tr>
      <w:tr w:rsidR="00485AD4" w:rsidRPr="00B441B0" w14:paraId="5160E86A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CEE2539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3716DA0B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02B7A5C7" w14:textId="2F46EC73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A5F653C" w14:textId="4EE9B884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8BB9381" w14:textId="77587764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F168B23" w14:textId="17E9368F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EE49E4C" w14:textId="68DECFE8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399A8B2" w14:textId="46DAEDD1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E97B66" w14:textId="57E25267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2FBD84" w14:textId="20800D57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286330A" w14:textId="6B8C86DD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3</w:t>
            </w:r>
          </w:p>
        </w:tc>
      </w:tr>
      <w:tr w:rsidR="00485AD4" w:rsidRPr="00B441B0" w14:paraId="597C6AE0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DC105EC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410CF94A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9C45B75" w14:textId="091EB856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F56D98" w14:textId="7A926C04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7A551C" w14:textId="5E46DF2B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1FD46F" w14:textId="5FEC6F6D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25882F" w14:textId="0C7B9DA4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E62F18" w14:textId="7D5B4569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A97227" w14:textId="3182CD20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8D121E" w14:textId="02040165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2FCDB79" w14:textId="6EB63F14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4</w:t>
            </w:r>
          </w:p>
        </w:tc>
      </w:tr>
      <w:tr w:rsidR="00485AD4" w:rsidRPr="00B441B0" w14:paraId="1BD41359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51CFCE1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41DEDA0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B31DB34" w14:textId="609ED5BB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B3500E" w14:textId="487A5441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12EDB8" w14:textId="17FF1BFB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36945E" w14:textId="30E121E9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E6C2E6" w14:textId="47DEA430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CFC8FF" w14:textId="434D9649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5EB781" w14:textId="128B47FD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B293AD" w14:textId="045563BF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BD81616" w14:textId="5AE037A7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8</w:t>
            </w:r>
          </w:p>
        </w:tc>
      </w:tr>
      <w:tr w:rsidR="00485AD4" w:rsidRPr="00B441B0" w14:paraId="79072B78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1F71081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E40F02A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C4A6A27" w14:textId="66C3F462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D72D69" w14:textId="068330F7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F60DC8" w14:textId="71FA33A4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7B7611" w14:textId="269C1876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6D3DCC" w14:textId="4D632056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E889DC" w14:textId="6EDC694B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FD9317" w14:textId="18C04B39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00AED8" w14:textId="24128F9E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B409E55" w14:textId="771C65EE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</w:tr>
      <w:tr w:rsidR="00485AD4" w:rsidRPr="00B441B0" w14:paraId="51E85503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31B9FE5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5D1CD0F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CB4B37C" w14:textId="177F4AE2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56596B" w14:textId="0968777A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B10849" w14:textId="07BC3FB7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9784A7" w14:textId="5BE51264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C8D3FD" w14:textId="7DFF6808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7931CE" w14:textId="4A46F5B7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787BB6" w14:textId="1F4D3C3C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2EC0B7" w14:textId="710C7999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7A4373F" w14:textId="06A1DE71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</w:tr>
      <w:tr w:rsidR="00485AD4" w:rsidRPr="00B441B0" w14:paraId="7706460C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91227DC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88FFF9C" w14:textId="77777777" w:rsidR="00485AD4" w:rsidRPr="00B441B0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4DD199" w14:textId="0ADF5245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6EB0D3" w14:textId="3463E3E7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4826B1E" w14:textId="772AEFA7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A5416EB" w14:textId="4538D899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0017FA" w14:textId="30DA3409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9A4AD29" w14:textId="3E0AF790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93C17A" w14:textId="45C8354A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725F62" w14:textId="2CB139E4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6C1E1F5" w14:textId="2606A9C9" w:rsidR="00485AD4" w:rsidRPr="00485AD4" w:rsidRDefault="00485AD4" w:rsidP="00485A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85A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</w:tr>
      <w:tr w:rsidR="004769DA" w:rsidRPr="00B441B0" w14:paraId="68011998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</w:tcPr>
          <w:p w14:paraId="46BA3697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70CD1EFC" w14:textId="77777777" w:rsidR="004769DA" w:rsidRPr="00B441B0" w:rsidRDefault="004769DA" w:rsidP="00CE0F77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833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082AAB7A" w14:textId="77777777" w:rsidR="004769DA" w:rsidRPr="00935E3D" w:rsidRDefault="004769DA" w:rsidP="00CE0F77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</w:pPr>
            <w:r w:rsidRPr="00935E3D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Classification Consistency</w:t>
            </w:r>
          </w:p>
        </w:tc>
      </w:tr>
      <w:tr w:rsidR="00C71570" w:rsidRPr="00B441B0" w14:paraId="12272170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D3FD7DB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54894CB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2C811E57" w14:textId="6F399A72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075CD57" w14:textId="0FE6E7A0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253655C" w14:textId="2850A14B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46463DA" w14:textId="38488E9E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A574531" w14:textId="52940B1B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106159C" w14:textId="147ADE22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77CCFB" w14:textId="48A8713A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FF5B59" w14:textId="010CA4BA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E605EF1" w14:textId="5D182133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4</w:t>
            </w:r>
          </w:p>
        </w:tc>
      </w:tr>
      <w:tr w:rsidR="00C71570" w:rsidRPr="00B441B0" w14:paraId="57EF8A1F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23A9005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1BB3CA7D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B6BD981" w14:textId="01BE9320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840E44" w14:textId="071ED94B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242FD5" w14:textId="4582BB3C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4BABC9" w14:textId="4355C4FA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0A1AB4" w14:textId="4C7293B8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AF5FAE" w14:textId="6299DF12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F66C74" w14:textId="440F9E97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AB7A9A" w14:textId="2643D3A9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68B4553" w14:textId="131BB4D7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</w:tr>
      <w:tr w:rsidR="00C71570" w:rsidRPr="00B441B0" w14:paraId="43392E58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B92A29A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6374B187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ECB821B" w14:textId="28F569A8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4AF52A" w14:textId="69E32BCB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AC1E4E" w14:textId="4B13FBD0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136C34" w14:textId="58B03812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2AE6E1" w14:textId="7B63FEC0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E7ED00" w14:textId="46310163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7BF9BC" w14:textId="610F13B2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2867F5" w14:textId="1A73809D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828E07F" w14:textId="5C19BE8E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</w:tr>
      <w:tr w:rsidR="00C71570" w:rsidRPr="00B441B0" w14:paraId="1F0D4E51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3B3C761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22F48CD0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ACAC05C" w14:textId="62B03E47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42571F" w14:textId="1E520AD4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1527F6" w14:textId="4C76231C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AAF131" w14:textId="6B2DB692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F3C310" w14:textId="53C1F13B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8F039F" w14:textId="52503761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8AB730" w14:textId="6A6960FF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A290C5" w14:textId="67BB11E4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398915C" w14:textId="0EAA5051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5</w:t>
            </w:r>
          </w:p>
        </w:tc>
      </w:tr>
      <w:tr w:rsidR="00C71570" w:rsidRPr="00B441B0" w14:paraId="1FFFC136" w14:textId="77777777" w:rsidTr="00CE0F77">
        <w:trPr>
          <w:trHeight w:val="288"/>
        </w:trPr>
        <w:tc>
          <w:tcPr>
            <w:tcW w:w="76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C822F5F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441B0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4" w:space="0" w:color="auto"/>
            </w:tcBorders>
          </w:tcPr>
          <w:p w14:paraId="09604753" w14:textId="77777777" w:rsid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D9CFFA3" w14:textId="36D7E9E6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07EACE" w14:textId="1434F86B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C7AB78" w14:textId="4F2AEEDF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09CAC6" w14:textId="3D1ABE39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B4DFE7" w14:textId="4600690C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FE6FD1" w14:textId="18CAD11F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148908" w14:textId="37C54AFC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D9C528" w14:textId="26DA6C48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6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66D73C9" w14:textId="2478CB9E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</w:tr>
      <w:tr w:rsidR="00C71570" w:rsidRPr="00B441B0" w14:paraId="77BCFF94" w14:textId="77777777" w:rsidTr="00CE0F77">
        <w:trPr>
          <w:trHeight w:val="288"/>
        </w:trPr>
        <w:tc>
          <w:tcPr>
            <w:tcW w:w="763" w:type="dxa"/>
            <w:tcBorders>
              <w:top w:val="nil"/>
              <w:right w:val="single" w:sz="4" w:space="0" w:color="auto"/>
            </w:tcBorders>
            <w:vAlign w:val="center"/>
          </w:tcPr>
          <w:p w14:paraId="31A3EA44" w14:textId="77777777" w:rsidR="00C71570" w:rsidRPr="00B441B0" w:rsidRDefault="00C71570" w:rsidP="00C71570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dxa"/>
            <w:tcBorders>
              <w:top w:val="nil"/>
              <w:right w:val="single" w:sz="4" w:space="0" w:color="auto"/>
            </w:tcBorders>
          </w:tcPr>
          <w:p w14:paraId="785F0EA3" w14:textId="77777777" w:rsid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1C17E8B" w14:textId="49282E7C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209A1A" w14:textId="258C2CD5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8C497CF" w14:textId="0DA09C6E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900BB2A" w14:textId="659DF283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19015D" w14:textId="776D8186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6563515" w14:textId="3F0EEE23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3F60D6" w14:textId="3AD28351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E72D578" w14:textId="390482A8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7453BB" w14:textId="7D1544C3" w:rsidR="00C71570" w:rsidRPr="00C71570" w:rsidRDefault="00C71570" w:rsidP="00C71570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7157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0</w:t>
            </w:r>
          </w:p>
        </w:tc>
      </w:tr>
    </w:tbl>
    <w:p w14:paraId="41986807" w14:textId="77777777" w:rsidR="0008532B" w:rsidRDefault="004769DA">
      <w:pPr>
        <w:rPr>
          <w:rFonts w:ascii="Times New Roman" w:hAnsi="Times New Roman" w:cs="Times New Roman"/>
          <w:sz w:val="22"/>
          <w:szCs w:val="22"/>
        </w:rPr>
        <w:sectPr w:rsidR="0008532B" w:rsidSect="0074642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E60C7A">
        <w:rPr>
          <w:rFonts w:ascii="Times New Roman" w:hAnsi="Times New Roman" w:cs="Times New Roman"/>
          <w:b/>
          <w:bCs/>
          <w:sz w:val="22"/>
          <w:szCs w:val="22"/>
        </w:rPr>
        <w:t>Note</w:t>
      </w:r>
      <w:r w:rsidRPr="00E60C7A">
        <w:rPr>
          <w:rFonts w:ascii="Times New Roman" w:hAnsi="Times New Roman" w:cs="Times New Roman"/>
          <w:i/>
          <w:iCs/>
          <w:sz w:val="22"/>
          <w:szCs w:val="22"/>
        </w:rPr>
        <w:t xml:space="preserve">: </w:t>
      </w:r>
      <w:r w:rsidRPr="00E60C7A">
        <w:rPr>
          <w:rFonts w:ascii="Times New Roman" w:hAnsi="Times New Roman" w:cs="Times New Roman"/>
          <w:sz w:val="22"/>
          <w:szCs w:val="22"/>
        </w:rPr>
        <w:t>i is for number of items, n is for sample size, and f is for average factor loading</w:t>
      </w:r>
    </w:p>
    <w:p w14:paraId="1B030B31" w14:textId="77777777" w:rsidR="0008532B" w:rsidRDefault="0008532B" w:rsidP="0008532B">
      <w:pPr>
        <w:pStyle w:val="Title"/>
      </w:pPr>
      <w:r>
        <w:lastRenderedPageBreak/>
        <w:t>Supplementary material</w:t>
      </w:r>
    </w:p>
    <w:p w14:paraId="5ED11EA8" w14:textId="77777777" w:rsidR="0008532B" w:rsidRPr="0080456E" w:rsidRDefault="0008532B" w:rsidP="0008532B">
      <w:pPr>
        <w:pStyle w:val="Author"/>
        <w:rPr>
          <w:i/>
          <w:iCs/>
        </w:rPr>
      </w:pPr>
      <w:r w:rsidRPr="0080456E">
        <w:rPr>
          <w:i/>
          <w:iCs/>
        </w:rPr>
        <w:t>Summary intervals for model-based classification accuracy and consistency indices</w:t>
      </w:r>
    </w:p>
    <w:p w14:paraId="1791F44A" w14:textId="77777777" w:rsidR="0008532B" w:rsidRDefault="0008532B" w:rsidP="0008532B">
      <w:pPr>
        <w:pStyle w:val="Heading1"/>
      </w:pPr>
      <w:bookmarkStart w:id="0" w:name="summary-intervals-for-ca-and-cc-indices"/>
      <w:r>
        <w:t>R code to estimate summary intervals for CA and CC indices</w:t>
      </w:r>
    </w:p>
    <w:p w14:paraId="55558BE1" w14:textId="5745838C" w:rsidR="0008532B" w:rsidRDefault="0008532B" w:rsidP="0008532B">
      <w:pPr>
        <w:pStyle w:val="FirstParagraph"/>
      </w:pPr>
      <w:r>
        <w:t>Below is some code to estimate bootstrap confidence intervals and Bayesian credible intervals for CA and CC indices as described in the main text. To illustrate</w:t>
      </w:r>
      <w:r w:rsidR="000757C9">
        <w:t xml:space="preserve"> the procedures</w:t>
      </w:r>
      <w:r>
        <w:t xml:space="preserve">, we simulate ten factor model parameters and responses from 500 individuals. </w:t>
      </w:r>
    </w:p>
    <w:p w14:paraId="4DE41E24" w14:textId="77777777" w:rsidR="0008532B" w:rsidRDefault="0008532B" w:rsidP="0008532B">
      <w:pPr>
        <w:pStyle w:val="Heading2"/>
      </w:pPr>
      <w:bookmarkStart w:id="1" w:name="data-simulation"/>
      <w:r>
        <w:t>Data Simulation</w:t>
      </w:r>
    </w:p>
    <w:p w14:paraId="43651808" w14:textId="54BA182B" w:rsidR="0008532B" w:rsidRDefault="0008532B" w:rsidP="0008532B">
      <w:pPr>
        <w:pStyle w:val="FirstParagraph"/>
      </w:pPr>
      <w:r>
        <w:t xml:space="preserve">Ten factor loadings were drawn from a uniform distribution with .5 and .9 as the limits, residual variances were the compliments of the factor loading so that the item total variance </w:t>
      </w:r>
      <w:r w:rsidR="006450E3">
        <w:t xml:space="preserve">for each item </w:t>
      </w:r>
      <w:r>
        <w:t>was 1, and the item intercepts were all set to zero. Latent variables scores for individuals were drawn from a standardized normal distribution. We will estimate the classification rate, sensitivity, specificity, and classification consistency at the cutpoint of 1SD for the observed scores and latent variable scores.</w:t>
      </w:r>
    </w:p>
    <w:p w14:paraId="1857B34A" w14:textId="77777777" w:rsidR="0008532B" w:rsidRDefault="0008532B" w:rsidP="0008532B">
      <w:pPr>
        <w:pStyle w:val="SourceCode"/>
      </w:pPr>
      <w:r>
        <w:rPr>
          <w:rStyle w:val="CommentTok"/>
        </w:rPr>
        <w:t>#load packages needed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vaa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vtnor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2jags)</w:t>
      </w:r>
    </w:p>
    <w:p w14:paraId="7785E330" w14:textId="77777777" w:rsidR="0008532B" w:rsidRDefault="0008532B" w:rsidP="0008532B">
      <w:pPr>
        <w:pStyle w:val="SourceCode"/>
      </w:pPr>
      <w:r>
        <w:rPr>
          <w:rStyle w:val="CommentTok"/>
        </w:rPr>
        <w:t>#TRUE VALUE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00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1</w:t>
      </w:r>
      <w:r>
        <w:rPr>
          <w:rStyle w:val="OtherTok"/>
        </w:rPr>
        <w:t>=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,.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CommentTok"/>
        </w:rPr>
        <w:t>#factor loadings</w:t>
      </w:r>
      <w:r>
        <w:br/>
      </w:r>
      <w:r>
        <w:rPr>
          <w:rStyle w:val="NormalTok"/>
        </w:rPr>
        <w:t>k2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k1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sidual variances </w:t>
      </w:r>
      <w:r>
        <w:br/>
      </w:r>
      <w:r>
        <w:rPr>
          <w:rStyle w:val="NormalTok"/>
        </w:rPr>
        <w:t>k3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intercepts</w:t>
      </w:r>
      <w:r>
        <w:br/>
      </w:r>
      <w:r>
        <w:br/>
      </w:r>
      <w:r>
        <w:rPr>
          <w:rStyle w:val="CommentTok"/>
        </w:rPr>
        <w:t>#see factor model parameters</w:t>
      </w:r>
      <w:r>
        <w:br/>
      </w:r>
      <w:r>
        <w:rPr>
          <w:rStyle w:val="NormalTok"/>
        </w:rPr>
        <w:t>dat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k1,k2,k3)</w:t>
      </w:r>
      <w:r>
        <w:br/>
      </w:r>
      <w:r>
        <w:rPr>
          <w:rStyle w:val="NormalTok"/>
        </w:rPr>
        <w:t>dat</w:t>
      </w:r>
    </w:p>
    <w:p w14:paraId="6669A950" w14:textId="77777777" w:rsidR="0008532B" w:rsidRDefault="0008532B" w:rsidP="0008532B">
      <w:pPr>
        <w:pStyle w:val="SourceCode"/>
      </w:pPr>
      <w:r>
        <w:rPr>
          <w:rStyle w:val="VerbatimChar"/>
        </w:rPr>
        <w:t>##           k1        k2 k3</w:t>
      </w:r>
      <w:r>
        <w:br/>
      </w:r>
      <w:r>
        <w:rPr>
          <w:rStyle w:val="VerbatimChar"/>
        </w:rPr>
        <w:t>## 1  0.8094423 0.3448032  0</w:t>
      </w:r>
      <w:r>
        <w:br/>
      </w:r>
      <w:r>
        <w:rPr>
          <w:rStyle w:val="VerbatimChar"/>
        </w:rPr>
        <w:t>## 2  0.5394930 0.7089473  0</w:t>
      </w:r>
      <w:r>
        <w:br/>
      </w:r>
      <w:r>
        <w:rPr>
          <w:rStyle w:val="VerbatimChar"/>
        </w:rPr>
        <w:t>## 3  0.7119611 0.4931114  0</w:t>
      </w:r>
      <w:r>
        <w:br/>
      </w:r>
      <w:r>
        <w:rPr>
          <w:rStyle w:val="VerbatimChar"/>
        </w:rPr>
        <w:t>## 4  0.7218067 0.4789951  0</w:t>
      </w:r>
      <w:r>
        <w:br/>
      </w:r>
      <w:r>
        <w:rPr>
          <w:rStyle w:val="VerbatimChar"/>
        </w:rPr>
        <w:t>## 5  0.8139162 0.3375404  0</w:t>
      </w:r>
      <w:r>
        <w:br/>
      </w:r>
      <w:r>
        <w:rPr>
          <w:rStyle w:val="VerbatimChar"/>
        </w:rPr>
        <w:t>## 6  0.7188974 0.4831866  0</w:t>
      </w:r>
      <w:r>
        <w:br/>
      </w:r>
      <w:r>
        <w:rPr>
          <w:rStyle w:val="VerbatimChar"/>
        </w:rPr>
        <w:t>## 7  0.8834345 0.2195434  0</w:t>
      </w:r>
      <w:r>
        <w:br/>
      </w:r>
      <w:r>
        <w:rPr>
          <w:rStyle w:val="VerbatimChar"/>
        </w:rPr>
        <w:t>## 8  0.7056338 0.5020809  0</w:t>
      </w:r>
      <w:r>
        <w:br/>
      </w:r>
      <w:r>
        <w:rPr>
          <w:rStyle w:val="VerbatimChar"/>
        </w:rPr>
        <w:t>## 9  0.6011867 0.6385746  0</w:t>
      </w:r>
      <w:r>
        <w:br/>
      </w:r>
      <w:r>
        <w:rPr>
          <w:rStyle w:val="VerbatimChar"/>
        </w:rPr>
        <w:t>## 10 0.5506165 0.6968214  0</w:t>
      </w:r>
    </w:p>
    <w:p w14:paraId="7E914C15" w14:textId="79DDC26B" w:rsidR="0008532B" w:rsidRDefault="0008532B" w:rsidP="0008532B">
      <w:pPr>
        <w:pStyle w:val="SourceCode"/>
      </w:pPr>
      <w:r>
        <w:rPr>
          <w:rStyle w:val="CommentTok"/>
        </w:rPr>
        <w:lastRenderedPageBreak/>
        <w:t>#simulate 500 cases</w:t>
      </w:r>
      <w:r w:rsidR="006450E3">
        <w:rPr>
          <w:rStyle w:val="CommentTok"/>
        </w:rPr>
        <w:t xml:space="preserve"> with helper function</w:t>
      </w:r>
      <w:r>
        <w:br/>
      </w:r>
      <w:r>
        <w:rPr>
          <w:rStyle w:val="NormalTok"/>
        </w:rPr>
        <w:t>dat2</w:t>
      </w:r>
      <w:r>
        <w:rPr>
          <w:rStyle w:val="OtherTok"/>
        </w:rPr>
        <w:t>=</w:t>
      </w:r>
      <w:r>
        <w:rPr>
          <w:rStyle w:val="FunctionTok"/>
        </w:rPr>
        <w:t>cont_sim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,dat)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dat2),</w:t>
      </w:r>
      <w:r>
        <w:rPr>
          <w:rStyle w:val="AttributeTok"/>
        </w:rPr>
        <w:t>prob=</w:t>
      </w:r>
      <w:r>
        <w:rPr>
          <w:rStyle w:val="NormalTok"/>
        </w:rPr>
        <w:t>.</w:t>
      </w:r>
      <w:r>
        <w:rPr>
          <w:rStyle w:val="DecValTok"/>
        </w:rPr>
        <w:t>84</w:t>
      </w:r>
      <w:r>
        <w:rPr>
          <w:rStyle w:val="NormalTok"/>
        </w:rPr>
        <w:t xml:space="preserve">) </w:t>
      </w:r>
      <w:r>
        <w:rPr>
          <w:rStyle w:val="CommentTok"/>
        </w:rPr>
        <w:t>#observed cutpoint at 1sd, which is ~ 8</w:t>
      </w:r>
    </w:p>
    <w:p w14:paraId="2720C2A8" w14:textId="77777777" w:rsidR="0008532B" w:rsidRDefault="0008532B" w:rsidP="0008532B">
      <w:pPr>
        <w:pStyle w:val="SourceCode"/>
      </w:pPr>
      <w:r>
        <w:rPr>
          <w:rStyle w:val="VerbatimChar"/>
        </w:rPr>
        <w:t xml:space="preserve">##     84% </w:t>
      </w:r>
      <w:r>
        <w:br/>
      </w:r>
      <w:r>
        <w:rPr>
          <w:rStyle w:val="VerbatimChar"/>
        </w:rPr>
        <w:t>## 7.94496</w:t>
      </w:r>
    </w:p>
    <w:p w14:paraId="2ED878C8" w14:textId="77777777" w:rsidR="0008532B" w:rsidRDefault="0008532B" w:rsidP="0008532B">
      <w:pPr>
        <w:pStyle w:val="Heading2"/>
      </w:pPr>
    </w:p>
    <w:p w14:paraId="419E4AA7" w14:textId="77777777" w:rsidR="0008532B" w:rsidRDefault="0008532B" w:rsidP="0008532B">
      <w:pPr>
        <w:pStyle w:val="Heading2"/>
      </w:pPr>
      <w:r>
        <w:t>Estimating the CA and CC indices</w:t>
      </w:r>
    </w:p>
    <w:p w14:paraId="70A2B2C5" w14:textId="7FA6EE80" w:rsidR="0008532B" w:rsidRDefault="0008532B" w:rsidP="0008532B">
      <w:pPr>
        <w:pStyle w:val="FirstParagraph"/>
      </w:pPr>
      <w:r>
        <w:t>First, we fit a unidimensional factor model to the data, save the factor model parameters, and use the helper functions provided at the end of the document to estimate the model implied relation</w:t>
      </w:r>
      <w:r w:rsidR="006450E3">
        <w:t>s of the summed score</w:t>
      </w:r>
      <w:r>
        <w:t xml:space="preserve"> and the CA and CC indices. Note that the helper functions provide </w:t>
      </w:r>
      <w:r w:rsidR="005B7EF6">
        <w:t>other useful</w:t>
      </w:r>
      <w:r>
        <w:t xml:space="preserve"> estimates: the sum of the loadings, intercepts, and residual variances, the estimates of the four quadrants (botleft, topleft, botright,topright) needed for the CA indices</w:t>
      </w:r>
      <w:r w:rsidR="005B7EF6">
        <w:t xml:space="preserve">, </w:t>
      </w:r>
      <w:r>
        <w:t>and the two quadrants (upcorner, downcorner) needed to estimate the CC indices.</w:t>
      </w:r>
    </w:p>
    <w:p w14:paraId="2CB1220F" w14:textId="77777777" w:rsidR="0008532B" w:rsidRDefault="0008532B" w:rsidP="0008532B">
      <w:pPr>
        <w:pStyle w:val="SourceCode"/>
      </w:pPr>
      <w:r>
        <w:rPr>
          <w:rStyle w:val="NormalTok"/>
        </w:rPr>
        <w:t>mod0</w:t>
      </w:r>
      <w:r>
        <w:rPr>
          <w:rStyle w:val="OtherTok"/>
        </w:rPr>
        <w:t>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f1=~'</w:t>
      </w:r>
      <w:r>
        <w:rPr>
          <w:rStyle w:val="NormalTok"/>
        </w:rPr>
        <w:t>,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V'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collapse=</w:t>
      </w:r>
      <w:r>
        <w:rPr>
          <w:rStyle w:val="StringTok"/>
        </w:rPr>
        <w:t>'+'</w:t>
      </w:r>
      <w:r>
        <w:rPr>
          <w:rStyle w:val="NormalTok"/>
        </w:rPr>
        <w:t xml:space="preserve">)) </w:t>
      </w:r>
      <w:r>
        <w:rPr>
          <w:rStyle w:val="CommentTok"/>
        </w:rPr>
        <w:t>#write model</w:t>
      </w:r>
      <w:r>
        <w:br/>
      </w:r>
      <w:r>
        <w:rPr>
          <w:rStyle w:val="NormalTok"/>
        </w:rPr>
        <w:t>fit0</w:t>
      </w:r>
      <w:r>
        <w:rPr>
          <w:rStyle w:val="OtherTok"/>
        </w:rPr>
        <w:t>=</w:t>
      </w:r>
      <w:r>
        <w:rPr>
          <w:rStyle w:val="FunctionTok"/>
        </w:rPr>
        <w:t>cfa</w:t>
      </w:r>
      <w:r>
        <w:rPr>
          <w:rStyle w:val="NormalTok"/>
        </w:rPr>
        <w:t>(mod0,</w:t>
      </w:r>
      <w:r>
        <w:rPr>
          <w:rStyle w:val="AttributeTok"/>
        </w:rPr>
        <w:t>data=</w:t>
      </w:r>
      <w:r>
        <w:rPr>
          <w:rStyle w:val="NormalTok"/>
        </w:rPr>
        <w:t>dat2,</w:t>
      </w:r>
      <w:r>
        <w:rPr>
          <w:rStyle w:val="AttributeTok"/>
        </w:rPr>
        <w:t>std.lv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meanstructure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fit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it0) </w:t>
      </w:r>
      <w:r>
        <w:rPr>
          <w:rStyle w:val="CommentTok"/>
        </w:rPr>
        <w:t>#see estimates</w:t>
      </w:r>
    </w:p>
    <w:p w14:paraId="227461E8" w14:textId="77777777" w:rsidR="0008532B" w:rsidRPr="0080456E" w:rsidRDefault="0008532B" w:rsidP="0008532B">
      <w:pPr>
        <w:pStyle w:val="SourceCode"/>
        <w:rPr>
          <w:szCs w:val="22"/>
        </w:rPr>
      </w:pPr>
      <w:r w:rsidRPr="0080456E">
        <w:rPr>
          <w:rStyle w:val="VerbatimChar"/>
          <w:sz w:val="21"/>
          <w:szCs w:val="22"/>
        </w:rPr>
        <w:t>## lavaan 0.6-9 ended normally after 21 iterations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 xml:space="preserve">##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Estimator                                         ML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Optimization method                           NLMINB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Number of model parameters                        3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 xml:space="preserve">##                                                      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Number of observations                           5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 xml:space="preserve">##                                                      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Model Test User Model: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 xml:space="preserve">##                                                      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Test statistic                                16.122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Degrees of freedom                                35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P-value (Chi-square)                           0.997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 xml:space="preserve">##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Parameter Estimates: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 xml:space="preserve">##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Standard errors                             Standard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Information                                 Expected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Information saturated (h1) model          Structured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 xml:space="preserve">##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Latent Variables: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               Estimate  Std.Err  z-value  P(&gt;|z|)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 xml:space="preserve">##   f1 =~                                              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V1                0.787    0.036   21.554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V2                0.529    0.044   11.986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V3                0.681    0.039   17.261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V4                0.760    0.040   19.227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V5                0.807    0.038   21.488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V6                0.737    0.041   18.143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lastRenderedPageBreak/>
        <w:t>##     V7                0.924    0.037   25.219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V8                0.760    0.040   18.820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V9                0.617    0.042   14.846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V10               0.513    0.040   12.808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 xml:space="preserve">##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Intercepts: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               Estimate  Std.Err  z-value  P(&gt;|z|)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1               -0.027    0.043   -0.614    0.539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2                0.052    0.046    1.123    0.261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3                0.003    0.044    0.061    0.951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4                0.030    0.045    0.668    0.504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5                0.058    0.045    1.294    0.196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6               -0.001    0.046   -0.030    0.976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7                0.018    0.046    0.382    0.702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8               -0.002    0.046   -0.046    0.963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9                0.007    0.045    0.152    0.879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10               0.027    0.042    0.651    0.515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 xml:space="preserve">##     f1                0.000                          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 xml:space="preserve">##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Variances: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               Estimate  Std.Err  z-value  P(&gt;|z|)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1                0.326    0.024   13.559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2                0.773    0.050   15.389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3                0.504    0.034   14.732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4                0.454    0.032   14.309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5                0.347    0.026   13.586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6                0.510    0.035   14.559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7                0.217    0.019   11.135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8                0.485    0.034   14.408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9                0.624    0.041   15.096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.V10               0.621    0.041   15.317    0.00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f1                1.000</w:t>
      </w:r>
    </w:p>
    <w:p w14:paraId="65DCCD8E" w14:textId="77777777" w:rsidR="0008532B" w:rsidRPr="00D9466C" w:rsidRDefault="0008532B" w:rsidP="0008532B">
      <w:pPr>
        <w:pStyle w:val="SourceCode"/>
        <w:rPr>
          <w:szCs w:val="22"/>
        </w:rPr>
      </w:pPr>
      <w:r w:rsidRPr="00D9466C">
        <w:rPr>
          <w:rStyle w:val="NormalTok"/>
          <w:sz w:val="21"/>
          <w:szCs w:val="22"/>
        </w:rPr>
        <w:t>dat0</w:t>
      </w:r>
      <w:r w:rsidRPr="00D9466C">
        <w:rPr>
          <w:rStyle w:val="OtherTok"/>
          <w:sz w:val="21"/>
          <w:szCs w:val="22"/>
        </w:rPr>
        <w:t>=</w:t>
      </w:r>
      <w:r w:rsidRPr="00D9466C">
        <w:rPr>
          <w:rStyle w:val="FunctionTok"/>
          <w:sz w:val="21"/>
          <w:szCs w:val="22"/>
        </w:rPr>
        <w:t>matrix</w:t>
      </w:r>
      <w:r w:rsidRPr="00D9466C">
        <w:rPr>
          <w:rStyle w:val="NormalTok"/>
          <w:sz w:val="21"/>
          <w:szCs w:val="22"/>
        </w:rPr>
        <w:t>(</w:t>
      </w:r>
      <w:r w:rsidRPr="00D9466C">
        <w:rPr>
          <w:rStyle w:val="FunctionTok"/>
          <w:sz w:val="21"/>
          <w:szCs w:val="22"/>
        </w:rPr>
        <w:t>coef</w:t>
      </w:r>
      <w:r w:rsidRPr="00D9466C">
        <w:rPr>
          <w:rStyle w:val="NormalTok"/>
          <w:sz w:val="21"/>
          <w:szCs w:val="22"/>
        </w:rPr>
        <w:t>(fit0),</w:t>
      </w:r>
      <w:r w:rsidRPr="00D9466C">
        <w:rPr>
          <w:rStyle w:val="AttributeTok"/>
          <w:sz w:val="21"/>
          <w:szCs w:val="22"/>
        </w:rPr>
        <w:t>ncol=</w:t>
      </w:r>
      <w:r w:rsidRPr="00D9466C">
        <w:rPr>
          <w:rStyle w:val="DecValTok"/>
          <w:sz w:val="21"/>
          <w:szCs w:val="22"/>
        </w:rPr>
        <w:t>3</w:t>
      </w:r>
      <w:r w:rsidRPr="00D9466C">
        <w:rPr>
          <w:rStyle w:val="NormalTok"/>
          <w:sz w:val="21"/>
          <w:szCs w:val="22"/>
        </w:rPr>
        <w:t>,</w:t>
      </w:r>
      <w:r w:rsidRPr="00D9466C">
        <w:rPr>
          <w:rStyle w:val="AttributeTok"/>
          <w:sz w:val="21"/>
          <w:szCs w:val="22"/>
        </w:rPr>
        <w:t>byrow=</w:t>
      </w:r>
      <w:r w:rsidRPr="00D9466C">
        <w:rPr>
          <w:rStyle w:val="NormalTok"/>
          <w:sz w:val="21"/>
          <w:szCs w:val="22"/>
        </w:rPr>
        <w:t xml:space="preserve">F) </w:t>
      </w:r>
      <w:r w:rsidRPr="00D9466C">
        <w:rPr>
          <w:rStyle w:val="CommentTok"/>
          <w:sz w:val="21"/>
          <w:szCs w:val="22"/>
        </w:rPr>
        <w:t>#factor model params to matrix</w:t>
      </w:r>
      <w:r w:rsidRPr="00D9466C">
        <w:rPr>
          <w:szCs w:val="22"/>
        </w:rPr>
        <w:br/>
      </w:r>
      <w:r w:rsidRPr="00D9466C">
        <w:rPr>
          <w:rStyle w:val="NormalTok"/>
          <w:sz w:val="21"/>
          <w:szCs w:val="22"/>
        </w:rPr>
        <w:t>dat0</w:t>
      </w:r>
    </w:p>
    <w:p w14:paraId="62C6BD57" w14:textId="77777777" w:rsidR="0008532B" w:rsidRPr="0080456E" w:rsidRDefault="0008532B" w:rsidP="0008532B">
      <w:pPr>
        <w:pStyle w:val="SourceCode"/>
        <w:rPr>
          <w:szCs w:val="22"/>
        </w:rPr>
      </w:pPr>
      <w:r w:rsidRPr="0080456E">
        <w:rPr>
          <w:rStyle w:val="VerbatimChar"/>
          <w:sz w:val="21"/>
          <w:szCs w:val="22"/>
        </w:rPr>
        <w:t>##            [,1]      [,2]      [,3]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[1,] 0.7867072 0.3257771 -0.026702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[2,] 0.5286676 0.7733868  0.051548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[3,] 0.6808113 0.5043765  0.002696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[4,] 0.7603269 0.4535513  0.030342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[5,] 0.8073196 0.3471301  0.057852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[6,] 0.7366695 0.5100222 -0.001398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[7,] 0.9244173 0.2166193  0.01769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[8,] 0.7599689 0.4849380 -0.002132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[9,] 0.6169319 0.6235326  0.006820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[10,] 0.5125276 0.6211564  0.027376</w:t>
      </w:r>
    </w:p>
    <w:p w14:paraId="7D5A9D00" w14:textId="77777777" w:rsidR="0008532B" w:rsidRDefault="0008532B" w:rsidP="0008532B">
      <w:pPr>
        <w:rPr>
          <w:rStyle w:val="CommentTok"/>
        </w:rPr>
      </w:pPr>
      <w:r>
        <w:rPr>
          <w:rStyle w:val="CommentTok"/>
        </w:rPr>
        <w:br w:type="page"/>
      </w:r>
    </w:p>
    <w:p w14:paraId="18460682" w14:textId="77777777" w:rsidR="0008532B" w:rsidRPr="00135899" w:rsidRDefault="0008532B" w:rsidP="0008532B">
      <w:pPr>
        <w:pStyle w:val="SourceCode"/>
        <w:rPr>
          <w:shd w:val="clear" w:color="auto" w:fill="F8F8F8"/>
        </w:rPr>
      </w:pPr>
      <w:r>
        <w:rPr>
          <w:rStyle w:val="CommentTok"/>
        </w:rPr>
        <w:lastRenderedPageBreak/>
        <w:t>#helper functions: cont_cc and sesp</w:t>
      </w:r>
      <w:r>
        <w:br/>
      </w:r>
      <w:r>
        <w:rPr>
          <w:rStyle w:val="NormalTok"/>
        </w:rPr>
        <w:t>tv1</w:t>
      </w:r>
      <w:r>
        <w:rPr>
          <w:rStyle w:val="OtherTok"/>
        </w:rPr>
        <w:t>=</w:t>
      </w:r>
      <w:r>
        <w:rPr>
          <w:rStyle w:val="FunctionTok"/>
        </w:rPr>
        <w:t>cont_cc</w:t>
      </w:r>
      <w:r>
        <w:rPr>
          <w:rStyle w:val="NormalTok"/>
        </w:rPr>
        <w:t>(</w:t>
      </w:r>
      <w:r>
        <w:rPr>
          <w:rStyle w:val="AttributeTok"/>
        </w:rPr>
        <w:t>m_thet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v_theta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matpar=</w:t>
      </w:r>
      <w:r>
        <w:rPr>
          <w:rStyle w:val="NormalTok"/>
        </w:rPr>
        <w:t xml:space="preserve">dat) </w:t>
      </w:r>
      <w:r>
        <w:rPr>
          <w:rStyle w:val="CommentTok"/>
        </w:rPr>
        <w:t>#get implied moments</w:t>
      </w:r>
      <w:r>
        <w:rPr>
          <w:rStyle w:val="NormalTok"/>
        </w:rPr>
        <w:br/>
        <w:t xml:space="preserve">tv1 </w:t>
      </w:r>
      <w:r>
        <w:rPr>
          <w:rStyle w:val="CommentTok"/>
        </w:rPr>
        <w:t xml:space="preserve">#sd_local is error variance at each level of theta  </w:t>
      </w:r>
    </w:p>
    <w:p w14:paraId="5174664B" w14:textId="77777777" w:rsidR="0008532B" w:rsidRPr="0080456E" w:rsidRDefault="0008532B" w:rsidP="0008532B">
      <w:pPr>
        <w:pStyle w:val="SourceCode"/>
        <w:rPr>
          <w:szCs w:val="22"/>
        </w:rPr>
      </w:pPr>
      <w:r w:rsidRPr="0080456E">
        <w:rPr>
          <w:rStyle w:val="VerbatimChar"/>
          <w:sz w:val="21"/>
          <w:szCs w:val="22"/>
        </w:rPr>
        <w:t xml:space="preserve">##   mean_x    var_x     sd_x sd_local    cor_x  sum_lam  sum_epi  sum_int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0.000   54.696    7.396    2.214    0.954    7.056    4.904    0.000</w:t>
      </w:r>
    </w:p>
    <w:p w14:paraId="79852681" w14:textId="77777777" w:rsidR="0008532B" w:rsidRDefault="0008532B" w:rsidP="0008532B">
      <w:pPr>
        <w:pStyle w:val="SourceCode"/>
      </w:pPr>
      <w:r>
        <w:rPr>
          <w:rStyle w:val="NormalTok"/>
        </w:rPr>
        <w:t>tv2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esp</w:t>
      </w:r>
      <w:r>
        <w:rPr>
          <w:rStyle w:val="NormalTok"/>
        </w:rPr>
        <w:t>(tv1,</w:t>
      </w:r>
      <w:r>
        <w:rPr>
          <w:rStyle w:val="AttributeTok"/>
        </w:rPr>
        <w:t>cutobs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AttributeTok"/>
        </w:rPr>
        <w:t>cut_theta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get CA and CC indices</w:t>
      </w:r>
      <w:r>
        <w:br/>
      </w:r>
      <w:r>
        <w:rPr>
          <w:rStyle w:val="NormalTok"/>
        </w:rPr>
        <w:t xml:space="preserve">tv2 </w:t>
      </w:r>
    </w:p>
    <w:p w14:paraId="04232C36" w14:textId="77777777" w:rsidR="0008532B" w:rsidRPr="0080456E" w:rsidRDefault="0008532B" w:rsidP="0008532B">
      <w:pPr>
        <w:pStyle w:val="SourceCode"/>
        <w:rPr>
          <w:szCs w:val="22"/>
        </w:rPr>
      </w:pPr>
      <w:r w:rsidRPr="0080456E">
        <w:rPr>
          <w:rStyle w:val="VerbatimChar"/>
          <w:sz w:val="21"/>
          <w:szCs w:val="22"/>
        </w:rPr>
        <w:t xml:space="preserve">##         cr       sens       spec       cons    topleft    botleft   topright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 xml:space="preserve">##      0.942      0.757      0.977      0.925      0.020      0.822      0.120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 xml:space="preserve">##   botright   upcorner downcorner </w:t>
      </w:r>
      <w:r w:rsidRPr="0080456E">
        <w:rPr>
          <w:szCs w:val="22"/>
        </w:rPr>
        <w:br/>
      </w:r>
      <w:r w:rsidRPr="0080456E">
        <w:rPr>
          <w:rStyle w:val="VerbatimChar"/>
          <w:sz w:val="21"/>
          <w:szCs w:val="22"/>
        </w:rPr>
        <w:t>##      0.039      0.102      0.823</w:t>
      </w:r>
    </w:p>
    <w:p w14:paraId="5463C525" w14:textId="77777777" w:rsidR="0008532B" w:rsidRDefault="0008532B" w:rsidP="0008532B">
      <w:pPr>
        <w:pStyle w:val="Heading2"/>
      </w:pPr>
    </w:p>
    <w:p w14:paraId="128EF8C2" w14:textId="77777777" w:rsidR="0008532B" w:rsidRDefault="0008532B" w:rsidP="0008532B">
      <w:pPr>
        <w:pStyle w:val="Heading2"/>
      </w:pPr>
      <w:r>
        <w:t>Bootstrap confidence intervals for CA and CC indices</w:t>
      </w:r>
    </w:p>
    <w:p w14:paraId="11E9D590" w14:textId="77777777" w:rsidR="0008532B" w:rsidRDefault="0008532B" w:rsidP="0008532B">
      <w:pPr>
        <w:pStyle w:val="BodyText"/>
      </w:pPr>
      <w:r>
        <w:t xml:space="preserve">The procedure to estimate bootstrap confidence intervals is the following: </w:t>
      </w:r>
    </w:p>
    <w:p w14:paraId="52B2B9CC" w14:textId="77777777" w:rsidR="0008532B" w:rsidRDefault="0008532B" w:rsidP="0008532B">
      <w:pPr>
        <w:pStyle w:val="BodyText"/>
        <w:numPr>
          <w:ilvl w:val="0"/>
          <w:numId w:val="3"/>
        </w:numPr>
      </w:pPr>
      <w:r>
        <w:t>The dataset is resampled with replacement</w:t>
      </w:r>
    </w:p>
    <w:p w14:paraId="2D8EA1B3" w14:textId="77777777" w:rsidR="0008532B" w:rsidRDefault="0008532B" w:rsidP="0008532B">
      <w:pPr>
        <w:pStyle w:val="BodyText"/>
        <w:numPr>
          <w:ilvl w:val="0"/>
          <w:numId w:val="3"/>
        </w:numPr>
      </w:pPr>
      <w:r>
        <w:t>A factor model is fit to the resampled dataset and factor model parameters are saved</w:t>
      </w:r>
    </w:p>
    <w:p w14:paraId="53DE1AA8" w14:textId="77777777" w:rsidR="0008532B" w:rsidRDefault="0008532B" w:rsidP="0008532B">
      <w:pPr>
        <w:pStyle w:val="BodyText"/>
        <w:numPr>
          <w:ilvl w:val="0"/>
          <w:numId w:val="3"/>
        </w:numPr>
      </w:pPr>
      <w:r>
        <w:t>Model-implied moments of the summed score are calculated from the factor model parameters</w:t>
      </w:r>
    </w:p>
    <w:p w14:paraId="0AB17594" w14:textId="77777777" w:rsidR="0008532B" w:rsidRDefault="0008532B" w:rsidP="0008532B">
      <w:pPr>
        <w:pStyle w:val="BodyText"/>
        <w:numPr>
          <w:ilvl w:val="0"/>
          <w:numId w:val="3"/>
        </w:numPr>
      </w:pPr>
      <w:r>
        <w:t>Bivariate normal distributions to estimate CA and CC indices are calculated from the implied moments, and estimates are saved.</w:t>
      </w:r>
    </w:p>
    <w:p w14:paraId="54F85A5F" w14:textId="77777777" w:rsidR="0008532B" w:rsidRDefault="0008532B" w:rsidP="0008532B">
      <w:pPr>
        <w:pStyle w:val="BodyText"/>
        <w:numPr>
          <w:ilvl w:val="0"/>
          <w:numId w:val="3"/>
        </w:numPr>
      </w:pPr>
      <w:r>
        <w:t>Steps 1-4 are repeated many times (e.g., 500x)</w:t>
      </w:r>
    </w:p>
    <w:p w14:paraId="56AFE3C6" w14:textId="668593BC" w:rsidR="0008532B" w:rsidRPr="00C06FCD" w:rsidRDefault="0008532B" w:rsidP="0008532B">
      <w:pPr>
        <w:pStyle w:val="BodyText"/>
        <w:numPr>
          <w:ilvl w:val="0"/>
          <w:numId w:val="3"/>
        </w:numPr>
      </w:pPr>
      <w:r>
        <w:t xml:space="preserve">Summarize empirical distribution </w:t>
      </w:r>
      <w:r w:rsidR="00962201">
        <w:t xml:space="preserve">of the indices </w:t>
      </w:r>
      <w:r>
        <w:t xml:space="preserve">using </w:t>
      </w:r>
      <w:r w:rsidR="00962201">
        <w:t xml:space="preserve">distribution </w:t>
      </w:r>
      <w:r>
        <w:t>percentiles to form an equal-tail confidence interval or build it iteratively using HPD intervals.</w:t>
      </w:r>
    </w:p>
    <w:p w14:paraId="34C20709" w14:textId="77777777" w:rsidR="0008532B" w:rsidRPr="00135899" w:rsidRDefault="0008532B" w:rsidP="0008532B">
      <w:pPr>
        <w:pStyle w:val="SourceCode"/>
        <w:rPr>
          <w:szCs w:val="22"/>
        </w:rPr>
      </w:pPr>
      <w:r w:rsidRPr="00135899">
        <w:rPr>
          <w:rStyle w:val="NormalTok"/>
          <w:sz w:val="21"/>
          <w:szCs w:val="22"/>
        </w:rPr>
        <w:t>boot1</w:t>
      </w:r>
      <w:r w:rsidRPr="00135899">
        <w:rPr>
          <w:rStyle w:val="OtherTok"/>
          <w:sz w:val="21"/>
          <w:szCs w:val="22"/>
        </w:rPr>
        <w:t>=</w:t>
      </w:r>
      <w:r w:rsidRPr="00135899">
        <w:rPr>
          <w:rStyle w:val="FunctionTok"/>
          <w:sz w:val="21"/>
          <w:szCs w:val="22"/>
        </w:rPr>
        <w:t>list</w:t>
      </w:r>
      <w:r w:rsidRPr="00135899">
        <w:rPr>
          <w:rStyle w:val="NormalTok"/>
          <w:sz w:val="21"/>
          <w:szCs w:val="22"/>
        </w:rPr>
        <w:t>(</w:t>
      </w:r>
      <w:r w:rsidRPr="00135899">
        <w:rPr>
          <w:rStyle w:val="ConstantTok"/>
          <w:sz w:val="21"/>
          <w:szCs w:val="22"/>
        </w:rPr>
        <w:t>NULL</w:t>
      </w:r>
      <w:r w:rsidRPr="00135899">
        <w:rPr>
          <w:rStyle w:val="NormalTok"/>
          <w:sz w:val="21"/>
          <w:szCs w:val="22"/>
        </w:rPr>
        <w:t xml:space="preserve">) </w:t>
      </w:r>
      <w:r w:rsidRPr="00135899">
        <w:rPr>
          <w:rStyle w:val="CommentTok"/>
          <w:sz w:val="21"/>
          <w:szCs w:val="22"/>
        </w:rPr>
        <w:t>#list to save results</w:t>
      </w:r>
      <w:r w:rsidRPr="00135899">
        <w:rPr>
          <w:szCs w:val="22"/>
        </w:rPr>
        <w:br/>
      </w:r>
      <w:r w:rsidRPr="00135899">
        <w:rPr>
          <w:szCs w:val="22"/>
        </w:rPr>
        <w:br/>
      </w:r>
      <w:r w:rsidRPr="00135899">
        <w:rPr>
          <w:rStyle w:val="ControlFlowTok"/>
          <w:sz w:val="21"/>
          <w:szCs w:val="22"/>
        </w:rPr>
        <w:t>for</w:t>
      </w:r>
      <w:r w:rsidRPr="00135899">
        <w:rPr>
          <w:rStyle w:val="NormalTok"/>
          <w:sz w:val="21"/>
          <w:szCs w:val="22"/>
        </w:rPr>
        <w:t xml:space="preserve">(i </w:t>
      </w:r>
      <w:r w:rsidRPr="00135899">
        <w:rPr>
          <w:rStyle w:val="ControlFlowTok"/>
          <w:sz w:val="21"/>
          <w:szCs w:val="22"/>
        </w:rPr>
        <w:t>in</w:t>
      </w:r>
      <w:r w:rsidRPr="00135899">
        <w:rPr>
          <w:rStyle w:val="NormalTok"/>
          <w:sz w:val="21"/>
          <w:szCs w:val="22"/>
        </w:rPr>
        <w:t xml:space="preserve"> </w:t>
      </w:r>
      <w:r w:rsidRPr="00135899">
        <w:rPr>
          <w:rStyle w:val="DecValTok"/>
          <w:sz w:val="21"/>
          <w:szCs w:val="22"/>
        </w:rPr>
        <w:t>1</w:t>
      </w:r>
      <w:r w:rsidRPr="00135899">
        <w:rPr>
          <w:rStyle w:val="SpecialCharTok"/>
          <w:sz w:val="21"/>
          <w:szCs w:val="22"/>
        </w:rPr>
        <w:t>:</w:t>
      </w:r>
      <w:r w:rsidRPr="00135899">
        <w:rPr>
          <w:rStyle w:val="DecValTok"/>
          <w:sz w:val="21"/>
          <w:szCs w:val="22"/>
        </w:rPr>
        <w:t>500</w:t>
      </w:r>
      <w:r w:rsidRPr="00135899">
        <w:rPr>
          <w:rStyle w:val="NormalTok"/>
          <w:sz w:val="21"/>
          <w:szCs w:val="22"/>
        </w:rPr>
        <w:t xml:space="preserve">){ </w:t>
      </w:r>
      <w:r w:rsidRPr="00135899">
        <w:rPr>
          <w:rStyle w:val="CommentTok"/>
          <w:sz w:val="21"/>
          <w:szCs w:val="22"/>
        </w:rPr>
        <w:t>#500 bootstrap samples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 xml:space="preserve">  ss</w:t>
      </w:r>
      <w:r w:rsidRPr="00135899">
        <w:rPr>
          <w:rStyle w:val="OtherTok"/>
          <w:sz w:val="21"/>
          <w:szCs w:val="22"/>
        </w:rPr>
        <w:t>=</w:t>
      </w:r>
      <w:r w:rsidRPr="00135899">
        <w:rPr>
          <w:rStyle w:val="FunctionTok"/>
          <w:sz w:val="21"/>
          <w:szCs w:val="22"/>
        </w:rPr>
        <w:t>sample</w:t>
      </w:r>
      <w:r w:rsidRPr="00135899">
        <w:rPr>
          <w:rStyle w:val="NormalTok"/>
          <w:sz w:val="21"/>
          <w:szCs w:val="22"/>
        </w:rPr>
        <w:t>(</w:t>
      </w:r>
      <w:r w:rsidRPr="00135899">
        <w:rPr>
          <w:rStyle w:val="DecValTok"/>
          <w:sz w:val="21"/>
          <w:szCs w:val="22"/>
        </w:rPr>
        <w:t>1</w:t>
      </w:r>
      <w:r w:rsidRPr="00135899">
        <w:rPr>
          <w:rStyle w:val="SpecialCharTok"/>
          <w:sz w:val="21"/>
          <w:szCs w:val="22"/>
        </w:rPr>
        <w:t>:</w:t>
      </w:r>
      <w:r w:rsidRPr="00135899">
        <w:rPr>
          <w:rStyle w:val="FunctionTok"/>
          <w:sz w:val="21"/>
          <w:szCs w:val="22"/>
        </w:rPr>
        <w:t>nrow</w:t>
      </w:r>
      <w:r w:rsidRPr="00135899">
        <w:rPr>
          <w:rStyle w:val="NormalTok"/>
          <w:sz w:val="21"/>
          <w:szCs w:val="22"/>
        </w:rPr>
        <w:t>(dat2),</w:t>
      </w:r>
      <w:r w:rsidRPr="00135899">
        <w:rPr>
          <w:rStyle w:val="FunctionTok"/>
          <w:sz w:val="21"/>
          <w:szCs w:val="22"/>
        </w:rPr>
        <w:t>nrow</w:t>
      </w:r>
      <w:r w:rsidRPr="00135899">
        <w:rPr>
          <w:rStyle w:val="NormalTok"/>
          <w:sz w:val="21"/>
          <w:szCs w:val="22"/>
        </w:rPr>
        <w:t>(dat2),</w:t>
      </w:r>
      <w:r w:rsidRPr="00135899">
        <w:rPr>
          <w:rStyle w:val="AttributeTok"/>
          <w:sz w:val="21"/>
          <w:szCs w:val="22"/>
        </w:rPr>
        <w:t>replace =</w:t>
      </w:r>
      <w:r w:rsidRPr="00135899">
        <w:rPr>
          <w:rStyle w:val="NormalTok"/>
          <w:sz w:val="21"/>
          <w:szCs w:val="22"/>
        </w:rPr>
        <w:t xml:space="preserve"> </w:t>
      </w:r>
      <w:r w:rsidRPr="00135899">
        <w:rPr>
          <w:rStyle w:val="ConstantTok"/>
          <w:sz w:val="21"/>
          <w:szCs w:val="22"/>
        </w:rPr>
        <w:t>TRUE</w:t>
      </w:r>
      <w:r w:rsidRPr="00135899">
        <w:rPr>
          <w:rStyle w:val="NormalTok"/>
          <w:sz w:val="21"/>
          <w:szCs w:val="22"/>
        </w:rPr>
        <w:t>)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 xml:space="preserve">  dat3</w:t>
      </w:r>
      <w:r w:rsidRPr="00135899">
        <w:rPr>
          <w:rStyle w:val="OtherTok"/>
          <w:sz w:val="21"/>
          <w:szCs w:val="22"/>
        </w:rPr>
        <w:t>=</w:t>
      </w:r>
      <w:r w:rsidRPr="00135899">
        <w:rPr>
          <w:rStyle w:val="NormalTok"/>
          <w:sz w:val="21"/>
          <w:szCs w:val="22"/>
        </w:rPr>
        <w:t>dat2[ss,]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 xml:space="preserve">  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 xml:space="preserve">  </w:t>
      </w:r>
      <w:r w:rsidRPr="00135899">
        <w:rPr>
          <w:rStyle w:val="CommentTok"/>
          <w:sz w:val="21"/>
          <w:szCs w:val="22"/>
        </w:rPr>
        <w:t>#fit model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 xml:space="preserve">  fit1</w:t>
      </w:r>
      <w:r w:rsidRPr="00135899">
        <w:rPr>
          <w:rStyle w:val="OtherTok"/>
          <w:sz w:val="21"/>
          <w:szCs w:val="22"/>
        </w:rPr>
        <w:t>=</w:t>
      </w:r>
      <w:r w:rsidRPr="00135899">
        <w:rPr>
          <w:rStyle w:val="FunctionTok"/>
          <w:sz w:val="21"/>
          <w:szCs w:val="22"/>
        </w:rPr>
        <w:t>cfa</w:t>
      </w:r>
      <w:r w:rsidRPr="00135899">
        <w:rPr>
          <w:rStyle w:val="NormalTok"/>
          <w:sz w:val="21"/>
          <w:szCs w:val="22"/>
        </w:rPr>
        <w:t>(mod0,</w:t>
      </w:r>
      <w:r w:rsidRPr="00135899">
        <w:rPr>
          <w:rStyle w:val="AttributeTok"/>
          <w:sz w:val="21"/>
          <w:szCs w:val="22"/>
        </w:rPr>
        <w:t>data=</w:t>
      </w:r>
      <w:r w:rsidRPr="00135899">
        <w:rPr>
          <w:rStyle w:val="NormalTok"/>
          <w:sz w:val="21"/>
          <w:szCs w:val="22"/>
        </w:rPr>
        <w:t>dat3,</w:t>
      </w:r>
      <w:r w:rsidRPr="00135899">
        <w:rPr>
          <w:rStyle w:val="AttributeTok"/>
          <w:sz w:val="21"/>
          <w:szCs w:val="22"/>
        </w:rPr>
        <w:t>std.lv=</w:t>
      </w:r>
      <w:r w:rsidRPr="00135899">
        <w:rPr>
          <w:rStyle w:val="ConstantTok"/>
          <w:sz w:val="21"/>
          <w:szCs w:val="22"/>
        </w:rPr>
        <w:t>TRUE</w:t>
      </w:r>
      <w:r w:rsidRPr="00135899">
        <w:rPr>
          <w:rStyle w:val="NormalTok"/>
          <w:sz w:val="21"/>
          <w:szCs w:val="22"/>
        </w:rPr>
        <w:t>,</w:t>
      </w:r>
      <w:r w:rsidRPr="00135899">
        <w:rPr>
          <w:rStyle w:val="AttributeTok"/>
          <w:sz w:val="21"/>
          <w:szCs w:val="22"/>
        </w:rPr>
        <w:t>meanstructure=</w:t>
      </w:r>
      <w:r w:rsidRPr="00135899">
        <w:rPr>
          <w:rStyle w:val="ConstantTok"/>
          <w:sz w:val="21"/>
          <w:szCs w:val="22"/>
        </w:rPr>
        <w:t>TRUE</w:t>
      </w:r>
      <w:r w:rsidRPr="00135899">
        <w:rPr>
          <w:rStyle w:val="NormalTok"/>
          <w:sz w:val="21"/>
          <w:szCs w:val="22"/>
        </w:rPr>
        <w:t>)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 xml:space="preserve">  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 xml:space="preserve">  </w:t>
      </w:r>
      <w:r w:rsidRPr="00135899">
        <w:rPr>
          <w:rStyle w:val="CommentTok"/>
          <w:sz w:val="21"/>
          <w:szCs w:val="22"/>
        </w:rPr>
        <w:t>#save coefficients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 xml:space="preserve">  boot1[[i]]</w:t>
      </w:r>
      <w:r w:rsidRPr="00135899">
        <w:rPr>
          <w:rStyle w:val="OtherTok"/>
          <w:sz w:val="21"/>
          <w:szCs w:val="22"/>
        </w:rPr>
        <w:t>=</w:t>
      </w:r>
      <w:r w:rsidRPr="00135899">
        <w:rPr>
          <w:rStyle w:val="FunctionTok"/>
          <w:sz w:val="21"/>
          <w:szCs w:val="22"/>
        </w:rPr>
        <w:t>coef</w:t>
      </w:r>
      <w:r w:rsidRPr="00135899">
        <w:rPr>
          <w:rStyle w:val="NormalTok"/>
          <w:sz w:val="21"/>
          <w:szCs w:val="22"/>
        </w:rPr>
        <w:t>(fit1)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>}</w:t>
      </w:r>
      <w:r w:rsidRPr="00135899">
        <w:rPr>
          <w:szCs w:val="22"/>
        </w:rPr>
        <w:br/>
      </w:r>
      <w:r w:rsidRPr="00135899">
        <w:rPr>
          <w:szCs w:val="22"/>
        </w:rPr>
        <w:br/>
      </w:r>
      <w:r w:rsidRPr="00135899">
        <w:rPr>
          <w:rStyle w:val="CommentTok"/>
          <w:sz w:val="21"/>
          <w:szCs w:val="22"/>
        </w:rPr>
        <w:t>#turn each coefficient set to a matrix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>nl</w:t>
      </w:r>
      <w:r w:rsidRPr="00135899">
        <w:rPr>
          <w:rStyle w:val="OtherTok"/>
          <w:sz w:val="21"/>
          <w:szCs w:val="22"/>
        </w:rPr>
        <w:t>=</w:t>
      </w:r>
      <w:r w:rsidRPr="00135899">
        <w:rPr>
          <w:rStyle w:val="ControlFlowTok"/>
          <w:sz w:val="21"/>
          <w:szCs w:val="22"/>
        </w:rPr>
        <w:t>function</w:t>
      </w:r>
      <w:r w:rsidRPr="00135899">
        <w:rPr>
          <w:rStyle w:val="NormalTok"/>
          <w:sz w:val="21"/>
          <w:szCs w:val="22"/>
        </w:rPr>
        <w:t>(x){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 xml:space="preserve">  </w:t>
      </w:r>
      <w:r w:rsidRPr="00135899">
        <w:rPr>
          <w:rStyle w:val="FunctionTok"/>
          <w:sz w:val="21"/>
          <w:szCs w:val="22"/>
        </w:rPr>
        <w:t>matrix</w:t>
      </w:r>
      <w:r w:rsidRPr="00135899">
        <w:rPr>
          <w:rStyle w:val="NormalTok"/>
          <w:sz w:val="21"/>
          <w:szCs w:val="22"/>
        </w:rPr>
        <w:t>(x,</w:t>
      </w:r>
      <w:r w:rsidRPr="00135899">
        <w:rPr>
          <w:rStyle w:val="AttributeTok"/>
          <w:sz w:val="21"/>
          <w:szCs w:val="22"/>
        </w:rPr>
        <w:t>ncol=</w:t>
      </w:r>
      <w:r w:rsidRPr="00135899">
        <w:rPr>
          <w:rStyle w:val="DecValTok"/>
          <w:sz w:val="21"/>
          <w:szCs w:val="22"/>
        </w:rPr>
        <w:t>3</w:t>
      </w:r>
      <w:r w:rsidRPr="00135899">
        <w:rPr>
          <w:rStyle w:val="NormalTok"/>
          <w:sz w:val="21"/>
          <w:szCs w:val="22"/>
        </w:rPr>
        <w:t>,</w:t>
      </w:r>
      <w:r w:rsidRPr="00135899">
        <w:rPr>
          <w:rStyle w:val="AttributeTok"/>
          <w:sz w:val="21"/>
          <w:szCs w:val="22"/>
        </w:rPr>
        <w:t>nrow=</w:t>
      </w:r>
      <w:r w:rsidRPr="00135899">
        <w:rPr>
          <w:rStyle w:val="DecValTok"/>
          <w:sz w:val="21"/>
          <w:szCs w:val="22"/>
        </w:rPr>
        <w:t>10</w:t>
      </w:r>
      <w:r w:rsidRPr="00135899">
        <w:rPr>
          <w:rStyle w:val="NormalTok"/>
          <w:sz w:val="21"/>
          <w:szCs w:val="22"/>
        </w:rPr>
        <w:t>,</w:t>
      </w:r>
      <w:r w:rsidRPr="00135899">
        <w:rPr>
          <w:rStyle w:val="AttributeTok"/>
          <w:sz w:val="21"/>
          <w:szCs w:val="22"/>
        </w:rPr>
        <w:t>byrow=</w:t>
      </w:r>
      <w:r w:rsidRPr="00135899">
        <w:rPr>
          <w:rStyle w:val="NormalTok"/>
          <w:sz w:val="21"/>
          <w:szCs w:val="22"/>
        </w:rPr>
        <w:t>F)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lastRenderedPageBreak/>
        <w:t>}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>b3</w:t>
      </w:r>
      <w:r w:rsidRPr="00135899">
        <w:rPr>
          <w:rStyle w:val="OtherTok"/>
          <w:sz w:val="21"/>
          <w:szCs w:val="22"/>
        </w:rPr>
        <w:t>=</w:t>
      </w:r>
      <w:r w:rsidRPr="00135899">
        <w:rPr>
          <w:rStyle w:val="FunctionTok"/>
          <w:sz w:val="21"/>
          <w:szCs w:val="22"/>
        </w:rPr>
        <w:t>lapply</w:t>
      </w:r>
      <w:r w:rsidRPr="00135899">
        <w:rPr>
          <w:rStyle w:val="NormalTok"/>
          <w:sz w:val="21"/>
          <w:szCs w:val="22"/>
        </w:rPr>
        <w:t>(boot1,nl)</w:t>
      </w:r>
      <w:r w:rsidRPr="00135899">
        <w:rPr>
          <w:szCs w:val="22"/>
        </w:rPr>
        <w:br/>
      </w:r>
      <w:r w:rsidRPr="00135899">
        <w:rPr>
          <w:szCs w:val="22"/>
        </w:rPr>
        <w:br/>
      </w:r>
      <w:r w:rsidRPr="00135899">
        <w:rPr>
          <w:rStyle w:val="CommentTok"/>
          <w:sz w:val="21"/>
          <w:szCs w:val="22"/>
        </w:rPr>
        <w:t>#get implied moments in each bootstrap sample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>b4</w:t>
      </w:r>
      <w:r w:rsidRPr="00135899">
        <w:rPr>
          <w:rStyle w:val="OtherTok"/>
          <w:sz w:val="21"/>
          <w:szCs w:val="22"/>
        </w:rPr>
        <w:t>=</w:t>
      </w:r>
      <w:r w:rsidRPr="00135899">
        <w:rPr>
          <w:rStyle w:val="FunctionTok"/>
          <w:sz w:val="21"/>
          <w:szCs w:val="22"/>
        </w:rPr>
        <w:t>lapply</w:t>
      </w:r>
      <w:r w:rsidRPr="00135899">
        <w:rPr>
          <w:rStyle w:val="NormalTok"/>
          <w:sz w:val="21"/>
          <w:szCs w:val="22"/>
        </w:rPr>
        <w:t>(b3,</w:t>
      </w:r>
      <w:r w:rsidRPr="00135899">
        <w:rPr>
          <w:rStyle w:val="ControlFlowTok"/>
          <w:sz w:val="21"/>
          <w:szCs w:val="22"/>
        </w:rPr>
        <w:t>function</w:t>
      </w:r>
      <w:r w:rsidRPr="00135899">
        <w:rPr>
          <w:rStyle w:val="NormalTok"/>
          <w:sz w:val="21"/>
          <w:szCs w:val="22"/>
        </w:rPr>
        <w:t xml:space="preserve">(x) </w:t>
      </w:r>
      <w:r w:rsidRPr="00135899">
        <w:rPr>
          <w:rStyle w:val="FunctionTok"/>
          <w:sz w:val="21"/>
          <w:szCs w:val="22"/>
        </w:rPr>
        <w:t>cont_cc</w:t>
      </w:r>
      <w:r w:rsidRPr="00135899">
        <w:rPr>
          <w:rStyle w:val="NormalTok"/>
          <w:sz w:val="21"/>
          <w:szCs w:val="22"/>
        </w:rPr>
        <w:t>(</w:t>
      </w:r>
      <w:r w:rsidRPr="00135899">
        <w:rPr>
          <w:rStyle w:val="AttributeTok"/>
          <w:sz w:val="21"/>
          <w:szCs w:val="22"/>
        </w:rPr>
        <w:t>m_theta=</w:t>
      </w:r>
      <w:r w:rsidRPr="00135899">
        <w:rPr>
          <w:rStyle w:val="DecValTok"/>
          <w:sz w:val="21"/>
          <w:szCs w:val="22"/>
        </w:rPr>
        <w:t>0</w:t>
      </w:r>
      <w:r w:rsidRPr="00135899">
        <w:rPr>
          <w:rStyle w:val="NormalTok"/>
          <w:sz w:val="21"/>
          <w:szCs w:val="22"/>
        </w:rPr>
        <w:t>,</w:t>
      </w:r>
      <w:r w:rsidRPr="00135899">
        <w:rPr>
          <w:rStyle w:val="AttributeTok"/>
          <w:sz w:val="21"/>
          <w:szCs w:val="22"/>
        </w:rPr>
        <w:t>v_theta=</w:t>
      </w:r>
      <w:r w:rsidRPr="00135899">
        <w:rPr>
          <w:rStyle w:val="DecValTok"/>
          <w:sz w:val="21"/>
          <w:szCs w:val="22"/>
        </w:rPr>
        <w:t>1</w:t>
      </w:r>
      <w:r w:rsidRPr="00135899">
        <w:rPr>
          <w:rStyle w:val="NormalTok"/>
          <w:sz w:val="21"/>
          <w:szCs w:val="22"/>
        </w:rPr>
        <w:t>,</w:t>
      </w:r>
      <w:r w:rsidRPr="00135899">
        <w:rPr>
          <w:rStyle w:val="AttributeTok"/>
          <w:sz w:val="21"/>
          <w:szCs w:val="22"/>
        </w:rPr>
        <w:t>matpar=</w:t>
      </w:r>
      <w:r w:rsidRPr="00135899">
        <w:rPr>
          <w:rStyle w:val="NormalTok"/>
          <w:sz w:val="21"/>
          <w:szCs w:val="22"/>
        </w:rPr>
        <w:t>x))</w:t>
      </w:r>
      <w:r w:rsidRPr="00135899">
        <w:rPr>
          <w:szCs w:val="22"/>
        </w:rPr>
        <w:br/>
      </w:r>
      <w:r w:rsidRPr="00135899">
        <w:rPr>
          <w:szCs w:val="22"/>
        </w:rPr>
        <w:br/>
      </w:r>
      <w:r w:rsidRPr="00135899">
        <w:rPr>
          <w:rStyle w:val="CommentTok"/>
          <w:sz w:val="21"/>
          <w:szCs w:val="22"/>
        </w:rPr>
        <w:t>#get CA and CC indices at each boostrap sample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>b5</w:t>
      </w:r>
      <w:r w:rsidRPr="00135899">
        <w:rPr>
          <w:rStyle w:val="OtherTok"/>
          <w:sz w:val="21"/>
          <w:szCs w:val="22"/>
        </w:rPr>
        <w:t>=</w:t>
      </w:r>
      <w:r w:rsidRPr="00135899">
        <w:rPr>
          <w:rStyle w:val="FunctionTok"/>
          <w:sz w:val="21"/>
          <w:szCs w:val="22"/>
        </w:rPr>
        <w:t>lapply</w:t>
      </w:r>
      <w:r w:rsidRPr="00135899">
        <w:rPr>
          <w:rStyle w:val="NormalTok"/>
          <w:sz w:val="21"/>
          <w:szCs w:val="22"/>
        </w:rPr>
        <w:t>(b4,sesp,</w:t>
      </w:r>
      <w:r w:rsidRPr="00135899">
        <w:rPr>
          <w:rStyle w:val="AttributeTok"/>
          <w:sz w:val="21"/>
          <w:szCs w:val="22"/>
        </w:rPr>
        <w:t>cutobs=</w:t>
      </w:r>
      <w:r w:rsidRPr="00135899">
        <w:rPr>
          <w:rStyle w:val="DecValTok"/>
          <w:sz w:val="21"/>
          <w:szCs w:val="22"/>
        </w:rPr>
        <w:t>8</w:t>
      </w:r>
      <w:r w:rsidRPr="00135899">
        <w:rPr>
          <w:rStyle w:val="NormalTok"/>
          <w:sz w:val="21"/>
          <w:szCs w:val="22"/>
        </w:rPr>
        <w:t>,</w:t>
      </w:r>
      <w:r w:rsidRPr="00135899">
        <w:rPr>
          <w:rStyle w:val="AttributeTok"/>
          <w:sz w:val="21"/>
          <w:szCs w:val="22"/>
        </w:rPr>
        <w:t>cut_theta=</w:t>
      </w:r>
      <w:r w:rsidRPr="00135899">
        <w:rPr>
          <w:rStyle w:val="DecValTok"/>
          <w:sz w:val="21"/>
          <w:szCs w:val="22"/>
        </w:rPr>
        <w:t>1</w:t>
      </w:r>
      <w:r w:rsidRPr="00135899">
        <w:rPr>
          <w:rStyle w:val="NormalTok"/>
          <w:sz w:val="21"/>
          <w:szCs w:val="22"/>
        </w:rPr>
        <w:t>)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>b6</w:t>
      </w:r>
      <w:r w:rsidRPr="00135899">
        <w:rPr>
          <w:rStyle w:val="OtherTok"/>
          <w:sz w:val="21"/>
          <w:szCs w:val="22"/>
        </w:rPr>
        <w:t>=</w:t>
      </w:r>
      <w:r w:rsidRPr="00135899">
        <w:rPr>
          <w:rStyle w:val="FunctionTok"/>
          <w:sz w:val="21"/>
          <w:szCs w:val="22"/>
        </w:rPr>
        <w:t>do.call</w:t>
      </w:r>
      <w:r w:rsidRPr="00135899">
        <w:rPr>
          <w:rStyle w:val="NormalTok"/>
          <w:sz w:val="21"/>
          <w:szCs w:val="22"/>
        </w:rPr>
        <w:t>(rbind,b5)</w:t>
      </w:r>
      <w:r w:rsidRPr="00135899">
        <w:rPr>
          <w:szCs w:val="22"/>
        </w:rPr>
        <w:br/>
      </w:r>
      <w:r w:rsidRPr="00135899">
        <w:rPr>
          <w:szCs w:val="22"/>
        </w:rPr>
        <w:br/>
      </w:r>
      <w:r w:rsidRPr="00135899">
        <w:rPr>
          <w:rStyle w:val="CommentTok"/>
          <w:sz w:val="21"/>
          <w:szCs w:val="22"/>
        </w:rPr>
        <w:t>#equal tail confidence interval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>aa1</w:t>
      </w:r>
      <w:r w:rsidRPr="00135899">
        <w:rPr>
          <w:rStyle w:val="OtherTok"/>
          <w:sz w:val="21"/>
          <w:szCs w:val="22"/>
        </w:rPr>
        <w:t>=</w:t>
      </w:r>
      <w:r w:rsidRPr="00135899">
        <w:rPr>
          <w:rStyle w:val="FunctionTok"/>
          <w:sz w:val="21"/>
          <w:szCs w:val="22"/>
        </w:rPr>
        <w:t>round</w:t>
      </w:r>
      <w:r w:rsidRPr="00135899">
        <w:rPr>
          <w:rStyle w:val="NormalTok"/>
          <w:sz w:val="21"/>
          <w:szCs w:val="22"/>
        </w:rPr>
        <w:t>(</w:t>
      </w:r>
      <w:r w:rsidRPr="00135899">
        <w:rPr>
          <w:rStyle w:val="FunctionTok"/>
          <w:sz w:val="21"/>
          <w:szCs w:val="22"/>
        </w:rPr>
        <w:t>summary</w:t>
      </w:r>
      <w:r w:rsidRPr="00135899">
        <w:rPr>
          <w:rStyle w:val="NormalTok"/>
          <w:sz w:val="21"/>
          <w:szCs w:val="22"/>
        </w:rPr>
        <w:t>(</w:t>
      </w:r>
      <w:r w:rsidRPr="00135899">
        <w:rPr>
          <w:rStyle w:val="FunctionTok"/>
          <w:sz w:val="21"/>
          <w:szCs w:val="22"/>
        </w:rPr>
        <w:t>as.mcmc</w:t>
      </w:r>
      <w:r w:rsidRPr="00135899">
        <w:rPr>
          <w:rStyle w:val="NormalTok"/>
          <w:sz w:val="21"/>
          <w:szCs w:val="22"/>
        </w:rPr>
        <w:t>(b6),</w:t>
      </w:r>
      <w:r w:rsidRPr="00135899">
        <w:rPr>
          <w:rStyle w:val="AttributeTok"/>
          <w:sz w:val="21"/>
          <w:szCs w:val="22"/>
        </w:rPr>
        <w:t>quantiles=</w:t>
      </w:r>
      <w:r w:rsidRPr="00135899">
        <w:rPr>
          <w:rStyle w:val="FunctionTok"/>
          <w:sz w:val="21"/>
          <w:szCs w:val="22"/>
        </w:rPr>
        <w:t>c</w:t>
      </w:r>
      <w:r w:rsidRPr="00135899">
        <w:rPr>
          <w:rStyle w:val="NormalTok"/>
          <w:sz w:val="21"/>
          <w:szCs w:val="22"/>
        </w:rPr>
        <w:t>(.</w:t>
      </w:r>
      <w:r w:rsidRPr="00135899">
        <w:rPr>
          <w:rStyle w:val="DecValTok"/>
          <w:sz w:val="21"/>
          <w:szCs w:val="22"/>
        </w:rPr>
        <w:t>025</w:t>
      </w:r>
      <w:r w:rsidRPr="00135899">
        <w:rPr>
          <w:rStyle w:val="NormalTok"/>
          <w:sz w:val="21"/>
          <w:szCs w:val="22"/>
        </w:rPr>
        <w:t>,.</w:t>
      </w:r>
      <w:r w:rsidRPr="00135899">
        <w:rPr>
          <w:rStyle w:val="DecValTok"/>
          <w:sz w:val="21"/>
          <w:szCs w:val="22"/>
        </w:rPr>
        <w:t>5</w:t>
      </w:r>
      <w:r w:rsidRPr="00135899">
        <w:rPr>
          <w:rStyle w:val="NormalTok"/>
          <w:sz w:val="21"/>
          <w:szCs w:val="22"/>
        </w:rPr>
        <w:t>,.</w:t>
      </w:r>
      <w:r w:rsidRPr="00135899">
        <w:rPr>
          <w:rStyle w:val="DecValTok"/>
          <w:sz w:val="21"/>
          <w:szCs w:val="22"/>
        </w:rPr>
        <w:t>975</w:t>
      </w:r>
      <w:r w:rsidRPr="00135899">
        <w:rPr>
          <w:rStyle w:val="NormalTok"/>
          <w:sz w:val="21"/>
          <w:szCs w:val="22"/>
        </w:rPr>
        <w:t>))[[</w:t>
      </w:r>
      <w:r w:rsidRPr="00135899">
        <w:rPr>
          <w:rStyle w:val="DecValTok"/>
          <w:sz w:val="21"/>
          <w:szCs w:val="22"/>
        </w:rPr>
        <w:t>2</w:t>
      </w:r>
      <w:r w:rsidRPr="00135899">
        <w:rPr>
          <w:rStyle w:val="NormalTok"/>
          <w:sz w:val="21"/>
          <w:szCs w:val="22"/>
        </w:rPr>
        <w:t>]],</w:t>
      </w:r>
      <w:r w:rsidRPr="00135899">
        <w:rPr>
          <w:rStyle w:val="DecValTok"/>
          <w:sz w:val="21"/>
          <w:szCs w:val="22"/>
        </w:rPr>
        <w:t>3</w:t>
      </w:r>
      <w:r w:rsidRPr="00135899">
        <w:rPr>
          <w:rStyle w:val="NormalTok"/>
          <w:sz w:val="21"/>
          <w:szCs w:val="22"/>
        </w:rPr>
        <w:t>)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>aa1</w:t>
      </w:r>
    </w:p>
    <w:p w14:paraId="1294B186" w14:textId="77777777" w:rsidR="0008532B" w:rsidRPr="00135899" w:rsidRDefault="0008532B" w:rsidP="0008532B">
      <w:pPr>
        <w:pStyle w:val="SourceCode"/>
        <w:rPr>
          <w:szCs w:val="22"/>
        </w:rPr>
      </w:pPr>
      <w:r w:rsidRPr="00135899">
        <w:rPr>
          <w:rStyle w:val="VerbatimChar"/>
          <w:sz w:val="21"/>
          <w:szCs w:val="22"/>
        </w:rPr>
        <w:t>##             2.5%   50% 97.5%</w:t>
      </w:r>
      <w:r w:rsidRPr="00135899">
        <w:rPr>
          <w:szCs w:val="22"/>
        </w:rPr>
        <w:br/>
      </w:r>
      <w:r w:rsidRPr="00135899">
        <w:rPr>
          <w:rStyle w:val="VerbatimChar"/>
          <w:sz w:val="21"/>
          <w:szCs w:val="22"/>
        </w:rPr>
        <w:t>## cr         0.936 0.943 0.946</w:t>
      </w:r>
      <w:r w:rsidRPr="00135899">
        <w:rPr>
          <w:szCs w:val="22"/>
        </w:rPr>
        <w:br/>
      </w:r>
      <w:r w:rsidRPr="00135899">
        <w:rPr>
          <w:rStyle w:val="VerbatimChar"/>
          <w:sz w:val="21"/>
          <w:szCs w:val="22"/>
        </w:rPr>
        <w:t>## sens       0.684 0.784 0.858</w:t>
      </w:r>
      <w:r w:rsidRPr="00135899">
        <w:rPr>
          <w:szCs w:val="22"/>
        </w:rPr>
        <w:br/>
      </w:r>
      <w:r w:rsidRPr="00135899">
        <w:rPr>
          <w:rStyle w:val="VerbatimChar"/>
          <w:sz w:val="21"/>
          <w:szCs w:val="22"/>
        </w:rPr>
        <w:t>## spec       0.957 0.973 0.985</w:t>
      </w:r>
      <w:r w:rsidRPr="00135899">
        <w:rPr>
          <w:szCs w:val="22"/>
        </w:rPr>
        <w:br/>
      </w:r>
      <w:r w:rsidRPr="00135899">
        <w:rPr>
          <w:rStyle w:val="VerbatimChar"/>
          <w:sz w:val="21"/>
          <w:szCs w:val="22"/>
        </w:rPr>
        <w:t>## cons       0.916 0.924 0.931</w:t>
      </w:r>
      <w:r w:rsidRPr="00135899">
        <w:rPr>
          <w:szCs w:val="22"/>
        </w:rPr>
        <w:br/>
      </w:r>
      <w:r w:rsidRPr="00135899">
        <w:rPr>
          <w:rStyle w:val="VerbatimChar"/>
          <w:sz w:val="21"/>
          <w:szCs w:val="22"/>
        </w:rPr>
        <w:t>## topleft    0.013 0.023 0.036</w:t>
      </w:r>
      <w:r w:rsidRPr="00135899">
        <w:rPr>
          <w:szCs w:val="22"/>
        </w:rPr>
        <w:br/>
      </w:r>
      <w:r w:rsidRPr="00135899">
        <w:rPr>
          <w:rStyle w:val="VerbatimChar"/>
          <w:sz w:val="21"/>
          <w:szCs w:val="22"/>
        </w:rPr>
        <w:t>## botleft    0.806 0.818 0.829</w:t>
      </w:r>
      <w:r w:rsidRPr="00135899">
        <w:rPr>
          <w:szCs w:val="22"/>
        </w:rPr>
        <w:br/>
      </w:r>
      <w:r w:rsidRPr="00135899">
        <w:rPr>
          <w:rStyle w:val="VerbatimChar"/>
          <w:sz w:val="21"/>
          <w:szCs w:val="22"/>
        </w:rPr>
        <w:t>## topright   0.109 0.124 0.136</w:t>
      </w:r>
      <w:r w:rsidRPr="00135899">
        <w:rPr>
          <w:szCs w:val="22"/>
        </w:rPr>
        <w:br/>
      </w:r>
      <w:r w:rsidRPr="00135899">
        <w:rPr>
          <w:rStyle w:val="VerbatimChar"/>
          <w:sz w:val="21"/>
          <w:szCs w:val="22"/>
        </w:rPr>
        <w:t>## botright   0.023 0.034 0.050</w:t>
      </w:r>
      <w:r w:rsidRPr="00135899">
        <w:rPr>
          <w:szCs w:val="22"/>
        </w:rPr>
        <w:br/>
      </w:r>
      <w:r w:rsidRPr="00135899">
        <w:rPr>
          <w:rStyle w:val="VerbatimChar"/>
          <w:sz w:val="21"/>
          <w:szCs w:val="22"/>
        </w:rPr>
        <w:t>## upcorner   0.086 0.109 0.130</w:t>
      </w:r>
      <w:r w:rsidRPr="00135899">
        <w:rPr>
          <w:szCs w:val="22"/>
        </w:rPr>
        <w:br/>
      </w:r>
      <w:r w:rsidRPr="00135899">
        <w:rPr>
          <w:rStyle w:val="VerbatimChar"/>
          <w:sz w:val="21"/>
          <w:szCs w:val="22"/>
        </w:rPr>
        <w:t>## downcorner 0.787 0.814 0.844</w:t>
      </w:r>
    </w:p>
    <w:p w14:paraId="6D6B1F91" w14:textId="77777777" w:rsidR="0008532B" w:rsidRPr="00135899" w:rsidRDefault="0008532B" w:rsidP="0008532B">
      <w:pPr>
        <w:pStyle w:val="SourceCode"/>
        <w:rPr>
          <w:szCs w:val="22"/>
        </w:rPr>
      </w:pPr>
      <w:r w:rsidRPr="00135899">
        <w:rPr>
          <w:rStyle w:val="CommentTok"/>
          <w:sz w:val="21"/>
          <w:szCs w:val="22"/>
        </w:rPr>
        <w:t>#HPD confidence interval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>aa2</w:t>
      </w:r>
      <w:r w:rsidRPr="00135899">
        <w:rPr>
          <w:rStyle w:val="OtherTok"/>
          <w:sz w:val="21"/>
          <w:szCs w:val="22"/>
        </w:rPr>
        <w:t>=</w:t>
      </w:r>
      <w:r w:rsidRPr="00135899">
        <w:rPr>
          <w:rStyle w:val="FunctionTok"/>
          <w:sz w:val="21"/>
          <w:szCs w:val="22"/>
        </w:rPr>
        <w:t>round</w:t>
      </w:r>
      <w:r w:rsidRPr="00135899">
        <w:rPr>
          <w:rStyle w:val="NormalTok"/>
          <w:sz w:val="21"/>
          <w:szCs w:val="22"/>
        </w:rPr>
        <w:t>(</w:t>
      </w:r>
      <w:r w:rsidRPr="00135899">
        <w:rPr>
          <w:rStyle w:val="FunctionTok"/>
          <w:sz w:val="21"/>
          <w:szCs w:val="22"/>
        </w:rPr>
        <w:t>HPDinterval</w:t>
      </w:r>
      <w:r w:rsidRPr="00135899">
        <w:rPr>
          <w:rStyle w:val="NormalTok"/>
          <w:sz w:val="21"/>
          <w:szCs w:val="22"/>
        </w:rPr>
        <w:t>(</w:t>
      </w:r>
      <w:r w:rsidRPr="00135899">
        <w:rPr>
          <w:rStyle w:val="FunctionTok"/>
          <w:sz w:val="21"/>
          <w:szCs w:val="22"/>
        </w:rPr>
        <w:t>as.mcmc</w:t>
      </w:r>
      <w:r w:rsidRPr="00135899">
        <w:rPr>
          <w:rStyle w:val="NormalTok"/>
          <w:sz w:val="21"/>
          <w:szCs w:val="22"/>
        </w:rPr>
        <w:t>(b6),</w:t>
      </w:r>
      <w:r w:rsidRPr="00135899">
        <w:rPr>
          <w:rStyle w:val="AttributeTok"/>
          <w:sz w:val="21"/>
          <w:szCs w:val="22"/>
        </w:rPr>
        <w:t>prob=</w:t>
      </w:r>
      <w:r w:rsidRPr="00135899">
        <w:rPr>
          <w:rStyle w:val="NormalTok"/>
          <w:sz w:val="21"/>
          <w:szCs w:val="22"/>
        </w:rPr>
        <w:t>.</w:t>
      </w:r>
      <w:r w:rsidRPr="00135899">
        <w:rPr>
          <w:rStyle w:val="DecValTok"/>
          <w:sz w:val="21"/>
          <w:szCs w:val="22"/>
        </w:rPr>
        <w:t>95</w:t>
      </w:r>
      <w:r w:rsidRPr="00135899">
        <w:rPr>
          <w:rStyle w:val="NormalTok"/>
          <w:sz w:val="21"/>
          <w:szCs w:val="22"/>
        </w:rPr>
        <w:t>),</w:t>
      </w:r>
      <w:r w:rsidRPr="00135899">
        <w:rPr>
          <w:rStyle w:val="DecValTok"/>
          <w:sz w:val="21"/>
          <w:szCs w:val="22"/>
        </w:rPr>
        <w:t>3</w:t>
      </w:r>
      <w:r w:rsidRPr="00135899">
        <w:rPr>
          <w:rStyle w:val="NormalTok"/>
          <w:sz w:val="21"/>
          <w:szCs w:val="22"/>
        </w:rPr>
        <w:t>)</w:t>
      </w:r>
      <w:r w:rsidRPr="00135899">
        <w:rPr>
          <w:szCs w:val="22"/>
        </w:rPr>
        <w:br/>
      </w:r>
      <w:r w:rsidRPr="00135899">
        <w:rPr>
          <w:rStyle w:val="NormalTok"/>
          <w:sz w:val="21"/>
          <w:szCs w:val="22"/>
        </w:rPr>
        <w:t>aa2</w:t>
      </w:r>
    </w:p>
    <w:p w14:paraId="41A6FF3A" w14:textId="77777777" w:rsidR="0008532B" w:rsidRDefault="0008532B" w:rsidP="0008532B">
      <w:pPr>
        <w:pStyle w:val="SourceCode"/>
      </w:pPr>
      <w:r>
        <w:rPr>
          <w:rStyle w:val="VerbatimChar"/>
        </w:rPr>
        <w:t>##            lower upper</w:t>
      </w:r>
      <w:r>
        <w:br/>
      </w:r>
      <w:r>
        <w:rPr>
          <w:rStyle w:val="VerbatimChar"/>
        </w:rPr>
        <w:t>## cr         0.936 0.946</w:t>
      </w:r>
      <w:r>
        <w:br/>
      </w:r>
      <w:r>
        <w:rPr>
          <w:rStyle w:val="VerbatimChar"/>
        </w:rPr>
        <w:t>## sens       0.695 0.866</w:t>
      </w:r>
      <w:r>
        <w:br/>
      </w:r>
      <w:r>
        <w:rPr>
          <w:rStyle w:val="VerbatimChar"/>
        </w:rPr>
        <w:t>## spec       0.959 0.986</w:t>
      </w:r>
      <w:r>
        <w:br/>
      </w:r>
      <w:r>
        <w:rPr>
          <w:rStyle w:val="VerbatimChar"/>
        </w:rPr>
        <w:t>## cons       0.916 0.931</w:t>
      </w:r>
      <w:r>
        <w:br/>
      </w:r>
      <w:r>
        <w:rPr>
          <w:rStyle w:val="VerbatimChar"/>
        </w:rPr>
        <w:t>## topleft    0.012 0.034</w:t>
      </w:r>
      <w:r>
        <w:br/>
      </w:r>
      <w:r>
        <w:rPr>
          <w:rStyle w:val="VerbatimChar"/>
        </w:rPr>
        <w:t>## botleft    0.807 0.830</w:t>
      </w:r>
      <w:r>
        <w:br/>
      </w:r>
      <w:r>
        <w:rPr>
          <w:rStyle w:val="VerbatimChar"/>
        </w:rPr>
        <w:t>## topright   0.110 0.137</w:t>
      </w:r>
      <w:r>
        <w:br/>
      </w:r>
      <w:r>
        <w:rPr>
          <w:rStyle w:val="VerbatimChar"/>
        </w:rPr>
        <w:t>## botright   0.021 0.048</w:t>
      </w:r>
      <w:r>
        <w:br/>
      </w:r>
      <w:r>
        <w:rPr>
          <w:rStyle w:val="VerbatimChar"/>
        </w:rPr>
        <w:t>## upcorner   0.087 0.131</w:t>
      </w:r>
      <w:r>
        <w:br/>
      </w:r>
      <w:r>
        <w:rPr>
          <w:rStyle w:val="VerbatimChar"/>
        </w:rPr>
        <w:t>## downcorner 0.785 0.841</w:t>
      </w:r>
      <w:r>
        <w:br/>
      </w:r>
      <w:r>
        <w:rPr>
          <w:rStyle w:val="VerbatimChar"/>
        </w:rPr>
        <w:t>## attr(,"Probability")</w:t>
      </w:r>
      <w:r>
        <w:br/>
      </w:r>
      <w:r>
        <w:rPr>
          <w:rStyle w:val="VerbatimChar"/>
        </w:rPr>
        <w:t>## [1] 0.95</w:t>
      </w:r>
    </w:p>
    <w:p w14:paraId="3E9A3028" w14:textId="77777777" w:rsidR="0008532B" w:rsidRDefault="0008532B" w:rsidP="0008532B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</w:pPr>
      <w:bookmarkStart w:id="2" w:name="bayesian-credible-interval"/>
      <w:bookmarkEnd w:id="1"/>
      <w:r>
        <w:br w:type="page"/>
      </w:r>
    </w:p>
    <w:p w14:paraId="3C365170" w14:textId="77777777" w:rsidR="0008532B" w:rsidRDefault="0008532B" w:rsidP="0008532B">
      <w:pPr>
        <w:pStyle w:val="Heading2"/>
      </w:pPr>
      <w:r>
        <w:lastRenderedPageBreak/>
        <w:t>Bayesian credible interval for CA and CC indices</w:t>
      </w:r>
    </w:p>
    <w:p w14:paraId="0ADF068A" w14:textId="77777777" w:rsidR="0008532B" w:rsidRDefault="0008532B" w:rsidP="0008532B">
      <w:pPr>
        <w:pStyle w:val="BodyText"/>
      </w:pPr>
      <w:r>
        <w:t xml:space="preserve">The procedure to estimate Bayesian credible intervals is the following: </w:t>
      </w:r>
    </w:p>
    <w:p w14:paraId="290A8F3C" w14:textId="77777777" w:rsidR="0008532B" w:rsidRDefault="0008532B" w:rsidP="0008532B">
      <w:pPr>
        <w:pStyle w:val="BodyText"/>
        <w:numPr>
          <w:ilvl w:val="0"/>
          <w:numId w:val="4"/>
        </w:numPr>
      </w:pPr>
      <w:r>
        <w:t>Estimate a factor model using MCMC and save draws from the posterior distribution of the factor loadings, item intercepts, and residual variances.</w:t>
      </w:r>
    </w:p>
    <w:p w14:paraId="1525C5FE" w14:textId="77777777" w:rsidR="0008532B" w:rsidRDefault="0008532B" w:rsidP="0008532B">
      <w:pPr>
        <w:pStyle w:val="BodyText"/>
        <w:numPr>
          <w:ilvl w:val="0"/>
          <w:numId w:val="4"/>
        </w:numPr>
      </w:pPr>
      <w:r>
        <w:t>Model-implied moments of the summed score are calculated for each set of draws from the factor model parameter posterior distributions.</w:t>
      </w:r>
    </w:p>
    <w:p w14:paraId="652968E7" w14:textId="77777777" w:rsidR="0008532B" w:rsidRDefault="0008532B" w:rsidP="0008532B">
      <w:pPr>
        <w:pStyle w:val="BodyText"/>
        <w:numPr>
          <w:ilvl w:val="0"/>
          <w:numId w:val="4"/>
        </w:numPr>
      </w:pPr>
      <w:r>
        <w:t>Bivariate normal distributions to estimate CA and CC indices are calculated from the implied moments, and estimates are saved.</w:t>
      </w:r>
    </w:p>
    <w:p w14:paraId="00AA58A3" w14:textId="77777777" w:rsidR="0008532B" w:rsidRPr="000623C1" w:rsidRDefault="0008532B" w:rsidP="0008532B">
      <w:pPr>
        <w:pStyle w:val="BodyText"/>
        <w:numPr>
          <w:ilvl w:val="0"/>
          <w:numId w:val="4"/>
        </w:numPr>
      </w:pPr>
      <w:r>
        <w:t>Summarize posterior distribution of the indices using percentiles to form an equal-tail credible interval or build it iteratively using HPD credible intervals.</w:t>
      </w:r>
    </w:p>
    <w:p w14:paraId="22171C37" w14:textId="77777777" w:rsidR="0008532B" w:rsidRPr="00A17116" w:rsidRDefault="0008532B" w:rsidP="0008532B">
      <w:pPr>
        <w:pStyle w:val="SourceCode"/>
        <w:rPr>
          <w:rStyle w:val="VerbatimChar"/>
          <w:rFonts w:asciiTheme="minorHAnsi" w:hAnsiTheme="minorHAnsi"/>
          <w:szCs w:val="22"/>
        </w:rPr>
      </w:pPr>
      <w:r w:rsidRPr="00A17116">
        <w:rPr>
          <w:rStyle w:val="NormalTok"/>
          <w:sz w:val="21"/>
          <w:szCs w:val="22"/>
        </w:rPr>
        <w:t>bcefa</w:t>
      </w:r>
      <w:r w:rsidRPr="00A17116">
        <w:rPr>
          <w:rStyle w:val="OtherTok"/>
          <w:sz w:val="21"/>
          <w:szCs w:val="22"/>
        </w:rPr>
        <w:t>=</w:t>
      </w:r>
      <w:r w:rsidRPr="00A17116">
        <w:rPr>
          <w:rStyle w:val="ControlFlowTok"/>
          <w:sz w:val="21"/>
          <w:szCs w:val="22"/>
        </w:rPr>
        <w:t>function</w:t>
      </w:r>
      <w:r w:rsidRPr="00A17116">
        <w:rPr>
          <w:rStyle w:val="NormalTok"/>
          <w:sz w:val="21"/>
          <w:szCs w:val="22"/>
        </w:rPr>
        <w:t>() {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szCs w:val="22"/>
        </w:rPr>
        <w:br/>
      </w:r>
      <w:r w:rsidRPr="00A17116">
        <w:rPr>
          <w:rStyle w:val="CommentTok"/>
          <w:sz w:val="21"/>
          <w:szCs w:val="22"/>
        </w:rPr>
        <w:t># Specify the factor analysis measurement model for the observables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rStyle w:val="ControlFlowTok"/>
          <w:sz w:val="21"/>
          <w:szCs w:val="22"/>
        </w:rPr>
        <w:t>for</w:t>
      </w:r>
      <w:r w:rsidRPr="00A17116">
        <w:rPr>
          <w:rStyle w:val="NormalTok"/>
          <w:sz w:val="21"/>
          <w:szCs w:val="22"/>
        </w:rPr>
        <w:t xml:space="preserve"> (i </w:t>
      </w:r>
      <w:r w:rsidRPr="00A17116">
        <w:rPr>
          <w:rStyle w:val="ControlFlowTok"/>
          <w:sz w:val="21"/>
          <w:szCs w:val="22"/>
        </w:rPr>
        <w:t>in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SpecialCharTok"/>
          <w:sz w:val="21"/>
          <w:szCs w:val="22"/>
        </w:rPr>
        <w:t>:</w:t>
      </w:r>
      <w:r w:rsidRPr="00A17116">
        <w:rPr>
          <w:rStyle w:val="NormalTok"/>
          <w:sz w:val="21"/>
          <w:szCs w:val="22"/>
        </w:rPr>
        <w:t>n){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  </w:t>
      </w:r>
      <w:r w:rsidRPr="00A17116">
        <w:rPr>
          <w:rStyle w:val="ControlFlowTok"/>
          <w:sz w:val="21"/>
          <w:szCs w:val="22"/>
        </w:rPr>
        <w:t>for</w:t>
      </w:r>
      <w:r w:rsidRPr="00A17116">
        <w:rPr>
          <w:rStyle w:val="NormalTok"/>
          <w:sz w:val="21"/>
          <w:szCs w:val="22"/>
        </w:rPr>
        <w:t xml:space="preserve">(j </w:t>
      </w:r>
      <w:r w:rsidRPr="00A17116">
        <w:rPr>
          <w:rStyle w:val="ControlFlowTok"/>
          <w:sz w:val="21"/>
          <w:szCs w:val="22"/>
        </w:rPr>
        <w:t>in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SpecialCharTok"/>
          <w:sz w:val="21"/>
          <w:szCs w:val="22"/>
        </w:rPr>
        <w:t>:</w:t>
      </w:r>
      <w:r w:rsidRPr="00A17116">
        <w:rPr>
          <w:rStyle w:val="NormalTok"/>
          <w:sz w:val="21"/>
          <w:szCs w:val="22"/>
        </w:rPr>
        <w:t>J){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   mu[i,j] </w:t>
      </w:r>
      <w:r w:rsidRPr="00A17116">
        <w:rPr>
          <w:rStyle w:val="OtherTok"/>
          <w:sz w:val="21"/>
          <w:szCs w:val="22"/>
        </w:rPr>
        <w:t>&lt;-</w:t>
      </w:r>
      <w:r w:rsidRPr="00A17116">
        <w:rPr>
          <w:rStyle w:val="NormalTok"/>
          <w:sz w:val="21"/>
          <w:szCs w:val="22"/>
        </w:rPr>
        <w:t xml:space="preserve"> tau[j] </w:t>
      </w:r>
      <w:r w:rsidRPr="00A17116">
        <w:rPr>
          <w:rStyle w:val="SpecialCharTok"/>
          <w:sz w:val="21"/>
          <w:szCs w:val="22"/>
        </w:rPr>
        <w:t>+</w:t>
      </w:r>
      <w:r w:rsidRPr="00A17116">
        <w:rPr>
          <w:rStyle w:val="NormalTok"/>
          <w:sz w:val="21"/>
          <w:szCs w:val="22"/>
        </w:rPr>
        <w:t xml:space="preserve"> ksi[i]</w:t>
      </w:r>
      <w:r w:rsidRPr="00A17116">
        <w:rPr>
          <w:rStyle w:val="SpecialCharTok"/>
          <w:sz w:val="21"/>
          <w:szCs w:val="22"/>
        </w:rPr>
        <w:t>*</w:t>
      </w:r>
      <w:r w:rsidRPr="00A17116">
        <w:rPr>
          <w:rStyle w:val="NormalTok"/>
          <w:sz w:val="21"/>
          <w:szCs w:val="22"/>
        </w:rPr>
        <w:t xml:space="preserve">lambda[j]    </w:t>
      </w:r>
      <w:r w:rsidRPr="00A17116">
        <w:rPr>
          <w:rStyle w:val="CommentTok"/>
          <w:sz w:val="21"/>
          <w:szCs w:val="22"/>
        </w:rPr>
        <w:t># model implied response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    x[i,j] </w:t>
      </w:r>
      <w:r w:rsidRPr="00A17116">
        <w:rPr>
          <w:rStyle w:val="SpecialCharTok"/>
          <w:sz w:val="21"/>
          <w:szCs w:val="22"/>
        </w:rPr>
        <w:t>~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FunctionTok"/>
          <w:sz w:val="21"/>
          <w:szCs w:val="22"/>
        </w:rPr>
        <w:t>dnorm</w:t>
      </w:r>
      <w:r w:rsidRPr="00A17116">
        <w:rPr>
          <w:rStyle w:val="NormalTok"/>
          <w:sz w:val="21"/>
          <w:szCs w:val="22"/>
        </w:rPr>
        <w:t xml:space="preserve">(mu[i,j], inv.psi[j])    </w:t>
      </w:r>
      <w:r w:rsidRPr="00A17116">
        <w:rPr>
          <w:rStyle w:val="CommentTok"/>
          <w:sz w:val="21"/>
          <w:szCs w:val="22"/>
        </w:rPr>
        <w:t># distribution per response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  }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}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szCs w:val="22"/>
        </w:rPr>
        <w:br/>
      </w:r>
      <w:r w:rsidRPr="00A17116">
        <w:rPr>
          <w:rStyle w:val="CommentTok"/>
          <w:sz w:val="21"/>
          <w:szCs w:val="22"/>
        </w:rPr>
        <w:t># Specify the (prior) distribution for the latent variables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rStyle w:val="ControlFlowTok"/>
          <w:sz w:val="21"/>
          <w:szCs w:val="22"/>
        </w:rPr>
        <w:t>for</w:t>
      </w:r>
      <w:r w:rsidRPr="00A17116">
        <w:rPr>
          <w:rStyle w:val="NormalTok"/>
          <w:sz w:val="21"/>
          <w:szCs w:val="22"/>
        </w:rPr>
        <w:t xml:space="preserve"> (i </w:t>
      </w:r>
      <w:r w:rsidRPr="00A17116">
        <w:rPr>
          <w:rStyle w:val="ControlFlowTok"/>
          <w:sz w:val="21"/>
          <w:szCs w:val="22"/>
        </w:rPr>
        <w:t>in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SpecialCharTok"/>
          <w:sz w:val="21"/>
          <w:szCs w:val="22"/>
        </w:rPr>
        <w:t>:</w:t>
      </w:r>
      <w:r w:rsidRPr="00A17116">
        <w:rPr>
          <w:rStyle w:val="NormalTok"/>
          <w:sz w:val="21"/>
          <w:szCs w:val="22"/>
        </w:rPr>
        <w:t>n){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  ksi[i] </w:t>
      </w:r>
      <w:r w:rsidRPr="00A17116">
        <w:rPr>
          <w:rStyle w:val="SpecialCharTok"/>
          <w:sz w:val="21"/>
          <w:szCs w:val="22"/>
        </w:rPr>
        <w:t>~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FunctionTok"/>
          <w:sz w:val="21"/>
          <w:szCs w:val="22"/>
        </w:rPr>
        <w:t>dnorm</w:t>
      </w:r>
      <w:r w:rsidRPr="00A17116">
        <w:rPr>
          <w:rStyle w:val="NormalTok"/>
          <w:sz w:val="21"/>
          <w:szCs w:val="22"/>
        </w:rPr>
        <w:t xml:space="preserve">(kappa, inv.phi)  </w:t>
      </w:r>
      <w:r w:rsidRPr="00A17116">
        <w:rPr>
          <w:rStyle w:val="CommentTok"/>
          <w:sz w:val="21"/>
          <w:szCs w:val="22"/>
        </w:rPr>
        <w:t># distribution for the latent var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}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szCs w:val="22"/>
        </w:rPr>
        <w:br/>
      </w:r>
      <w:r w:rsidRPr="00A17116">
        <w:rPr>
          <w:rStyle w:val="CommentTok"/>
          <w:sz w:val="21"/>
          <w:szCs w:val="22"/>
        </w:rPr>
        <w:t># Specify  priors for the latent variables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kappa </w:t>
      </w:r>
      <w:r w:rsidRPr="00A17116">
        <w:rPr>
          <w:rStyle w:val="OtherTok"/>
          <w:sz w:val="21"/>
          <w:szCs w:val="22"/>
        </w:rPr>
        <w:t>&lt;-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DecValTok"/>
          <w:sz w:val="21"/>
          <w:szCs w:val="22"/>
        </w:rPr>
        <w:t>0</w:t>
      </w:r>
      <w:r w:rsidRPr="00A17116">
        <w:rPr>
          <w:rStyle w:val="NormalTok"/>
          <w:sz w:val="21"/>
          <w:szCs w:val="22"/>
        </w:rPr>
        <w:t xml:space="preserve">   </w:t>
      </w:r>
      <w:r w:rsidRPr="00A17116">
        <w:rPr>
          <w:rStyle w:val="CommentTok"/>
          <w:sz w:val="21"/>
          <w:szCs w:val="22"/>
        </w:rPr>
        <w:t># Mean of factor 1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inv.phi </w:t>
      </w:r>
      <w:r w:rsidRPr="00A17116">
        <w:rPr>
          <w:rStyle w:val="OtherTok"/>
          <w:sz w:val="21"/>
          <w:szCs w:val="22"/>
        </w:rPr>
        <w:t>&lt;-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CommentTok"/>
          <w:sz w:val="21"/>
          <w:szCs w:val="22"/>
        </w:rPr>
        <w:t xml:space="preserve"># Precision of factor 1      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szCs w:val="22"/>
        </w:rPr>
        <w:br/>
      </w:r>
      <w:r w:rsidRPr="00A17116">
        <w:rPr>
          <w:rStyle w:val="CommentTok"/>
          <w:sz w:val="21"/>
          <w:szCs w:val="22"/>
        </w:rPr>
        <w:t># Specify the prior distribution for the factor model parameters</w:t>
      </w:r>
      <w:r w:rsidRPr="00A17116">
        <w:rPr>
          <w:szCs w:val="22"/>
        </w:rPr>
        <w:br/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rStyle w:val="ControlFlowTok"/>
          <w:sz w:val="21"/>
          <w:szCs w:val="22"/>
        </w:rPr>
        <w:t>for</w:t>
      </w:r>
      <w:r w:rsidRPr="00A17116">
        <w:rPr>
          <w:rStyle w:val="NormalTok"/>
          <w:sz w:val="21"/>
          <w:szCs w:val="22"/>
        </w:rPr>
        <w:t xml:space="preserve">(j </w:t>
      </w:r>
      <w:r w:rsidRPr="00A17116">
        <w:rPr>
          <w:rStyle w:val="ControlFlowTok"/>
          <w:sz w:val="21"/>
          <w:szCs w:val="22"/>
        </w:rPr>
        <w:t>in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SpecialCharTok"/>
          <w:sz w:val="21"/>
          <w:szCs w:val="22"/>
        </w:rPr>
        <w:t>:</w:t>
      </w:r>
      <w:r w:rsidRPr="00A17116">
        <w:rPr>
          <w:rStyle w:val="NormalTok"/>
          <w:sz w:val="21"/>
          <w:szCs w:val="22"/>
        </w:rPr>
        <w:t>J){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  tau[j] </w:t>
      </w:r>
      <w:r w:rsidRPr="00A17116">
        <w:rPr>
          <w:rStyle w:val="SpecialCharTok"/>
          <w:sz w:val="21"/>
          <w:szCs w:val="22"/>
        </w:rPr>
        <w:t>~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FunctionTok"/>
          <w:sz w:val="21"/>
          <w:szCs w:val="22"/>
        </w:rPr>
        <w:t>dnorm</w:t>
      </w:r>
      <w:r w:rsidRPr="00A17116">
        <w:rPr>
          <w:rStyle w:val="NormalTok"/>
          <w:sz w:val="21"/>
          <w:szCs w:val="22"/>
        </w:rPr>
        <w:t>(</w:t>
      </w:r>
      <w:r w:rsidRPr="00A17116">
        <w:rPr>
          <w:rStyle w:val="DecValTok"/>
          <w:sz w:val="21"/>
          <w:szCs w:val="22"/>
        </w:rPr>
        <w:t>3</w:t>
      </w:r>
      <w:r w:rsidRPr="00A17116">
        <w:rPr>
          <w:rStyle w:val="NormalTok"/>
          <w:sz w:val="21"/>
          <w:szCs w:val="22"/>
        </w:rPr>
        <w:t>, .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NormalTok"/>
          <w:sz w:val="21"/>
          <w:szCs w:val="22"/>
        </w:rPr>
        <w:t xml:space="preserve">)        </w:t>
      </w:r>
      <w:r w:rsidRPr="00A17116">
        <w:rPr>
          <w:rStyle w:val="CommentTok"/>
          <w:sz w:val="21"/>
          <w:szCs w:val="22"/>
        </w:rPr>
        <w:t># Intercepts for item response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  inv.psi[j] </w:t>
      </w:r>
      <w:r w:rsidRPr="00A17116">
        <w:rPr>
          <w:rStyle w:val="SpecialCharTok"/>
          <w:sz w:val="21"/>
          <w:szCs w:val="22"/>
        </w:rPr>
        <w:t>~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FunctionTok"/>
          <w:sz w:val="21"/>
          <w:szCs w:val="22"/>
        </w:rPr>
        <w:t>dgamma</w:t>
      </w:r>
      <w:r w:rsidRPr="00A17116">
        <w:rPr>
          <w:rStyle w:val="NormalTok"/>
          <w:sz w:val="21"/>
          <w:szCs w:val="22"/>
        </w:rPr>
        <w:t>(</w:t>
      </w:r>
      <w:r w:rsidRPr="00A17116">
        <w:rPr>
          <w:rStyle w:val="DecValTok"/>
          <w:sz w:val="21"/>
          <w:szCs w:val="22"/>
        </w:rPr>
        <w:t>5</w:t>
      </w:r>
      <w:r w:rsidRPr="00A17116">
        <w:rPr>
          <w:rStyle w:val="NormalTok"/>
          <w:sz w:val="21"/>
          <w:szCs w:val="22"/>
        </w:rPr>
        <w:t xml:space="preserve">, </w:t>
      </w:r>
      <w:r w:rsidRPr="00A17116">
        <w:rPr>
          <w:rStyle w:val="DecValTok"/>
          <w:sz w:val="21"/>
          <w:szCs w:val="22"/>
        </w:rPr>
        <w:t>10</w:t>
      </w:r>
      <w:r w:rsidRPr="00A17116">
        <w:rPr>
          <w:rStyle w:val="NormalTok"/>
          <w:sz w:val="21"/>
          <w:szCs w:val="22"/>
        </w:rPr>
        <w:t xml:space="preserve">)   </w:t>
      </w:r>
      <w:r w:rsidRPr="00A17116">
        <w:rPr>
          <w:rStyle w:val="CommentTok"/>
          <w:sz w:val="21"/>
          <w:szCs w:val="22"/>
        </w:rPr>
        <w:t># Precisions for item response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  psi[j] </w:t>
      </w:r>
      <w:r w:rsidRPr="00A17116">
        <w:rPr>
          <w:rStyle w:val="OtherTok"/>
          <w:sz w:val="21"/>
          <w:szCs w:val="22"/>
        </w:rPr>
        <w:t>&lt;-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SpecialCharTok"/>
          <w:sz w:val="21"/>
          <w:szCs w:val="22"/>
        </w:rPr>
        <w:t>/</w:t>
      </w:r>
      <w:r w:rsidRPr="00A17116">
        <w:rPr>
          <w:rStyle w:val="NormalTok"/>
          <w:sz w:val="21"/>
          <w:szCs w:val="22"/>
        </w:rPr>
        <w:t xml:space="preserve">inv.psi[j]       </w:t>
      </w:r>
      <w:r w:rsidRPr="00A17116">
        <w:rPr>
          <w:rStyle w:val="CommentTok"/>
          <w:sz w:val="21"/>
          <w:szCs w:val="22"/>
        </w:rPr>
        <w:t># Variances for item response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}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rStyle w:val="ControlFlowTok"/>
          <w:sz w:val="21"/>
          <w:szCs w:val="22"/>
        </w:rPr>
        <w:t>for</w:t>
      </w:r>
      <w:r w:rsidRPr="00A17116">
        <w:rPr>
          <w:rStyle w:val="NormalTok"/>
          <w:sz w:val="21"/>
          <w:szCs w:val="22"/>
        </w:rPr>
        <w:t xml:space="preserve"> (j </w:t>
      </w:r>
      <w:r w:rsidRPr="00A17116">
        <w:rPr>
          <w:rStyle w:val="ControlFlowTok"/>
          <w:sz w:val="21"/>
          <w:szCs w:val="22"/>
        </w:rPr>
        <w:t>in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SpecialCharTok"/>
          <w:sz w:val="21"/>
          <w:szCs w:val="22"/>
        </w:rPr>
        <w:t>:</w:t>
      </w:r>
      <w:r w:rsidRPr="00A17116">
        <w:rPr>
          <w:rStyle w:val="NormalTok"/>
          <w:sz w:val="21"/>
          <w:szCs w:val="22"/>
        </w:rPr>
        <w:t>J){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  lambda[j] </w:t>
      </w:r>
      <w:r w:rsidRPr="00A17116">
        <w:rPr>
          <w:rStyle w:val="SpecialCharTok"/>
          <w:sz w:val="21"/>
          <w:szCs w:val="22"/>
        </w:rPr>
        <w:t>~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FunctionTok"/>
          <w:sz w:val="21"/>
          <w:szCs w:val="22"/>
        </w:rPr>
        <w:t>dnorm</w:t>
      </w:r>
      <w:r w:rsidRPr="00A17116">
        <w:rPr>
          <w:rStyle w:val="NormalTok"/>
          <w:sz w:val="21"/>
          <w:szCs w:val="22"/>
        </w:rPr>
        <w:t>(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NormalTok"/>
          <w:sz w:val="21"/>
          <w:szCs w:val="22"/>
        </w:rPr>
        <w:t>, .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NormalTok"/>
          <w:sz w:val="21"/>
          <w:szCs w:val="22"/>
        </w:rPr>
        <w:t xml:space="preserve">)    </w:t>
      </w:r>
      <w:r w:rsidRPr="00A17116">
        <w:rPr>
          <w:rStyle w:val="CommentTok"/>
          <w:sz w:val="21"/>
          <w:szCs w:val="22"/>
        </w:rPr>
        <w:t># prior distribution for loadings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}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lastRenderedPageBreak/>
        <w:t xml:space="preserve">} </w:t>
      </w:r>
      <w:r w:rsidRPr="00A17116">
        <w:rPr>
          <w:szCs w:val="22"/>
        </w:rPr>
        <w:br/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>jagsdat</w:t>
      </w:r>
      <w:r w:rsidRPr="00A17116">
        <w:rPr>
          <w:rStyle w:val="OtherTok"/>
          <w:sz w:val="21"/>
          <w:szCs w:val="22"/>
        </w:rPr>
        <w:t>=</w:t>
      </w:r>
      <w:r w:rsidRPr="00A17116">
        <w:rPr>
          <w:rStyle w:val="FunctionTok"/>
          <w:sz w:val="21"/>
          <w:szCs w:val="22"/>
        </w:rPr>
        <w:t>list</w:t>
      </w:r>
      <w:r w:rsidRPr="00A17116">
        <w:rPr>
          <w:rStyle w:val="NormalTok"/>
          <w:sz w:val="21"/>
          <w:szCs w:val="22"/>
        </w:rPr>
        <w:t>(</w:t>
      </w:r>
      <w:r w:rsidRPr="00A17116">
        <w:rPr>
          <w:rStyle w:val="AttributeTok"/>
          <w:sz w:val="21"/>
          <w:szCs w:val="22"/>
        </w:rPr>
        <w:t>x=</w:t>
      </w:r>
      <w:r w:rsidRPr="00A17116">
        <w:rPr>
          <w:rStyle w:val="NormalTok"/>
          <w:sz w:val="21"/>
          <w:szCs w:val="22"/>
        </w:rPr>
        <w:t>dat2,</w:t>
      </w:r>
      <w:r w:rsidRPr="00A17116">
        <w:rPr>
          <w:rStyle w:val="AttributeTok"/>
          <w:sz w:val="21"/>
          <w:szCs w:val="22"/>
        </w:rPr>
        <w:t>n=</w:t>
      </w:r>
      <w:r w:rsidRPr="00A17116">
        <w:rPr>
          <w:rStyle w:val="FunctionTok"/>
          <w:sz w:val="21"/>
          <w:szCs w:val="22"/>
        </w:rPr>
        <w:t>nrow</w:t>
      </w:r>
      <w:r w:rsidRPr="00A17116">
        <w:rPr>
          <w:rStyle w:val="NormalTok"/>
          <w:sz w:val="21"/>
          <w:szCs w:val="22"/>
        </w:rPr>
        <w:t>(dat2),</w:t>
      </w:r>
      <w:r w:rsidRPr="00A17116">
        <w:rPr>
          <w:rStyle w:val="AttributeTok"/>
          <w:sz w:val="21"/>
          <w:szCs w:val="22"/>
        </w:rPr>
        <w:t>J=</w:t>
      </w:r>
      <w:r w:rsidRPr="00A17116">
        <w:rPr>
          <w:rStyle w:val="FunctionTok"/>
          <w:sz w:val="21"/>
          <w:szCs w:val="22"/>
        </w:rPr>
        <w:t>ncol</w:t>
      </w:r>
      <w:r w:rsidRPr="00A17116">
        <w:rPr>
          <w:rStyle w:val="NormalTok"/>
          <w:sz w:val="21"/>
          <w:szCs w:val="22"/>
        </w:rPr>
        <w:t xml:space="preserve">(dat2)) </w:t>
      </w:r>
      <w:r w:rsidRPr="00A17116">
        <w:rPr>
          <w:rStyle w:val="CommentTok"/>
          <w:sz w:val="21"/>
          <w:szCs w:val="22"/>
        </w:rPr>
        <w:t>#data to JAGS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bpar </w:t>
      </w:r>
      <w:r w:rsidRPr="00A17116">
        <w:rPr>
          <w:rStyle w:val="OtherTok"/>
          <w:sz w:val="21"/>
          <w:szCs w:val="22"/>
        </w:rPr>
        <w:t>&lt;-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FunctionTok"/>
          <w:sz w:val="21"/>
          <w:szCs w:val="22"/>
        </w:rPr>
        <w:t>c</w:t>
      </w:r>
      <w:r w:rsidRPr="00A17116">
        <w:rPr>
          <w:rStyle w:val="NormalTok"/>
          <w:sz w:val="21"/>
          <w:szCs w:val="22"/>
        </w:rPr>
        <w:t>(</w:t>
      </w:r>
      <w:r w:rsidRPr="00A17116">
        <w:rPr>
          <w:rStyle w:val="StringTok"/>
          <w:sz w:val="21"/>
          <w:szCs w:val="22"/>
        </w:rPr>
        <w:t>"tau"</w:t>
      </w:r>
      <w:r w:rsidRPr="00A17116">
        <w:rPr>
          <w:rStyle w:val="NormalTok"/>
          <w:sz w:val="21"/>
          <w:szCs w:val="22"/>
        </w:rPr>
        <w:t xml:space="preserve">, </w:t>
      </w:r>
      <w:r w:rsidRPr="00A17116">
        <w:rPr>
          <w:rStyle w:val="StringTok"/>
          <w:sz w:val="21"/>
          <w:szCs w:val="22"/>
        </w:rPr>
        <w:t>"lambda"</w:t>
      </w:r>
      <w:r w:rsidRPr="00A17116">
        <w:rPr>
          <w:rStyle w:val="NormalTok"/>
          <w:sz w:val="21"/>
          <w:szCs w:val="22"/>
        </w:rPr>
        <w:t xml:space="preserve">, </w:t>
      </w:r>
      <w:r w:rsidRPr="00A17116">
        <w:rPr>
          <w:rStyle w:val="StringTok"/>
          <w:sz w:val="21"/>
          <w:szCs w:val="22"/>
        </w:rPr>
        <w:t>"psi"</w:t>
      </w:r>
      <w:r w:rsidRPr="00A17116">
        <w:rPr>
          <w:rStyle w:val="NormalTok"/>
          <w:sz w:val="21"/>
          <w:szCs w:val="22"/>
        </w:rPr>
        <w:t xml:space="preserve">) </w:t>
      </w:r>
      <w:r w:rsidRPr="00A17116">
        <w:rPr>
          <w:rStyle w:val="CommentTok"/>
          <w:sz w:val="21"/>
          <w:szCs w:val="22"/>
        </w:rPr>
        <w:t>#parameters to save</w:t>
      </w:r>
      <w:r w:rsidRPr="00A17116">
        <w:rPr>
          <w:szCs w:val="22"/>
        </w:rPr>
        <w:br/>
      </w:r>
      <w:r w:rsidRPr="00A17116">
        <w:rPr>
          <w:szCs w:val="22"/>
        </w:rPr>
        <w:br/>
      </w:r>
      <w:r w:rsidRPr="00A17116">
        <w:rPr>
          <w:rStyle w:val="CommentTok"/>
          <w:sz w:val="21"/>
          <w:szCs w:val="22"/>
        </w:rPr>
        <w:t>#fit model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jagcfa </w:t>
      </w:r>
      <w:r w:rsidRPr="00A17116">
        <w:rPr>
          <w:rStyle w:val="OtherTok"/>
          <w:sz w:val="21"/>
          <w:szCs w:val="22"/>
        </w:rPr>
        <w:t>&lt;-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FunctionTok"/>
          <w:sz w:val="21"/>
          <w:szCs w:val="22"/>
        </w:rPr>
        <w:t>jags</w:t>
      </w:r>
      <w:r w:rsidRPr="00A17116">
        <w:rPr>
          <w:rStyle w:val="NormalTok"/>
          <w:sz w:val="21"/>
          <w:szCs w:val="22"/>
        </w:rPr>
        <w:t>(</w:t>
      </w:r>
      <w:r w:rsidRPr="00A17116">
        <w:rPr>
          <w:rStyle w:val="AttributeTok"/>
          <w:sz w:val="21"/>
          <w:szCs w:val="22"/>
        </w:rPr>
        <w:t>data =</w:t>
      </w:r>
      <w:r w:rsidRPr="00A17116">
        <w:rPr>
          <w:rStyle w:val="NormalTok"/>
          <w:sz w:val="21"/>
          <w:szCs w:val="22"/>
        </w:rPr>
        <w:t xml:space="preserve"> jagsdat, 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             </w:t>
      </w:r>
      <w:r w:rsidRPr="00A17116">
        <w:rPr>
          <w:rStyle w:val="AttributeTok"/>
          <w:sz w:val="21"/>
          <w:szCs w:val="22"/>
        </w:rPr>
        <w:t>parameters.to.save =</w:t>
      </w:r>
      <w:r w:rsidRPr="00A17116">
        <w:rPr>
          <w:rStyle w:val="NormalTok"/>
          <w:sz w:val="21"/>
          <w:szCs w:val="22"/>
        </w:rPr>
        <w:t xml:space="preserve"> bpar, </w:t>
      </w:r>
      <w:r w:rsidRPr="00A17116">
        <w:rPr>
          <w:rStyle w:val="AttributeTok"/>
          <w:sz w:val="21"/>
          <w:szCs w:val="22"/>
        </w:rPr>
        <w:t>n.chains=</w:t>
      </w:r>
      <w:r w:rsidRPr="00A17116">
        <w:rPr>
          <w:rStyle w:val="DecValTok"/>
          <w:sz w:val="21"/>
          <w:szCs w:val="22"/>
        </w:rPr>
        <w:t>3</w:t>
      </w:r>
      <w:r w:rsidRPr="00A17116">
        <w:rPr>
          <w:rStyle w:val="NormalTok"/>
          <w:sz w:val="21"/>
          <w:szCs w:val="22"/>
        </w:rPr>
        <w:t xml:space="preserve">, 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             </w:t>
      </w:r>
      <w:r w:rsidRPr="00A17116">
        <w:rPr>
          <w:rStyle w:val="AttributeTok"/>
          <w:sz w:val="21"/>
          <w:szCs w:val="22"/>
        </w:rPr>
        <w:t>n.iter =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DecValTok"/>
          <w:sz w:val="21"/>
          <w:szCs w:val="22"/>
        </w:rPr>
        <w:t>5000</w:t>
      </w:r>
      <w:r w:rsidRPr="00A17116">
        <w:rPr>
          <w:rStyle w:val="NormalTok"/>
          <w:sz w:val="21"/>
          <w:szCs w:val="22"/>
        </w:rPr>
        <w:t xml:space="preserve">, </w:t>
      </w:r>
      <w:r w:rsidRPr="00A17116">
        <w:rPr>
          <w:rStyle w:val="AttributeTok"/>
          <w:sz w:val="21"/>
          <w:szCs w:val="22"/>
        </w:rPr>
        <w:t>n.burnin =</w:t>
      </w:r>
      <w:r w:rsidRPr="00A17116">
        <w:rPr>
          <w:rStyle w:val="NormalTok"/>
          <w:sz w:val="21"/>
          <w:szCs w:val="22"/>
        </w:rPr>
        <w:t xml:space="preserve"> </w:t>
      </w:r>
      <w:r w:rsidRPr="00A17116">
        <w:rPr>
          <w:rStyle w:val="DecValTok"/>
          <w:sz w:val="21"/>
          <w:szCs w:val="22"/>
        </w:rPr>
        <w:t>1000</w:t>
      </w:r>
      <w:r w:rsidRPr="00A17116">
        <w:rPr>
          <w:rStyle w:val="NormalTok"/>
          <w:sz w:val="21"/>
          <w:szCs w:val="22"/>
        </w:rPr>
        <w:t xml:space="preserve">, </w:t>
      </w:r>
      <w:r w:rsidRPr="00A17116">
        <w:rPr>
          <w:rStyle w:val="AttributeTok"/>
          <w:sz w:val="21"/>
          <w:szCs w:val="22"/>
        </w:rPr>
        <w:t>model.file =</w:t>
      </w:r>
      <w:r w:rsidRPr="00A17116">
        <w:rPr>
          <w:rStyle w:val="NormalTok"/>
          <w:sz w:val="21"/>
          <w:szCs w:val="22"/>
        </w:rPr>
        <w:t xml:space="preserve"> bcefa)</w:t>
      </w:r>
    </w:p>
    <w:p w14:paraId="6BA229E5" w14:textId="77777777" w:rsidR="0008532B" w:rsidRPr="00A17116" w:rsidRDefault="0008532B" w:rsidP="0008532B">
      <w:pPr>
        <w:pStyle w:val="SourceCode"/>
        <w:rPr>
          <w:szCs w:val="22"/>
        </w:rPr>
      </w:pPr>
      <w:r w:rsidRPr="00A17116">
        <w:rPr>
          <w:rStyle w:val="CommentTok"/>
          <w:sz w:val="21"/>
          <w:szCs w:val="22"/>
        </w:rPr>
        <w:t># save draws and drop deviance from the model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>l1</w:t>
      </w:r>
      <w:r w:rsidRPr="00A17116">
        <w:rPr>
          <w:rStyle w:val="OtherTok"/>
          <w:sz w:val="21"/>
          <w:szCs w:val="22"/>
        </w:rPr>
        <w:t>=</w:t>
      </w:r>
      <w:r w:rsidRPr="00A17116">
        <w:rPr>
          <w:rStyle w:val="FunctionTok"/>
          <w:sz w:val="21"/>
          <w:szCs w:val="22"/>
        </w:rPr>
        <w:t>do.call</w:t>
      </w:r>
      <w:r w:rsidRPr="00A17116">
        <w:rPr>
          <w:rStyle w:val="NormalTok"/>
          <w:sz w:val="21"/>
          <w:szCs w:val="22"/>
        </w:rPr>
        <w:t>(rbind,</w:t>
      </w:r>
      <w:r w:rsidRPr="00A17116">
        <w:rPr>
          <w:rStyle w:val="FunctionTok"/>
          <w:sz w:val="21"/>
          <w:szCs w:val="22"/>
        </w:rPr>
        <w:t>as.mcmc</w:t>
      </w:r>
      <w:r w:rsidRPr="00A17116">
        <w:rPr>
          <w:rStyle w:val="NormalTok"/>
          <w:sz w:val="21"/>
          <w:szCs w:val="22"/>
        </w:rPr>
        <w:t>(jagcfa))[,</w:t>
      </w:r>
      <w:r w:rsidRPr="00A17116">
        <w:rPr>
          <w:rStyle w:val="SpecialCharTok"/>
          <w:sz w:val="21"/>
          <w:szCs w:val="22"/>
        </w:rPr>
        <w:t>-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NormalTok"/>
          <w:sz w:val="21"/>
          <w:szCs w:val="22"/>
        </w:rPr>
        <w:t>]</w:t>
      </w:r>
      <w:r w:rsidRPr="00A17116">
        <w:rPr>
          <w:szCs w:val="22"/>
        </w:rPr>
        <w:br/>
      </w:r>
      <w:r w:rsidRPr="00A17116">
        <w:rPr>
          <w:szCs w:val="22"/>
        </w:rPr>
        <w:br/>
      </w:r>
      <w:r w:rsidRPr="00A17116">
        <w:rPr>
          <w:rStyle w:val="CommentTok"/>
          <w:sz w:val="21"/>
          <w:szCs w:val="22"/>
        </w:rPr>
        <w:t xml:space="preserve">#get matrix of </w:t>
      </w:r>
      <w:r>
        <w:rPr>
          <w:rStyle w:val="CommentTok"/>
          <w:sz w:val="21"/>
          <w:szCs w:val="22"/>
        </w:rPr>
        <w:t>factor model</w:t>
      </w:r>
      <w:r w:rsidRPr="00A17116">
        <w:rPr>
          <w:rStyle w:val="CommentTok"/>
          <w:sz w:val="21"/>
          <w:szCs w:val="22"/>
        </w:rPr>
        <w:t xml:space="preserve"> parameters per draw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>l2</w:t>
      </w:r>
      <w:r w:rsidRPr="00A17116">
        <w:rPr>
          <w:rStyle w:val="OtherTok"/>
          <w:sz w:val="21"/>
          <w:szCs w:val="22"/>
        </w:rPr>
        <w:t>=</w:t>
      </w:r>
      <w:r w:rsidRPr="00A17116">
        <w:rPr>
          <w:rStyle w:val="FunctionTok"/>
          <w:sz w:val="21"/>
          <w:szCs w:val="22"/>
        </w:rPr>
        <w:t>split</w:t>
      </w:r>
      <w:r w:rsidRPr="00A17116">
        <w:rPr>
          <w:rStyle w:val="NormalTok"/>
          <w:sz w:val="21"/>
          <w:szCs w:val="22"/>
        </w:rPr>
        <w:t>(l1,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SpecialCharTok"/>
          <w:sz w:val="21"/>
          <w:szCs w:val="22"/>
        </w:rPr>
        <w:t>:</w:t>
      </w:r>
      <w:r w:rsidRPr="00A17116">
        <w:rPr>
          <w:rStyle w:val="FunctionTok"/>
          <w:sz w:val="21"/>
          <w:szCs w:val="22"/>
        </w:rPr>
        <w:t>nrow</w:t>
      </w:r>
      <w:r w:rsidRPr="00A17116">
        <w:rPr>
          <w:rStyle w:val="NormalTok"/>
          <w:sz w:val="21"/>
          <w:szCs w:val="22"/>
        </w:rPr>
        <w:t>(l1))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>nl</w:t>
      </w:r>
      <w:r w:rsidRPr="00A17116">
        <w:rPr>
          <w:rStyle w:val="OtherTok"/>
          <w:sz w:val="21"/>
          <w:szCs w:val="22"/>
        </w:rPr>
        <w:t>=</w:t>
      </w:r>
      <w:r w:rsidRPr="00A17116">
        <w:rPr>
          <w:rStyle w:val="ControlFlowTok"/>
          <w:sz w:val="21"/>
          <w:szCs w:val="22"/>
        </w:rPr>
        <w:t>function</w:t>
      </w:r>
      <w:r w:rsidRPr="00A17116">
        <w:rPr>
          <w:rStyle w:val="NormalTok"/>
          <w:sz w:val="21"/>
          <w:szCs w:val="22"/>
        </w:rPr>
        <w:t>(x){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 xml:space="preserve">  </w:t>
      </w:r>
      <w:r w:rsidRPr="00A17116">
        <w:rPr>
          <w:rStyle w:val="FunctionTok"/>
          <w:sz w:val="21"/>
          <w:szCs w:val="22"/>
        </w:rPr>
        <w:t>matrix</w:t>
      </w:r>
      <w:r w:rsidRPr="00A17116">
        <w:rPr>
          <w:rStyle w:val="NormalTok"/>
          <w:sz w:val="21"/>
          <w:szCs w:val="22"/>
        </w:rPr>
        <w:t>(x,</w:t>
      </w:r>
      <w:r w:rsidRPr="00A17116">
        <w:rPr>
          <w:rStyle w:val="AttributeTok"/>
          <w:sz w:val="21"/>
          <w:szCs w:val="22"/>
        </w:rPr>
        <w:t>ncol=</w:t>
      </w:r>
      <w:r w:rsidRPr="00A17116">
        <w:rPr>
          <w:rStyle w:val="DecValTok"/>
          <w:sz w:val="21"/>
          <w:szCs w:val="22"/>
        </w:rPr>
        <w:t>3</w:t>
      </w:r>
      <w:r w:rsidRPr="00A17116">
        <w:rPr>
          <w:rStyle w:val="NormalTok"/>
          <w:sz w:val="21"/>
          <w:szCs w:val="22"/>
        </w:rPr>
        <w:t>,</w:t>
      </w:r>
      <w:r w:rsidRPr="00A17116">
        <w:rPr>
          <w:rStyle w:val="AttributeTok"/>
          <w:sz w:val="21"/>
          <w:szCs w:val="22"/>
        </w:rPr>
        <w:t>nrow=</w:t>
      </w:r>
      <w:r w:rsidRPr="00A17116">
        <w:rPr>
          <w:rStyle w:val="DecValTok"/>
          <w:sz w:val="21"/>
          <w:szCs w:val="22"/>
        </w:rPr>
        <w:t>10</w:t>
      </w:r>
      <w:r w:rsidRPr="00A17116">
        <w:rPr>
          <w:rStyle w:val="NormalTok"/>
          <w:sz w:val="21"/>
          <w:szCs w:val="22"/>
        </w:rPr>
        <w:t>,</w:t>
      </w:r>
      <w:r w:rsidRPr="00A17116">
        <w:rPr>
          <w:rStyle w:val="AttributeTok"/>
          <w:sz w:val="21"/>
          <w:szCs w:val="22"/>
        </w:rPr>
        <w:t>byrow=</w:t>
      </w:r>
      <w:r w:rsidRPr="00A17116">
        <w:rPr>
          <w:rStyle w:val="NormalTok"/>
          <w:sz w:val="21"/>
          <w:szCs w:val="22"/>
        </w:rPr>
        <w:t>F)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>}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>l3</w:t>
      </w:r>
      <w:r w:rsidRPr="00A17116">
        <w:rPr>
          <w:rStyle w:val="OtherTok"/>
          <w:sz w:val="21"/>
          <w:szCs w:val="22"/>
        </w:rPr>
        <w:t>=</w:t>
      </w:r>
      <w:r w:rsidRPr="00A17116">
        <w:rPr>
          <w:rStyle w:val="FunctionTok"/>
          <w:sz w:val="21"/>
          <w:szCs w:val="22"/>
        </w:rPr>
        <w:t>lapply</w:t>
      </w:r>
      <w:r w:rsidRPr="00A17116">
        <w:rPr>
          <w:rStyle w:val="NormalTok"/>
          <w:sz w:val="21"/>
          <w:szCs w:val="22"/>
        </w:rPr>
        <w:t>(l2,nl)</w:t>
      </w:r>
      <w:r w:rsidRPr="00A17116">
        <w:rPr>
          <w:szCs w:val="22"/>
        </w:rPr>
        <w:br/>
      </w:r>
      <w:r w:rsidRPr="00A17116">
        <w:rPr>
          <w:szCs w:val="22"/>
        </w:rPr>
        <w:br/>
      </w:r>
      <w:r w:rsidRPr="00A17116">
        <w:rPr>
          <w:rStyle w:val="CommentTok"/>
          <w:sz w:val="21"/>
          <w:szCs w:val="22"/>
        </w:rPr>
        <w:t>#get implied moments per each set of mcmc draws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>p1</w:t>
      </w:r>
      <w:r w:rsidRPr="00A17116">
        <w:rPr>
          <w:rStyle w:val="OtherTok"/>
          <w:sz w:val="21"/>
          <w:szCs w:val="22"/>
        </w:rPr>
        <w:t>=</w:t>
      </w:r>
      <w:r w:rsidRPr="00A17116">
        <w:rPr>
          <w:rStyle w:val="FunctionTok"/>
          <w:sz w:val="21"/>
          <w:szCs w:val="22"/>
        </w:rPr>
        <w:t>lapply</w:t>
      </w:r>
      <w:r w:rsidRPr="00A17116">
        <w:rPr>
          <w:rStyle w:val="NormalTok"/>
          <w:sz w:val="21"/>
          <w:szCs w:val="22"/>
        </w:rPr>
        <w:t>(l3,</w:t>
      </w:r>
      <w:r w:rsidRPr="00A17116">
        <w:rPr>
          <w:rStyle w:val="ControlFlowTok"/>
          <w:sz w:val="21"/>
          <w:szCs w:val="22"/>
        </w:rPr>
        <w:t>function</w:t>
      </w:r>
      <w:r w:rsidRPr="00A17116">
        <w:rPr>
          <w:rStyle w:val="NormalTok"/>
          <w:sz w:val="21"/>
          <w:szCs w:val="22"/>
        </w:rPr>
        <w:t xml:space="preserve">(x) </w:t>
      </w:r>
      <w:r w:rsidRPr="00A17116">
        <w:rPr>
          <w:rStyle w:val="FunctionTok"/>
          <w:sz w:val="21"/>
          <w:szCs w:val="22"/>
        </w:rPr>
        <w:t>cont_cc</w:t>
      </w:r>
      <w:r w:rsidRPr="00A17116">
        <w:rPr>
          <w:rStyle w:val="NormalTok"/>
          <w:sz w:val="21"/>
          <w:szCs w:val="22"/>
        </w:rPr>
        <w:t>(</w:t>
      </w:r>
      <w:r w:rsidRPr="00A17116">
        <w:rPr>
          <w:rStyle w:val="AttributeTok"/>
          <w:sz w:val="21"/>
          <w:szCs w:val="22"/>
        </w:rPr>
        <w:t>m_theta=</w:t>
      </w:r>
      <w:r w:rsidRPr="00A17116">
        <w:rPr>
          <w:rStyle w:val="DecValTok"/>
          <w:sz w:val="21"/>
          <w:szCs w:val="22"/>
        </w:rPr>
        <w:t>0</w:t>
      </w:r>
      <w:r w:rsidRPr="00A17116">
        <w:rPr>
          <w:rStyle w:val="NormalTok"/>
          <w:sz w:val="21"/>
          <w:szCs w:val="22"/>
        </w:rPr>
        <w:t>,</w:t>
      </w:r>
      <w:r w:rsidRPr="00A17116">
        <w:rPr>
          <w:rStyle w:val="AttributeTok"/>
          <w:sz w:val="21"/>
          <w:szCs w:val="22"/>
        </w:rPr>
        <w:t>v_theta=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NormalTok"/>
          <w:sz w:val="21"/>
          <w:szCs w:val="22"/>
        </w:rPr>
        <w:t>,</w:t>
      </w:r>
      <w:r w:rsidRPr="00A17116">
        <w:rPr>
          <w:rStyle w:val="AttributeTok"/>
          <w:sz w:val="21"/>
          <w:szCs w:val="22"/>
        </w:rPr>
        <w:t>matpar=</w:t>
      </w:r>
      <w:r w:rsidRPr="00A17116">
        <w:rPr>
          <w:rStyle w:val="NormalTok"/>
          <w:sz w:val="21"/>
          <w:szCs w:val="22"/>
        </w:rPr>
        <w:t>x))</w:t>
      </w:r>
      <w:r w:rsidRPr="00A17116">
        <w:rPr>
          <w:szCs w:val="22"/>
        </w:rPr>
        <w:br/>
      </w:r>
      <w:r w:rsidRPr="00A17116">
        <w:rPr>
          <w:szCs w:val="22"/>
        </w:rPr>
        <w:br/>
      </w:r>
      <w:r w:rsidRPr="00A17116">
        <w:rPr>
          <w:rStyle w:val="CommentTok"/>
          <w:sz w:val="21"/>
          <w:szCs w:val="22"/>
        </w:rPr>
        <w:t>#get CA and CC indices per set of draws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>p2</w:t>
      </w:r>
      <w:r w:rsidRPr="00A17116">
        <w:rPr>
          <w:rStyle w:val="OtherTok"/>
          <w:sz w:val="21"/>
          <w:szCs w:val="22"/>
        </w:rPr>
        <w:t>=</w:t>
      </w:r>
      <w:r w:rsidRPr="00A17116">
        <w:rPr>
          <w:rStyle w:val="FunctionTok"/>
          <w:sz w:val="21"/>
          <w:szCs w:val="22"/>
        </w:rPr>
        <w:t>lapply</w:t>
      </w:r>
      <w:r w:rsidRPr="00A17116">
        <w:rPr>
          <w:rStyle w:val="NormalTok"/>
          <w:sz w:val="21"/>
          <w:szCs w:val="22"/>
        </w:rPr>
        <w:t>(p1,sesp,</w:t>
      </w:r>
      <w:r w:rsidRPr="00A17116">
        <w:rPr>
          <w:rStyle w:val="AttributeTok"/>
          <w:sz w:val="21"/>
          <w:szCs w:val="22"/>
        </w:rPr>
        <w:t>cutobs=</w:t>
      </w:r>
      <w:r w:rsidRPr="00A17116">
        <w:rPr>
          <w:rStyle w:val="DecValTok"/>
          <w:sz w:val="21"/>
          <w:szCs w:val="22"/>
        </w:rPr>
        <w:t>8</w:t>
      </w:r>
      <w:r w:rsidRPr="00A17116">
        <w:rPr>
          <w:rStyle w:val="NormalTok"/>
          <w:sz w:val="21"/>
          <w:szCs w:val="22"/>
        </w:rPr>
        <w:t>,</w:t>
      </w:r>
      <w:r w:rsidRPr="00A17116">
        <w:rPr>
          <w:rStyle w:val="AttributeTok"/>
          <w:sz w:val="21"/>
          <w:szCs w:val="22"/>
        </w:rPr>
        <w:t>cut_theta=</w:t>
      </w:r>
      <w:r w:rsidRPr="00A17116">
        <w:rPr>
          <w:rStyle w:val="DecValTok"/>
          <w:sz w:val="21"/>
          <w:szCs w:val="22"/>
        </w:rPr>
        <w:t>1</w:t>
      </w:r>
      <w:r w:rsidRPr="00A17116">
        <w:rPr>
          <w:rStyle w:val="NormalTok"/>
          <w:sz w:val="21"/>
          <w:szCs w:val="22"/>
        </w:rPr>
        <w:t>)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>p3</w:t>
      </w:r>
      <w:r w:rsidRPr="00A17116">
        <w:rPr>
          <w:rStyle w:val="OtherTok"/>
          <w:sz w:val="21"/>
          <w:szCs w:val="22"/>
        </w:rPr>
        <w:t>=</w:t>
      </w:r>
      <w:r w:rsidRPr="00A17116">
        <w:rPr>
          <w:rStyle w:val="FunctionTok"/>
          <w:sz w:val="21"/>
          <w:szCs w:val="22"/>
        </w:rPr>
        <w:t>do.call</w:t>
      </w:r>
      <w:r w:rsidRPr="00A17116">
        <w:rPr>
          <w:rStyle w:val="NormalTok"/>
          <w:sz w:val="21"/>
          <w:szCs w:val="22"/>
        </w:rPr>
        <w:t>(rbind,p2)</w:t>
      </w:r>
      <w:r w:rsidRPr="00A17116">
        <w:rPr>
          <w:szCs w:val="22"/>
        </w:rPr>
        <w:br/>
      </w:r>
      <w:r w:rsidRPr="00A17116">
        <w:rPr>
          <w:szCs w:val="22"/>
        </w:rPr>
        <w:br/>
      </w:r>
      <w:r w:rsidRPr="00A17116">
        <w:rPr>
          <w:rStyle w:val="CommentTok"/>
          <w:sz w:val="21"/>
          <w:szCs w:val="22"/>
        </w:rPr>
        <w:t>#equal tail credible intervals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>aa3</w:t>
      </w:r>
      <w:r w:rsidRPr="00A17116">
        <w:rPr>
          <w:rStyle w:val="OtherTok"/>
          <w:sz w:val="21"/>
          <w:szCs w:val="22"/>
        </w:rPr>
        <w:t>=</w:t>
      </w:r>
      <w:r w:rsidRPr="00A17116">
        <w:rPr>
          <w:rStyle w:val="FunctionTok"/>
          <w:sz w:val="21"/>
          <w:szCs w:val="22"/>
        </w:rPr>
        <w:t>round</w:t>
      </w:r>
      <w:r w:rsidRPr="00A17116">
        <w:rPr>
          <w:rStyle w:val="NormalTok"/>
          <w:sz w:val="21"/>
          <w:szCs w:val="22"/>
        </w:rPr>
        <w:t>(</w:t>
      </w:r>
      <w:r w:rsidRPr="00A17116">
        <w:rPr>
          <w:rStyle w:val="FunctionTok"/>
          <w:sz w:val="21"/>
          <w:szCs w:val="22"/>
        </w:rPr>
        <w:t>summary</w:t>
      </w:r>
      <w:r w:rsidRPr="00A17116">
        <w:rPr>
          <w:rStyle w:val="NormalTok"/>
          <w:sz w:val="21"/>
          <w:szCs w:val="22"/>
        </w:rPr>
        <w:t>(</w:t>
      </w:r>
      <w:r w:rsidRPr="00A17116">
        <w:rPr>
          <w:rStyle w:val="FunctionTok"/>
          <w:sz w:val="21"/>
          <w:szCs w:val="22"/>
        </w:rPr>
        <w:t>as.mcmc</w:t>
      </w:r>
      <w:r w:rsidRPr="00A17116">
        <w:rPr>
          <w:rStyle w:val="NormalTok"/>
          <w:sz w:val="21"/>
          <w:szCs w:val="22"/>
        </w:rPr>
        <w:t>(p3),</w:t>
      </w:r>
      <w:r w:rsidRPr="00A17116">
        <w:rPr>
          <w:rStyle w:val="AttributeTok"/>
          <w:sz w:val="21"/>
          <w:szCs w:val="22"/>
        </w:rPr>
        <w:t>quantiles=</w:t>
      </w:r>
      <w:r w:rsidRPr="00A17116">
        <w:rPr>
          <w:rStyle w:val="FunctionTok"/>
          <w:sz w:val="21"/>
          <w:szCs w:val="22"/>
        </w:rPr>
        <w:t>c</w:t>
      </w:r>
      <w:r w:rsidRPr="00A17116">
        <w:rPr>
          <w:rStyle w:val="NormalTok"/>
          <w:sz w:val="21"/>
          <w:szCs w:val="22"/>
        </w:rPr>
        <w:t>(.</w:t>
      </w:r>
      <w:r w:rsidRPr="00A17116">
        <w:rPr>
          <w:rStyle w:val="DecValTok"/>
          <w:sz w:val="21"/>
          <w:szCs w:val="22"/>
        </w:rPr>
        <w:t>025</w:t>
      </w:r>
      <w:r w:rsidRPr="00A17116">
        <w:rPr>
          <w:rStyle w:val="NormalTok"/>
          <w:sz w:val="21"/>
          <w:szCs w:val="22"/>
        </w:rPr>
        <w:t>,.</w:t>
      </w:r>
      <w:r w:rsidRPr="00A17116">
        <w:rPr>
          <w:rStyle w:val="DecValTok"/>
          <w:sz w:val="21"/>
          <w:szCs w:val="22"/>
        </w:rPr>
        <w:t>5</w:t>
      </w:r>
      <w:r w:rsidRPr="00A17116">
        <w:rPr>
          <w:rStyle w:val="NormalTok"/>
          <w:sz w:val="21"/>
          <w:szCs w:val="22"/>
        </w:rPr>
        <w:t>,.</w:t>
      </w:r>
      <w:r w:rsidRPr="00A17116">
        <w:rPr>
          <w:rStyle w:val="DecValTok"/>
          <w:sz w:val="21"/>
          <w:szCs w:val="22"/>
        </w:rPr>
        <w:t>975</w:t>
      </w:r>
      <w:r w:rsidRPr="00A17116">
        <w:rPr>
          <w:rStyle w:val="NormalTok"/>
          <w:sz w:val="21"/>
          <w:szCs w:val="22"/>
        </w:rPr>
        <w:t>))[[</w:t>
      </w:r>
      <w:r w:rsidRPr="00A17116">
        <w:rPr>
          <w:rStyle w:val="DecValTok"/>
          <w:sz w:val="21"/>
          <w:szCs w:val="22"/>
        </w:rPr>
        <w:t>2</w:t>
      </w:r>
      <w:r w:rsidRPr="00A17116">
        <w:rPr>
          <w:rStyle w:val="NormalTok"/>
          <w:sz w:val="21"/>
          <w:szCs w:val="22"/>
        </w:rPr>
        <w:t>]],</w:t>
      </w:r>
      <w:r w:rsidRPr="00A17116">
        <w:rPr>
          <w:rStyle w:val="DecValTok"/>
          <w:sz w:val="21"/>
          <w:szCs w:val="22"/>
        </w:rPr>
        <w:t>3</w:t>
      </w:r>
      <w:r w:rsidRPr="00A17116">
        <w:rPr>
          <w:rStyle w:val="NormalTok"/>
          <w:sz w:val="21"/>
          <w:szCs w:val="22"/>
        </w:rPr>
        <w:t>)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>aa3</w:t>
      </w:r>
    </w:p>
    <w:p w14:paraId="472E1936" w14:textId="77777777" w:rsidR="0008532B" w:rsidRPr="00A17116" w:rsidRDefault="0008532B" w:rsidP="0008532B">
      <w:pPr>
        <w:pStyle w:val="SourceCode"/>
        <w:rPr>
          <w:szCs w:val="22"/>
        </w:rPr>
      </w:pPr>
      <w:r w:rsidRPr="00A17116">
        <w:rPr>
          <w:rStyle w:val="VerbatimChar"/>
          <w:sz w:val="21"/>
          <w:szCs w:val="22"/>
        </w:rPr>
        <w:t>##             2.5%   50% 97.5%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cr         0.936 0.941 0.944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sens       0.700 0.788 0.866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spec       0.952 0.970 0.982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cons       0.913 0.920 0.928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topleft    0.015 0.025 0.040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botleft    0.801 0.816 0.826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topright   0.111 0.125 0.137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botright   0.021 0.034 0.048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upcorner   0.090 0.110 0.134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downcorner 0.779 0.810 0.837</w:t>
      </w:r>
    </w:p>
    <w:p w14:paraId="4E89F4C6" w14:textId="77777777" w:rsidR="0008532B" w:rsidRPr="00A17116" w:rsidRDefault="0008532B" w:rsidP="0008532B">
      <w:pPr>
        <w:pStyle w:val="SourceCode"/>
        <w:rPr>
          <w:szCs w:val="22"/>
        </w:rPr>
      </w:pPr>
      <w:r w:rsidRPr="00A17116">
        <w:rPr>
          <w:rStyle w:val="CommentTok"/>
          <w:sz w:val="21"/>
          <w:szCs w:val="22"/>
        </w:rPr>
        <w:t>#HPD credible intervals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>aa4</w:t>
      </w:r>
      <w:r w:rsidRPr="00A17116">
        <w:rPr>
          <w:rStyle w:val="OtherTok"/>
          <w:sz w:val="21"/>
          <w:szCs w:val="22"/>
        </w:rPr>
        <w:t>=</w:t>
      </w:r>
      <w:r w:rsidRPr="00A17116">
        <w:rPr>
          <w:rStyle w:val="FunctionTok"/>
          <w:sz w:val="21"/>
          <w:szCs w:val="22"/>
        </w:rPr>
        <w:t>round</w:t>
      </w:r>
      <w:r w:rsidRPr="00A17116">
        <w:rPr>
          <w:rStyle w:val="NormalTok"/>
          <w:sz w:val="21"/>
          <w:szCs w:val="22"/>
        </w:rPr>
        <w:t>(</w:t>
      </w:r>
      <w:r w:rsidRPr="00A17116">
        <w:rPr>
          <w:rStyle w:val="FunctionTok"/>
          <w:sz w:val="21"/>
          <w:szCs w:val="22"/>
        </w:rPr>
        <w:t>HPDinterval</w:t>
      </w:r>
      <w:r w:rsidRPr="00A17116">
        <w:rPr>
          <w:rStyle w:val="NormalTok"/>
          <w:sz w:val="21"/>
          <w:szCs w:val="22"/>
        </w:rPr>
        <w:t>(</w:t>
      </w:r>
      <w:r w:rsidRPr="00A17116">
        <w:rPr>
          <w:rStyle w:val="FunctionTok"/>
          <w:sz w:val="21"/>
          <w:szCs w:val="22"/>
        </w:rPr>
        <w:t>as.mcmc</w:t>
      </w:r>
      <w:r w:rsidRPr="00A17116">
        <w:rPr>
          <w:rStyle w:val="NormalTok"/>
          <w:sz w:val="21"/>
          <w:szCs w:val="22"/>
        </w:rPr>
        <w:t>(p3),</w:t>
      </w:r>
      <w:r w:rsidRPr="00A17116">
        <w:rPr>
          <w:rStyle w:val="AttributeTok"/>
          <w:sz w:val="21"/>
          <w:szCs w:val="22"/>
        </w:rPr>
        <w:t>prob=</w:t>
      </w:r>
      <w:r w:rsidRPr="00A17116">
        <w:rPr>
          <w:rStyle w:val="NormalTok"/>
          <w:sz w:val="21"/>
          <w:szCs w:val="22"/>
        </w:rPr>
        <w:t>.</w:t>
      </w:r>
      <w:r w:rsidRPr="00A17116">
        <w:rPr>
          <w:rStyle w:val="DecValTok"/>
          <w:sz w:val="21"/>
          <w:szCs w:val="22"/>
        </w:rPr>
        <w:t>95</w:t>
      </w:r>
      <w:r w:rsidRPr="00A17116">
        <w:rPr>
          <w:rStyle w:val="NormalTok"/>
          <w:sz w:val="21"/>
          <w:szCs w:val="22"/>
        </w:rPr>
        <w:t>),</w:t>
      </w:r>
      <w:r w:rsidRPr="00A17116">
        <w:rPr>
          <w:rStyle w:val="DecValTok"/>
          <w:sz w:val="21"/>
          <w:szCs w:val="22"/>
        </w:rPr>
        <w:t>3</w:t>
      </w:r>
      <w:r w:rsidRPr="00A17116">
        <w:rPr>
          <w:rStyle w:val="NormalTok"/>
          <w:sz w:val="21"/>
          <w:szCs w:val="22"/>
        </w:rPr>
        <w:t>)</w:t>
      </w:r>
      <w:r w:rsidRPr="00A17116">
        <w:rPr>
          <w:szCs w:val="22"/>
        </w:rPr>
        <w:br/>
      </w:r>
      <w:r w:rsidRPr="00A17116">
        <w:rPr>
          <w:rStyle w:val="NormalTok"/>
          <w:sz w:val="21"/>
          <w:szCs w:val="22"/>
        </w:rPr>
        <w:t>aa4</w:t>
      </w:r>
    </w:p>
    <w:p w14:paraId="1D8026B3" w14:textId="77777777" w:rsidR="0008532B" w:rsidRPr="00A17116" w:rsidRDefault="0008532B" w:rsidP="0008532B">
      <w:pPr>
        <w:pStyle w:val="SourceCode"/>
        <w:rPr>
          <w:szCs w:val="22"/>
        </w:rPr>
      </w:pPr>
      <w:r w:rsidRPr="00A17116">
        <w:rPr>
          <w:rStyle w:val="VerbatimChar"/>
          <w:sz w:val="21"/>
          <w:szCs w:val="22"/>
        </w:rPr>
        <w:t>##            lower upper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cr         0.937 0.945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sens       0.699 0.865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spec       0.954 0.983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cons       0.913 0.927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topleft    0.014 0.038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lastRenderedPageBreak/>
        <w:t>## botleft    0.803 0.827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topright   0.111 0.137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botright   0.021 0.048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upcorner   0.089 0.134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downcorner 0.782 0.838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attr(,"Probability")</w:t>
      </w:r>
      <w:r w:rsidRPr="00A17116">
        <w:rPr>
          <w:szCs w:val="22"/>
        </w:rPr>
        <w:br/>
      </w:r>
      <w:r w:rsidRPr="00A17116">
        <w:rPr>
          <w:rStyle w:val="VerbatimChar"/>
          <w:sz w:val="21"/>
          <w:szCs w:val="22"/>
        </w:rPr>
        <w:t>## [1] 0.95</w:t>
      </w:r>
    </w:p>
    <w:p w14:paraId="5859618A" w14:textId="77777777" w:rsidR="0008532B" w:rsidRDefault="0008532B" w:rsidP="0008532B">
      <w:pPr>
        <w:pStyle w:val="Heading2"/>
      </w:pPr>
      <w:bookmarkStart w:id="3" w:name="helper-functions"/>
      <w:bookmarkEnd w:id="2"/>
      <w:r>
        <w:t>Helper functions</w:t>
      </w:r>
    </w:p>
    <w:p w14:paraId="77FFD408" w14:textId="77777777" w:rsidR="0008532B" w:rsidRDefault="0008532B" w:rsidP="0008532B">
      <w:pPr>
        <w:pStyle w:val="BodyText"/>
      </w:pPr>
      <w:r>
        <w:t>Below are three helper functions used in this appendix</w:t>
      </w:r>
    </w:p>
    <w:p w14:paraId="2C761C23" w14:textId="76B8C72A" w:rsidR="0008532B" w:rsidRDefault="00722DEF" w:rsidP="0008532B">
      <w:pPr>
        <w:pStyle w:val="BodyText"/>
        <w:numPr>
          <w:ilvl w:val="0"/>
          <w:numId w:val="5"/>
        </w:numPr>
      </w:pPr>
      <w:r w:rsidRPr="00722DEF">
        <w:rPr>
          <w:rFonts w:ascii="Courier" w:hAnsi="Courier"/>
        </w:rPr>
        <w:t>cont_sim()</w:t>
      </w:r>
      <w:r>
        <w:t xml:space="preserve">: </w:t>
      </w:r>
      <w:r w:rsidR="0008532B">
        <w:t>Function to simulate data</w:t>
      </w:r>
    </w:p>
    <w:p w14:paraId="4A222D7A" w14:textId="15C447DB" w:rsidR="0008532B" w:rsidRDefault="00722DEF" w:rsidP="0008532B">
      <w:pPr>
        <w:pStyle w:val="BodyText"/>
        <w:numPr>
          <w:ilvl w:val="0"/>
          <w:numId w:val="5"/>
        </w:numPr>
      </w:pPr>
      <w:r w:rsidRPr="00722DEF">
        <w:rPr>
          <w:rFonts w:ascii="Courier" w:hAnsi="Courier"/>
        </w:rPr>
        <w:t>cont</w:t>
      </w:r>
      <w:r w:rsidR="00324FEC">
        <w:rPr>
          <w:rFonts w:ascii="Courier" w:hAnsi="Courier"/>
        </w:rPr>
        <w:t>_cc</w:t>
      </w:r>
      <w:r w:rsidRPr="00722DEF">
        <w:rPr>
          <w:rFonts w:ascii="Courier" w:hAnsi="Courier"/>
        </w:rPr>
        <w:t>()</w:t>
      </w:r>
      <w:r w:rsidRPr="00722DEF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</w:t>
      </w:r>
      <w:r w:rsidR="0008532B">
        <w:t>Function to estimate implied summed score moments from the factor parameters</w:t>
      </w:r>
    </w:p>
    <w:p w14:paraId="1C377518" w14:textId="732FE254" w:rsidR="0008532B" w:rsidRPr="00352107" w:rsidRDefault="00324FEC" w:rsidP="0008532B">
      <w:pPr>
        <w:pStyle w:val="BodyText"/>
        <w:numPr>
          <w:ilvl w:val="0"/>
          <w:numId w:val="5"/>
        </w:numPr>
      </w:pPr>
      <w:r>
        <w:rPr>
          <w:rFonts w:ascii="Courier" w:hAnsi="Courier"/>
        </w:rPr>
        <w:t>sesp</w:t>
      </w:r>
      <w:r w:rsidRPr="00722DEF">
        <w:rPr>
          <w:rFonts w:ascii="Courier" w:hAnsi="Courier"/>
        </w:rPr>
        <w:t>()</w:t>
      </w:r>
      <w:r>
        <w:t>: F</w:t>
      </w:r>
      <w:r w:rsidR="0008532B">
        <w:t>unction that takes the implied summed score moments and the cutscores to estimate the classification rate, sensitivity, specificity, and classification consistency</w:t>
      </w:r>
    </w:p>
    <w:p w14:paraId="1693D00B" w14:textId="77777777" w:rsidR="0008532B" w:rsidRDefault="0008532B" w:rsidP="0008532B">
      <w:pPr>
        <w:pStyle w:val="SourceCode"/>
      </w:pPr>
      <w:r>
        <w:rPr>
          <w:rStyle w:val="CommentTok"/>
        </w:rPr>
        <w:t>#function to simulate data from factor model params and latent var scores</w:t>
      </w:r>
      <w:r>
        <w:br/>
      </w:r>
      <w:r w:rsidRPr="0080456E">
        <w:rPr>
          <w:rStyle w:val="NormalTok"/>
          <w:sz w:val="21"/>
          <w:szCs w:val="22"/>
        </w:rPr>
        <w:t>cont_sim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ControlFlowTok"/>
          <w:sz w:val="21"/>
          <w:szCs w:val="22"/>
        </w:rPr>
        <w:t>function</w:t>
      </w:r>
      <w:r w:rsidRPr="0080456E">
        <w:rPr>
          <w:rStyle w:val="NormalTok"/>
          <w:sz w:val="21"/>
          <w:szCs w:val="22"/>
        </w:rPr>
        <w:t xml:space="preserve">(theta,matpar){ 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Nr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length</w:t>
      </w:r>
      <w:r w:rsidRPr="0080456E">
        <w:rPr>
          <w:rStyle w:val="NormalTok"/>
          <w:sz w:val="21"/>
          <w:szCs w:val="22"/>
        </w:rPr>
        <w:t>(theta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u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matrix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ConstantTok"/>
          <w:sz w:val="21"/>
          <w:szCs w:val="22"/>
        </w:rPr>
        <w:t>NA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AttributeTok"/>
          <w:sz w:val="21"/>
          <w:szCs w:val="22"/>
        </w:rPr>
        <w:t>ncol=</w:t>
      </w:r>
      <w:r w:rsidRPr="0080456E">
        <w:rPr>
          <w:rStyle w:val="FunctionTok"/>
          <w:sz w:val="21"/>
          <w:szCs w:val="22"/>
        </w:rPr>
        <w:t>nrow</w:t>
      </w:r>
      <w:r w:rsidRPr="0080456E">
        <w:rPr>
          <w:rStyle w:val="NormalTok"/>
          <w:sz w:val="21"/>
          <w:szCs w:val="22"/>
        </w:rPr>
        <w:t>(matpar),</w:t>
      </w:r>
      <w:r w:rsidRPr="0080456E">
        <w:rPr>
          <w:rStyle w:val="AttributeTok"/>
          <w:sz w:val="21"/>
          <w:szCs w:val="22"/>
        </w:rPr>
        <w:t>nrow=</w:t>
      </w:r>
      <w:r w:rsidRPr="0080456E">
        <w:rPr>
          <w:rStyle w:val="NormalTok"/>
          <w:sz w:val="21"/>
          <w:szCs w:val="22"/>
        </w:rPr>
        <w:t>Nr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rStyle w:val="ControlFlowTok"/>
          <w:sz w:val="21"/>
          <w:szCs w:val="22"/>
        </w:rPr>
        <w:t>for</w:t>
      </w:r>
      <w:r w:rsidRPr="0080456E">
        <w:rPr>
          <w:rStyle w:val="NormalTok"/>
          <w:sz w:val="21"/>
          <w:szCs w:val="22"/>
        </w:rPr>
        <w:t xml:space="preserve">(i </w:t>
      </w:r>
      <w:r w:rsidRPr="0080456E">
        <w:rPr>
          <w:rStyle w:val="ControlFlowTok"/>
          <w:sz w:val="21"/>
          <w:szCs w:val="22"/>
        </w:rPr>
        <w:t>in</w:t>
      </w:r>
      <w:r w:rsidRPr="0080456E">
        <w:rPr>
          <w:rStyle w:val="NormalTok"/>
          <w:sz w:val="21"/>
          <w:szCs w:val="22"/>
        </w:rPr>
        <w:t xml:space="preserve"> </w:t>
      </w:r>
      <w:r w:rsidRPr="0080456E">
        <w:rPr>
          <w:rStyle w:val="DecValTok"/>
          <w:sz w:val="21"/>
          <w:szCs w:val="22"/>
        </w:rPr>
        <w:t>1</w:t>
      </w:r>
      <w:r w:rsidRPr="0080456E">
        <w:rPr>
          <w:rStyle w:val="SpecialCharTok"/>
          <w:sz w:val="21"/>
          <w:szCs w:val="22"/>
        </w:rPr>
        <w:t>:</w:t>
      </w:r>
      <w:r w:rsidRPr="0080456E">
        <w:rPr>
          <w:rStyle w:val="NormalTok"/>
          <w:sz w:val="21"/>
          <w:szCs w:val="22"/>
        </w:rPr>
        <w:t>Nr){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  u[i,]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round</w:t>
      </w:r>
      <w:r w:rsidRPr="0080456E">
        <w:rPr>
          <w:rStyle w:val="NormalTok"/>
          <w:sz w:val="21"/>
          <w:szCs w:val="22"/>
        </w:rPr>
        <w:t>(matpar[,</w:t>
      </w:r>
      <w:r w:rsidRPr="0080456E">
        <w:rPr>
          <w:rStyle w:val="DecValTok"/>
          <w:sz w:val="21"/>
          <w:szCs w:val="22"/>
        </w:rPr>
        <w:t>1</w:t>
      </w:r>
      <w:r w:rsidRPr="0080456E">
        <w:rPr>
          <w:rStyle w:val="NormalTok"/>
          <w:sz w:val="21"/>
          <w:szCs w:val="22"/>
        </w:rPr>
        <w:t>]</w:t>
      </w:r>
      <w:r w:rsidRPr="0080456E">
        <w:rPr>
          <w:rStyle w:val="SpecialCharTok"/>
          <w:sz w:val="21"/>
          <w:szCs w:val="22"/>
        </w:rPr>
        <w:t>*</w:t>
      </w:r>
      <w:r w:rsidRPr="0080456E">
        <w:rPr>
          <w:rStyle w:val="NormalTok"/>
          <w:sz w:val="21"/>
          <w:szCs w:val="22"/>
        </w:rPr>
        <w:t>theta[i]</w:t>
      </w:r>
      <w:r w:rsidRPr="0080456E">
        <w:rPr>
          <w:rStyle w:val="SpecialCharTok"/>
          <w:sz w:val="21"/>
          <w:szCs w:val="22"/>
        </w:rPr>
        <w:t>+</w:t>
      </w:r>
      <w:r w:rsidRPr="0080456E">
        <w:rPr>
          <w:rStyle w:val="FunctionTok"/>
          <w:sz w:val="21"/>
          <w:szCs w:val="22"/>
        </w:rPr>
        <w:t>rnorm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FunctionTok"/>
          <w:sz w:val="21"/>
          <w:szCs w:val="22"/>
        </w:rPr>
        <w:t>nrow</w:t>
      </w:r>
      <w:r w:rsidRPr="0080456E">
        <w:rPr>
          <w:rStyle w:val="NormalTok"/>
          <w:sz w:val="21"/>
          <w:szCs w:val="22"/>
        </w:rPr>
        <w:t>(matpar),</w:t>
      </w:r>
      <w:r w:rsidRPr="0080456E">
        <w:rPr>
          <w:rStyle w:val="DecValTok"/>
          <w:sz w:val="21"/>
          <w:szCs w:val="22"/>
        </w:rPr>
        <w:t>0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FunctionTok"/>
          <w:sz w:val="21"/>
          <w:szCs w:val="22"/>
        </w:rPr>
        <w:t>sqrt</w:t>
      </w:r>
      <w:r w:rsidRPr="0080456E">
        <w:rPr>
          <w:rStyle w:val="NormalTok"/>
          <w:sz w:val="21"/>
          <w:szCs w:val="22"/>
        </w:rPr>
        <w:t>(matpar[,</w:t>
      </w:r>
      <w:r w:rsidRPr="0080456E">
        <w:rPr>
          <w:rStyle w:val="DecValTok"/>
          <w:sz w:val="21"/>
          <w:szCs w:val="22"/>
        </w:rPr>
        <w:t>2</w:t>
      </w:r>
      <w:r w:rsidRPr="0080456E">
        <w:rPr>
          <w:rStyle w:val="NormalTok"/>
          <w:sz w:val="21"/>
          <w:szCs w:val="22"/>
        </w:rPr>
        <w:t>]))</w:t>
      </w:r>
      <w:r w:rsidRPr="0080456E">
        <w:rPr>
          <w:rStyle w:val="SpecialCharTok"/>
          <w:sz w:val="21"/>
          <w:szCs w:val="22"/>
        </w:rPr>
        <w:t>+</w:t>
      </w:r>
      <w:r w:rsidRPr="0080456E">
        <w:rPr>
          <w:rStyle w:val="NormalTok"/>
          <w:sz w:val="21"/>
          <w:szCs w:val="22"/>
        </w:rPr>
        <w:t>matpar[,</w:t>
      </w:r>
      <w:r w:rsidRPr="0080456E">
        <w:rPr>
          <w:rStyle w:val="DecValTok"/>
          <w:sz w:val="21"/>
          <w:szCs w:val="22"/>
        </w:rPr>
        <w:t>3</w:t>
      </w:r>
      <w:r w:rsidRPr="0080456E">
        <w:rPr>
          <w:rStyle w:val="NormalTok"/>
          <w:sz w:val="21"/>
          <w:szCs w:val="22"/>
        </w:rPr>
        <w:t>],</w:t>
      </w:r>
      <w:r w:rsidRPr="0080456E">
        <w:rPr>
          <w:rStyle w:val="DecValTok"/>
          <w:sz w:val="21"/>
          <w:szCs w:val="22"/>
        </w:rPr>
        <w:t>3</w:t>
      </w:r>
      <w:r w:rsidRPr="0080456E">
        <w:rPr>
          <w:rStyle w:val="NormalTok"/>
          <w:sz w:val="21"/>
          <w:szCs w:val="22"/>
        </w:rPr>
        <w:t>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}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i2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NormalTok"/>
          <w:sz w:val="21"/>
          <w:szCs w:val="22"/>
        </w:rPr>
        <w:t>u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rStyle w:val="FunctionTok"/>
          <w:sz w:val="21"/>
          <w:szCs w:val="22"/>
        </w:rPr>
        <w:t>colnames</w:t>
      </w:r>
      <w:r w:rsidRPr="0080456E">
        <w:rPr>
          <w:rStyle w:val="NormalTok"/>
          <w:sz w:val="21"/>
          <w:szCs w:val="22"/>
        </w:rPr>
        <w:t>(i2)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FunctionTok"/>
          <w:sz w:val="21"/>
          <w:szCs w:val="22"/>
        </w:rPr>
        <w:t>paste0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StringTok"/>
          <w:sz w:val="21"/>
          <w:szCs w:val="22"/>
        </w:rPr>
        <w:t>'V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DecValTok"/>
          <w:sz w:val="21"/>
          <w:szCs w:val="22"/>
        </w:rPr>
        <w:t>1</w:t>
      </w:r>
      <w:r w:rsidRPr="0080456E">
        <w:rPr>
          <w:rStyle w:val="SpecialCharTok"/>
          <w:sz w:val="21"/>
          <w:szCs w:val="22"/>
        </w:rPr>
        <w:t>:</w:t>
      </w:r>
      <w:r w:rsidRPr="0080456E">
        <w:rPr>
          <w:rStyle w:val="FunctionTok"/>
          <w:sz w:val="21"/>
          <w:szCs w:val="22"/>
        </w:rPr>
        <w:t>nrow</w:t>
      </w:r>
      <w:r w:rsidRPr="0080456E">
        <w:rPr>
          <w:rStyle w:val="NormalTok"/>
          <w:sz w:val="21"/>
          <w:szCs w:val="22"/>
        </w:rPr>
        <w:t>(matpar))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i2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>}</w:t>
      </w:r>
      <w:r>
        <w:br/>
      </w:r>
    </w:p>
    <w:p w14:paraId="3FA103EC" w14:textId="77777777" w:rsidR="0008532B" w:rsidRDefault="0008532B" w:rsidP="0008532B">
      <w:pPr>
        <w:pStyle w:val="SourceCode"/>
        <w:rPr>
          <w:szCs w:val="22"/>
        </w:rPr>
      </w:pPr>
      <w:r>
        <w:br/>
      </w:r>
      <w:r>
        <w:rPr>
          <w:rStyle w:val="CommentTok"/>
        </w:rPr>
        <w:t>#function to get model-implied moments for summed scores</w:t>
      </w:r>
      <w:r>
        <w:br/>
      </w:r>
      <w:r w:rsidRPr="0080456E">
        <w:rPr>
          <w:rStyle w:val="NormalTok"/>
          <w:sz w:val="21"/>
          <w:szCs w:val="22"/>
        </w:rPr>
        <w:t>cont_cc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ControlFlowTok"/>
          <w:sz w:val="21"/>
          <w:szCs w:val="22"/>
        </w:rPr>
        <w:t>function</w:t>
      </w:r>
      <w:r w:rsidRPr="0080456E">
        <w:rPr>
          <w:rStyle w:val="NormalTok"/>
          <w:sz w:val="21"/>
          <w:szCs w:val="22"/>
        </w:rPr>
        <w:t>(m_theta,v_theta,matpar){</w:t>
      </w:r>
      <w:r w:rsidRPr="0080456E">
        <w:rPr>
          <w:szCs w:val="22"/>
        </w:rPr>
        <w:br/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mean_x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sum</w:t>
      </w:r>
      <w:r w:rsidRPr="0080456E">
        <w:rPr>
          <w:rStyle w:val="NormalTok"/>
          <w:sz w:val="21"/>
          <w:szCs w:val="22"/>
        </w:rPr>
        <w:t>(matpar[,</w:t>
      </w:r>
      <w:r w:rsidRPr="0080456E">
        <w:rPr>
          <w:rStyle w:val="DecValTok"/>
          <w:sz w:val="21"/>
          <w:szCs w:val="22"/>
        </w:rPr>
        <w:t>3</w:t>
      </w:r>
      <w:r w:rsidRPr="0080456E">
        <w:rPr>
          <w:rStyle w:val="NormalTok"/>
          <w:sz w:val="21"/>
          <w:szCs w:val="22"/>
        </w:rPr>
        <w:t>])</w:t>
      </w:r>
      <w:r w:rsidRPr="0080456E">
        <w:rPr>
          <w:rStyle w:val="SpecialCharTok"/>
          <w:sz w:val="21"/>
          <w:szCs w:val="22"/>
        </w:rPr>
        <w:t>+</w:t>
      </w:r>
      <w:r w:rsidRPr="0080456E">
        <w:rPr>
          <w:rStyle w:val="FunctionTok"/>
          <w:sz w:val="21"/>
          <w:szCs w:val="22"/>
        </w:rPr>
        <w:t>sum</w:t>
      </w:r>
      <w:r w:rsidRPr="0080456E">
        <w:rPr>
          <w:rStyle w:val="NormalTok"/>
          <w:sz w:val="21"/>
          <w:szCs w:val="22"/>
        </w:rPr>
        <w:t>(matpar[,</w:t>
      </w:r>
      <w:r w:rsidRPr="0080456E">
        <w:rPr>
          <w:rStyle w:val="DecValTok"/>
          <w:sz w:val="21"/>
          <w:szCs w:val="22"/>
        </w:rPr>
        <w:t>1</w:t>
      </w:r>
      <w:r w:rsidRPr="0080456E">
        <w:rPr>
          <w:rStyle w:val="NormalTok"/>
          <w:sz w:val="21"/>
          <w:szCs w:val="22"/>
        </w:rPr>
        <w:t>])</w:t>
      </w:r>
      <w:r w:rsidRPr="0080456E">
        <w:rPr>
          <w:rStyle w:val="SpecialCharTok"/>
          <w:sz w:val="21"/>
          <w:szCs w:val="22"/>
        </w:rPr>
        <w:t>*</w:t>
      </w:r>
      <w:r w:rsidRPr="0080456E">
        <w:rPr>
          <w:rStyle w:val="NormalTok"/>
          <w:sz w:val="21"/>
          <w:szCs w:val="22"/>
        </w:rPr>
        <w:t>m_theta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var_x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sum</w:t>
      </w:r>
      <w:r w:rsidRPr="0080456E">
        <w:rPr>
          <w:rStyle w:val="NormalTok"/>
          <w:sz w:val="21"/>
          <w:szCs w:val="22"/>
        </w:rPr>
        <w:t>(matpar[,</w:t>
      </w:r>
      <w:r w:rsidRPr="0080456E">
        <w:rPr>
          <w:rStyle w:val="DecValTok"/>
          <w:sz w:val="21"/>
          <w:szCs w:val="22"/>
        </w:rPr>
        <w:t>1</w:t>
      </w:r>
      <w:r w:rsidRPr="0080456E">
        <w:rPr>
          <w:rStyle w:val="NormalTok"/>
          <w:sz w:val="21"/>
          <w:szCs w:val="22"/>
        </w:rPr>
        <w:t>])</w:t>
      </w:r>
      <w:r w:rsidRPr="0080456E">
        <w:rPr>
          <w:rStyle w:val="SpecialCharTok"/>
          <w:sz w:val="21"/>
          <w:szCs w:val="22"/>
        </w:rPr>
        <w:t>^</w:t>
      </w:r>
      <w:r w:rsidRPr="0080456E">
        <w:rPr>
          <w:rStyle w:val="DecValTok"/>
          <w:sz w:val="21"/>
          <w:szCs w:val="22"/>
        </w:rPr>
        <w:t>2</w:t>
      </w:r>
      <w:r w:rsidRPr="0080456E">
        <w:rPr>
          <w:rStyle w:val="SpecialCharTok"/>
          <w:sz w:val="21"/>
          <w:szCs w:val="22"/>
        </w:rPr>
        <w:t>*</w:t>
      </w:r>
      <w:r w:rsidRPr="0080456E">
        <w:rPr>
          <w:rStyle w:val="NormalTok"/>
          <w:sz w:val="21"/>
          <w:szCs w:val="22"/>
        </w:rPr>
        <w:t>v_theta</w:t>
      </w:r>
      <w:r w:rsidRPr="0080456E">
        <w:rPr>
          <w:rStyle w:val="SpecialCharTok"/>
          <w:sz w:val="21"/>
          <w:szCs w:val="22"/>
        </w:rPr>
        <w:t>+</w:t>
      </w:r>
      <w:r w:rsidRPr="0080456E">
        <w:rPr>
          <w:rStyle w:val="FunctionTok"/>
          <w:sz w:val="21"/>
          <w:szCs w:val="22"/>
        </w:rPr>
        <w:t>sum</w:t>
      </w:r>
      <w:r w:rsidRPr="0080456E">
        <w:rPr>
          <w:rStyle w:val="NormalTok"/>
          <w:sz w:val="21"/>
          <w:szCs w:val="22"/>
        </w:rPr>
        <w:t>(matpar[,</w:t>
      </w:r>
      <w:r w:rsidRPr="0080456E">
        <w:rPr>
          <w:rStyle w:val="DecValTok"/>
          <w:sz w:val="21"/>
          <w:szCs w:val="22"/>
        </w:rPr>
        <w:t>2</w:t>
      </w:r>
      <w:r w:rsidRPr="0080456E">
        <w:rPr>
          <w:rStyle w:val="NormalTok"/>
          <w:sz w:val="21"/>
          <w:szCs w:val="22"/>
        </w:rPr>
        <w:t>]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sd_x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sqrt</w:t>
      </w:r>
      <w:r w:rsidRPr="0080456E">
        <w:rPr>
          <w:rStyle w:val="NormalTok"/>
          <w:sz w:val="21"/>
          <w:szCs w:val="22"/>
        </w:rPr>
        <w:t>(var_x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sd_local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sqrt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FunctionTok"/>
          <w:sz w:val="21"/>
          <w:szCs w:val="22"/>
        </w:rPr>
        <w:t>sum</w:t>
      </w:r>
      <w:r w:rsidRPr="0080456E">
        <w:rPr>
          <w:rStyle w:val="NormalTok"/>
          <w:sz w:val="21"/>
          <w:szCs w:val="22"/>
        </w:rPr>
        <w:t>(matpar[,</w:t>
      </w:r>
      <w:r w:rsidRPr="0080456E">
        <w:rPr>
          <w:rStyle w:val="DecValTok"/>
          <w:sz w:val="21"/>
          <w:szCs w:val="22"/>
        </w:rPr>
        <w:t>2</w:t>
      </w:r>
      <w:r w:rsidRPr="0080456E">
        <w:rPr>
          <w:rStyle w:val="NormalTok"/>
          <w:sz w:val="21"/>
          <w:szCs w:val="22"/>
        </w:rPr>
        <w:t>])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cor_x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sum</w:t>
      </w:r>
      <w:r w:rsidRPr="0080456E">
        <w:rPr>
          <w:rStyle w:val="NormalTok"/>
          <w:sz w:val="21"/>
          <w:szCs w:val="22"/>
        </w:rPr>
        <w:t>(matpar[,</w:t>
      </w:r>
      <w:r w:rsidRPr="0080456E">
        <w:rPr>
          <w:rStyle w:val="DecValTok"/>
          <w:sz w:val="21"/>
          <w:szCs w:val="22"/>
        </w:rPr>
        <w:t>1</w:t>
      </w:r>
      <w:r w:rsidRPr="0080456E">
        <w:rPr>
          <w:rStyle w:val="NormalTok"/>
          <w:sz w:val="21"/>
          <w:szCs w:val="22"/>
        </w:rPr>
        <w:t>])</w:t>
      </w:r>
      <w:r w:rsidRPr="0080456E">
        <w:rPr>
          <w:rStyle w:val="SpecialCharTok"/>
          <w:sz w:val="21"/>
          <w:szCs w:val="22"/>
        </w:rPr>
        <w:t>/</w:t>
      </w:r>
      <w:r w:rsidRPr="0080456E">
        <w:rPr>
          <w:rStyle w:val="FunctionTok"/>
          <w:sz w:val="21"/>
          <w:szCs w:val="22"/>
        </w:rPr>
        <w:t>sqrt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FunctionTok"/>
          <w:sz w:val="21"/>
          <w:szCs w:val="22"/>
        </w:rPr>
        <w:t>sum</w:t>
      </w:r>
      <w:r w:rsidRPr="0080456E">
        <w:rPr>
          <w:rStyle w:val="NormalTok"/>
          <w:sz w:val="21"/>
          <w:szCs w:val="22"/>
        </w:rPr>
        <w:t>(matpar[,</w:t>
      </w:r>
      <w:r w:rsidRPr="0080456E">
        <w:rPr>
          <w:rStyle w:val="DecValTok"/>
          <w:sz w:val="21"/>
          <w:szCs w:val="22"/>
        </w:rPr>
        <w:t>1</w:t>
      </w:r>
      <w:r w:rsidRPr="0080456E">
        <w:rPr>
          <w:rStyle w:val="NormalTok"/>
          <w:sz w:val="21"/>
          <w:szCs w:val="22"/>
        </w:rPr>
        <w:t>])</w:t>
      </w:r>
      <w:r w:rsidRPr="0080456E">
        <w:rPr>
          <w:rStyle w:val="SpecialCharTok"/>
          <w:sz w:val="21"/>
          <w:szCs w:val="22"/>
        </w:rPr>
        <w:t>^</w:t>
      </w:r>
      <w:r w:rsidRPr="0080456E">
        <w:rPr>
          <w:rStyle w:val="DecValTok"/>
          <w:sz w:val="21"/>
          <w:szCs w:val="22"/>
        </w:rPr>
        <w:t>2</w:t>
      </w:r>
      <w:r w:rsidRPr="0080456E">
        <w:rPr>
          <w:rStyle w:val="SpecialCharTok"/>
          <w:sz w:val="21"/>
          <w:szCs w:val="22"/>
        </w:rPr>
        <w:t>+</w:t>
      </w:r>
      <w:r w:rsidRPr="0080456E">
        <w:rPr>
          <w:rStyle w:val="FunctionTok"/>
          <w:sz w:val="21"/>
          <w:szCs w:val="22"/>
        </w:rPr>
        <w:t>sum</w:t>
      </w:r>
      <w:r w:rsidRPr="0080456E">
        <w:rPr>
          <w:rStyle w:val="NormalTok"/>
          <w:sz w:val="21"/>
          <w:szCs w:val="22"/>
        </w:rPr>
        <w:t>(matpar[,</w:t>
      </w:r>
      <w:r w:rsidRPr="0080456E">
        <w:rPr>
          <w:rStyle w:val="DecValTok"/>
          <w:sz w:val="21"/>
          <w:szCs w:val="22"/>
        </w:rPr>
        <w:t>2</w:t>
      </w:r>
      <w:r w:rsidRPr="0080456E">
        <w:rPr>
          <w:rStyle w:val="NormalTok"/>
          <w:sz w:val="21"/>
          <w:szCs w:val="22"/>
        </w:rPr>
        <w:t>])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sumpars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colSums</w:t>
      </w:r>
      <w:r w:rsidRPr="0080456E">
        <w:rPr>
          <w:rStyle w:val="NormalTok"/>
          <w:sz w:val="21"/>
          <w:szCs w:val="22"/>
        </w:rPr>
        <w:t>(matpar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aa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round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mean_x,var_x,sd_x,sd_local,cor_x,sumpars),</w:t>
      </w:r>
      <w:r w:rsidRPr="0080456E">
        <w:rPr>
          <w:rStyle w:val="DecValTok"/>
          <w:sz w:val="21"/>
          <w:szCs w:val="22"/>
        </w:rPr>
        <w:t>3</w:t>
      </w:r>
      <w:r w:rsidRPr="0080456E">
        <w:rPr>
          <w:rStyle w:val="NormalTok"/>
          <w:sz w:val="21"/>
          <w:szCs w:val="22"/>
        </w:rPr>
        <w:t>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rStyle w:val="FunctionTok"/>
          <w:sz w:val="21"/>
          <w:szCs w:val="22"/>
        </w:rPr>
        <w:t>names</w:t>
      </w:r>
      <w:r w:rsidRPr="0080456E">
        <w:rPr>
          <w:rStyle w:val="NormalTok"/>
          <w:sz w:val="21"/>
          <w:szCs w:val="22"/>
        </w:rPr>
        <w:t>(aa)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StringTok"/>
          <w:sz w:val="21"/>
          <w:szCs w:val="22"/>
        </w:rPr>
        <w:t>'mean_x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var_x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sd_x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sd_local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cor_x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sum_lam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sum_epi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sum_int'</w:t>
      </w:r>
      <w:r w:rsidRPr="0080456E">
        <w:rPr>
          <w:rStyle w:val="NormalTok"/>
          <w:sz w:val="21"/>
          <w:szCs w:val="22"/>
        </w:rPr>
        <w:t>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aa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>}</w:t>
      </w:r>
      <w:r w:rsidRPr="0080456E">
        <w:rPr>
          <w:szCs w:val="22"/>
        </w:rPr>
        <w:br/>
      </w:r>
    </w:p>
    <w:p w14:paraId="1F204AFB" w14:textId="77777777" w:rsidR="0008532B" w:rsidRPr="0080456E" w:rsidRDefault="0008532B" w:rsidP="0008532B">
      <w:pPr>
        <w:pStyle w:val="SourceCode"/>
        <w:rPr>
          <w:szCs w:val="22"/>
        </w:rPr>
      </w:pPr>
      <w:r w:rsidRPr="0080456E">
        <w:rPr>
          <w:szCs w:val="22"/>
        </w:rPr>
        <w:lastRenderedPageBreak/>
        <w:br/>
      </w:r>
      <w:r w:rsidRPr="0080456E">
        <w:rPr>
          <w:rStyle w:val="CommentTok"/>
        </w:rPr>
        <w:t>#function to estimate CA and CC indices as described in the text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>sesp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ControlFlowTok"/>
          <w:sz w:val="21"/>
          <w:szCs w:val="22"/>
        </w:rPr>
        <w:t>function</w:t>
      </w:r>
      <w:r w:rsidRPr="0080456E">
        <w:rPr>
          <w:rStyle w:val="NormalTok"/>
          <w:sz w:val="21"/>
          <w:szCs w:val="22"/>
        </w:rPr>
        <w:t>(x,</w:t>
      </w:r>
      <w:r w:rsidRPr="0080456E">
        <w:rPr>
          <w:rStyle w:val="AttributeTok"/>
          <w:sz w:val="21"/>
          <w:szCs w:val="22"/>
        </w:rPr>
        <w:t>cut_theta=</w:t>
      </w:r>
      <w:r w:rsidRPr="0080456E">
        <w:rPr>
          <w:rStyle w:val="ConstantTok"/>
          <w:sz w:val="21"/>
          <w:szCs w:val="22"/>
        </w:rPr>
        <w:t>NULL</w:t>
      </w:r>
      <w:r w:rsidRPr="0080456E">
        <w:rPr>
          <w:rStyle w:val="NormalTok"/>
          <w:sz w:val="21"/>
          <w:szCs w:val="22"/>
        </w:rPr>
        <w:t>,cutobs){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rStyle w:val="ControlFlowTok"/>
          <w:sz w:val="21"/>
          <w:szCs w:val="22"/>
        </w:rPr>
        <w:t>if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FunctionTok"/>
          <w:sz w:val="21"/>
          <w:szCs w:val="22"/>
        </w:rPr>
        <w:t>is.null</w:t>
      </w:r>
      <w:r w:rsidRPr="0080456E">
        <w:rPr>
          <w:rStyle w:val="NormalTok"/>
          <w:sz w:val="21"/>
          <w:szCs w:val="22"/>
        </w:rPr>
        <w:t xml:space="preserve">(cut_theta) </w:t>
      </w:r>
      <w:r w:rsidRPr="0080456E">
        <w:rPr>
          <w:rStyle w:val="SpecialCharTok"/>
          <w:sz w:val="21"/>
          <w:szCs w:val="22"/>
        </w:rPr>
        <w:t>&amp;</w:t>
      </w:r>
      <w:r w:rsidRPr="0080456E">
        <w:rPr>
          <w:rStyle w:val="NormalTok"/>
          <w:sz w:val="21"/>
          <w:szCs w:val="22"/>
        </w:rPr>
        <w:t xml:space="preserve"> </w:t>
      </w:r>
      <w:r w:rsidRPr="0080456E">
        <w:rPr>
          <w:rStyle w:val="SpecialCharTok"/>
          <w:sz w:val="21"/>
          <w:szCs w:val="22"/>
        </w:rPr>
        <w:t>!</w:t>
      </w:r>
      <w:r w:rsidRPr="0080456E">
        <w:rPr>
          <w:rStyle w:val="FunctionTok"/>
          <w:sz w:val="21"/>
          <w:szCs w:val="22"/>
        </w:rPr>
        <w:t>is.null</w:t>
      </w:r>
      <w:r w:rsidRPr="0080456E">
        <w:rPr>
          <w:rStyle w:val="NormalTok"/>
          <w:sz w:val="21"/>
          <w:szCs w:val="22"/>
        </w:rPr>
        <w:t>(cutobs)){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  cut_theta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NormalTok"/>
          <w:sz w:val="21"/>
          <w:szCs w:val="22"/>
        </w:rPr>
        <w:t>(cutobs</w:t>
      </w:r>
      <w:r w:rsidRPr="0080456E">
        <w:rPr>
          <w:rStyle w:val="SpecialCharTok"/>
          <w:sz w:val="21"/>
          <w:szCs w:val="22"/>
        </w:rPr>
        <w:t>-</w:t>
      </w:r>
      <w:r w:rsidRPr="0080456E">
        <w:rPr>
          <w:rStyle w:val="NormalTok"/>
          <w:sz w:val="21"/>
          <w:szCs w:val="22"/>
        </w:rPr>
        <w:t>x[</w:t>
      </w:r>
      <w:r w:rsidRPr="0080456E">
        <w:rPr>
          <w:rStyle w:val="StringTok"/>
          <w:sz w:val="21"/>
          <w:szCs w:val="22"/>
        </w:rPr>
        <w:t>'sum_int'</w:t>
      </w:r>
      <w:r w:rsidRPr="0080456E">
        <w:rPr>
          <w:rStyle w:val="NormalTok"/>
          <w:sz w:val="21"/>
          <w:szCs w:val="22"/>
        </w:rPr>
        <w:t>])</w:t>
      </w:r>
      <w:r w:rsidRPr="0080456E">
        <w:rPr>
          <w:rStyle w:val="SpecialCharTok"/>
          <w:sz w:val="21"/>
          <w:szCs w:val="22"/>
        </w:rPr>
        <w:t>/</w:t>
      </w:r>
      <w:r w:rsidRPr="0080456E">
        <w:rPr>
          <w:rStyle w:val="NormalTok"/>
          <w:sz w:val="21"/>
          <w:szCs w:val="22"/>
        </w:rPr>
        <w:t>x[</w:t>
      </w:r>
      <w:r w:rsidRPr="0080456E">
        <w:rPr>
          <w:rStyle w:val="StringTok"/>
          <w:sz w:val="21"/>
          <w:szCs w:val="22"/>
        </w:rPr>
        <w:t>'sum_lam'</w:t>
      </w:r>
      <w:r w:rsidRPr="0080456E">
        <w:rPr>
          <w:rStyle w:val="NormalTok"/>
          <w:sz w:val="21"/>
          <w:szCs w:val="22"/>
        </w:rPr>
        <w:t>]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}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rStyle w:val="ControlFlowTok"/>
          <w:sz w:val="21"/>
          <w:szCs w:val="22"/>
        </w:rPr>
        <w:t>if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FunctionTok"/>
          <w:sz w:val="21"/>
          <w:szCs w:val="22"/>
        </w:rPr>
        <w:t>is.null</w:t>
      </w:r>
      <w:r w:rsidRPr="0080456E">
        <w:rPr>
          <w:rStyle w:val="NormalTok"/>
          <w:sz w:val="21"/>
          <w:szCs w:val="22"/>
        </w:rPr>
        <w:t xml:space="preserve">(cutobs) </w:t>
      </w:r>
      <w:r w:rsidRPr="0080456E">
        <w:rPr>
          <w:rStyle w:val="SpecialCharTok"/>
          <w:sz w:val="21"/>
          <w:szCs w:val="22"/>
        </w:rPr>
        <w:t>&amp;</w:t>
      </w:r>
      <w:r w:rsidRPr="0080456E">
        <w:rPr>
          <w:rStyle w:val="NormalTok"/>
          <w:sz w:val="21"/>
          <w:szCs w:val="22"/>
        </w:rPr>
        <w:t xml:space="preserve"> </w:t>
      </w:r>
      <w:r w:rsidRPr="0080456E">
        <w:rPr>
          <w:rStyle w:val="SpecialCharTok"/>
          <w:sz w:val="21"/>
          <w:szCs w:val="22"/>
        </w:rPr>
        <w:t>!</w:t>
      </w:r>
      <w:r w:rsidRPr="0080456E">
        <w:rPr>
          <w:rStyle w:val="FunctionTok"/>
          <w:sz w:val="21"/>
          <w:szCs w:val="22"/>
        </w:rPr>
        <w:t>is.null</w:t>
      </w:r>
      <w:r w:rsidRPr="0080456E">
        <w:rPr>
          <w:rStyle w:val="NormalTok"/>
          <w:sz w:val="21"/>
          <w:szCs w:val="22"/>
        </w:rPr>
        <w:t>(cut_theta)){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  cutobs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NormalTok"/>
          <w:sz w:val="21"/>
          <w:szCs w:val="22"/>
        </w:rPr>
        <w:t>x[</w:t>
      </w:r>
      <w:r w:rsidRPr="0080456E">
        <w:rPr>
          <w:rStyle w:val="StringTok"/>
          <w:sz w:val="21"/>
          <w:szCs w:val="22"/>
        </w:rPr>
        <w:t>'sum_int'</w:t>
      </w:r>
      <w:r w:rsidRPr="0080456E">
        <w:rPr>
          <w:rStyle w:val="NormalTok"/>
          <w:sz w:val="21"/>
          <w:szCs w:val="22"/>
        </w:rPr>
        <w:t>]</w:t>
      </w:r>
      <w:r w:rsidRPr="0080456E">
        <w:rPr>
          <w:rStyle w:val="SpecialCharTok"/>
          <w:sz w:val="21"/>
          <w:szCs w:val="22"/>
        </w:rPr>
        <w:t>+</w:t>
      </w:r>
      <w:r w:rsidRPr="0080456E">
        <w:rPr>
          <w:rStyle w:val="NormalTok"/>
          <w:sz w:val="21"/>
          <w:szCs w:val="22"/>
        </w:rPr>
        <w:t>x[</w:t>
      </w:r>
      <w:r w:rsidRPr="0080456E">
        <w:rPr>
          <w:rStyle w:val="StringTok"/>
          <w:sz w:val="21"/>
          <w:szCs w:val="22"/>
        </w:rPr>
        <w:t>'sum_lam'</w:t>
      </w:r>
      <w:r w:rsidRPr="0080456E">
        <w:rPr>
          <w:rStyle w:val="NormalTok"/>
          <w:sz w:val="21"/>
          <w:szCs w:val="22"/>
        </w:rPr>
        <w:t>]</w:t>
      </w:r>
      <w:r w:rsidRPr="0080456E">
        <w:rPr>
          <w:rStyle w:val="SpecialCharTok"/>
          <w:sz w:val="21"/>
          <w:szCs w:val="22"/>
        </w:rPr>
        <w:t>*</w:t>
      </w:r>
      <w:r w:rsidRPr="0080456E">
        <w:rPr>
          <w:rStyle w:val="NormalTok"/>
          <w:sz w:val="21"/>
          <w:szCs w:val="22"/>
        </w:rPr>
        <w:t>cut_theta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}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S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matrix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DecValTok"/>
          <w:sz w:val="21"/>
          <w:szCs w:val="22"/>
        </w:rPr>
        <w:t>1</w:t>
      </w:r>
      <w:r w:rsidRPr="0080456E">
        <w:rPr>
          <w:rStyle w:val="NormalTok"/>
          <w:sz w:val="21"/>
          <w:szCs w:val="22"/>
        </w:rPr>
        <w:t>,x[</w:t>
      </w:r>
      <w:r w:rsidRPr="0080456E">
        <w:rPr>
          <w:rStyle w:val="StringTok"/>
          <w:sz w:val="21"/>
          <w:szCs w:val="22"/>
        </w:rPr>
        <w:t>'cor_x'</w:t>
      </w:r>
      <w:r w:rsidRPr="0080456E">
        <w:rPr>
          <w:rStyle w:val="NormalTok"/>
          <w:sz w:val="21"/>
          <w:szCs w:val="22"/>
        </w:rPr>
        <w:t>]</w:t>
      </w:r>
      <w:r w:rsidRPr="0080456E">
        <w:rPr>
          <w:rStyle w:val="SpecialCharTok"/>
          <w:sz w:val="21"/>
          <w:szCs w:val="22"/>
        </w:rPr>
        <w:t>*</w:t>
      </w:r>
      <w:r w:rsidRPr="0080456E">
        <w:rPr>
          <w:rStyle w:val="NormalTok"/>
          <w:sz w:val="21"/>
          <w:szCs w:val="22"/>
        </w:rPr>
        <w:t>x[</w:t>
      </w:r>
      <w:r w:rsidRPr="0080456E">
        <w:rPr>
          <w:rStyle w:val="StringTok"/>
          <w:sz w:val="21"/>
          <w:szCs w:val="22"/>
        </w:rPr>
        <w:t>'sd_x'</w:t>
      </w:r>
      <w:r w:rsidRPr="0080456E">
        <w:rPr>
          <w:rStyle w:val="NormalTok"/>
          <w:sz w:val="21"/>
          <w:szCs w:val="22"/>
        </w:rPr>
        <w:t>],x[</w:t>
      </w:r>
      <w:r w:rsidRPr="0080456E">
        <w:rPr>
          <w:rStyle w:val="StringTok"/>
          <w:sz w:val="21"/>
          <w:szCs w:val="22"/>
        </w:rPr>
        <w:t>'cor_x'</w:t>
      </w:r>
      <w:r w:rsidRPr="0080456E">
        <w:rPr>
          <w:rStyle w:val="NormalTok"/>
          <w:sz w:val="21"/>
          <w:szCs w:val="22"/>
        </w:rPr>
        <w:t>]</w:t>
      </w:r>
      <w:r w:rsidRPr="0080456E">
        <w:rPr>
          <w:rStyle w:val="SpecialCharTok"/>
          <w:sz w:val="21"/>
          <w:szCs w:val="22"/>
        </w:rPr>
        <w:t>*</w:t>
      </w:r>
      <w:r w:rsidRPr="0080456E">
        <w:rPr>
          <w:rStyle w:val="NormalTok"/>
          <w:sz w:val="21"/>
          <w:szCs w:val="22"/>
        </w:rPr>
        <w:t>x[</w:t>
      </w:r>
      <w:r w:rsidRPr="0080456E">
        <w:rPr>
          <w:rStyle w:val="StringTok"/>
          <w:sz w:val="21"/>
          <w:szCs w:val="22"/>
        </w:rPr>
        <w:t>'sd_x'</w:t>
      </w:r>
      <w:r w:rsidRPr="0080456E">
        <w:rPr>
          <w:rStyle w:val="NormalTok"/>
          <w:sz w:val="21"/>
          <w:szCs w:val="22"/>
        </w:rPr>
        <w:t>],x[</w:t>
      </w:r>
      <w:r w:rsidRPr="0080456E">
        <w:rPr>
          <w:rStyle w:val="StringTok"/>
          <w:sz w:val="21"/>
          <w:szCs w:val="22"/>
        </w:rPr>
        <w:t>'var_x'</w:t>
      </w:r>
      <w:r w:rsidRPr="0080456E">
        <w:rPr>
          <w:rStyle w:val="NormalTok"/>
          <w:sz w:val="21"/>
          <w:szCs w:val="22"/>
        </w:rPr>
        <w:t>]),</w:t>
      </w:r>
      <w:r w:rsidRPr="0080456E">
        <w:rPr>
          <w:rStyle w:val="AttributeTok"/>
          <w:sz w:val="21"/>
          <w:szCs w:val="22"/>
        </w:rPr>
        <w:t>nrow=</w:t>
      </w:r>
      <w:r w:rsidRPr="0080456E">
        <w:rPr>
          <w:rStyle w:val="DecValTok"/>
          <w:sz w:val="21"/>
          <w:szCs w:val="22"/>
        </w:rPr>
        <w:t>2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AttributeTok"/>
          <w:sz w:val="21"/>
          <w:szCs w:val="22"/>
        </w:rPr>
        <w:t>byrow=</w:t>
      </w:r>
      <w:r w:rsidRPr="0080456E">
        <w:rPr>
          <w:rStyle w:val="NormalTok"/>
          <w:sz w:val="21"/>
          <w:szCs w:val="22"/>
        </w:rPr>
        <w:t>T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topleft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pmvnorm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AttributeTok"/>
          <w:sz w:val="21"/>
          <w:szCs w:val="22"/>
        </w:rPr>
        <w:t>lower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SpecialCharTok"/>
          <w:sz w:val="21"/>
          <w:szCs w:val="22"/>
        </w:rPr>
        <w:t>-</w:t>
      </w:r>
      <w:r w:rsidRPr="0080456E">
        <w:rPr>
          <w:rStyle w:val="ConstantTok"/>
          <w:sz w:val="21"/>
          <w:szCs w:val="22"/>
        </w:rPr>
        <w:t>Inf</w:t>
      </w:r>
      <w:r w:rsidRPr="0080456E">
        <w:rPr>
          <w:rStyle w:val="NormalTok"/>
          <w:sz w:val="21"/>
          <w:szCs w:val="22"/>
        </w:rPr>
        <w:t>,cutobs),</w:t>
      </w:r>
      <w:r w:rsidRPr="0080456E">
        <w:rPr>
          <w:rStyle w:val="AttributeTok"/>
          <w:sz w:val="21"/>
          <w:szCs w:val="22"/>
        </w:rPr>
        <w:t>upper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cut_theta,</w:t>
      </w:r>
      <w:r w:rsidRPr="0080456E">
        <w:rPr>
          <w:rStyle w:val="ConstantTok"/>
          <w:sz w:val="21"/>
          <w:szCs w:val="22"/>
        </w:rPr>
        <w:t>Inf</w:t>
      </w:r>
      <w:r w:rsidRPr="0080456E">
        <w:rPr>
          <w:rStyle w:val="NormalTok"/>
          <w:sz w:val="21"/>
          <w:szCs w:val="22"/>
        </w:rPr>
        <w:t>),</w:t>
      </w:r>
      <w:r w:rsidRPr="0080456E">
        <w:rPr>
          <w:rStyle w:val="AttributeTok"/>
          <w:sz w:val="21"/>
          <w:szCs w:val="22"/>
        </w:rPr>
        <w:t>mean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DecValTok"/>
          <w:sz w:val="21"/>
          <w:szCs w:val="22"/>
        </w:rPr>
        <w:t>0</w:t>
      </w:r>
      <w:r w:rsidRPr="0080456E">
        <w:rPr>
          <w:rStyle w:val="NormalTok"/>
          <w:sz w:val="21"/>
          <w:szCs w:val="22"/>
        </w:rPr>
        <w:t>,x[</w:t>
      </w:r>
      <w:r w:rsidRPr="0080456E">
        <w:rPr>
          <w:rStyle w:val="StringTok"/>
          <w:sz w:val="21"/>
          <w:szCs w:val="22"/>
        </w:rPr>
        <w:t>'mean_x'</w:t>
      </w:r>
      <w:r w:rsidRPr="0080456E">
        <w:rPr>
          <w:rStyle w:val="NormalTok"/>
          <w:sz w:val="21"/>
          <w:szCs w:val="22"/>
        </w:rPr>
        <w:t>]),</w:t>
      </w:r>
      <w:r w:rsidRPr="0080456E">
        <w:rPr>
          <w:rStyle w:val="AttributeTok"/>
          <w:sz w:val="21"/>
          <w:szCs w:val="22"/>
        </w:rPr>
        <w:t>sigma=</w:t>
      </w:r>
      <w:r w:rsidRPr="0080456E">
        <w:rPr>
          <w:rStyle w:val="NormalTok"/>
          <w:sz w:val="21"/>
          <w:szCs w:val="22"/>
        </w:rPr>
        <w:t>S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botleft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pmvnorm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AttributeTok"/>
          <w:sz w:val="21"/>
          <w:szCs w:val="22"/>
        </w:rPr>
        <w:t>lower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SpecialCharTok"/>
          <w:sz w:val="21"/>
          <w:szCs w:val="22"/>
        </w:rPr>
        <w:t>-</w:t>
      </w:r>
      <w:r w:rsidRPr="0080456E">
        <w:rPr>
          <w:rStyle w:val="ConstantTok"/>
          <w:sz w:val="21"/>
          <w:szCs w:val="22"/>
        </w:rPr>
        <w:t>Inf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pecialCharTok"/>
          <w:sz w:val="21"/>
          <w:szCs w:val="22"/>
        </w:rPr>
        <w:t>-</w:t>
      </w:r>
      <w:r w:rsidRPr="0080456E">
        <w:rPr>
          <w:rStyle w:val="ConstantTok"/>
          <w:sz w:val="21"/>
          <w:szCs w:val="22"/>
        </w:rPr>
        <w:t>Inf</w:t>
      </w:r>
      <w:r w:rsidRPr="0080456E">
        <w:rPr>
          <w:rStyle w:val="NormalTok"/>
          <w:sz w:val="21"/>
          <w:szCs w:val="22"/>
        </w:rPr>
        <w:t>),</w:t>
      </w:r>
      <w:r w:rsidRPr="0080456E">
        <w:rPr>
          <w:rStyle w:val="AttributeTok"/>
          <w:sz w:val="21"/>
          <w:szCs w:val="22"/>
        </w:rPr>
        <w:t>upper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cut_theta,cutobs),</w:t>
      </w:r>
      <w:r w:rsidRPr="0080456E">
        <w:rPr>
          <w:rStyle w:val="AttributeTok"/>
          <w:sz w:val="21"/>
          <w:szCs w:val="22"/>
        </w:rPr>
        <w:t>mean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DecValTok"/>
          <w:sz w:val="21"/>
          <w:szCs w:val="22"/>
        </w:rPr>
        <w:t>0</w:t>
      </w:r>
      <w:r w:rsidRPr="0080456E">
        <w:rPr>
          <w:rStyle w:val="NormalTok"/>
          <w:sz w:val="21"/>
          <w:szCs w:val="22"/>
        </w:rPr>
        <w:t>,x[</w:t>
      </w:r>
      <w:r w:rsidRPr="0080456E">
        <w:rPr>
          <w:rStyle w:val="StringTok"/>
          <w:sz w:val="21"/>
          <w:szCs w:val="22"/>
        </w:rPr>
        <w:t>'mean_x'</w:t>
      </w:r>
      <w:r w:rsidRPr="0080456E">
        <w:rPr>
          <w:rStyle w:val="NormalTok"/>
          <w:sz w:val="21"/>
          <w:szCs w:val="22"/>
        </w:rPr>
        <w:t>]),</w:t>
      </w:r>
      <w:r w:rsidRPr="0080456E">
        <w:rPr>
          <w:rStyle w:val="AttributeTok"/>
          <w:sz w:val="21"/>
          <w:szCs w:val="22"/>
        </w:rPr>
        <w:t>sigma=</w:t>
      </w:r>
      <w:r w:rsidRPr="0080456E">
        <w:rPr>
          <w:rStyle w:val="NormalTok"/>
          <w:sz w:val="21"/>
          <w:szCs w:val="22"/>
        </w:rPr>
        <w:t>S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topright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pmvnorm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AttributeTok"/>
          <w:sz w:val="21"/>
          <w:szCs w:val="22"/>
        </w:rPr>
        <w:t>lower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cut_theta,cutobs),</w:t>
      </w:r>
      <w:r w:rsidRPr="0080456E">
        <w:rPr>
          <w:rStyle w:val="AttributeTok"/>
          <w:sz w:val="21"/>
          <w:szCs w:val="22"/>
        </w:rPr>
        <w:t>upper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ConstantTok"/>
          <w:sz w:val="21"/>
          <w:szCs w:val="22"/>
        </w:rPr>
        <w:t>Inf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ConstantTok"/>
          <w:sz w:val="21"/>
          <w:szCs w:val="22"/>
        </w:rPr>
        <w:t>Inf</w:t>
      </w:r>
      <w:r w:rsidRPr="0080456E">
        <w:rPr>
          <w:rStyle w:val="NormalTok"/>
          <w:sz w:val="21"/>
          <w:szCs w:val="22"/>
        </w:rPr>
        <w:t>),</w:t>
      </w:r>
      <w:r w:rsidRPr="0080456E">
        <w:rPr>
          <w:rStyle w:val="AttributeTok"/>
          <w:sz w:val="21"/>
          <w:szCs w:val="22"/>
        </w:rPr>
        <w:t>mean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DecValTok"/>
          <w:sz w:val="21"/>
          <w:szCs w:val="22"/>
        </w:rPr>
        <w:t>0</w:t>
      </w:r>
      <w:r w:rsidRPr="0080456E">
        <w:rPr>
          <w:rStyle w:val="NormalTok"/>
          <w:sz w:val="21"/>
          <w:szCs w:val="22"/>
        </w:rPr>
        <w:t>,x[</w:t>
      </w:r>
      <w:r w:rsidRPr="0080456E">
        <w:rPr>
          <w:rStyle w:val="StringTok"/>
          <w:sz w:val="21"/>
          <w:szCs w:val="22"/>
        </w:rPr>
        <w:t>'mean_x'</w:t>
      </w:r>
      <w:r w:rsidRPr="0080456E">
        <w:rPr>
          <w:rStyle w:val="NormalTok"/>
          <w:sz w:val="21"/>
          <w:szCs w:val="22"/>
        </w:rPr>
        <w:t>]),</w:t>
      </w:r>
      <w:r w:rsidRPr="0080456E">
        <w:rPr>
          <w:rStyle w:val="AttributeTok"/>
          <w:sz w:val="21"/>
          <w:szCs w:val="22"/>
        </w:rPr>
        <w:t>sigma=</w:t>
      </w:r>
      <w:r w:rsidRPr="0080456E">
        <w:rPr>
          <w:rStyle w:val="NormalTok"/>
          <w:sz w:val="21"/>
          <w:szCs w:val="22"/>
        </w:rPr>
        <w:t>S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botright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pmvnorm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AttributeTok"/>
          <w:sz w:val="21"/>
          <w:szCs w:val="22"/>
        </w:rPr>
        <w:t>lower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cut_theta,</w:t>
      </w:r>
      <w:r w:rsidRPr="0080456E">
        <w:rPr>
          <w:rStyle w:val="SpecialCharTok"/>
          <w:sz w:val="21"/>
          <w:szCs w:val="22"/>
        </w:rPr>
        <w:t>-</w:t>
      </w:r>
      <w:r w:rsidRPr="0080456E">
        <w:rPr>
          <w:rStyle w:val="ConstantTok"/>
          <w:sz w:val="21"/>
          <w:szCs w:val="22"/>
        </w:rPr>
        <w:t>Inf</w:t>
      </w:r>
      <w:r w:rsidRPr="0080456E">
        <w:rPr>
          <w:rStyle w:val="NormalTok"/>
          <w:sz w:val="21"/>
          <w:szCs w:val="22"/>
        </w:rPr>
        <w:t>),</w:t>
      </w:r>
      <w:r w:rsidRPr="0080456E">
        <w:rPr>
          <w:rStyle w:val="AttributeTok"/>
          <w:sz w:val="21"/>
          <w:szCs w:val="22"/>
        </w:rPr>
        <w:t>upper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ConstantTok"/>
          <w:sz w:val="21"/>
          <w:szCs w:val="22"/>
        </w:rPr>
        <w:t>Inf</w:t>
      </w:r>
      <w:r w:rsidRPr="0080456E">
        <w:rPr>
          <w:rStyle w:val="NormalTok"/>
          <w:sz w:val="21"/>
          <w:szCs w:val="22"/>
        </w:rPr>
        <w:t>,cutobs),</w:t>
      </w:r>
      <w:r w:rsidRPr="0080456E">
        <w:rPr>
          <w:rStyle w:val="AttributeTok"/>
          <w:sz w:val="21"/>
          <w:szCs w:val="22"/>
        </w:rPr>
        <w:t>mean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DecValTok"/>
          <w:sz w:val="21"/>
          <w:szCs w:val="22"/>
        </w:rPr>
        <w:t>0</w:t>
      </w:r>
      <w:r w:rsidRPr="0080456E">
        <w:rPr>
          <w:rStyle w:val="NormalTok"/>
          <w:sz w:val="21"/>
          <w:szCs w:val="22"/>
        </w:rPr>
        <w:t>,x[</w:t>
      </w:r>
      <w:r w:rsidRPr="0080456E">
        <w:rPr>
          <w:rStyle w:val="StringTok"/>
          <w:sz w:val="21"/>
          <w:szCs w:val="22"/>
        </w:rPr>
        <w:t>'mean_x'</w:t>
      </w:r>
      <w:r w:rsidRPr="0080456E">
        <w:rPr>
          <w:rStyle w:val="NormalTok"/>
          <w:sz w:val="21"/>
          <w:szCs w:val="22"/>
        </w:rPr>
        <w:t>]),</w:t>
      </w:r>
      <w:r w:rsidRPr="0080456E">
        <w:rPr>
          <w:rStyle w:val="AttributeTok"/>
          <w:sz w:val="21"/>
          <w:szCs w:val="22"/>
        </w:rPr>
        <w:t>sigma=</w:t>
      </w:r>
      <w:r w:rsidRPr="0080456E">
        <w:rPr>
          <w:rStyle w:val="NormalTok"/>
          <w:sz w:val="21"/>
          <w:szCs w:val="22"/>
        </w:rPr>
        <w:t>S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a1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matrix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topleft,botleft,topright,botright),</w:t>
      </w:r>
      <w:r w:rsidRPr="0080456E">
        <w:rPr>
          <w:rStyle w:val="AttributeTok"/>
          <w:sz w:val="21"/>
          <w:szCs w:val="22"/>
        </w:rPr>
        <w:t>nrow=</w:t>
      </w:r>
      <w:r w:rsidRPr="0080456E">
        <w:rPr>
          <w:rStyle w:val="DecValTok"/>
          <w:sz w:val="21"/>
          <w:szCs w:val="22"/>
        </w:rPr>
        <w:t>1</w:t>
      </w:r>
      <w:r w:rsidRPr="0080456E">
        <w:rPr>
          <w:rStyle w:val="NormalTok"/>
          <w:sz w:val="21"/>
          <w:szCs w:val="22"/>
        </w:rPr>
        <w:t>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rStyle w:val="FunctionTok"/>
          <w:sz w:val="21"/>
          <w:szCs w:val="22"/>
        </w:rPr>
        <w:t>colnames</w:t>
      </w:r>
      <w:r w:rsidRPr="0080456E">
        <w:rPr>
          <w:rStyle w:val="NormalTok"/>
          <w:sz w:val="21"/>
          <w:szCs w:val="22"/>
        </w:rPr>
        <w:t>(a1)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StringTok"/>
          <w:sz w:val="21"/>
          <w:szCs w:val="22"/>
        </w:rPr>
        <w:t>'topleft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botleft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topright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botright'</w:t>
      </w:r>
      <w:r w:rsidRPr="0080456E">
        <w:rPr>
          <w:rStyle w:val="NormalTok"/>
          <w:sz w:val="21"/>
          <w:szCs w:val="22"/>
        </w:rPr>
        <w:t>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classrate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NormalTok"/>
          <w:sz w:val="21"/>
          <w:szCs w:val="22"/>
        </w:rPr>
        <w:t>topright</w:t>
      </w:r>
      <w:r w:rsidRPr="0080456E">
        <w:rPr>
          <w:rStyle w:val="SpecialCharTok"/>
          <w:sz w:val="21"/>
          <w:szCs w:val="22"/>
        </w:rPr>
        <w:t>+</w:t>
      </w:r>
      <w:r w:rsidRPr="0080456E">
        <w:rPr>
          <w:rStyle w:val="NormalTok"/>
          <w:sz w:val="21"/>
          <w:szCs w:val="22"/>
        </w:rPr>
        <w:t>botleft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sensitivity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NormalTok"/>
          <w:sz w:val="21"/>
          <w:szCs w:val="22"/>
        </w:rPr>
        <w:t>topright</w:t>
      </w:r>
      <w:r w:rsidRPr="0080456E">
        <w:rPr>
          <w:rStyle w:val="SpecialCharTok"/>
          <w:sz w:val="21"/>
          <w:szCs w:val="22"/>
        </w:rPr>
        <w:t>/</w:t>
      </w:r>
      <w:r w:rsidRPr="0080456E">
        <w:rPr>
          <w:rStyle w:val="NormalTok"/>
          <w:sz w:val="21"/>
          <w:szCs w:val="22"/>
        </w:rPr>
        <w:t>(topright</w:t>
      </w:r>
      <w:r w:rsidRPr="0080456E">
        <w:rPr>
          <w:rStyle w:val="SpecialCharTok"/>
          <w:sz w:val="21"/>
          <w:szCs w:val="22"/>
        </w:rPr>
        <w:t>+</w:t>
      </w:r>
      <w:r w:rsidRPr="0080456E">
        <w:rPr>
          <w:rStyle w:val="NormalTok"/>
          <w:sz w:val="21"/>
          <w:szCs w:val="22"/>
        </w:rPr>
        <w:t>botright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specificity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NormalTok"/>
          <w:sz w:val="21"/>
          <w:szCs w:val="22"/>
        </w:rPr>
        <w:t>botleft</w:t>
      </w:r>
      <w:r w:rsidRPr="0080456E">
        <w:rPr>
          <w:rStyle w:val="SpecialCharTok"/>
          <w:sz w:val="21"/>
          <w:szCs w:val="22"/>
        </w:rPr>
        <w:t>/</w:t>
      </w:r>
      <w:r w:rsidRPr="0080456E">
        <w:rPr>
          <w:rStyle w:val="NormalTok"/>
          <w:sz w:val="21"/>
          <w:szCs w:val="22"/>
        </w:rPr>
        <w:t>(botleft</w:t>
      </w:r>
      <w:r w:rsidRPr="0080456E">
        <w:rPr>
          <w:rStyle w:val="SpecialCharTok"/>
          <w:sz w:val="21"/>
          <w:szCs w:val="22"/>
        </w:rPr>
        <w:t>+</w:t>
      </w:r>
      <w:r w:rsidRPr="0080456E">
        <w:rPr>
          <w:rStyle w:val="NormalTok"/>
          <w:sz w:val="21"/>
          <w:szCs w:val="22"/>
        </w:rPr>
        <w:t>topleft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S2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matrix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x[</w:t>
      </w:r>
      <w:r w:rsidRPr="0080456E">
        <w:rPr>
          <w:rStyle w:val="StringTok"/>
          <w:sz w:val="21"/>
          <w:szCs w:val="22"/>
        </w:rPr>
        <w:t>'var_x'</w:t>
      </w:r>
      <w:r w:rsidRPr="0080456E">
        <w:rPr>
          <w:rStyle w:val="NormalTok"/>
          <w:sz w:val="21"/>
          <w:szCs w:val="22"/>
        </w:rPr>
        <w:t>],(x[</w:t>
      </w:r>
      <w:r w:rsidRPr="0080456E">
        <w:rPr>
          <w:rStyle w:val="StringTok"/>
          <w:sz w:val="21"/>
          <w:szCs w:val="22"/>
        </w:rPr>
        <w:t>'cor_x'</w:t>
      </w:r>
      <w:r w:rsidRPr="0080456E">
        <w:rPr>
          <w:rStyle w:val="NormalTok"/>
          <w:sz w:val="21"/>
          <w:szCs w:val="22"/>
        </w:rPr>
        <w:t>]</w:t>
      </w:r>
      <w:r w:rsidRPr="0080456E">
        <w:rPr>
          <w:rStyle w:val="SpecialCharTok"/>
          <w:sz w:val="21"/>
          <w:szCs w:val="22"/>
        </w:rPr>
        <w:t>*</w:t>
      </w:r>
      <w:r w:rsidRPr="0080456E">
        <w:rPr>
          <w:rStyle w:val="NormalTok"/>
          <w:sz w:val="21"/>
          <w:szCs w:val="22"/>
        </w:rPr>
        <w:t>x[</w:t>
      </w:r>
      <w:r w:rsidRPr="0080456E">
        <w:rPr>
          <w:rStyle w:val="StringTok"/>
          <w:sz w:val="21"/>
          <w:szCs w:val="22"/>
        </w:rPr>
        <w:t>'sd_x'</w:t>
      </w:r>
      <w:r w:rsidRPr="0080456E">
        <w:rPr>
          <w:rStyle w:val="NormalTok"/>
          <w:sz w:val="21"/>
          <w:szCs w:val="22"/>
        </w:rPr>
        <w:t>])</w:t>
      </w:r>
      <w:r w:rsidRPr="0080456E">
        <w:rPr>
          <w:rStyle w:val="SpecialCharTok"/>
          <w:sz w:val="21"/>
          <w:szCs w:val="22"/>
        </w:rPr>
        <w:t>^</w:t>
      </w:r>
      <w:r w:rsidRPr="0080456E">
        <w:rPr>
          <w:rStyle w:val="DecValTok"/>
          <w:sz w:val="21"/>
          <w:szCs w:val="22"/>
        </w:rPr>
        <w:t>2</w:t>
      </w:r>
      <w:r w:rsidRPr="0080456E">
        <w:rPr>
          <w:rStyle w:val="NormalTok"/>
          <w:sz w:val="21"/>
          <w:szCs w:val="22"/>
        </w:rPr>
        <w:t>,(x[</w:t>
      </w:r>
      <w:r w:rsidRPr="0080456E">
        <w:rPr>
          <w:rStyle w:val="StringTok"/>
          <w:sz w:val="21"/>
          <w:szCs w:val="22"/>
        </w:rPr>
        <w:t>'cor_x'</w:t>
      </w:r>
      <w:r w:rsidRPr="0080456E">
        <w:rPr>
          <w:rStyle w:val="NormalTok"/>
          <w:sz w:val="21"/>
          <w:szCs w:val="22"/>
        </w:rPr>
        <w:t>]</w:t>
      </w:r>
      <w:r w:rsidRPr="0080456E">
        <w:rPr>
          <w:rStyle w:val="SpecialCharTok"/>
          <w:sz w:val="21"/>
          <w:szCs w:val="22"/>
        </w:rPr>
        <w:t>*</w:t>
      </w:r>
      <w:r w:rsidRPr="0080456E">
        <w:rPr>
          <w:rStyle w:val="NormalTok"/>
          <w:sz w:val="21"/>
          <w:szCs w:val="22"/>
        </w:rPr>
        <w:t>x[</w:t>
      </w:r>
      <w:r w:rsidRPr="0080456E">
        <w:rPr>
          <w:rStyle w:val="StringTok"/>
          <w:sz w:val="21"/>
          <w:szCs w:val="22"/>
        </w:rPr>
        <w:t>'sd_x'</w:t>
      </w:r>
      <w:r w:rsidRPr="0080456E">
        <w:rPr>
          <w:rStyle w:val="NormalTok"/>
          <w:sz w:val="21"/>
          <w:szCs w:val="22"/>
        </w:rPr>
        <w:t>])</w:t>
      </w:r>
      <w:r w:rsidRPr="0080456E">
        <w:rPr>
          <w:rStyle w:val="SpecialCharTok"/>
          <w:sz w:val="21"/>
          <w:szCs w:val="22"/>
        </w:rPr>
        <w:t>^</w:t>
      </w:r>
      <w:r w:rsidRPr="0080456E">
        <w:rPr>
          <w:rStyle w:val="DecValTok"/>
          <w:sz w:val="21"/>
          <w:szCs w:val="22"/>
        </w:rPr>
        <w:t>2</w:t>
      </w:r>
      <w:r w:rsidRPr="0080456E">
        <w:rPr>
          <w:rStyle w:val="NormalTok"/>
          <w:sz w:val="21"/>
          <w:szCs w:val="22"/>
        </w:rPr>
        <w:t>,x[</w:t>
      </w:r>
      <w:r w:rsidRPr="0080456E">
        <w:rPr>
          <w:rStyle w:val="StringTok"/>
          <w:sz w:val="21"/>
          <w:szCs w:val="22"/>
        </w:rPr>
        <w:t>'var_x'</w:t>
      </w:r>
      <w:r w:rsidRPr="0080456E">
        <w:rPr>
          <w:rStyle w:val="NormalTok"/>
          <w:sz w:val="21"/>
          <w:szCs w:val="22"/>
        </w:rPr>
        <w:t>]),</w:t>
      </w:r>
      <w:r w:rsidRPr="0080456E">
        <w:rPr>
          <w:rStyle w:val="AttributeTok"/>
          <w:sz w:val="21"/>
          <w:szCs w:val="22"/>
        </w:rPr>
        <w:t>nrow=</w:t>
      </w:r>
      <w:r w:rsidRPr="0080456E">
        <w:rPr>
          <w:rStyle w:val="DecValTok"/>
          <w:sz w:val="21"/>
          <w:szCs w:val="22"/>
        </w:rPr>
        <w:t>2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AttributeTok"/>
          <w:sz w:val="21"/>
          <w:szCs w:val="22"/>
        </w:rPr>
        <w:t>byrow=</w:t>
      </w:r>
      <w:r w:rsidRPr="0080456E">
        <w:rPr>
          <w:rStyle w:val="NormalTok"/>
          <w:sz w:val="21"/>
          <w:szCs w:val="22"/>
        </w:rPr>
        <w:t>T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downcorner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pmvnorm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AttributeTok"/>
          <w:sz w:val="21"/>
          <w:szCs w:val="22"/>
        </w:rPr>
        <w:t>lower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SpecialCharTok"/>
          <w:sz w:val="21"/>
          <w:szCs w:val="22"/>
        </w:rPr>
        <w:t>-</w:t>
      </w:r>
      <w:r w:rsidRPr="0080456E">
        <w:rPr>
          <w:rStyle w:val="ConstantTok"/>
          <w:sz w:val="21"/>
          <w:szCs w:val="22"/>
        </w:rPr>
        <w:t>Inf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pecialCharTok"/>
          <w:sz w:val="21"/>
          <w:szCs w:val="22"/>
        </w:rPr>
        <w:t>-</w:t>
      </w:r>
      <w:r w:rsidRPr="0080456E">
        <w:rPr>
          <w:rStyle w:val="ConstantTok"/>
          <w:sz w:val="21"/>
          <w:szCs w:val="22"/>
        </w:rPr>
        <w:t>Inf</w:t>
      </w:r>
      <w:r w:rsidRPr="0080456E">
        <w:rPr>
          <w:rStyle w:val="NormalTok"/>
          <w:sz w:val="21"/>
          <w:szCs w:val="22"/>
        </w:rPr>
        <w:t>),</w:t>
      </w:r>
      <w:r w:rsidRPr="0080456E">
        <w:rPr>
          <w:rStyle w:val="AttributeTok"/>
          <w:sz w:val="21"/>
          <w:szCs w:val="22"/>
        </w:rPr>
        <w:t>upper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cutobs,cutobs),</w:t>
      </w:r>
      <w:r w:rsidRPr="0080456E">
        <w:rPr>
          <w:rStyle w:val="AttributeTok"/>
          <w:sz w:val="21"/>
          <w:szCs w:val="22"/>
        </w:rPr>
        <w:t>mean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x[</w:t>
      </w:r>
      <w:r w:rsidRPr="0080456E">
        <w:rPr>
          <w:rStyle w:val="StringTok"/>
          <w:sz w:val="21"/>
          <w:szCs w:val="22"/>
        </w:rPr>
        <w:t>'mean_x'</w:t>
      </w:r>
      <w:r w:rsidRPr="0080456E">
        <w:rPr>
          <w:rStyle w:val="NormalTok"/>
          <w:sz w:val="21"/>
          <w:szCs w:val="22"/>
        </w:rPr>
        <w:t>],x[</w:t>
      </w:r>
      <w:r w:rsidRPr="0080456E">
        <w:rPr>
          <w:rStyle w:val="StringTok"/>
          <w:sz w:val="21"/>
          <w:szCs w:val="22"/>
        </w:rPr>
        <w:t>'mean_x'</w:t>
      </w:r>
      <w:r w:rsidRPr="0080456E">
        <w:rPr>
          <w:rStyle w:val="NormalTok"/>
          <w:sz w:val="21"/>
          <w:szCs w:val="22"/>
        </w:rPr>
        <w:t>]),</w:t>
      </w:r>
      <w:r w:rsidRPr="0080456E">
        <w:rPr>
          <w:rStyle w:val="AttributeTok"/>
          <w:sz w:val="21"/>
          <w:szCs w:val="22"/>
        </w:rPr>
        <w:t>sigma=</w:t>
      </w:r>
      <w:r w:rsidRPr="0080456E">
        <w:rPr>
          <w:rStyle w:val="NormalTok"/>
          <w:sz w:val="21"/>
          <w:szCs w:val="22"/>
        </w:rPr>
        <w:t>S2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upcorner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pmvnorm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AttributeTok"/>
          <w:sz w:val="21"/>
          <w:szCs w:val="22"/>
        </w:rPr>
        <w:t>lower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cutobs,cutobs),</w:t>
      </w:r>
      <w:r w:rsidRPr="0080456E">
        <w:rPr>
          <w:rStyle w:val="AttributeTok"/>
          <w:sz w:val="21"/>
          <w:szCs w:val="22"/>
        </w:rPr>
        <w:t>upper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ConstantTok"/>
          <w:sz w:val="21"/>
          <w:szCs w:val="22"/>
        </w:rPr>
        <w:t>Inf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ConstantTok"/>
          <w:sz w:val="21"/>
          <w:szCs w:val="22"/>
        </w:rPr>
        <w:t>Inf</w:t>
      </w:r>
      <w:r w:rsidRPr="0080456E">
        <w:rPr>
          <w:rStyle w:val="NormalTok"/>
          <w:sz w:val="21"/>
          <w:szCs w:val="22"/>
        </w:rPr>
        <w:t>),</w:t>
      </w:r>
      <w:r w:rsidRPr="0080456E">
        <w:rPr>
          <w:rStyle w:val="AttributeTok"/>
          <w:sz w:val="21"/>
          <w:szCs w:val="22"/>
        </w:rPr>
        <w:t>mean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x[</w:t>
      </w:r>
      <w:r w:rsidRPr="0080456E">
        <w:rPr>
          <w:rStyle w:val="StringTok"/>
          <w:sz w:val="21"/>
          <w:szCs w:val="22"/>
        </w:rPr>
        <w:t>'mean_x'</w:t>
      </w:r>
      <w:r w:rsidRPr="0080456E">
        <w:rPr>
          <w:rStyle w:val="NormalTok"/>
          <w:sz w:val="21"/>
          <w:szCs w:val="22"/>
        </w:rPr>
        <w:t>],x[</w:t>
      </w:r>
      <w:r w:rsidRPr="0080456E">
        <w:rPr>
          <w:rStyle w:val="StringTok"/>
          <w:sz w:val="21"/>
          <w:szCs w:val="22"/>
        </w:rPr>
        <w:t>'mean_x'</w:t>
      </w:r>
      <w:r w:rsidRPr="0080456E">
        <w:rPr>
          <w:rStyle w:val="NormalTok"/>
          <w:sz w:val="21"/>
          <w:szCs w:val="22"/>
        </w:rPr>
        <w:t>]),</w:t>
      </w:r>
      <w:r w:rsidRPr="0080456E">
        <w:rPr>
          <w:rStyle w:val="AttributeTok"/>
          <w:sz w:val="21"/>
          <w:szCs w:val="22"/>
        </w:rPr>
        <w:t>sigma=</w:t>
      </w:r>
      <w:r w:rsidRPr="0080456E">
        <w:rPr>
          <w:rStyle w:val="NormalTok"/>
          <w:sz w:val="21"/>
          <w:szCs w:val="22"/>
        </w:rPr>
        <w:t>S2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a11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matrix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upcorner,downcorner),</w:t>
      </w:r>
      <w:r w:rsidRPr="0080456E">
        <w:rPr>
          <w:rStyle w:val="AttributeTok"/>
          <w:sz w:val="21"/>
          <w:szCs w:val="22"/>
        </w:rPr>
        <w:t>nrow=</w:t>
      </w:r>
      <w:r w:rsidRPr="0080456E">
        <w:rPr>
          <w:rStyle w:val="DecValTok"/>
          <w:sz w:val="21"/>
          <w:szCs w:val="22"/>
        </w:rPr>
        <w:t>1</w:t>
      </w:r>
      <w:r w:rsidRPr="0080456E">
        <w:rPr>
          <w:rStyle w:val="NormalTok"/>
          <w:sz w:val="21"/>
          <w:szCs w:val="22"/>
        </w:rPr>
        <w:t>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rStyle w:val="FunctionTok"/>
          <w:sz w:val="21"/>
          <w:szCs w:val="22"/>
        </w:rPr>
        <w:t>colnames</w:t>
      </w:r>
      <w:r w:rsidRPr="0080456E">
        <w:rPr>
          <w:rStyle w:val="NormalTok"/>
          <w:sz w:val="21"/>
          <w:szCs w:val="22"/>
        </w:rPr>
        <w:t>(a11)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StringTok"/>
          <w:sz w:val="21"/>
          <w:szCs w:val="22"/>
        </w:rPr>
        <w:t>'upcorner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downcorner'</w:t>
      </w:r>
      <w:r w:rsidRPr="0080456E">
        <w:rPr>
          <w:rStyle w:val="NormalTok"/>
          <w:sz w:val="21"/>
          <w:szCs w:val="22"/>
        </w:rPr>
        <w:t>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consistency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NormalTok"/>
          <w:sz w:val="21"/>
          <w:szCs w:val="22"/>
        </w:rPr>
        <w:t>upcorner</w:t>
      </w:r>
      <w:r w:rsidRPr="0080456E">
        <w:rPr>
          <w:rStyle w:val="SpecialCharTok"/>
          <w:sz w:val="21"/>
          <w:szCs w:val="22"/>
        </w:rPr>
        <w:t>+</w:t>
      </w:r>
      <w:r w:rsidRPr="0080456E">
        <w:rPr>
          <w:rStyle w:val="NormalTok"/>
          <w:sz w:val="21"/>
          <w:szCs w:val="22"/>
        </w:rPr>
        <w:t>downcorner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a2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classrate,sensitivity,specificity,consistency,a1,a11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rStyle w:val="FunctionTok"/>
          <w:sz w:val="21"/>
          <w:szCs w:val="22"/>
        </w:rPr>
        <w:t>names</w:t>
      </w:r>
      <w:r w:rsidRPr="0080456E">
        <w:rPr>
          <w:rStyle w:val="NormalTok"/>
          <w:sz w:val="21"/>
          <w:szCs w:val="22"/>
        </w:rPr>
        <w:t>(a2)</w:t>
      </w:r>
      <w:r w:rsidRPr="0080456E">
        <w:rPr>
          <w:rStyle w:val="OtherTok"/>
          <w:sz w:val="21"/>
          <w:szCs w:val="22"/>
        </w:rPr>
        <w:t>=</w:t>
      </w:r>
      <w:r w:rsidRPr="0080456E">
        <w:rPr>
          <w:rStyle w:val="FunctionTok"/>
          <w:sz w:val="21"/>
          <w:szCs w:val="22"/>
        </w:rPr>
        <w:t>c</w:t>
      </w:r>
      <w:r w:rsidRPr="0080456E">
        <w:rPr>
          <w:rStyle w:val="NormalTok"/>
          <w:sz w:val="21"/>
          <w:szCs w:val="22"/>
        </w:rPr>
        <w:t>(</w:t>
      </w:r>
      <w:r w:rsidRPr="0080456E">
        <w:rPr>
          <w:rStyle w:val="StringTok"/>
          <w:sz w:val="21"/>
          <w:szCs w:val="22"/>
        </w:rPr>
        <w:t>'cr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sens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spec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StringTok"/>
          <w:sz w:val="21"/>
          <w:szCs w:val="22"/>
        </w:rPr>
        <w:t>'cons'</w:t>
      </w:r>
      <w:r w:rsidRPr="0080456E">
        <w:rPr>
          <w:rStyle w:val="NormalTok"/>
          <w:sz w:val="21"/>
          <w:szCs w:val="22"/>
        </w:rPr>
        <w:t>,</w:t>
      </w:r>
      <w:r w:rsidRPr="0080456E">
        <w:rPr>
          <w:rStyle w:val="FunctionTok"/>
          <w:sz w:val="21"/>
          <w:szCs w:val="22"/>
        </w:rPr>
        <w:t>colnames</w:t>
      </w:r>
      <w:r w:rsidRPr="0080456E">
        <w:rPr>
          <w:rStyle w:val="NormalTok"/>
          <w:sz w:val="21"/>
          <w:szCs w:val="22"/>
        </w:rPr>
        <w:t>(a1),</w:t>
      </w:r>
      <w:r w:rsidRPr="0080456E">
        <w:rPr>
          <w:rStyle w:val="FunctionTok"/>
          <w:sz w:val="21"/>
          <w:szCs w:val="22"/>
        </w:rPr>
        <w:t>colnames</w:t>
      </w:r>
      <w:r w:rsidRPr="0080456E">
        <w:rPr>
          <w:rStyle w:val="NormalTok"/>
          <w:sz w:val="21"/>
          <w:szCs w:val="22"/>
        </w:rPr>
        <w:t>(a11)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 xml:space="preserve">  </w:t>
      </w:r>
      <w:r w:rsidRPr="0080456E">
        <w:rPr>
          <w:rStyle w:val="FunctionTok"/>
          <w:sz w:val="21"/>
          <w:szCs w:val="22"/>
        </w:rPr>
        <w:t>return</w:t>
      </w:r>
      <w:r w:rsidRPr="0080456E">
        <w:rPr>
          <w:rStyle w:val="NormalTok"/>
          <w:sz w:val="21"/>
          <w:szCs w:val="22"/>
        </w:rPr>
        <w:t>(a2)</w:t>
      </w:r>
      <w:r w:rsidRPr="0080456E">
        <w:rPr>
          <w:szCs w:val="22"/>
        </w:rPr>
        <w:br/>
      </w:r>
      <w:r w:rsidRPr="0080456E">
        <w:rPr>
          <w:rStyle w:val="NormalTok"/>
          <w:sz w:val="21"/>
          <w:szCs w:val="22"/>
        </w:rPr>
        <w:t>}</w:t>
      </w:r>
    </w:p>
    <w:bookmarkEnd w:id="0"/>
    <w:bookmarkEnd w:id="3"/>
    <w:p w14:paraId="76FD41A7" w14:textId="03E6CC5F" w:rsidR="006936CB" w:rsidRPr="00E60C7A" w:rsidRDefault="006936CB">
      <w:pPr>
        <w:rPr>
          <w:rFonts w:ascii="Times New Roman" w:hAnsi="Times New Roman" w:cs="Times New Roman"/>
          <w:i/>
          <w:iCs/>
          <w:sz w:val="22"/>
          <w:szCs w:val="22"/>
        </w:rPr>
      </w:pPr>
    </w:p>
    <w:sectPr w:rsidR="006936CB" w:rsidRPr="00E60C7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25AA1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523B5B49"/>
    <w:multiLevelType w:val="hybridMultilevel"/>
    <w:tmpl w:val="8C844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11674"/>
    <w:multiLevelType w:val="hybridMultilevel"/>
    <w:tmpl w:val="8C84489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EB7312"/>
    <w:multiLevelType w:val="hybridMultilevel"/>
    <w:tmpl w:val="8C84489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8A0F6E"/>
    <w:multiLevelType w:val="hybridMultilevel"/>
    <w:tmpl w:val="1D269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36CB"/>
    <w:rsid w:val="00011ACE"/>
    <w:rsid w:val="00020497"/>
    <w:rsid w:val="000215E6"/>
    <w:rsid w:val="00024F6C"/>
    <w:rsid w:val="00027250"/>
    <w:rsid w:val="0003040C"/>
    <w:rsid w:val="0003281B"/>
    <w:rsid w:val="00032D53"/>
    <w:rsid w:val="00041CB1"/>
    <w:rsid w:val="000536B3"/>
    <w:rsid w:val="00056212"/>
    <w:rsid w:val="00066711"/>
    <w:rsid w:val="00072A10"/>
    <w:rsid w:val="000757C9"/>
    <w:rsid w:val="0008532B"/>
    <w:rsid w:val="0009076A"/>
    <w:rsid w:val="000A0FCA"/>
    <w:rsid w:val="000A5D2E"/>
    <w:rsid w:val="000F16A5"/>
    <w:rsid w:val="001340D1"/>
    <w:rsid w:val="0018443D"/>
    <w:rsid w:val="001907C8"/>
    <w:rsid w:val="001936A0"/>
    <w:rsid w:val="001D2CB1"/>
    <w:rsid w:val="001D46A5"/>
    <w:rsid w:val="001F3E5E"/>
    <w:rsid w:val="00203E44"/>
    <w:rsid w:val="002063DD"/>
    <w:rsid w:val="002064DC"/>
    <w:rsid w:val="0021269B"/>
    <w:rsid w:val="0022258C"/>
    <w:rsid w:val="00225E89"/>
    <w:rsid w:val="00227397"/>
    <w:rsid w:val="00232586"/>
    <w:rsid w:val="00261DBF"/>
    <w:rsid w:val="0026709D"/>
    <w:rsid w:val="002706AE"/>
    <w:rsid w:val="00276EE2"/>
    <w:rsid w:val="00283BD6"/>
    <w:rsid w:val="00284B0D"/>
    <w:rsid w:val="00290B55"/>
    <w:rsid w:val="002916E8"/>
    <w:rsid w:val="002A6BB2"/>
    <w:rsid w:val="002C2744"/>
    <w:rsid w:val="002D0878"/>
    <w:rsid w:val="002D30F1"/>
    <w:rsid w:val="002E5EBB"/>
    <w:rsid w:val="002F10F0"/>
    <w:rsid w:val="003035D0"/>
    <w:rsid w:val="00313F5E"/>
    <w:rsid w:val="0032474D"/>
    <w:rsid w:val="00324FEC"/>
    <w:rsid w:val="00347836"/>
    <w:rsid w:val="00376A4A"/>
    <w:rsid w:val="00377014"/>
    <w:rsid w:val="003773F0"/>
    <w:rsid w:val="00384CDA"/>
    <w:rsid w:val="0038696F"/>
    <w:rsid w:val="003A3D5F"/>
    <w:rsid w:val="003B7807"/>
    <w:rsid w:val="00435695"/>
    <w:rsid w:val="004517BE"/>
    <w:rsid w:val="004566A0"/>
    <w:rsid w:val="00461175"/>
    <w:rsid w:val="00462854"/>
    <w:rsid w:val="00462E99"/>
    <w:rsid w:val="004741DB"/>
    <w:rsid w:val="004761EE"/>
    <w:rsid w:val="004769DA"/>
    <w:rsid w:val="00477F5F"/>
    <w:rsid w:val="004805A8"/>
    <w:rsid w:val="004820F8"/>
    <w:rsid w:val="00483C43"/>
    <w:rsid w:val="00485AD4"/>
    <w:rsid w:val="004A0DE5"/>
    <w:rsid w:val="004C5F5E"/>
    <w:rsid w:val="004C7D10"/>
    <w:rsid w:val="004D7AE0"/>
    <w:rsid w:val="004E584D"/>
    <w:rsid w:val="004F0A3F"/>
    <w:rsid w:val="00500E58"/>
    <w:rsid w:val="005373C1"/>
    <w:rsid w:val="00545AEA"/>
    <w:rsid w:val="00553F26"/>
    <w:rsid w:val="00557663"/>
    <w:rsid w:val="005612B4"/>
    <w:rsid w:val="005631C9"/>
    <w:rsid w:val="00584D6C"/>
    <w:rsid w:val="0058583D"/>
    <w:rsid w:val="00587A50"/>
    <w:rsid w:val="00594053"/>
    <w:rsid w:val="005A67C1"/>
    <w:rsid w:val="005B2C83"/>
    <w:rsid w:val="005B7EF6"/>
    <w:rsid w:val="005C12D3"/>
    <w:rsid w:val="005C6DB8"/>
    <w:rsid w:val="005E0877"/>
    <w:rsid w:val="005E1CDC"/>
    <w:rsid w:val="006070FF"/>
    <w:rsid w:val="0064013E"/>
    <w:rsid w:val="006450A4"/>
    <w:rsid w:val="006450E3"/>
    <w:rsid w:val="00653793"/>
    <w:rsid w:val="00654801"/>
    <w:rsid w:val="0066123C"/>
    <w:rsid w:val="006661B0"/>
    <w:rsid w:val="006717D5"/>
    <w:rsid w:val="006825C2"/>
    <w:rsid w:val="00686457"/>
    <w:rsid w:val="006936CB"/>
    <w:rsid w:val="006941CD"/>
    <w:rsid w:val="006C4F81"/>
    <w:rsid w:val="006D100F"/>
    <w:rsid w:val="006F6BC2"/>
    <w:rsid w:val="00700075"/>
    <w:rsid w:val="0072054E"/>
    <w:rsid w:val="00722DEF"/>
    <w:rsid w:val="00732707"/>
    <w:rsid w:val="00746425"/>
    <w:rsid w:val="00753985"/>
    <w:rsid w:val="007668FE"/>
    <w:rsid w:val="00786803"/>
    <w:rsid w:val="00792561"/>
    <w:rsid w:val="007A3D20"/>
    <w:rsid w:val="007A5B74"/>
    <w:rsid w:val="007A6469"/>
    <w:rsid w:val="007B14FB"/>
    <w:rsid w:val="007B574D"/>
    <w:rsid w:val="007B6713"/>
    <w:rsid w:val="007C6333"/>
    <w:rsid w:val="007C73D9"/>
    <w:rsid w:val="007D0E88"/>
    <w:rsid w:val="007E67A5"/>
    <w:rsid w:val="00815787"/>
    <w:rsid w:val="00815F69"/>
    <w:rsid w:val="00816455"/>
    <w:rsid w:val="008578BD"/>
    <w:rsid w:val="0086645D"/>
    <w:rsid w:val="00871126"/>
    <w:rsid w:val="00873172"/>
    <w:rsid w:val="00875C9F"/>
    <w:rsid w:val="00882B03"/>
    <w:rsid w:val="00887D5D"/>
    <w:rsid w:val="008C6BAE"/>
    <w:rsid w:val="008E4C48"/>
    <w:rsid w:val="008F67A4"/>
    <w:rsid w:val="00921054"/>
    <w:rsid w:val="00923B6A"/>
    <w:rsid w:val="009337A9"/>
    <w:rsid w:val="00935E3D"/>
    <w:rsid w:val="0096106A"/>
    <w:rsid w:val="00962201"/>
    <w:rsid w:val="00966DDE"/>
    <w:rsid w:val="00976859"/>
    <w:rsid w:val="00980C5F"/>
    <w:rsid w:val="00996417"/>
    <w:rsid w:val="009A3E70"/>
    <w:rsid w:val="009B2528"/>
    <w:rsid w:val="009C64D6"/>
    <w:rsid w:val="009F1434"/>
    <w:rsid w:val="009F208E"/>
    <w:rsid w:val="00A04C0C"/>
    <w:rsid w:val="00A062BC"/>
    <w:rsid w:val="00A1608A"/>
    <w:rsid w:val="00A16C3B"/>
    <w:rsid w:val="00A358F5"/>
    <w:rsid w:val="00A447D3"/>
    <w:rsid w:val="00A471DC"/>
    <w:rsid w:val="00A516F4"/>
    <w:rsid w:val="00A624DA"/>
    <w:rsid w:val="00A81E0C"/>
    <w:rsid w:val="00A935AB"/>
    <w:rsid w:val="00AA2B31"/>
    <w:rsid w:val="00AB6C56"/>
    <w:rsid w:val="00AC29DA"/>
    <w:rsid w:val="00AD4603"/>
    <w:rsid w:val="00AD5DEB"/>
    <w:rsid w:val="00AE3DA5"/>
    <w:rsid w:val="00AE754E"/>
    <w:rsid w:val="00AF13B3"/>
    <w:rsid w:val="00AF3165"/>
    <w:rsid w:val="00B00B6B"/>
    <w:rsid w:val="00B048FC"/>
    <w:rsid w:val="00B13AE8"/>
    <w:rsid w:val="00B441B0"/>
    <w:rsid w:val="00B51BD2"/>
    <w:rsid w:val="00B664BD"/>
    <w:rsid w:val="00B74524"/>
    <w:rsid w:val="00BA4F43"/>
    <w:rsid w:val="00BC6800"/>
    <w:rsid w:val="00BD0A18"/>
    <w:rsid w:val="00BD4553"/>
    <w:rsid w:val="00BE226E"/>
    <w:rsid w:val="00BE2A48"/>
    <w:rsid w:val="00BE6C1B"/>
    <w:rsid w:val="00BF4AA8"/>
    <w:rsid w:val="00C063CE"/>
    <w:rsid w:val="00C21C8A"/>
    <w:rsid w:val="00C35D00"/>
    <w:rsid w:val="00C574F0"/>
    <w:rsid w:val="00C70A3A"/>
    <w:rsid w:val="00C713C7"/>
    <w:rsid w:val="00C71570"/>
    <w:rsid w:val="00C729A0"/>
    <w:rsid w:val="00C80450"/>
    <w:rsid w:val="00C80C4F"/>
    <w:rsid w:val="00C82ADF"/>
    <w:rsid w:val="00CA47B8"/>
    <w:rsid w:val="00CB438D"/>
    <w:rsid w:val="00CC059A"/>
    <w:rsid w:val="00CD7D28"/>
    <w:rsid w:val="00CE0250"/>
    <w:rsid w:val="00CE7A6D"/>
    <w:rsid w:val="00D17561"/>
    <w:rsid w:val="00D33549"/>
    <w:rsid w:val="00D502F2"/>
    <w:rsid w:val="00D61345"/>
    <w:rsid w:val="00D73757"/>
    <w:rsid w:val="00DA1271"/>
    <w:rsid w:val="00DD2546"/>
    <w:rsid w:val="00DE590A"/>
    <w:rsid w:val="00DF5C62"/>
    <w:rsid w:val="00DF7D09"/>
    <w:rsid w:val="00E15B84"/>
    <w:rsid w:val="00E21DFC"/>
    <w:rsid w:val="00E26243"/>
    <w:rsid w:val="00E60C7A"/>
    <w:rsid w:val="00E642DB"/>
    <w:rsid w:val="00E66C03"/>
    <w:rsid w:val="00E77129"/>
    <w:rsid w:val="00E7726A"/>
    <w:rsid w:val="00E85886"/>
    <w:rsid w:val="00E9735B"/>
    <w:rsid w:val="00EA2BB4"/>
    <w:rsid w:val="00EA3CFC"/>
    <w:rsid w:val="00EB1A1F"/>
    <w:rsid w:val="00EC363D"/>
    <w:rsid w:val="00F01085"/>
    <w:rsid w:val="00F05C01"/>
    <w:rsid w:val="00F24DAD"/>
    <w:rsid w:val="00F46C61"/>
    <w:rsid w:val="00F66C14"/>
    <w:rsid w:val="00F704BF"/>
    <w:rsid w:val="00F74F9C"/>
    <w:rsid w:val="00F929B9"/>
    <w:rsid w:val="00FA015A"/>
    <w:rsid w:val="00FB23FA"/>
    <w:rsid w:val="00FC0D41"/>
    <w:rsid w:val="00FD1207"/>
    <w:rsid w:val="00FD2AA7"/>
    <w:rsid w:val="00FD6D18"/>
    <w:rsid w:val="00FF4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8D1BD"/>
  <w15:chartTrackingRefBased/>
  <w15:docId w15:val="{AFFC8A23-756F-7F46-84A0-C4FD625F2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8532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08532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08532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08532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08532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08532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08532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08532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08532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36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532B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8532B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8532B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8532B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08532B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08532B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08532B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08532B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08532B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qFormat/>
    <w:rsid w:val="0008532B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08532B"/>
  </w:style>
  <w:style w:type="paragraph" w:customStyle="1" w:styleId="FirstParagraph">
    <w:name w:val="First Paragraph"/>
    <w:basedOn w:val="BodyText"/>
    <w:next w:val="BodyText"/>
    <w:qFormat/>
    <w:rsid w:val="0008532B"/>
  </w:style>
  <w:style w:type="paragraph" w:customStyle="1" w:styleId="Compact">
    <w:name w:val="Compact"/>
    <w:basedOn w:val="BodyText"/>
    <w:qFormat/>
    <w:rsid w:val="0008532B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08532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08532B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08532B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08532B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08532B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08532B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08532B"/>
  </w:style>
  <w:style w:type="paragraph" w:customStyle="1" w:styleId="Abstract">
    <w:name w:val="Abstract"/>
    <w:basedOn w:val="Normal"/>
    <w:next w:val="BodyText"/>
    <w:qFormat/>
    <w:rsid w:val="0008532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8532B"/>
    <w:pPr>
      <w:spacing w:after="200"/>
    </w:pPr>
  </w:style>
  <w:style w:type="paragraph" w:styleId="BlockText">
    <w:name w:val="Block Text"/>
    <w:basedOn w:val="BodyText"/>
    <w:next w:val="BodyText"/>
    <w:uiPriority w:val="9"/>
    <w:unhideWhenUsed/>
    <w:qFormat/>
    <w:rsid w:val="0008532B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08532B"/>
    <w:pPr>
      <w:spacing w:after="200"/>
    </w:pPr>
  </w:style>
  <w:style w:type="character" w:customStyle="1" w:styleId="FootnoteTextChar">
    <w:name w:val="Footnote Text Char"/>
    <w:basedOn w:val="DefaultParagraphFont"/>
    <w:link w:val="FootnoteText"/>
    <w:uiPriority w:val="9"/>
    <w:rsid w:val="0008532B"/>
  </w:style>
  <w:style w:type="table" w:customStyle="1" w:styleId="Table">
    <w:name w:val="Table"/>
    <w:semiHidden/>
    <w:unhideWhenUsed/>
    <w:qFormat/>
    <w:rsid w:val="0008532B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8532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08532B"/>
    <w:pPr>
      <w:spacing w:after="200"/>
    </w:pPr>
  </w:style>
  <w:style w:type="paragraph" w:styleId="Caption">
    <w:name w:val="caption"/>
    <w:basedOn w:val="Normal"/>
    <w:link w:val="CaptionChar"/>
    <w:rsid w:val="0008532B"/>
    <w:pPr>
      <w:spacing w:after="120"/>
    </w:pPr>
    <w:rPr>
      <w:i/>
    </w:rPr>
  </w:style>
  <w:style w:type="paragraph" w:customStyle="1" w:styleId="TableCaption">
    <w:name w:val="Table Caption"/>
    <w:basedOn w:val="Caption"/>
    <w:rsid w:val="0008532B"/>
    <w:pPr>
      <w:keepNext/>
    </w:pPr>
  </w:style>
  <w:style w:type="paragraph" w:customStyle="1" w:styleId="ImageCaption">
    <w:name w:val="Image Caption"/>
    <w:basedOn w:val="Caption"/>
    <w:rsid w:val="0008532B"/>
  </w:style>
  <w:style w:type="paragraph" w:customStyle="1" w:styleId="Figure">
    <w:name w:val="Figure"/>
    <w:basedOn w:val="Normal"/>
    <w:rsid w:val="0008532B"/>
    <w:pPr>
      <w:spacing w:after="200"/>
    </w:pPr>
  </w:style>
  <w:style w:type="paragraph" w:customStyle="1" w:styleId="CaptionedFigure">
    <w:name w:val="Captioned Figure"/>
    <w:basedOn w:val="Figure"/>
    <w:rsid w:val="0008532B"/>
    <w:pPr>
      <w:keepNext/>
    </w:pPr>
  </w:style>
  <w:style w:type="character" w:customStyle="1" w:styleId="CaptionChar">
    <w:name w:val="Caption Char"/>
    <w:basedOn w:val="DefaultParagraphFont"/>
    <w:link w:val="Caption"/>
    <w:rsid w:val="0008532B"/>
    <w:rPr>
      <w:i/>
    </w:rPr>
  </w:style>
  <w:style w:type="character" w:customStyle="1" w:styleId="VerbatimChar">
    <w:name w:val="Verbatim Char"/>
    <w:basedOn w:val="CaptionChar"/>
    <w:link w:val="SourceCode"/>
    <w:rsid w:val="0008532B"/>
    <w:rPr>
      <w:rFonts w:ascii="Consolas" w:hAnsi="Consolas"/>
      <w:i/>
      <w:sz w:val="22"/>
      <w:shd w:val="clear" w:color="auto" w:fill="F8F8F8"/>
    </w:rPr>
  </w:style>
  <w:style w:type="character" w:customStyle="1" w:styleId="SectionNumber">
    <w:name w:val="Section Number"/>
    <w:basedOn w:val="CaptionChar"/>
    <w:rsid w:val="0008532B"/>
    <w:rPr>
      <w:i/>
    </w:rPr>
  </w:style>
  <w:style w:type="character" w:styleId="FootnoteReference">
    <w:name w:val="footnote reference"/>
    <w:basedOn w:val="CaptionChar"/>
    <w:rsid w:val="0008532B"/>
    <w:rPr>
      <w:i/>
      <w:vertAlign w:val="superscript"/>
    </w:rPr>
  </w:style>
  <w:style w:type="character" w:styleId="Hyperlink">
    <w:name w:val="Hyperlink"/>
    <w:basedOn w:val="CaptionChar"/>
    <w:rsid w:val="0008532B"/>
    <w:rPr>
      <w:i/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8532B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08532B"/>
    <w:pPr>
      <w:shd w:val="clear" w:color="auto" w:fill="F8F8F8"/>
      <w:wordWrap w:val="0"/>
      <w:spacing w:after="20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08532B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08532B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08532B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08532B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08532B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08532B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08532B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08532B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08532B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08532B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08532B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08532B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sid w:val="0008532B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08532B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08532B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08532B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08532B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08532B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08532B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08532B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08532B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08532B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08532B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08532B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08532B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08532B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08532B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08532B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08532B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08532B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08532B"/>
    <w:rPr>
      <w:rFonts w:ascii="Consolas" w:hAnsi="Consolas"/>
      <w:i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7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9</Pages>
  <Words>8052</Words>
  <Characters>45898</Characters>
  <Application>Microsoft Office Word</Application>
  <DocSecurity>0</DocSecurity>
  <Lines>382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ez, Oscar</dc:creator>
  <cp:keywords/>
  <dc:description/>
  <cp:lastModifiedBy>Gonzalez, Oscar</cp:lastModifiedBy>
  <cp:revision>3</cp:revision>
  <dcterms:created xsi:type="dcterms:W3CDTF">2021-12-21T17:37:00Z</dcterms:created>
  <dcterms:modified xsi:type="dcterms:W3CDTF">2021-12-21T19:44:00Z</dcterms:modified>
</cp:coreProperties>
</file>